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1E0" w:firstRow="1" w:lastRow="1" w:firstColumn="1" w:lastColumn="1" w:noHBand="0" w:noVBand="0"/>
      </w:tblPr>
      <w:tblGrid>
        <w:gridCol w:w="3948"/>
        <w:gridCol w:w="5628"/>
      </w:tblGrid>
      <w:tr w:rsidR="00E60D5F" w:rsidRPr="001F507E" w14:paraId="3D35046C" w14:textId="77777777">
        <w:tc>
          <w:tcPr>
            <w:tcW w:w="3948" w:type="dxa"/>
            <w:shd w:val="clear" w:color="auto" w:fill="auto"/>
          </w:tcPr>
          <w:p w14:paraId="0D10967E" w14:textId="77777777" w:rsidR="00864FC5" w:rsidRDefault="00000000" w:rsidP="00A32528">
            <w:pPr>
              <w:overflowPunct w:val="0"/>
              <w:autoSpaceDE w:val="0"/>
              <w:autoSpaceDN w:val="0"/>
              <w:adjustRightInd w:val="0"/>
              <w:textAlignment w:val="baseline"/>
              <w:rPr>
                <w:noProof/>
              </w:rPr>
            </w:pPr>
            <w:r>
              <w:rPr>
                <w:noProof/>
              </w:rPr>
              <w:pict w14:anchorId="05A03E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http://www.guthriehealth.net/sites/default/files/3CLR_POS_GUTH.jpg" style="width:152.05pt;height:35.7pt;visibility:visible">
                  <v:imagedata r:id="rId11" o:title="3CLR_POS_GUTH"/>
                </v:shape>
              </w:pict>
            </w:r>
          </w:p>
          <w:p w14:paraId="506A2827" w14:textId="0F0E02CD" w:rsidR="00E60D5F" w:rsidRPr="001F507E" w:rsidRDefault="001D6FCE" w:rsidP="00A32528">
            <w:pPr>
              <w:overflowPunct w:val="0"/>
              <w:autoSpaceDE w:val="0"/>
              <w:autoSpaceDN w:val="0"/>
              <w:adjustRightInd w:val="0"/>
              <w:textAlignment w:val="baseline"/>
              <w:rPr>
                <w:i/>
                <w:color w:val="000080"/>
                <w:sz w:val="16"/>
                <w:szCs w:val="16"/>
              </w:rPr>
            </w:pPr>
            <w:r w:rsidRPr="001F507E">
              <w:rPr>
                <w:i/>
                <w:color w:val="000080"/>
                <w:sz w:val="16"/>
                <w:szCs w:val="16"/>
              </w:rPr>
              <w:t xml:space="preserve">Version: </w:t>
            </w:r>
            <w:r w:rsidR="00ED4EC7">
              <w:rPr>
                <w:i/>
                <w:color w:val="000080"/>
                <w:sz w:val="16"/>
                <w:szCs w:val="16"/>
              </w:rPr>
              <w:t>2024 January</w:t>
            </w:r>
          </w:p>
        </w:tc>
        <w:tc>
          <w:tcPr>
            <w:tcW w:w="5628" w:type="dxa"/>
            <w:shd w:val="clear" w:color="auto" w:fill="auto"/>
            <w:vAlign w:val="center"/>
          </w:tcPr>
          <w:p w14:paraId="13934BD8" w14:textId="77777777" w:rsidR="00E60D5F" w:rsidRPr="001F507E" w:rsidRDefault="00E60D5F" w:rsidP="001F507E">
            <w:pPr>
              <w:overflowPunct w:val="0"/>
              <w:autoSpaceDE w:val="0"/>
              <w:autoSpaceDN w:val="0"/>
              <w:adjustRightInd w:val="0"/>
              <w:jc w:val="center"/>
              <w:textAlignment w:val="baseline"/>
              <w:rPr>
                <w:color w:val="000080"/>
                <w:sz w:val="36"/>
                <w:szCs w:val="36"/>
              </w:rPr>
            </w:pPr>
            <w:r w:rsidRPr="001F507E">
              <w:rPr>
                <w:color w:val="000080"/>
                <w:sz w:val="36"/>
                <w:szCs w:val="36"/>
              </w:rPr>
              <w:t>Institutional Review Board</w:t>
            </w:r>
            <w:r w:rsidR="00D21DDA">
              <w:rPr>
                <w:color w:val="000080"/>
                <w:sz w:val="36"/>
                <w:szCs w:val="36"/>
              </w:rPr>
              <w:t xml:space="preserve"> of The Guthrie Clinic</w:t>
            </w:r>
          </w:p>
          <w:p w14:paraId="14D1519F" w14:textId="77777777" w:rsidR="002B07ED" w:rsidRPr="001F507E" w:rsidRDefault="00E60D5F" w:rsidP="001F507E">
            <w:pPr>
              <w:overflowPunct w:val="0"/>
              <w:autoSpaceDE w:val="0"/>
              <w:autoSpaceDN w:val="0"/>
              <w:adjustRightInd w:val="0"/>
              <w:jc w:val="center"/>
              <w:textAlignment w:val="baseline"/>
              <w:rPr>
                <w:b/>
                <w:color w:val="000080"/>
                <w:szCs w:val="24"/>
              </w:rPr>
            </w:pPr>
            <w:r w:rsidRPr="001F507E">
              <w:rPr>
                <w:b/>
                <w:color w:val="000080"/>
                <w:szCs w:val="24"/>
              </w:rPr>
              <w:t>570-88</w:t>
            </w:r>
            <w:r w:rsidR="00441B00" w:rsidRPr="001F507E">
              <w:rPr>
                <w:b/>
                <w:color w:val="000080"/>
                <w:szCs w:val="24"/>
              </w:rPr>
              <w:t>7</w:t>
            </w:r>
            <w:r w:rsidRPr="001F507E">
              <w:rPr>
                <w:b/>
                <w:color w:val="000080"/>
                <w:szCs w:val="24"/>
              </w:rPr>
              <w:t>-4885</w:t>
            </w:r>
          </w:p>
        </w:tc>
      </w:tr>
    </w:tbl>
    <w:p w14:paraId="35F77DE6" w14:textId="77777777" w:rsidR="000E4A7D" w:rsidRPr="006F1080" w:rsidRDefault="00BA0DD4" w:rsidP="00B5215F">
      <w:pPr>
        <w:jc w:val="center"/>
        <w:rPr>
          <w:b/>
          <w:color w:val="0000FF"/>
          <w:sz w:val="32"/>
          <w:szCs w:val="32"/>
        </w:rPr>
      </w:pPr>
      <w:r w:rsidRPr="006F1080">
        <w:rPr>
          <w:b/>
          <w:color w:val="0000FF"/>
          <w:sz w:val="32"/>
          <w:szCs w:val="32"/>
        </w:rPr>
        <w:t xml:space="preserve">APPLICATION TO CONDUCT </w:t>
      </w:r>
      <w:r w:rsidR="002B07ED" w:rsidRPr="006F1080">
        <w:rPr>
          <w:b/>
          <w:color w:val="0000FF"/>
          <w:sz w:val="32"/>
          <w:szCs w:val="32"/>
        </w:rPr>
        <w:t xml:space="preserve">HUMAN SUBJECTS </w:t>
      </w:r>
      <w:r w:rsidRPr="006F1080">
        <w:rPr>
          <w:b/>
          <w:color w:val="0000FF"/>
          <w:sz w:val="32"/>
          <w:szCs w:val="32"/>
        </w:rPr>
        <w:t>RESEARCH</w:t>
      </w:r>
    </w:p>
    <w:tbl>
      <w:tblPr>
        <w:tblW w:w="100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98"/>
      </w:tblGrid>
      <w:tr w:rsidR="000E4A7D" w:rsidRPr="00B77C1E" w14:paraId="05A39392" w14:textId="77777777" w:rsidTr="0053100F">
        <w:trPr>
          <w:cantSplit/>
          <w:trHeight w:val="615"/>
        </w:trPr>
        <w:tc>
          <w:tcPr>
            <w:tcW w:w="10098" w:type="dxa"/>
          </w:tcPr>
          <w:p w14:paraId="72A5B226" w14:textId="77777777" w:rsidR="00B43FBB" w:rsidRDefault="00B5215F" w:rsidP="00615D0E">
            <w:pPr>
              <w:spacing w:after="120"/>
            </w:pPr>
            <w:r w:rsidRPr="00B43FBB">
              <w:rPr>
                <w:b/>
              </w:rPr>
              <w:t>Type of IRB Review:</w:t>
            </w:r>
            <w:r w:rsidR="00B43FBB" w:rsidRPr="00B43FBB">
              <w:rPr>
                <w:b/>
              </w:rPr>
              <w:t xml:space="preserve"> </w:t>
            </w:r>
            <w:r w:rsidR="00B43FBB" w:rsidRPr="00B43FBB">
              <w:t xml:space="preserve">                                        </w:t>
            </w:r>
            <w:r w:rsidR="00B43FBB">
              <w:t xml:space="preserve">                                            </w:t>
            </w:r>
            <w:r w:rsidR="00B43FBB" w:rsidRPr="00B43FBB">
              <w:t xml:space="preserve"> </w:t>
            </w:r>
            <w:r w:rsidR="00B43FBB" w:rsidRPr="00B43FBB">
              <w:rPr>
                <w:b/>
              </w:rPr>
              <w:t>IRB Numbe</w:t>
            </w:r>
            <w:r w:rsidR="00B43FBB">
              <w:rPr>
                <w:b/>
              </w:rPr>
              <w:t>r</w:t>
            </w:r>
            <w:r w:rsidR="00B43FBB" w:rsidRPr="00B43FBB">
              <w:rPr>
                <w:b/>
              </w:rPr>
              <w:t xml:space="preserve">: </w:t>
            </w:r>
            <w:r w:rsidR="00B43FBB" w:rsidRPr="00B43FBB">
              <w:rPr>
                <w:b/>
              </w:rPr>
              <w:fldChar w:fldCharType="begin">
                <w:ffData>
                  <w:name w:val="Text52"/>
                  <w:enabled/>
                  <w:calcOnExit w:val="0"/>
                  <w:textInput/>
                </w:ffData>
              </w:fldChar>
            </w:r>
            <w:r w:rsidR="00B43FBB" w:rsidRPr="00B43FBB">
              <w:rPr>
                <w:b/>
              </w:rPr>
              <w:instrText xml:space="preserve"> FORMTEXT </w:instrText>
            </w:r>
            <w:r w:rsidR="00B43FBB" w:rsidRPr="00B43FBB">
              <w:rPr>
                <w:b/>
              </w:rPr>
            </w:r>
            <w:r w:rsidR="00B43FBB" w:rsidRPr="00B43FBB">
              <w:rPr>
                <w:b/>
              </w:rPr>
              <w:fldChar w:fldCharType="separate"/>
            </w:r>
            <w:r w:rsidR="00B43FBB" w:rsidRPr="00B43FBB">
              <w:rPr>
                <w:b/>
              </w:rPr>
              <w:t> </w:t>
            </w:r>
            <w:r w:rsidR="00B43FBB" w:rsidRPr="00B43FBB">
              <w:rPr>
                <w:b/>
              </w:rPr>
              <w:t> </w:t>
            </w:r>
            <w:r w:rsidR="00B43FBB" w:rsidRPr="00B43FBB">
              <w:rPr>
                <w:b/>
              </w:rPr>
              <w:t> </w:t>
            </w:r>
            <w:r w:rsidR="00B43FBB" w:rsidRPr="00B43FBB">
              <w:rPr>
                <w:b/>
              </w:rPr>
              <w:t> </w:t>
            </w:r>
            <w:r w:rsidR="00B43FBB" w:rsidRPr="00B43FBB">
              <w:rPr>
                <w:b/>
              </w:rPr>
              <w:t> </w:t>
            </w:r>
            <w:r w:rsidR="00B43FBB" w:rsidRPr="00B43FBB">
              <w:fldChar w:fldCharType="end"/>
            </w:r>
            <w:r w:rsidR="00B43FBB" w:rsidRPr="00B43FBB">
              <w:rPr>
                <w:b/>
              </w:rPr>
              <w:tab/>
            </w:r>
          </w:p>
          <w:p w14:paraId="59B05496" w14:textId="77777777" w:rsidR="000E4A7D" w:rsidRDefault="00B43FBB" w:rsidP="00D81E3F">
            <w:r w:rsidRPr="00161C4E">
              <w:fldChar w:fldCharType="begin">
                <w:ffData>
                  <w:name w:val="Check1"/>
                  <w:enabled/>
                  <w:calcOnExit w:val="0"/>
                  <w:checkBox>
                    <w:sizeAuto/>
                    <w:default w:val="0"/>
                  </w:checkBox>
                </w:ffData>
              </w:fldChar>
            </w:r>
            <w:r w:rsidRPr="00161C4E">
              <w:instrText xml:space="preserve"> FORMCHECKBOX </w:instrText>
            </w:r>
            <w:r w:rsidR="00000000">
              <w:fldChar w:fldCharType="separate"/>
            </w:r>
            <w:r w:rsidRPr="00161C4E">
              <w:fldChar w:fldCharType="end"/>
            </w:r>
            <w:r>
              <w:t xml:space="preserve"> Convened Meeting</w:t>
            </w:r>
          </w:p>
          <w:p w14:paraId="5CA9F733" w14:textId="77777777" w:rsidR="00B43FBB" w:rsidRDefault="00B43FBB" w:rsidP="00D81E3F">
            <w:r w:rsidRPr="00161C4E">
              <w:fldChar w:fldCharType="begin">
                <w:ffData>
                  <w:name w:val="Check1"/>
                  <w:enabled/>
                  <w:calcOnExit w:val="0"/>
                  <w:checkBox>
                    <w:sizeAuto/>
                    <w:default w:val="0"/>
                  </w:checkBox>
                </w:ffData>
              </w:fldChar>
            </w:r>
            <w:r w:rsidRPr="00161C4E">
              <w:instrText xml:space="preserve"> FORMCHECKBOX </w:instrText>
            </w:r>
            <w:r w:rsidR="00000000">
              <w:fldChar w:fldCharType="separate"/>
            </w:r>
            <w:r w:rsidRPr="00161C4E">
              <w:fldChar w:fldCharType="end"/>
            </w:r>
            <w:r>
              <w:t xml:space="preserve"> Expedited Review</w:t>
            </w:r>
          </w:p>
          <w:p w14:paraId="7F7D5144" w14:textId="77777777" w:rsidR="00B43FBB" w:rsidRPr="00B77C1E" w:rsidRDefault="00B43FBB" w:rsidP="00F33B81">
            <w:r w:rsidRPr="00161C4E">
              <w:fldChar w:fldCharType="begin">
                <w:ffData>
                  <w:name w:val="Check1"/>
                  <w:enabled/>
                  <w:calcOnExit w:val="0"/>
                  <w:checkBox>
                    <w:sizeAuto/>
                    <w:default w:val="0"/>
                  </w:checkBox>
                </w:ffData>
              </w:fldChar>
            </w:r>
            <w:r w:rsidRPr="00161C4E">
              <w:instrText xml:space="preserve"> FORMCHECKBOX </w:instrText>
            </w:r>
            <w:r w:rsidR="00000000">
              <w:fldChar w:fldCharType="separate"/>
            </w:r>
            <w:r w:rsidRPr="00161C4E">
              <w:fldChar w:fldCharType="end"/>
            </w:r>
            <w:r>
              <w:t xml:space="preserve"> Exempt</w:t>
            </w:r>
          </w:p>
        </w:tc>
      </w:tr>
    </w:tbl>
    <w:p w14:paraId="6F60F0DF" w14:textId="77777777" w:rsidR="00BA0DD4" w:rsidRPr="00B77C1E" w:rsidRDefault="00BA0DD4" w:rsidP="00B77C1E">
      <w:pPr>
        <w:sectPr w:rsidR="00BA0DD4" w:rsidRPr="00B77C1E" w:rsidSect="003D44C7">
          <w:footerReference w:type="default" r:id="rId12"/>
          <w:pgSz w:w="12240" w:h="15840"/>
          <w:pgMar w:top="1170" w:right="1440" w:bottom="1440" w:left="1440" w:header="720" w:footer="720" w:gutter="0"/>
          <w:cols w:space="720"/>
          <w:docGrid w:linePitch="326"/>
        </w:sectPr>
      </w:pPr>
    </w:p>
    <w:p w14:paraId="75059AFC" w14:textId="0804DBA6" w:rsidR="00FF62FA" w:rsidRPr="00B77C1E" w:rsidRDefault="00FF62FA" w:rsidP="0053100F">
      <w:pPr>
        <w:pBdr>
          <w:top w:val="single" w:sz="4" w:space="1" w:color="auto"/>
          <w:left w:val="single" w:sz="4" w:space="4" w:color="auto"/>
          <w:bottom w:val="single" w:sz="4" w:space="1" w:color="auto"/>
          <w:right w:val="single" w:sz="4" w:space="23" w:color="auto"/>
        </w:pBdr>
        <w:tabs>
          <w:tab w:val="left" w:pos="5760"/>
        </w:tabs>
        <w:spacing w:before="60" w:after="60"/>
      </w:pPr>
      <w:r w:rsidRPr="00B77C1E">
        <w:rPr>
          <w:b/>
        </w:rPr>
        <w:t>Investigator:</w:t>
      </w:r>
      <w:r>
        <w:rPr>
          <w:b/>
        </w:rPr>
        <w:t xml:space="preserve"> </w:t>
      </w:r>
      <w:r w:rsidR="00F33B81">
        <w:rPr>
          <w:b/>
        </w:rPr>
        <w:t xml:space="preserve">  </w:t>
      </w:r>
      <w:r w:rsidR="005F73A7" w:rsidRPr="00AA2ADE">
        <w:rPr>
          <w:rFonts w:eastAsia="Arial Unicode MS"/>
          <w:b/>
          <w:bCs/>
        </w:rPr>
        <w:fldChar w:fldCharType="begin">
          <w:ffData>
            <w:name w:val="Text52"/>
            <w:enabled/>
            <w:calcOnExit w:val="0"/>
            <w:textInput/>
          </w:ffData>
        </w:fldChar>
      </w:r>
      <w:r w:rsidR="005F73A7" w:rsidRPr="00AA2ADE">
        <w:rPr>
          <w:rFonts w:eastAsia="Arial Unicode MS"/>
          <w:b/>
          <w:bCs/>
        </w:rPr>
        <w:instrText xml:space="preserve"> FORMTEXT </w:instrText>
      </w:r>
      <w:r w:rsidR="005F73A7" w:rsidRPr="00AA2ADE">
        <w:rPr>
          <w:rFonts w:eastAsia="Arial Unicode MS"/>
          <w:b/>
          <w:bCs/>
        </w:rPr>
      </w:r>
      <w:r w:rsidR="005F73A7" w:rsidRPr="00AA2ADE">
        <w:rPr>
          <w:rFonts w:eastAsia="Arial Unicode MS"/>
          <w:b/>
          <w:bCs/>
        </w:rPr>
        <w:fldChar w:fldCharType="separate"/>
      </w:r>
      <w:r w:rsidR="004063E0">
        <w:rPr>
          <w:rFonts w:eastAsia="Arial Unicode MS"/>
          <w:b/>
          <w:bCs/>
        </w:rPr>
        <w:t> </w:t>
      </w:r>
      <w:r w:rsidR="004063E0">
        <w:rPr>
          <w:rFonts w:eastAsia="Arial Unicode MS"/>
          <w:b/>
          <w:bCs/>
        </w:rPr>
        <w:t> </w:t>
      </w:r>
      <w:r w:rsidR="004063E0">
        <w:rPr>
          <w:rFonts w:eastAsia="Arial Unicode MS"/>
          <w:b/>
          <w:bCs/>
        </w:rPr>
        <w:t> </w:t>
      </w:r>
      <w:r w:rsidR="004063E0">
        <w:rPr>
          <w:rFonts w:eastAsia="Arial Unicode MS"/>
          <w:b/>
          <w:bCs/>
        </w:rPr>
        <w:t> </w:t>
      </w:r>
      <w:r w:rsidR="004063E0">
        <w:rPr>
          <w:rFonts w:eastAsia="Arial Unicode MS"/>
          <w:b/>
          <w:bCs/>
        </w:rPr>
        <w:t> </w:t>
      </w:r>
      <w:r w:rsidR="005F73A7" w:rsidRPr="00AA2ADE">
        <w:rPr>
          <w:rFonts w:eastAsia="Arial Unicode MS"/>
          <w:b/>
          <w:bCs/>
        </w:rPr>
        <w:fldChar w:fldCharType="end"/>
      </w:r>
      <w:r>
        <w:rPr>
          <w:b/>
        </w:rPr>
        <w:tab/>
      </w:r>
      <w:r w:rsidRPr="00B77C1E">
        <w:rPr>
          <w:b/>
        </w:rPr>
        <w:t>Date of Submission</w:t>
      </w:r>
      <w:r w:rsidRPr="00B77C1E">
        <w:t xml:space="preserve">: </w:t>
      </w:r>
      <w:r w:rsidR="006105EE">
        <w:rPr>
          <w:rStyle w:val="Formfill-inChar"/>
        </w:rPr>
        <w:fldChar w:fldCharType="begin">
          <w:ffData>
            <w:name w:val="Text52"/>
            <w:enabled/>
            <w:calcOnExit w:val="0"/>
            <w:textInput/>
          </w:ffData>
        </w:fldChar>
      </w:r>
      <w:r w:rsidR="006105EE">
        <w:rPr>
          <w:rStyle w:val="Formfill-inChar"/>
        </w:rPr>
        <w:instrText xml:space="preserve"> FORMTEXT </w:instrText>
      </w:r>
      <w:r w:rsidR="006105EE">
        <w:rPr>
          <w:rStyle w:val="Formfill-inChar"/>
        </w:rPr>
      </w:r>
      <w:r w:rsidR="006105EE">
        <w:rPr>
          <w:rStyle w:val="Formfill-inChar"/>
        </w:rPr>
        <w:fldChar w:fldCharType="separate"/>
      </w:r>
      <w:r w:rsidR="00CB0292">
        <w:rPr>
          <w:rStyle w:val="Formfill-inChar"/>
        </w:rPr>
        <w:t> </w:t>
      </w:r>
      <w:r w:rsidR="00CB0292">
        <w:rPr>
          <w:rStyle w:val="Formfill-inChar"/>
        </w:rPr>
        <w:t> </w:t>
      </w:r>
      <w:r w:rsidR="00CB0292">
        <w:rPr>
          <w:rStyle w:val="Formfill-inChar"/>
        </w:rPr>
        <w:t> </w:t>
      </w:r>
      <w:r w:rsidR="00CB0292">
        <w:rPr>
          <w:rStyle w:val="Formfill-inChar"/>
        </w:rPr>
        <w:t> </w:t>
      </w:r>
      <w:r w:rsidR="00CB0292">
        <w:rPr>
          <w:rStyle w:val="Formfill-inChar"/>
        </w:rPr>
        <w:t> </w:t>
      </w:r>
      <w:r w:rsidR="006105EE">
        <w:rPr>
          <w:rStyle w:val="Formfill-inChar"/>
        </w:rPr>
        <w:fldChar w:fldCharType="end"/>
      </w:r>
      <w:r w:rsidRPr="00BB2281">
        <w:rPr>
          <w:rStyle w:val="Formfill-inChar"/>
        </w:rPr>
        <w:t xml:space="preserve">  </w:t>
      </w:r>
    </w:p>
    <w:p w14:paraId="7317BF0A" w14:textId="7711D433" w:rsidR="00F33B81" w:rsidRDefault="00F33B81" w:rsidP="0053100F">
      <w:pPr>
        <w:pBdr>
          <w:top w:val="single" w:sz="4" w:space="1" w:color="auto"/>
          <w:left w:val="single" w:sz="4" w:space="4" w:color="auto"/>
          <w:bottom w:val="single" w:sz="4" w:space="1" w:color="auto"/>
          <w:right w:val="single" w:sz="4" w:space="23" w:color="auto"/>
        </w:pBdr>
        <w:tabs>
          <w:tab w:val="left" w:pos="1602"/>
        </w:tabs>
        <w:spacing w:after="60"/>
        <w:ind w:left="1602" w:hanging="1602"/>
        <w:rPr>
          <w:b/>
        </w:rPr>
      </w:pPr>
      <w:r>
        <w:rPr>
          <w:b/>
        </w:rPr>
        <w:t xml:space="preserve">Sponsor:   </w:t>
      </w:r>
      <w:r w:rsidRPr="00AA2ADE">
        <w:rPr>
          <w:rFonts w:eastAsia="Arial Unicode MS"/>
          <w:b/>
          <w:bCs/>
        </w:rPr>
        <w:fldChar w:fldCharType="begin">
          <w:ffData>
            <w:name w:val="Text52"/>
            <w:enabled/>
            <w:calcOnExit w:val="0"/>
            <w:textInput/>
          </w:ffData>
        </w:fldChar>
      </w:r>
      <w:r w:rsidRPr="00AA2ADE">
        <w:rPr>
          <w:rFonts w:eastAsia="Arial Unicode MS"/>
          <w:b/>
          <w:bCs/>
        </w:rPr>
        <w:instrText xml:space="preserve"> FORMTEXT </w:instrText>
      </w:r>
      <w:r w:rsidRPr="00AA2ADE">
        <w:rPr>
          <w:rFonts w:eastAsia="Arial Unicode MS"/>
          <w:b/>
          <w:bCs/>
        </w:rPr>
      </w:r>
      <w:r w:rsidRPr="00AA2ADE">
        <w:rPr>
          <w:rFonts w:eastAsia="Arial Unicode MS"/>
          <w:b/>
          <w:bCs/>
        </w:rPr>
        <w:fldChar w:fldCharType="separate"/>
      </w:r>
      <w:r w:rsidR="004063E0">
        <w:rPr>
          <w:rFonts w:eastAsia="Arial Unicode MS"/>
          <w:b/>
          <w:bCs/>
        </w:rPr>
        <w:t> </w:t>
      </w:r>
      <w:r w:rsidR="004063E0">
        <w:rPr>
          <w:rFonts w:eastAsia="Arial Unicode MS"/>
          <w:b/>
          <w:bCs/>
        </w:rPr>
        <w:t> </w:t>
      </w:r>
      <w:r w:rsidR="004063E0">
        <w:rPr>
          <w:rFonts w:eastAsia="Arial Unicode MS"/>
          <w:b/>
          <w:bCs/>
        </w:rPr>
        <w:t> </w:t>
      </w:r>
      <w:r w:rsidR="004063E0">
        <w:rPr>
          <w:rFonts w:eastAsia="Arial Unicode MS"/>
          <w:b/>
          <w:bCs/>
        </w:rPr>
        <w:t> </w:t>
      </w:r>
      <w:r w:rsidR="004063E0">
        <w:rPr>
          <w:rFonts w:eastAsia="Arial Unicode MS"/>
          <w:b/>
          <w:bCs/>
        </w:rPr>
        <w:t> </w:t>
      </w:r>
      <w:r w:rsidRPr="00AA2ADE">
        <w:rPr>
          <w:rFonts w:eastAsia="Arial Unicode MS"/>
          <w:b/>
          <w:bCs/>
        </w:rPr>
        <w:fldChar w:fldCharType="end"/>
      </w:r>
    </w:p>
    <w:p w14:paraId="7108C875" w14:textId="62A56AFF" w:rsidR="00FF62FA" w:rsidRPr="00B77C1E" w:rsidRDefault="00FF62FA" w:rsidP="0053100F">
      <w:pPr>
        <w:pBdr>
          <w:top w:val="single" w:sz="4" w:space="1" w:color="auto"/>
          <w:left w:val="single" w:sz="4" w:space="4" w:color="auto"/>
          <w:bottom w:val="single" w:sz="4" w:space="1" w:color="auto"/>
          <w:right w:val="single" w:sz="4" w:space="23" w:color="auto"/>
        </w:pBdr>
        <w:tabs>
          <w:tab w:val="left" w:pos="1602"/>
        </w:tabs>
        <w:spacing w:after="60"/>
        <w:ind w:left="1602" w:hanging="1602"/>
      </w:pPr>
      <w:r w:rsidRPr="00B77C1E">
        <w:rPr>
          <w:b/>
        </w:rPr>
        <w:t>Title of Study</w:t>
      </w:r>
      <w:r>
        <w:rPr>
          <w:b/>
        </w:rPr>
        <w:t>:</w:t>
      </w:r>
      <w:r w:rsidRPr="00B77C1E">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4063E0">
        <w:rPr>
          <w:rStyle w:val="Formfill-inChar"/>
        </w:rPr>
        <w:t> </w:t>
      </w:r>
      <w:r w:rsidR="004063E0">
        <w:rPr>
          <w:rStyle w:val="Formfill-inChar"/>
        </w:rPr>
        <w:t> </w:t>
      </w:r>
      <w:r w:rsidR="004063E0">
        <w:rPr>
          <w:rStyle w:val="Formfill-inChar"/>
        </w:rPr>
        <w:t> </w:t>
      </w:r>
      <w:r w:rsidR="004063E0">
        <w:rPr>
          <w:rStyle w:val="Formfill-inChar"/>
        </w:rPr>
        <w:t> </w:t>
      </w:r>
      <w:r w:rsidR="004063E0">
        <w:rPr>
          <w:rStyle w:val="Formfill-inChar"/>
        </w:rPr>
        <w:t> </w:t>
      </w:r>
      <w:r w:rsidR="005F73A7" w:rsidRPr="00AA2ADE">
        <w:rPr>
          <w:rStyle w:val="Formfill-inChar"/>
        </w:rPr>
        <w:fldChar w:fldCharType="end"/>
      </w:r>
      <w:r w:rsidRPr="00B77C1E">
        <w:t xml:space="preserve"> </w:t>
      </w:r>
    </w:p>
    <w:tbl>
      <w:tblPr>
        <w:tblW w:w="10088" w:type="dxa"/>
        <w:tblInd w:w="18" w:type="dxa"/>
        <w:tblLayout w:type="fixed"/>
        <w:tblLook w:val="0000" w:firstRow="0" w:lastRow="0" w:firstColumn="0" w:lastColumn="0" w:noHBand="0" w:noVBand="0"/>
      </w:tblPr>
      <w:tblGrid>
        <w:gridCol w:w="8280"/>
        <w:gridCol w:w="720"/>
        <w:gridCol w:w="1080"/>
        <w:gridCol w:w="8"/>
      </w:tblGrid>
      <w:tr w:rsidR="001F35BC" w:rsidRPr="00161C4E" w14:paraId="7021EB54" w14:textId="77777777" w:rsidTr="00F33B81">
        <w:trPr>
          <w:cantSplit/>
          <w:trHeight w:val="413"/>
        </w:trPr>
        <w:tc>
          <w:tcPr>
            <w:tcW w:w="10088" w:type="dxa"/>
            <w:gridSpan w:val="4"/>
            <w:tcBorders>
              <w:top w:val="single" w:sz="4" w:space="0" w:color="auto"/>
              <w:left w:val="single" w:sz="4" w:space="0" w:color="auto"/>
              <w:bottom w:val="single" w:sz="4" w:space="0" w:color="auto"/>
              <w:right w:val="single" w:sz="4" w:space="0" w:color="auto"/>
            </w:tcBorders>
            <w:shd w:val="clear" w:color="auto" w:fill="E6E6E6"/>
          </w:tcPr>
          <w:p w14:paraId="78FF2B02" w14:textId="77777777" w:rsidR="001F35BC" w:rsidRPr="00161C4E" w:rsidRDefault="001F35BC" w:rsidP="00366BD7">
            <w:pPr>
              <w:keepNext/>
              <w:spacing w:before="120" w:after="120"/>
              <w:ind w:left="360" w:right="-115"/>
              <w:outlineLvl w:val="0"/>
              <w:rPr>
                <w:b/>
                <w:color w:val="0000FF"/>
                <w:sz w:val="24"/>
              </w:rPr>
            </w:pPr>
            <w:r w:rsidRPr="00161C4E">
              <w:rPr>
                <w:b/>
                <w:color w:val="0000FF"/>
                <w:sz w:val="24"/>
              </w:rPr>
              <w:br w:type="page"/>
            </w:r>
            <w:r>
              <w:rPr>
                <w:b/>
                <w:color w:val="0000FF"/>
                <w:sz w:val="24"/>
              </w:rPr>
              <w:t>Documents submitted for Review</w:t>
            </w:r>
          </w:p>
        </w:tc>
      </w:tr>
      <w:tr w:rsidR="001F35BC" w:rsidRPr="00161C4E" w14:paraId="26071190" w14:textId="77777777" w:rsidTr="00B43FBB">
        <w:trPr>
          <w:cantSplit/>
          <w:trHeight w:hRule="exact" w:val="73"/>
        </w:trPr>
        <w:tc>
          <w:tcPr>
            <w:tcW w:w="10088" w:type="dxa"/>
            <w:gridSpan w:val="4"/>
            <w:tcBorders>
              <w:top w:val="single" w:sz="4" w:space="0" w:color="auto"/>
              <w:bottom w:val="single" w:sz="4" w:space="0" w:color="auto"/>
            </w:tcBorders>
            <w:shd w:val="clear" w:color="auto" w:fill="auto"/>
          </w:tcPr>
          <w:p w14:paraId="604DDC3E" w14:textId="77777777" w:rsidR="001F35BC" w:rsidRPr="00161C4E" w:rsidRDefault="001F35BC" w:rsidP="00366BD7">
            <w:pPr>
              <w:keepNext/>
              <w:spacing w:before="120" w:after="120"/>
              <w:ind w:left="360" w:right="-115"/>
              <w:outlineLvl w:val="0"/>
              <w:rPr>
                <w:b/>
                <w:color w:val="0000FF"/>
                <w:sz w:val="24"/>
              </w:rPr>
            </w:pPr>
          </w:p>
        </w:tc>
      </w:tr>
      <w:tr w:rsidR="00D20466" w:rsidRPr="00161C4E" w14:paraId="533EAD25" w14:textId="77777777" w:rsidTr="00F33B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460"/>
        </w:trPr>
        <w:tc>
          <w:tcPr>
            <w:tcW w:w="10088" w:type="dxa"/>
            <w:gridSpan w:val="4"/>
            <w:tcBorders>
              <w:top w:val="single" w:sz="4" w:space="0" w:color="auto"/>
              <w:left w:val="single" w:sz="4" w:space="0" w:color="auto"/>
              <w:bottom w:val="single" w:sz="4" w:space="0" w:color="auto"/>
              <w:right w:val="single" w:sz="4" w:space="0" w:color="auto"/>
            </w:tcBorders>
          </w:tcPr>
          <w:p w14:paraId="78398F62" w14:textId="77777777" w:rsidR="00D20466" w:rsidRPr="00F33B81" w:rsidRDefault="00D20466" w:rsidP="00F33B81">
            <w:pPr>
              <w:spacing w:before="60" w:after="60"/>
              <w:ind w:left="61"/>
              <w:rPr>
                <w:rFonts w:cs="Arial"/>
              </w:rPr>
            </w:pPr>
            <w:r w:rsidRPr="00F33B81">
              <w:rPr>
                <w:rFonts w:cs="Arial"/>
              </w:rPr>
              <w:t xml:space="preserve">Protocol – Date and/or Version: </w:t>
            </w:r>
            <w:r w:rsidRPr="00F33B81">
              <w:rPr>
                <w:rFonts w:eastAsia="Arial Unicode MS" w:cs="Arial"/>
                <w:b/>
                <w:noProof/>
              </w:rPr>
              <w:fldChar w:fldCharType="begin">
                <w:ffData>
                  <w:name w:val="Text52"/>
                  <w:enabled/>
                  <w:calcOnExit w:val="0"/>
                  <w:textInput/>
                </w:ffData>
              </w:fldChar>
            </w:r>
            <w:r w:rsidRPr="00F33B81">
              <w:rPr>
                <w:rFonts w:eastAsia="Arial Unicode MS" w:cs="Arial"/>
                <w:b/>
                <w:noProof/>
              </w:rPr>
              <w:instrText xml:space="preserve"> FORMTEXT </w:instrText>
            </w:r>
            <w:r w:rsidRPr="00F33B81">
              <w:rPr>
                <w:rFonts w:eastAsia="Arial Unicode MS" w:cs="Arial"/>
                <w:b/>
                <w:noProof/>
              </w:rPr>
            </w:r>
            <w:r w:rsidRPr="00F33B81">
              <w:rPr>
                <w:rFonts w:eastAsia="Arial Unicode MS" w:cs="Arial"/>
                <w:b/>
                <w:noProof/>
              </w:rPr>
              <w:fldChar w:fldCharType="separate"/>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fldChar w:fldCharType="end"/>
            </w:r>
            <w:r w:rsidRPr="00F33B81">
              <w:rPr>
                <w:rFonts w:cs="Arial"/>
              </w:rPr>
              <w:t xml:space="preserve"> </w:t>
            </w:r>
          </w:p>
        </w:tc>
      </w:tr>
      <w:tr w:rsidR="00D20466" w:rsidRPr="00161C4E" w14:paraId="72CAFF7E"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000" w:type="dxa"/>
            <w:gridSpan w:val="2"/>
            <w:tcBorders>
              <w:top w:val="single" w:sz="4" w:space="0" w:color="auto"/>
              <w:left w:val="single" w:sz="4" w:space="0" w:color="auto"/>
              <w:bottom w:val="single" w:sz="4" w:space="0" w:color="auto"/>
              <w:right w:val="single" w:sz="4" w:space="0" w:color="auto"/>
            </w:tcBorders>
          </w:tcPr>
          <w:p w14:paraId="268538BD" w14:textId="08BF5E55" w:rsidR="00D20466" w:rsidRPr="00F33B81" w:rsidRDefault="00D20466" w:rsidP="00366BD7">
            <w:pPr>
              <w:spacing w:before="120" w:after="120"/>
              <w:rPr>
                <w:rFonts w:cs="Arial"/>
              </w:rPr>
            </w:pPr>
            <w:r w:rsidRPr="00F33B81">
              <w:rPr>
                <w:rFonts w:cs="Arial"/>
              </w:rPr>
              <w:t>Informed Consent Document(s)</w:t>
            </w:r>
            <w:r w:rsidR="00E36348">
              <w:rPr>
                <w:rFonts w:cs="Arial"/>
              </w:rPr>
              <w:t xml:space="preserve">: </w:t>
            </w:r>
            <w:r w:rsidRPr="00F33B81">
              <w:rPr>
                <w:rFonts w:cs="Arial"/>
              </w:rPr>
              <w:t xml:space="preserve"> How many? </w:t>
            </w:r>
            <w:r w:rsidRPr="00F33B81">
              <w:rPr>
                <w:rFonts w:eastAsia="Arial Unicode MS" w:cs="Arial"/>
                <w:b/>
                <w:noProof/>
              </w:rPr>
              <w:fldChar w:fldCharType="begin">
                <w:ffData>
                  <w:name w:val="Text51"/>
                  <w:enabled/>
                  <w:calcOnExit w:val="0"/>
                  <w:textInput/>
                </w:ffData>
              </w:fldChar>
            </w:r>
            <w:r w:rsidRPr="00F33B81">
              <w:rPr>
                <w:rFonts w:eastAsia="Arial Unicode MS" w:cs="Arial"/>
                <w:b/>
                <w:noProof/>
              </w:rPr>
              <w:instrText xml:space="preserve"> FORMTEXT </w:instrText>
            </w:r>
            <w:r w:rsidRPr="00F33B81">
              <w:rPr>
                <w:rFonts w:eastAsia="Arial Unicode MS" w:cs="Arial"/>
                <w:b/>
                <w:noProof/>
              </w:rPr>
            </w:r>
            <w:r w:rsidRPr="00F33B81">
              <w:rPr>
                <w:rFonts w:eastAsia="Arial Unicode MS" w:cs="Arial"/>
                <w:b/>
                <w:noProof/>
              </w:rPr>
              <w:fldChar w:fldCharType="separate"/>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fldChar w:fldCharType="end"/>
            </w:r>
            <w:r w:rsidRPr="00F33B81">
              <w:rPr>
                <w:rFonts w:cs="Arial"/>
              </w:rPr>
              <w:t xml:space="preserve">  </w:t>
            </w:r>
            <w:r w:rsidRPr="00F33B81">
              <w:rPr>
                <w:rFonts w:cs="Arial"/>
              </w:rPr>
              <w:tab/>
              <w:t xml:space="preserve">Name and Version(s)  </w:t>
            </w:r>
            <w:r w:rsidRPr="00F33B81">
              <w:rPr>
                <w:rFonts w:eastAsia="Arial Unicode MS" w:cs="Arial"/>
                <w:b/>
                <w:noProof/>
              </w:rPr>
              <w:fldChar w:fldCharType="begin">
                <w:ffData>
                  <w:name w:val="Text51"/>
                  <w:enabled/>
                  <w:calcOnExit w:val="0"/>
                  <w:textInput/>
                </w:ffData>
              </w:fldChar>
            </w:r>
            <w:r w:rsidRPr="00F33B81">
              <w:rPr>
                <w:rFonts w:eastAsia="Arial Unicode MS" w:cs="Arial"/>
                <w:b/>
                <w:noProof/>
              </w:rPr>
              <w:instrText xml:space="preserve"> FORMTEXT </w:instrText>
            </w:r>
            <w:r w:rsidRPr="00F33B81">
              <w:rPr>
                <w:rFonts w:eastAsia="Arial Unicode MS" w:cs="Arial"/>
                <w:b/>
                <w:noProof/>
              </w:rPr>
            </w:r>
            <w:r w:rsidRPr="00F33B81">
              <w:rPr>
                <w:rFonts w:eastAsia="Arial Unicode MS" w:cs="Arial"/>
                <w:b/>
                <w:noProof/>
              </w:rPr>
              <w:fldChar w:fldCharType="separate"/>
            </w:r>
            <w:r w:rsidR="004063E0">
              <w:rPr>
                <w:rFonts w:eastAsia="Arial Unicode MS" w:cs="Arial"/>
                <w:b/>
                <w:noProof/>
              </w:rPr>
              <w:t> </w:t>
            </w:r>
            <w:r w:rsidR="004063E0">
              <w:rPr>
                <w:rFonts w:eastAsia="Arial Unicode MS" w:cs="Arial"/>
                <w:b/>
                <w:noProof/>
              </w:rPr>
              <w:t> </w:t>
            </w:r>
            <w:r w:rsidR="004063E0">
              <w:rPr>
                <w:rFonts w:eastAsia="Arial Unicode MS" w:cs="Arial"/>
                <w:b/>
                <w:noProof/>
              </w:rPr>
              <w:t> </w:t>
            </w:r>
            <w:r w:rsidR="004063E0">
              <w:rPr>
                <w:rFonts w:eastAsia="Arial Unicode MS" w:cs="Arial"/>
                <w:b/>
                <w:noProof/>
              </w:rPr>
              <w:t> </w:t>
            </w:r>
            <w:r w:rsidR="004063E0">
              <w:rPr>
                <w:rFonts w:eastAsia="Arial Unicode MS" w:cs="Arial"/>
                <w:b/>
                <w:noProof/>
              </w:rPr>
              <w:t> </w:t>
            </w:r>
            <w:r w:rsidRPr="00F33B81">
              <w:rPr>
                <w:rFonts w:eastAsia="Arial Unicode MS" w:cs="Arial"/>
                <w:b/>
                <w:noProof/>
              </w:rPr>
              <w:fldChar w:fldCharType="end"/>
            </w:r>
          </w:p>
        </w:tc>
        <w:tc>
          <w:tcPr>
            <w:tcW w:w="1088" w:type="dxa"/>
            <w:gridSpan w:val="2"/>
            <w:tcBorders>
              <w:top w:val="single" w:sz="4" w:space="0" w:color="auto"/>
              <w:left w:val="single" w:sz="4" w:space="0" w:color="auto"/>
              <w:bottom w:val="single" w:sz="4" w:space="0" w:color="auto"/>
              <w:right w:val="single" w:sz="4" w:space="0" w:color="auto"/>
            </w:tcBorders>
          </w:tcPr>
          <w:p w14:paraId="5FDE6B66" w14:textId="77777777" w:rsidR="00D20466" w:rsidRPr="00F33B81" w:rsidRDefault="00D20466" w:rsidP="00366BD7">
            <w:pPr>
              <w:spacing w:before="120"/>
              <w:rPr>
                <w:rFonts w:cs="Arial"/>
              </w:rPr>
            </w:pPr>
            <w:r w:rsidRPr="00F33B81">
              <w:rPr>
                <w:rFonts w:cs="Arial"/>
              </w:rPr>
              <w:fldChar w:fldCharType="begin">
                <w:ffData>
                  <w:name w:val="Check1"/>
                  <w:enabled/>
                  <w:calcOnExit w:val="0"/>
                  <w:checkBox>
                    <w:sizeAuto/>
                    <w:default w:val="0"/>
                    <w:checked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D20466" w:rsidRPr="00161C4E" w14:paraId="0FD9E667"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000" w:type="dxa"/>
            <w:gridSpan w:val="2"/>
            <w:tcBorders>
              <w:top w:val="single" w:sz="4" w:space="0" w:color="auto"/>
              <w:left w:val="single" w:sz="4" w:space="0" w:color="auto"/>
              <w:bottom w:val="single" w:sz="4" w:space="0" w:color="auto"/>
              <w:right w:val="single" w:sz="4" w:space="0" w:color="auto"/>
            </w:tcBorders>
          </w:tcPr>
          <w:p w14:paraId="70B88400" w14:textId="77777777" w:rsidR="00D20466" w:rsidRPr="00F33B81" w:rsidRDefault="00D20466" w:rsidP="00366BD7">
            <w:pPr>
              <w:spacing w:before="120" w:after="120"/>
              <w:rPr>
                <w:rFonts w:cs="Arial"/>
              </w:rPr>
            </w:pPr>
            <w:r w:rsidRPr="00F33B81">
              <w:rPr>
                <w:rFonts w:cs="Arial"/>
              </w:rPr>
              <w:t xml:space="preserve">Investigator’s Brochure (if one exists) Name and Version </w:t>
            </w:r>
            <w:r w:rsidRPr="00F33B81">
              <w:rPr>
                <w:rFonts w:eastAsia="Arial Unicode MS" w:cs="Arial"/>
                <w:b/>
                <w:noProof/>
              </w:rPr>
              <w:fldChar w:fldCharType="begin">
                <w:ffData>
                  <w:name w:val="Text52"/>
                  <w:enabled/>
                  <w:calcOnExit w:val="0"/>
                  <w:textInput/>
                </w:ffData>
              </w:fldChar>
            </w:r>
            <w:r w:rsidRPr="00F33B81">
              <w:rPr>
                <w:rFonts w:eastAsia="Arial Unicode MS" w:cs="Arial"/>
                <w:b/>
                <w:noProof/>
              </w:rPr>
              <w:instrText xml:space="preserve"> FORMTEXT </w:instrText>
            </w:r>
            <w:r w:rsidRPr="00F33B81">
              <w:rPr>
                <w:rFonts w:eastAsia="Arial Unicode MS" w:cs="Arial"/>
                <w:b/>
                <w:noProof/>
              </w:rPr>
            </w:r>
            <w:r w:rsidRPr="00F33B81">
              <w:rPr>
                <w:rFonts w:eastAsia="Arial Unicode MS" w:cs="Arial"/>
                <w:b/>
                <w:noProof/>
              </w:rPr>
              <w:fldChar w:fldCharType="separate"/>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fldChar w:fldCharType="end"/>
            </w:r>
            <w:r w:rsidRPr="00F33B81">
              <w:rPr>
                <w:rFonts w:eastAsia="Arial Unicode MS" w:cs="Arial"/>
                <w:b/>
                <w:noProof/>
              </w:rPr>
              <w:t xml:space="preserve">   </w:t>
            </w:r>
          </w:p>
        </w:tc>
        <w:tc>
          <w:tcPr>
            <w:tcW w:w="1088" w:type="dxa"/>
            <w:gridSpan w:val="2"/>
            <w:tcBorders>
              <w:top w:val="single" w:sz="4" w:space="0" w:color="auto"/>
              <w:left w:val="single" w:sz="4" w:space="0" w:color="auto"/>
              <w:bottom w:val="single" w:sz="4" w:space="0" w:color="auto"/>
              <w:right w:val="single" w:sz="4" w:space="0" w:color="auto"/>
            </w:tcBorders>
          </w:tcPr>
          <w:p w14:paraId="71ACDE52" w14:textId="77777777" w:rsidR="00D20466" w:rsidRPr="00F33B81" w:rsidRDefault="00D20466" w:rsidP="00366BD7">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D20466" w:rsidRPr="00F33B81" w14:paraId="42711009"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3568C593" w14:textId="77777777" w:rsidR="00D20466" w:rsidRPr="00F33B81" w:rsidRDefault="00D20466" w:rsidP="00366BD7">
            <w:pPr>
              <w:spacing w:before="120" w:after="120"/>
              <w:rPr>
                <w:rFonts w:cs="Arial"/>
              </w:rPr>
            </w:pPr>
            <w:r w:rsidRPr="00F33B81">
              <w:rPr>
                <w:rFonts w:cs="Arial"/>
              </w:rPr>
              <w:t>Data and safety monitoring plan (if separate from the protocol)</w:t>
            </w:r>
          </w:p>
        </w:tc>
        <w:tc>
          <w:tcPr>
            <w:tcW w:w="720" w:type="dxa"/>
            <w:tcBorders>
              <w:top w:val="single" w:sz="4" w:space="0" w:color="auto"/>
              <w:left w:val="single" w:sz="4" w:space="0" w:color="auto"/>
              <w:bottom w:val="single" w:sz="4" w:space="0" w:color="auto"/>
              <w:right w:val="single" w:sz="4" w:space="0" w:color="auto"/>
            </w:tcBorders>
          </w:tcPr>
          <w:p w14:paraId="0F706F2C" w14:textId="77777777" w:rsidR="00D20466" w:rsidRPr="00F33B81" w:rsidRDefault="00D20466" w:rsidP="00366BD7">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6765AB7F" w14:textId="035F8A12" w:rsidR="00D20466" w:rsidRPr="00F33B81" w:rsidRDefault="00D20466" w:rsidP="00366BD7">
            <w:pPr>
              <w:spacing w:before="120"/>
              <w:rPr>
                <w:rFonts w:cs="Arial"/>
              </w:rPr>
            </w:pPr>
            <w:r w:rsidRPr="00F33B81">
              <w:rPr>
                <w:rFonts w:cs="Arial"/>
              </w:rPr>
              <w:fldChar w:fldCharType="begin">
                <w:ffData>
                  <w:name w:val="Check1"/>
                  <w:enabled/>
                  <w:calcOnExit w:val="0"/>
                  <w:checkBox>
                    <w:sizeAuto/>
                    <w:default w:val="0"/>
                    <w:checked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D20466" w:rsidRPr="00F33B81" w14:paraId="1683C9F8"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06810E80" w14:textId="77777777" w:rsidR="00D20466" w:rsidRPr="00F33B81" w:rsidRDefault="00D20466" w:rsidP="001F35BC">
            <w:pPr>
              <w:spacing w:before="120" w:after="120"/>
              <w:rPr>
                <w:rFonts w:cs="Arial"/>
              </w:rPr>
            </w:pPr>
            <w:r w:rsidRPr="00F33B81">
              <w:rPr>
                <w:rFonts w:cs="Arial"/>
              </w:rPr>
              <w:t xml:space="preserve">Recruitment materials including advertisements intended to be seen or heard by potential subjects.     </w:t>
            </w:r>
            <w:r w:rsidRPr="00F33B81">
              <w:rPr>
                <w:rFonts w:eastAsia="Arial Unicode MS" w:cs="Arial"/>
                <w:b/>
                <w:noProof/>
              </w:rPr>
              <w:fldChar w:fldCharType="begin">
                <w:ffData>
                  <w:name w:val="Text52"/>
                  <w:enabled/>
                  <w:calcOnExit w:val="0"/>
                  <w:textInput/>
                </w:ffData>
              </w:fldChar>
            </w:r>
            <w:r w:rsidRPr="00F33B81">
              <w:rPr>
                <w:rFonts w:eastAsia="Arial Unicode MS" w:cs="Arial"/>
                <w:b/>
                <w:noProof/>
              </w:rPr>
              <w:instrText xml:space="preserve"> FORMTEXT </w:instrText>
            </w:r>
            <w:r w:rsidRPr="00F33B81">
              <w:rPr>
                <w:rFonts w:eastAsia="Arial Unicode MS" w:cs="Arial"/>
                <w:b/>
                <w:noProof/>
              </w:rPr>
            </w:r>
            <w:r w:rsidRPr="00F33B81">
              <w:rPr>
                <w:rFonts w:eastAsia="Arial Unicode MS" w:cs="Arial"/>
                <w:b/>
                <w:noProof/>
              </w:rPr>
              <w:fldChar w:fldCharType="separate"/>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fldChar w:fldCharType="end"/>
            </w:r>
            <w:r w:rsidRPr="00F33B81">
              <w:rPr>
                <w:rFonts w:eastAsia="Arial Unicode MS" w:cs="Arial"/>
                <w:b/>
                <w:noProof/>
              </w:rPr>
              <w:t xml:space="preserve">  </w:t>
            </w:r>
          </w:p>
        </w:tc>
        <w:tc>
          <w:tcPr>
            <w:tcW w:w="720" w:type="dxa"/>
            <w:tcBorders>
              <w:top w:val="single" w:sz="4" w:space="0" w:color="auto"/>
              <w:left w:val="single" w:sz="4" w:space="0" w:color="auto"/>
              <w:bottom w:val="single" w:sz="4" w:space="0" w:color="auto"/>
              <w:right w:val="single" w:sz="4" w:space="0" w:color="auto"/>
            </w:tcBorders>
          </w:tcPr>
          <w:p w14:paraId="20160730" w14:textId="77777777" w:rsidR="00D20466" w:rsidRPr="00F33B81" w:rsidRDefault="00D20466" w:rsidP="001F35BC">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081E893E" w14:textId="5C7B40F6" w:rsidR="00D20466" w:rsidRPr="00F33B81" w:rsidRDefault="00D20466" w:rsidP="001F35BC">
            <w:pPr>
              <w:spacing w:before="120"/>
              <w:rPr>
                <w:rFonts w:cs="Arial"/>
              </w:rPr>
            </w:pPr>
            <w:r w:rsidRPr="00F33B81">
              <w:rPr>
                <w:rFonts w:cs="Arial"/>
              </w:rPr>
              <w:fldChar w:fldCharType="begin">
                <w:ffData>
                  <w:name w:val="Check1"/>
                  <w:enabled/>
                  <w:calcOnExit w:val="0"/>
                  <w:checkBox>
                    <w:sizeAuto/>
                    <w:default w:val="0"/>
                    <w:checked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D20466" w:rsidRPr="00F33B81" w14:paraId="4DC9BF04" w14:textId="77777777" w:rsidTr="00F33B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Height w:val="395"/>
        </w:trPr>
        <w:tc>
          <w:tcPr>
            <w:tcW w:w="8280" w:type="dxa"/>
            <w:tcBorders>
              <w:top w:val="single" w:sz="4" w:space="0" w:color="auto"/>
              <w:left w:val="single" w:sz="4" w:space="0" w:color="auto"/>
              <w:bottom w:val="single" w:sz="4" w:space="0" w:color="auto"/>
              <w:right w:val="single" w:sz="4" w:space="0" w:color="auto"/>
            </w:tcBorders>
          </w:tcPr>
          <w:p w14:paraId="58E7FCA5" w14:textId="77777777" w:rsidR="00D20466" w:rsidRPr="00F33B81" w:rsidRDefault="00D20466" w:rsidP="001F35BC">
            <w:pPr>
              <w:spacing w:before="120" w:after="120"/>
              <w:rPr>
                <w:rFonts w:cs="Arial"/>
              </w:rPr>
            </w:pPr>
            <w:r w:rsidRPr="00F33B81">
              <w:rPr>
                <w:rFonts w:cs="Arial"/>
              </w:rPr>
              <w:t xml:space="preserve">Educational material to be distributed to research subjects   </w:t>
            </w:r>
            <w:r w:rsidRPr="00F33B81">
              <w:rPr>
                <w:rFonts w:eastAsia="Arial Unicode MS" w:cs="Arial"/>
                <w:b/>
                <w:noProof/>
              </w:rPr>
              <w:fldChar w:fldCharType="begin">
                <w:ffData>
                  <w:name w:val="Text52"/>
                  <w:enabled/>
                  <w:calcOnExit w:val="0"/>
                  <w:textInput/>
                </w:ffData>
              </w:fldChar>
            </w:r>
            <w:r w:rsidRPr="00F33B81">
              <w:rPr>
                <w:rFonts w:eastAsia="Arial Unicode MS" w:cs="Arial"/>
                <w:b/>
                <w:noProof/>
              </w:rPr>
              <w:instrText xml:space="preserve"> FORMTEXT </w:instrText>
            </w:r>
            <w:r w:rsidRPr="00F33B81">
              <w:rPr>
                <w:rFonts w:eastAsia="Arial Unicode MS" w:cs="Arial"/>
                <w:b/>
                <w:noProof/>
              </w:rPr>
            </w:r>
            <w:r w:rsidRPr="00F33B81">
              <w:rPr>
                <w:rFonts w:eastAsia="Arial Unicode MS" w:cs="Arial"/>
                <w:b/>
                <w:noProof/>
              </w:rPr>
              <w:fldChar w:fldCharType="separate"/>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fldChar w:fldCharType="end"/>
            </w:r>
            <w:r w:rsidRPr="00F33B81">
              <w:rPr>
                <w:rFonts w:eastAsia="Arial Unicode MS" w:cs="Arial"/>
                <w:b/>
                <w:noProof/>
              </w:rPr>
              <w:t xml:space="preserve">   </w:t>
            </w:r>
          </w:p>
        </w:tc>
        <w:tc>
          <w:tcPr>
            <w:tcW w:w="720" w:type="dxa"/>
            <w:tcBorders>
              <w:top w:val="single" w:sz="4" w:space="0" w:color="auto"/>
              <w:left w:val="single" w:sz="4" w:space="0" w:color="auto"/>
              <w:bottom w:val="single" w:sz="4" w:space="0" w:color="auto"/>
              <w:right w:val="single" w:sz="4" w:space="0" w:color="auto"/>
            </w:tcBorders>
          </w:tcPr>
          <w:p w14:paraId="56D41FB4" w14:textId="77777777" w:rsidR="00D20466" w:rsidRPr="00F33B81" w:rsidRDefault="00D20466" w:rsidP="001F35BC">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22D12D76" w14:textId="20D79F56" w:rsidR="00D20466" w:rsidRPr="00F33B81" w:rsidRDefault="00D20466" w:rsidP="001F35BC">
            <w:pPr>
              <w:spacing w:before="120"/>
              <w:rPr>
                <w:rFonts w:cs="Arial"/>
              </w:rPr>
            </w:pPr>
            <w:r w:rsidRPr="00F33B81">
              <w:rPr>
                <w:rFonts w:cs="Arial"/>
              </w:rPr>
              <w:fldChar w:fldCharType="begin">
                <w:ffData>
                  <w:name w:val="Check1"/>
                  <w:enabled/>
                  <w:calcOnExit w:val="0"/>
                  <w:checkBox>
                    <w:sizeAuto/>
                    <w:default w:val="0"/>
                    <w:checked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D20466" w:rsidRPr="00F33B81" w14:paraId="682FE2B2"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4FB1CA4E" w14:textId="02A23697" w:rsidR="00D20466" w:rsidRPr="00F33B81" w:rsidRDefault="00D20466" w:rsidP="006C6FE4">
            <w:pPr>
              <w:spacing w:before="120" w:after="120"/>
              <w:rPr>
                <w:rFonts w:cs="Arial"/>
              </w:rPr>
            </w:pPr>
            <w:r w:rsidRPr="00F33B81">
              <w:rPr>
                <w:rFonts w:cs="Arial"/>
              </w:rPr>
              <w:t xml:space="preserve">The following notice may be placed in Friday Facts and/or </w:t>
            </w:r>
            <w:r w:rsidRPr="00F33B81">
              <w:rPr>
                <w:rFonts w:cs="Arial"/>
                <w:bCs/>
                <w:color w:val="000000"/>
              </w:rPr>
              <w:t>Guthrie News at Workplace by Facebook</w:t>
            </w:r>
            <w:r w:rsidRPr="00F33B81">
              <w:rPr>
                <w:rFonts w:cs="Arial"/>
              </w:rPr>
              <w:t xml:space="preserve">: Guthrie Foundation has announced that the following study is open to enrollment at the Sayre Campus: </w:t>
            </w:r>
            <w:r w:rsidRPr="00F33B81">
              <w:rPr>
                <w:rFonts w:eastAsia="Arial Unicode MS" w:cs="Arial"/>
                <w:noProof/>
              </w:rPr>
              <w:fldChar w:fldCharType="begin">
                <w:ffData>
                  <w:name w:val="Text51"/>
                  <w:enabled/>
                  <w:calcOnExit w:val="0"/>
                  <w:textInput/>
                </w:ffData>
              </w:fldChar>
            </w:r>
            <w:r w:rsidRPr="00F33B81">
              <w:rPr>
                <w:rFonts w:eastAsia="Arial Unicode MS" w:cs="Arial"/>
                <w:noProof/>
              </w:rPr>
              <w:instrText xml:space="preserve"> FORMTEXT </w:instrText>
            </w:r>
            <w:r w:rsidRPr="00F33B81">
              <w:rPr>
                <w:rFonts w:eastAsia="Arial Unicode MS" w:cs="Arial"/>
                <w:noProof/>
              </w:rPr>
            </w:r>
            <w:r w:rsidRPr="00F33B81">
              <w:rPr>
                <w:rFonts w:eastAsia="Arial Unicode MS" w:cs="Arial"/>
                <w:noProof/>
              </w:rPr>
              <w:fldChar w:fldCharType="separate"/>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Pr="00F33B81">
              <w:rPr>
                <w:rFonts w:eastAsia="Arial Unicode MS" w:cs="Arial"/>
                <w:noProof/>
              </w:rPr>
              <w:fldChar w:fldCharType="end"/>
            </w:r>
            <w:r w:rsidRPr="00F33B81">
              <w:rPr>
                <w:rFonts w:cs="Arial"/>
              </w:rPr>
              <w:t xml:space="preserve">, sponsored by </w:t>
            </w:r>
            <w:r w:rsidRPr="00F33B81">
              <w:rPr>
                <w:rFonts w:eastAsia="Arial Unicode MS" w:cs="Arial"/>
                <w:noProof/>
              </w:rPr>
              <w:fldChar w:fldCharType="begin">
                <w:ffData>
                  <w:name w:val="Text51"/>
                  <w:enabled/>
                  <w:calcOnExit w:val="0"/>
                  <w:textInput/>
                </w:ffData>
              </w:fldChar>
            </w:r>
            <w:r w:rsidRPr="00F33B81">
              <w:rPr>
                <w:rFonts w:eastAsia="Arial Unicode MS" w:cs="Arial"/>
                <w:noProof/>
              </w:rPr>
              <w:instrText xml:space="preserve"> FORMTEXT </w:instrText>
            </w:r>
            <w:r w:rsidRPr="00F33B81">
              <w:rPr>
                <w:rFonts w:eastAsia="Arial Unicode MS" w:cs="Arial"/>
                <w:noProof/>
              </w:rPr>
            </w:r>
            <w:r w:rsidRPr="00F33B81">
              <w:rPr>
                <w:rFonts w:eastAsia="Arial Unicode MS" w:cs="Arial"/>
                <w:noProof/>
              </w:rPr>
              <w:fldChar w:fldCharType="separate"/>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Pr="00F33B81">
              <w:rPr>
                <w:rFonts w:eastAsia="Arial Unicode MS" w:cs="Arial"/>
                <w:noProof/>
              </w:rPr>
              <w:fldChar w:fldCharType="end"/>
            </w:r>
            <w:r w:rsidRPr="00F33B81">
              <w:rPr>
                <w:rFonts w:cs="Arial"/>
              </w:rPr>
              <w:t xml:space="preserve">. The principal investigator is </w:t>
            </w:r>
            <w:r w:rsidRPr="00F33B81">
              <w:rPr>
                <w:rFonts w:eastAsia="Arial Unicode MS" w:cs="Arial"/>
                <w:noProof/>
              </w:rPr>
              <w:fldChar w:fldCharType="begin">
                <w:ffData>
                  <w:name w:val="Text51"/>
                  <w:enabled/>
                  <w:calcOnExit w:val="0"/>
                  <w:textInput/>
                </w:ffData>
              </w:fldChar>
            </w:r>
            <w:r w:rsidRPr="00F33B81">
              <w:rPr>
                <w:rFonts w:eastAsia="Arial Unicode MS" w:cs="Arial"/>
                <w:noProof/>
              </w:rPr>
              <w:instrText xml:space="preserve"> FORMTEXT </w:instrText>
            </w:r>
            <w:r w:rsidRPr="00F33B81">
              <w:rPr>
                <w:rFonts w:eastAsia="Arial Unicode MS" w:cs="Arial"/>
                <w:noProof/>
              </w:rPr>
            </w:r>
            <w:r w:rsidRPr="00F33B81">
              <w:rPr>
                <w:rFonts w:eastAsia="Arial Unicode MS" w:cs="Arial"/>
                <w:noProof/>
              </w:rPr>
              <w:fldChar w:fldCharType="separate"/>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Pr="00F33B81">
              <w:rPr>
                <w:rFonts w:eastAsia="Arial Unicode MS" w:cs="Arial"/>
                <w:noProof/>
              </w:rPr>
              <w:fldChar w:fldCharType="end"/>
            </w:r>
            <w:r w:rsidRPr="00F33B81">
              <w:rPr>
                <w:rFonts w:cs="Arial"/>
              </w:rPr>
              <w:t>, and the research coordinator</w:t>
            </w:r>
            <w:r w:rsidR="0010777C">
              <w:rPr>
                <w:rFonts w:cs="Arial"/>
              </w:rPr>
              <w:t>(s)</w:t>
            </w:r>
            <w:r w:rsidRPr="00F33B81">
              <w:rPr>
                <w:rFonts w:cs="Arial"/>
              </w:rPr>
              <w:t xml:space="preserve"> is</w:t>
            </w:r>
            <w:r w:rsidR="004751D9">
              <w:rPr>
                <w:rFonts w:cs="Arial"/>
              </w:rPr>
              <w:t>/are</w:t>
            </w:r>
            <w:r w:rsidRPr="00F33B81">
              <w:rPr>
                <w:rFonts w:cs="Arial"/>
              </w:rPr>
              <w:t xml:space="preserve"> </w:t>
            </w:r>
            <w:r w:rsidRPr="00F33B81">
              <w:rPr>
                <w:rFonts w:eastAsia="Arial Unicode MS" w:cs="Arial"/>
                <w:noProof/>
              </w:rPr>
              <w:fldChar w:fldCharType="begin">
                <w:ffData>
                  <w:name w:val="Text51"/>
                  <w:enabled/>
                  <w:calcOnExit w:val="0"/>
                  <w:textInput/>
                </w:ffData>
              </w:fldChar>
            </w:r>
            <w:r w:rsidRPr="00F33B81">
              <w:rPr>
                <w:rFonts w:eastAsia="Arial Unicode MS" w:cs="Arial"/>
                <w:noProof/>
              </w:rPr>
              <w:instrText xml:space="preserve"> FORMTEXT </w:instrText>
            </w:r>
            <w:r w:rsidRPr="00F33B81">
              <w:rPr>
                <w:rFonts w:eastAsia="Arial Unicode MS" w:cs="Arial"/>
                <w:noProof/>
              </w:rPr>
            </w:r>
            <w:r w:rsidRPr="00F33B81">
              <w:rPr>
                <w:rFonts w:eastAsia="Arial Unicode MS" w:cs="Arial"/>
                <w:noProof/>
              </w:rPr>
              <w:fldChar w:fldCharType="separate"/>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Pr="00F33B81">
              <w:rPr>
                <w:rFonts w:eastAsia="Arial Unicode MS" w:cs="Arial"/>
                <w:noProof/>
              </w:rPr>
              <w:fldChar w:fldCharType="end"/>
            </w:r>
            <w:r w:rsidRPr="00F33B81">
              <w:rPr>
                <w:rFonts w:cs="Arial"/>
              </w:rPr>
              <w:t xml:space="preserve">. Please call </w:t>
            </w:r>
            <w:r w:rsidRPr="00F33B81">
              <w:rPr>
                <w:rFonts w:eastAsia="Arial Unicode MS" w:cs="Arial"/>
                <w:noProof/>
              </w:rPr>
              <w:fldChar w:fldCharType="begin">
                <w:ffData>
                  <w:name w:val="Text51"/>
                  <w:enabled/>
                  <w:calcOnExit w:val="0"/>
                  <w:textInput/>
                </w:ffData>
              </w:fldChar>
            </w:r>
            <w:r w:rsidRPr="00F33B81">
              <w:rPr>
                <w:rFonts w:eastAsia="Arial Unicode MS" w:cs="Arial"/>
                <w:noProof/>
              </w:rPr>
              <w:instrText xml:space="preserve"> FORMTEXT </w:instrText>
            </w:r>
            <w:r w:rsidRPr="00F33B81">
              <w:rPr>
                <w:rFonts w:eastAsia="Arial Unicode MS" w:cs="Arial"/>
                <w:noProof/>
              </w:rPr>
            </w:r>
            <w:r w:rsidRPr="00F33B81">
              <w:rPr>
                <w:rFonts w:eastAsia="Arial Unicode MS" w:cs="Arial"/>
                <w:noProof/>
              </w:rPr>
              <w:fldChar w:fldCharType="separate"/>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004063E0">
              <w:rPr>
                <w:rFonts w:eastAsia="Arial Unicode MS" w:cs="Arial"/>
                <w:noProof/>
              </w:rPr>
              <w:t> </w:t>
            </w:r>
            <w:r w:rsidRPr="00F33B81">
              <w:rPr>
                <w:rFonts w:eastAsia="Arial Unicode MS" w:cs="Arial"/>
                <w:noProof/>
              </w:rPr>
              <w:fldChar w:fldCharType="end"/>
            </w:r>
            <w:r w:rsidRPr="00F33B81">
              <w:rPr>
                <w:rFonts w:eastAsia="Arial Unicode MS" w:cs="Arial"/>
                <w:noProof/>
              </w:rPr>
              <w:t xml:space="preserve"> for further information.</w:t>
            </w:r>
          </w:p>
        </w:tc>
        <w:tc>
          <w:tcPr>
            <w:tcW w:w="720" w:type="dxa"/>
            <w:tcBorders>
              <w:top w:val="single" w:sz="4" w:space="0" w:color="auto"/>
              <w:left w:val="single" w:sz="4" w:space="0" w:color="auto"/>
              <w:bottom w:val="single" w:sz="4" w:space="0" w:color="auto"/>
              <w:right w:val="single" w:sz="4" w:space="0" w:color="auto"/>
            </w:tcBorders>
          </w:tcPr>
          <w:p w14:paraId="72AAE19B" w14:textId="3B1994FC" w:rsidR="00D20466" w:rsidRPr="00F33B81" w:rsidRDefault="00D20466" w:rsidP="001F35BC">
            <w:pPr>
              <w:spacing w:before="120"/>
              <w:rPr>
                <w:rFonts w:cs="Arial"/>
              </w:rPr>
            </w:pPr>
            <w:r w:rsidRPr="00F33B81">
              <w:rPr>
                <w:rFonts w:cs="Arial"/>
              </w:rPr>
              <w:fldChar w:fldCharType="begin">
                <w:ffData>
                  <w:name w:val="Check1"/>
                  <w:enabled/>
                  <w:calcOnExit w:val="0"/>
                  <w:checkBox>
                    <w:sizeAuto/>
                    <w:default w:val="0"/>
                    <w:checked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209DFE42" w14:textId="77777777" w:rsidR="00D20466" w:rsidRPr="00F33B81" w:rsidRDefault="00D20466" w:rsidP="001F35BC">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122C38" w:rsidRPr="00F33B81" w14:paraId="09FCAA3C" w14:textId="77777777" w:rsidTr="00F33B8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Height w:val="359"/>
        </w:trPr>
        <w:tc>
          <w:tcPr>
            <w:tcW w:w="8280" w:type="dxa"/>
            <w:tcBorders>
              <w:top w:val="single" w:sz="4" w:space="0" w:color="auto"/>
              <w:left w:val="single" w:sz="4" w:space="0" w:color="auto"/>
              <w:bottom w:val="single" w:sz="4" w:space="0" w:color="auto"/>
              <w:right w:val="single" w:sz="4" w:space="0" w:color="auto"/>
            </w:tcBorders>
          </w:tcPr>
          <w:p w14:paraId="1018B3C3" w14:textId="14A77219" w:rsidR="00122C38" w:rsidRPr="00F33B81" w:rsidRDefault="00122C38" w:rsidP="00122C38">
            <w:pPr>
              <w:spacing w:before="120" w:after="120"/>
              <w:rPr>
                <w:rFonts w:cs="Arial"/>
              </w:rPr>
            </w:pPr>
            <w:r w:rsidRPr="00F33B81">
              <w:rPr>
                <w:rFonts w:cs="Arial"/>
              </w:rPr>
              <w:t>Collaborative Agreement</w:t>
            </w:r>
            <w:r w:rsidR="00FC2844">
              <w:rPr>
                <w:rFonts w:cs="Arial"/>
              </w:rPr>
              <w:t xml:space="preserve"> with a Guthrie Investigator for </w:t>
            </w:r>
            <w:r w:rsidRPr="00F33B81">
              <w:rPr>
                <w:rFonts w:cs="Arial"/>
              </w:rPr>
              <w:t>Principal Investigators who are not affiliated with Guthrie</w:t>
            </w:r>
          </w:p>
        </w:tc>
        <w:tc>
          <w:tcPr>
            <w:tcW w:w="720" w:type="dxa"/>
            <w:tcBorders>
              <w:top w:val="single" w:sz="4" w:space="0" w:color="auto"/>
              <w:left w:val="single" w:sz="4" w:space="0" w:color="auto"/>
              <w:bottom w:val="single" w:sz="4" w:space="0" w:color="auto"/>
              <w:right w:val="single" w:sz="4" w:space="0" w:color="auto"/>
            </w:tcBorders>
          </w:tcPr>
          <w:p w14:paraId="1EB5054D" w14:textId="77777777" w:rsidR="00122C38" w:rsidRPr="00F33B81" w:rsidRDefault="00122C3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21991D10" w14:textId="3667D627" w:rsidR="00122C38" w:rsidRPr="00F33B81" w:rsidRDefault="00122C38" w:rsidP="00122C38">
            <w:pPr>
              <w:spacing w:before="120"/>
              <w:rPr>
                <w:rFonts w:cs="Arial"/>
              </w:rPr>
            </w:pPr>
            <w:r w:rsidRPr="00F33B81">
              <w:rPr>
                <w:rFonts w:cs="Arial"/>
              </w:rPr>
              <w:fldChar w:fldCharType="begin">
                <w:ffData>
                  <w:name w:val="Check1"/>
                  <w:enabled/>
                  <w:calcOnExit w:val="0"/>
                  <w:checkBox>
                    <w:sizeAuto/>
                    <w:default w:val="0"/>
                    <w:checked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122C38" w:rsidRPr="00F33B81" w14:paraId="5A58BBBC"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36103FAC" w14:textId="77777777" w:rsidR="00122C38" w:rsidRPr="00F33B81" w:rsidRDefault="00122C38" w:rsidP="00122C38">
            <w:pPr>
              <w:spacing w:before="120" w:after="120"/>
              <w:rPr>
                <w:rFonts w:cs="Arial"/>
              </w:rPr>
            </w:pPr>
            <w:r w:rsidRPr="00F33B81">
              <w:rPr>
                <w:rFonts w:cs="Arial"/>
              </w:rPr>
              <w:t>IRB Authorization Agreement for studies involving research with unaffiliated investigators</w:t>
            </w:r>
          </w:p>
        </w:tc>
        <w:tc>
          <w:tcPr>
            <w:tcW w:w="720" w:type="dxa"/>
            <w:tcBorders>
              <w:top w:val="single" w:sz="4" w:space="0" w:color="auto"/>
              <w:left w:val="single" w:sz="4" w:space="0" w:color="auto"/>
              <w:bottom w:val="single" w:sz="4" w:space="0" w:color="auto"/>
              <w:right w:val="single" w:sz="4" w:space="0" w:color="auto"/>
            </w:tcBorders>
          </w:tcPr>
          <w:p w14:paraId="286771B8" w14:textId="77777777" w:rsidR="00122C38" w:rsidRPr="00F33B81" w:rsidRDefault="00122C3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23825738" w14:textId="77777777" w:rsidR="00122C38" w:rsidRPr="00F33B81" w:rsidRDefault="00122C3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94644A" w:rsidRPr="00F33B81" w14:paraId="1AB4E70E"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19270493" w14:textId="77777777" w:rsidR="0094644A" w:rsidRDefault="0094644A" w:rsidP="00122C38">
            <w:pPr>
              <w:spacing w:before="120" w:after="120"/>
              <w:rPr>
                <w:rFonts w:cs="Arial"/>
              </w:rPr>
            </w:pPr>
            <w:r>
              <w:rPr>
                <w:rFonts w:cs="Arial"/>
              </w:rPr>
              <w:t>Request for Waiver of Consent or Waiver of Consent Documentation</w:t>
            </w:r>
          </w:p>
        </w:tc>
        <w:tc>
          <w:tcPr>
            <w:tcW w:w="720" w:type="dxa"/>
            <w:tcBorders>
              <w:top w:val="single" w:sz="4" w:space="0" w:color="auto"/>
              <w:left w:val="single" w:sz="4" w:space="0" w:color="auto"/>
              <w:bottom w:val="single" w:sz="4" w:space="0" w:color="auto"/>
              <w:right w:val="single" w:sz="4" w:space="0" w:color="auto"/>
            </w:tcBorders>
          </w:tcPr>
          <w:p w14:paraId="08E736C0" w14:textId="77777777" w:rsidR="0094644A" w:rsidRPr="00F33B81" w:rsidRDefault="0094644A"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292C11D5" w14:textId="77777777" w:rsidR="0094644A" w:rsidRPr="00F33B81" w:rsidRDefault="0094644A"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00EF6F9D">
              <w:rPr>
                <w:rFonts w:cs="Arial"/>
              </w:rPr>
              <w:t xml:space="preserve"> NA</w:t>
            </w:r>
          </w:p>
        </w:tc>
      </w:tr>
      <w:tr w:rsidR="00E36348" w:rsidRPr="00F33B81" w14:paraId="02E53C71"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2910D349" w14:textId="77777777" w:rsidR="00E36348" w:rsidRPr="00F33B81" w:rsidRDefault="00E36348" w:rsidP="00122C38">
            <w:pPr>
              <w:spacing w:before="120" w:after="120"/>
              <w:rPr>
                <w:rFonts w:cs="Arial"/>
              </w:rPr>
            </w:pPr>
            <w:r>
              <w:rPr>
                <w:rFonts w:cs="Arial"/>
              </w:rPr>
              <w:t>Request for Waiver of HIPAA Authorization</w:t>
            </w:r>
          </w:p>
        </w:tc>
        <w:tc>
          <w:tcPr>
            <w:tcW w:w="720" w:type="dxa"/>
            <w:tcBorders>
              <w:top w:val="single" w:sz="4" w:space="0" w:color="auto"/>
              <w:left w:val="single" w:sz="4" w:space="0" w:color="auto"/>
              <w:bottom w:val="single" w:sz="4" w:space="0" w:color="auto"/>
              <w:right w:val="single" w:sz="4" w:space="0" w:color="auto"/>
            </w:tcBorders>
          </w:tcPr>
          <w:p w14:paraId="05867123" w14:textId="77777777" w:rsidR="00E36348" w:rsidRPr="00F33B81" w:rsidRDefault="00E3634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11AF087C" w14:textId="77777777" w:rsidR="00E36348" w:rsidRPr="00F33B81" w:rsidRDefault="00E3634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F042C4" w:rsidRPr="00F33B81" w14:paraId="3B8A6024"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19C7D397" w14:textId="46971C72" w:rsidR="00F042C4" w:rsidRPr="00F33B81" w:rsidRDefault="00F042C4" w:rsidP="00F042C4">
            <w:pPr>
              <w:spacing w:before="120" w:after="120"/>
              <w:rPr>
                <w:rFonts w:cs="Arial"/>
              </w:rPr>
            </w:pPr>
            <w:r>
              <w:rPr>
                <w:rFonts w:cs="Arial"/>
              </w:rPr>
              <w:t>Approval by Nursing Research Council for studies conducted by nurses at Robert Packer Hospital or that changes nursing practices at Robert Packer Hospital</w:t>
            </w:r>
          </w:p>
        </w:tc>
        <w:tc>
          <w:tcPr>
            <w:tcW w:w="720" w:type="dxa"/>
            <w:tcBorders>
              <w:top w:val="single" w:sz="4" w:space="0" w:color="auto"/>
              <w:left w:val="single" w:sz="4" w:space="0" w:color="auto"/>
              <w:bottom w:val="single" w:sz="4" w:space="0" w:color="auto"/>
              <w:right w:val="single" w:sz="4" w:space="0" w:color="auto"/>
            </w:tcBorders>
          </w:tcPr>
          <w:p w14:paraId="220CF57D" w14:textId="57727EEE" w:rsidR="00F042C4" w:rsidRPr="00F33B81" w:rsidRDefault="00F042C4" w:rsidP="00F042C4">
            <w:pPr>
              <w:spacing w:before="120"/>
              <w:rPr>
                <w:rFonts w:cs="Arial"/>
              </w:rPr>
            </w:pPr>
            <w:r w:rsidRPr="00F33B81">
              <w:rPr>
                <w:rFonts w:cs="Arial"/>
              </w:rPr>
              <w:fldChar w:fldCharType="begin">
                <w:ffData>
                  <w:name w:val="Check1"/>
                  <w:enabled/>
                  <w:calcOnExit w:val="0"/>
                  <w:checkBox>
                    <w:sizeAuto/>
                    <w:default w:val="0"/>
                    <w:checked w:val="0"/>
                  </w:checkBox>
                </w:ffData>
              </w:fldChar>
            </w:r>
            <w:r w:rsidRPr="00F33B81">
              <w:rPr>
                <w:rFonts w:cs="Arial"/>
              </w:rPr>
              <w:instrText xml:space="preserve"> FORMCHECKBOX </w:instrText>
            </w:r>
            <w:r>
              <w:rPr>
                <w:rFonts w:cs="Arial"/>
              </w:rPr>
            </w:r>
            <w:r>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663287A3" w14:textId="5E7C656C" w:rsidR="00F042C4" w:rsidRPr="00F33B81" w:rsidRDefault="00F042C4" w:rsidP="00F042C4">
            <w:pPr>
              <w:spacing w:before="120"/>
              <w:rPr>
                <w:rFonts w:cs="Arial"/>
              </w:rPr>
            </w:pPr>
            <w:r w:rsidRPr="00F33B81">
              <w:rPr>
                <w:rFonts w:cs="Arial"/>
              </w:rPr>
              <w:fldChar w:fldCharType="begin">
                <w:ffData>
                  <w:name w:val="Check1"/>
                  <w:enabled/>
                  <w:calcOnExit w:val="0"/>
                  <w:checkBox>
                    <w:sizeAuto/>
                    <w:default w:val="0"/>
                    <w:checked w:val="0"/>
                  </w:checkBox>
                </w:ffData>
              </w:fldChar>
            </w:r>
            <w:r w:rsidRPr="00F33B81">
              <w:rPr>
                <w:rFonts w:cs="Arial"/>
              </w:rPr>
              <w:instrText xml:space="preserve"> FORMCHECKBOX </w:instrText>
            </w:r>
            <w:r>
              <w:rPr>
                <w:rFonts w:cs="Arial"/>
              </w:rPr>
            </w:r>
            <w:r>
              <w:rPr>
                <w:rFonts w:cs="Arial"/>
              </w:rPr>
              <w:fldChar w:fldCharType="separate"/>
            </w:r>
            <w:r w:rsidRPr="00F33B81">
              <w:rPr>
                <w:rFonts w:cs="Arial"/>
              </w:rPr>
              <w:fldChar w:fldCharType="end"/>
            </w:r>
            <w:r w:rsidRPr="00F33B81">
              <w:rPr>
                <w:rFonts w:cs="Arial"/>
              </w:rPr>
              <w:t xml:space="preserve"> NA</w:t>
            </w:r>
          </w:p>
        </w:tc>
      </w:tr>
      <w:tr w:rsidR="00122C38" w:rsidRPr="00F33B81" w14:paraId="390F1210"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2F4C61CA" w14:textId="77777777" w:rsidR="00122C38" w:rsidRPr="00F33B81" w:rsidRDefault="00122C38" w:rsidP="00122C38">
            <w:pPr>
              <w:spacing w:before="120" w:after="120"/>
              <w:rPr>
                <w:rFonts w:cs="Arial"/>
              </w:rPr>
            </w:pPr>
            <w:r w:rsidRPr="00F33B81">
              <w:rPr>
                <w:rFonts w:cs="Arial"/>
              </w:rPr>
              <w:t>Approval from Radiation Safety Officer (if experimental procedures involve radiation)</w:t>
            </w:r>
          </w:p>
        </w:tc>
        <w:tc>
          <w:tcPr>
            <w:tcW w:w="720" w:type="dxa"/>
            <w:tcBorders>
              <w:top w:val="single" w:sz="4" w:space="0" w:color="auto"/>
              <w:left w:val="single" w:sz="4" w:space="0" w:color="auto"/>
              <w:bottom w:val="single" w:sz="4" w:space="0" w:color="auto"/>
              <w:right w:val="single" w:sz="4" w:space="0" w:color="auto"/>
            </w:tcBorders>
          </w:tcPr>
          <w:p w14:paraId="205058B4" w14:textId="77777777" w:rsidR="00122C38" w:rsidRPr="00F33B81" w:rsidRDefault="00122C3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4567C576" w14:textId="77777777" w:rsidR="00122C38" w:rsidRPr="00F33B81" w:rsidRDefault="00122C3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122C38" w:rsidRPr="00F33B81" w14:paraId="2E0A4ED5"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8280" w:type="dxa"/>
            <w:tcBorders>
              <w:top w:val="single" w:sz="4" w:space="0" w:color="auto"/>
              <w:left w:val="single" w:sz="4" w:space="0" w:color="auto"/>
              <w:bottom w:val="single" w:sz="4" w:space="0" w:color="auto"/>
              <w:right w:val="single" w:sz="4" w:space="0" w:color="auto"/>
            </w:tcBorders>
          </w:tcPr>
          <w:p w14:paraId="1234D39F" w14:textId="77777777" w:rsidR="00122C38" w:rsidRPr="00F33B81" w:rsidRDefault="00122C38" w:rsidP="00122C38">
            <w:pPr>
              <w:spacing w:before="120" w:after="120"/>
              <w:rPr>
                <w:rFonts w:cs="Arial"/>
              </w:rPr>
            </w:pPr>
            <w:r w:rsidRPr="00F33B81">
              <w:rPr>
                <w:rFonts w:cs="Arial"/>
              </w:rPr>
              <w:t xml:space="preserve">Approval from Service Line Leader for utilization of RPH or GC services </w:t>
            </w:r>
          </w:p>
        </w:tc>
        <w:tc>
          <w:tcPr>
            <w:tcW w:w="720" w:type="dxa"/>
            <w:tcBorders>
              <w:top w:val="single" w:sz="4" w:space="0" w:color="auto"/>
              <w:left w:val="single" w:sz="4" w:space="0" w:color="auto"/>
              <w:bottom w:val="single" w:sz="4" w:space="0" w:color="auto"/>
              <w:right w:val="single" w:sz="4" w:space="0" w:color="auto"/>
            </w:tcBorders>
          </w:tcPr>
          <w:p w14:paraId="0FA72C25" w14:textId="77777777" w:rsidR="00122C38" w:rsidRPr="00F33B81" w:rsidRDefault="00122C3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p>
        </w:tc>
        <w:tc>
          <w:tcPr>
            <w:tcW w:w="1080" w:type="dxa"/>
            <w:tcBorders>
              <w:top w:val="single" w:sz="4" w:space="0" w:color="auto"/>
              <w:left w:val="single" w:sz="4" w:space="0" w:color="auto"/>
              <w:bottom w:val="single" w:sz="4" w:space="0" w:color="auto"/>
              <w:right w:val="single" w:sz="4" w:space="0" w:color="auto"/>
            </w:tcBorders>
          </w:tcPr>
          <w:p w14:paraId="1B552F75" w14:textId="77777777" w:rsidR="00122C38" w:rsidRPr="00F33B81" w:rsidRDefault="00122C38" w:rsidP="00122C38">
            <w:pPr>
              <w:spacing w:before="120"/>
              <w:rPr>
                <w:rFonts w:cs="Arial"/>
              </w:rPr>
            </w:pPr>
            <w:r w:rsidRPr="00F33B81">
              <w:rPr>
                <w:rFonts w:cs="Arial"/>
              </w:rPr>
              <w:fldChar w:fldCharType="begin">
                <w:ffData>
                  <w:name w:val="Check1"/>
                  <w:enabled/>
                  <w:calcOnExit w:val="0"/>
                  <w:checkBox>
                    <w:sizeAuto/>
                    <w:default w:val="0"/>
                  </w:checkBox>
                </w:ffData>
              </w:fldChar>
            </w:r>
            <w:r w:rsidRPr="00F33B81">
              <w:rPr>
                <w:rFonts w:cs="Arial"/>
              </w:rPr>
              <w:instrText xml:space="preserve"> FORMCHECKBOX </w:instrText>
            </w:r>
            <w:r w:rsidR="00000000">
              <w:rPr>
                <w:rFonts w:cs="Arial"/>
              </w:rPr>
            </w:r>
            <w:r w:rsidR="00000000">
              <w:rPr>
                <w:rFonts w:cs="Arial"/>
              </w:rPr>
              <w:fldChar w:fldCharType="separate"/>
            </w:r>
            <w:r w:rsidRPr="00F33B81">
              <w:rPr>
                <w:rFonts w:cs="Arial"/>
              </w:rPr>
              <w:fldChar w:fldCharType="end"/>
            </w:r>
            <w:r w:rsidRPr="00F33B81">
              <w:rPr>
                <w:rFonts w:cs="Arial"/>
              </w:rPr>
              <w:t xml:space="preserve"> NA</w:t>
            </w:r>
          </w:p>
        </w:tc>
      </w:tr>
      <w:tr w:rsidR="00122C38" w:rsidRPr="00F33B81" w14:paraId="0FF40B2C"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cantSplit/>
        </w:trPr>
        <w:tc>
          <w:tcPr>
            <w:tcW w:w="10080" w:type="dxa"/>
            <w:gridSpan w:val="3"/>
            <w:tcBorders>
              <w:top w:val="single" w:sz="4" w:space="0" w:color="auto"/>
              <w:left w:val="single" w:sz="4" w:space="0" w:color="auto"/>
              <w:bottom w:val="single" w:sz="4" w:space="0" w:color="auto"/>
              <w:right w:val="single" w:sz="4" w:space="0" w:color="auto"/>
            </w:tcBorders>
          </w:tcPr>
          <w:p w14:paraId="5C7F051D" w14:textId="77777777" w:rsidR="00122C38" w:rsidRPr="00F33B81" w:rsidRDefault="00122C38" w:rsidP="00122C38">
            <w:pPr>
              <w:spacing w:before="120"/>
              <w:rPr>
                <w:rFonts w:cs="Arial"/>
              </w:rPr>
            </w:pPr>
            <w:r w:rsidRPr="00F33B81">
              <w:rPr>
                <w:rFonts w:cs="Arial"/>
              </w:rPr>
              <w:t xml:space="preserve">If this trial is registered at ClinicalTrials.gov, provide the </w:t>
            </w:r>
            <w:r w:rsidRPr="00F33B81">
              <w:rPr>
                <w:rFonts w:cs="Arial"/>
                <w:b/>
              </w:rPr>
              <w:t>NCT Number</w:t>
            </w:r>
            <w:r w:rsidRPr="00F33B81">
              <w:rPr>
                <w:rFonts w:cs="Arial"/>
                <w:b/>
              </w:rPr>
              <w:fldChar w:fldCharType="begin">
                <w:ffData>
                  <w:name w:val="Text51"/>
                  <w:enabled/>
                  <w:calcOnExit w:val="0"/>
                  <w:textInput/>
                </w:ffData>
              </w:fldChar>
            </w:r>
            <w:r w:rsidRPr="00F33B81">
              <w:rPr>
                <w:rFonts w:cs="Arial"/>
                <w:b/>
              </w:rPr>
              <w:instrText xml:space="preserve"> FORMTEXT </w:instrText>
            </w:r>
            <w:r w:rsidRPr="00F33B81">
              <w:rPr>
                <w:rFonts w:cs="Arial"/>
                <w:b/>
              </w:rPr>
            </w:r>
            <w:r w:rsidRPr="00F33B81">
              <w:rPr>
                <w:rFonts w:cs="Arial"/>
                <w:b/>
              </w:rPr>
              <w:fldChar w:fldCharType="separate"/>
            </w:r>
            <w:r w:rsidRPr="00F33B81">
              <w:rPr>
                <w:rFonts w:cs="Arial"/>
                <w:b/>
              </w:rPr>
              <w:t> </w:t>
            </w:r>
            <w:r w:rsidRPr="00F33B81">
              <w:rPr>
                <w:rFonts w:cs="Arial"/>
                <w:b/>
              </w:rPr>
              <w:t> </w:t>
            </w:r>
            <w:r w:rsidRPr="00F33B81">
              <w:rPr>
                <w:rFonts w:cs="Arial"/>
                <w:b/>
              </w:rPr>
              <w:t> </w:t>
            </w:r>
            <w:r w:rsidRPr="00F33B81">
              <w:rPr>
                <w:rFonts w:cs="Arial"/>
                <w:b/>
              </w:rPr>
              <w:t> </w:t>
            </w:r>
            <w:r w:rsidRPr="00F33B81">
              <w:rPr>
                <w:rFonts w:cs="Arial"/>
                <w:b/>
              </w:rPr>
              <w:t> </w:t>
            </w:r>
            <w:r w:rsidRPr="00F33B81">
              <w:rPr>
                <w:rFonts w:cs="Arial"/>
              </w:rPr>
              <w:fldChar w:fldCharType="end"/>
            </w:r>
          </w:p>
        </w:tc>
      </w:tr>
      <w:tr w:rsidR="00122C38" w:rsidRPr="00161C4E" w14:paraId="342417E1" w14:textId="77777777" w:rsidTr="00D204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0088" w:type="dxa"/>
            <w:gridSpan w:val="4"/>
            <w:tcBorders>
              <w:top w:val="single" w:sz="4" w:space="0" w:color="auto"/>
              <w:left w:val="single" w:sz="4" w:space="0" w:color="auto"/>
              <w:bottom w:val="single" w:sz="4" w:space="0" w:color="auto"/>
              <w:right w:val="single" w:sz="4" w:space="0" w:color="auto"/>
            </w:tcBorders>
          </w:tcPr>
          <w:p w14:paraId="205D3E19" w14:textId="77777777" w:rsidR="00122C38" w:rsidRPr="00F33B81" w:rsidRDefault="00122C38" w:rsidP="00122C38">
            <w:pPr>
              <w:spacing w:before="120"/>
              <w:rPr>
                <w:rFonts w:cs="Arial"/>
              </w:rPr>
            </w:pPr>
            <w:r w:rsidRPr="00F33B81">
              <w:rPr>
                <w:rFonts w:eastAsia="Arial Unicode MS" w:cs="Arial"/>
                <w:noProof/>
              </w:rPr>
              <w:t>Other items:</w:t>
            </w:r>
            <w:r w:rsidRPr="00F33B81">
              <w:rPr>
                <w:rFonts w:eastAsia="Arial Unicode MS" w:cs="Arial"/>
                <w:b/>
                <w:noProof/>
              </w:rPr>
              <w:t xml:space="preserve"> </w:t>
            </w:r>
            <w:r w:rsidRPr="00F33B81">
              <w:rPr>
                <w:rFonts w:eastAsia="Arial Unicode MS" w:cs="Arial"/>
                <w:b/>
                <w:noProof/>
              </w:rPr>
              <w:fldChar w:fldCharType="begin">
                <w:ffData>
                  <w:name w:val="Text51"/>
                  <w:enabled/>
                  <w:calcOnExit w:val="0"/>
                  <w:textInput/>
                </w:ffData>
              </w:fldChar>
            </w:r>
            <w:r w:rsidRPr="00F33B81">
              <w:rPr>
                <w:rFonts w:eastAsia="Arial Unicode MS" w:cs="Arial"/>
                <w:b/>
                <w:noProof/>
              </w:rPr>
              <w:instrText xml:space="preserve"> FORMTEXT </w:instrText>
            </w:r>
            <w:r w:rsidRPr="00F33B81">
              <w:rPr>
                <w:rFonts w:eastAsia="Arial Unicode MS" w:cs="Arial"/>
                <w:b/>
                <w:noProof/>
              </w:rPr>
            </w:r>
            <w:r w:rsidRPr="00F33B81">
              <w:rPr>
                <w:rFonts w:eastAsia="Arial Unicode MS" w:cs="Arial"/>
                <w:b/>
                <w:noProof/>
              </w:rPr>
              <w:fldChar w:fldCharType="separate"/>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t> </w:t>
            </w:r>
            <w:r w:rsidRPr="00F33B81">
              <w:rPr>
                <w:rFonts w:eastAsia="Arial Unicode MS" w:cs="Arial"/>
                <w:b/>
                <w:noProof/>
              </w:rPr>
              <w:fldChar w:fldCharType="end"/>
            </w:r>
          </w:p>
        </w:tc>
      </w:tr>
    </w:tbl>
    <w:p w14:paraId="67B4E190" w14:textId="77777777" w:rsidR="00D20466" w:rsidRDefault="00D20466"/>
    <w:tbl>
      <w:tblPr>
        <w:tblW w:w="9611" w:type="dxa"/>
        <w:tblInd w:w="-12" w:type="dxa"/>
        <w:tblLayout w:type="fixed"/>
        <w:tblCellMar>
          <w:left w:w="115" w:type="dxa"/>
          <w:right w:w="115" w:type="dxa"/>
        </w:tblCellMar>
        <w:tblLook w:val="0000" w:firstRow="0" w:lastRow="0" w:firstColumn="0" w:lastColumn="0" w:noHBand="0" w:noVBand="0"/>
      </w:tblPr>
      <w:tblGrid>
        <w:gridCol w:w="607"/>
        <w:gridCol w:w="2040"/>
        <w:gridCol w:w="6964"/>
      </w:tblGrid>
      <w:tr w:rsidR="00296D40" w:rsidRPr="00B77C1E" w14:paraId="3EB36CAF" w14:textId="77777777" w:rsidTr="00B43FBB">
        <w:trPr>
          <w:trHeight w:val="576"/>
        </w:trPr>
        <w:tc>
          <w:tcPr>
            <w:tcW w:w="9611" w:type="dxa"/>
            <w:gridSpan w:val="3"/>
            <w:tcBorders>
              <w:top w:val="single" w:sz="4" w:space="0" w:color="auto"/>
              <w:left w:val="single" w:sz="4" w:space="0" w:color="auto"/>
              <w:bottom w:val="single" w:sz="4" w:space="0" w:color="auto"/>
              <w:right w:val="single" w:sz="4" w:space="0" w:color="auto"/>
            </w:tcBorders>
            <w:shd w:val="clear" w:color="auto" w:fill="E6E6E6"/>
            <w:vAlign w:val="center"/>
          </w:tcPr>
          <w:p w14:paraId="213E2E73" w14:textId="77777777" w:rsidR="00296D40" w:rsidRDefault="00296D40" w:rsidP="00AA2ADE">
            <w:pPr>
              <w:pStyle w:val="Heading1"/>
            </w:pPr>
            <w:bookmarkStart w:id="0" w:name="_Toc485724362"/>
            <w:r w:rsidRPr="00B77C1E">
              <w:t xml:space="preserve">Part II. </w:t>
            </w:r>
            <w:r>
              <w:t>Investigators</w:t>
            </w:r>
            <w:bookmarkEnd w:id="0"/>
            <w:r w:rsidR="00122C38">
              <w:t xml:space="preserve"> and Research Team</w:t>
            </w:r>
          </w:p>
          <w:p w14:paraId="6988C326" w14:textId="77777777" w:rsidR="004D2B5D" w:rsidRPr="004D2B5D" w:rsidRDefault="004D2B5D" w:rsidP="004D2B5D">
            <w:pPr>
              <w:ind w:left="372"/>
            </w:pPr>
            <w:r w:rsidRPr="004D2B5D">
              <w:t>Either the Principal Investigator or a Sub/Co-Investigator must have a formal affiliation with the facility where the research will be done. If the Principal Investigator is a resident or trainee, the Co-Investigator must have a formal affiliation with the facility where the research will be done.</w:t>
            </w:r>
          </w:p>
        </w:tc>
      </w:tr>
      <w:tr w:rsidR="00296D40" w:rsidRPr="00B77C1E" w14:paraId="0B773EC7" w14:textId="77777777" w:rsidTr="00B43FBB">
        <w:trPr>
          <w:trHeight w:hRule="exact" w:val="73"/>
        </w:trPr>
        <w:tc>
          <w:tcPr>
            <w:tcW w:w="9611" w:type="dxa"/>
            <w:gridSpan w:val="3"/>
            <w:tcBorders>
              <w:top w:val="single" w:sz="4" w:space="0" w:color="auto"/>
              <w:bottom w:val="single" w:sz="4" w:space="0" w:color="auto"/>
            </w:tcBorders>
            <w:shd w:val="clear" w:color="auto" w:fill="auto"/>
            <w:vAlign w:val="center"/>
          </w:tcPr>
          <w:p w14:paraId="045D544A" w14:textId="77777777" w:rsidR="00296D40" w:rsidRPr="00B77C1E" w:rsidRDefault="00296D40" w:rsidP="00AA2ADE">
            <w:pPr>
              <w:pStyle w:val="Heading1"/>
            </w:pPr>
          </w:p>
        </w:tc>
      </w:tr>
      <w:tr w:rsidR="009B4F93" w:rsidRPr="004E78D5" w14:paraId="34162EEE" w14:textId="77777777" w:rsidTr="005F66BC">
        <w:tc>
          <w:tcPr>
            <w:tcW w:w="607" w:type="dxa"/>
            <w:vMerge w:val="restart"/>
            <w:tcBorders>
              <w:top w:val="single" w:sz="4" w:space="0" w:color="auto"/>
              <w:left w:val="single" w:sz="4" w:space="0" w:color="auto"/>
              <w:bottom w:val="single" w:sz="4" w:space="0" w:color="auto"/>
              <w:right w:val="single" w:sz="4" w:space="0" w:color="auto"/>
            </w:tcBorders>
          </w:tcPr>
          <w:p w14:paraId="78B00BFE" w14:textId="77777777" w:rsidR="009B4F93" w:rsidRPr="004E78D5" w:rsidRDefault="009B4F93" w:rsidP="001F507E">
            <w:pPr>
              <w:widowControl w:val="0"/>
              <w:numPr>
                <w:ilvl w:val="0"/>
                <w:numId w:val="11"/>
              </w:numPr>
              <w:spacing w:before="60"/>
              <w:ind w:hanging="691"/>
              <w:rPr>
                <w:sz w:val="22"/>
                <w:szCs w:val="22"/>
              </w:rPr>
            </w:pPr>
          </w:p>
        </w:tc>
        <w:tc>
          <w:tcPr>
            <w:tcW w:w="2040" w:type="dxa"/>
            <w:tcBorders>
              <w:top w:val="single" w:sz="4" w:space="0" w:color="auto"/>
              <w:left w:val="single" w:sz="4" w:space="0" w:color="auto"/>
              <w:bottom w:val="single" w:sz="4" w:space="0" w:color="auto"/>
              <w:right w:val="single" w:sz="4" w:space="0" w:color="auto"/>
            </w:tcBorders>
          </w:tcPr>
          <w:p w14:paraId="14C8F5DA" w14:textId="77777777" w:rsidR="009B4F93" w:rsidRPr="004E78D5" w:rsidRDefault="009B4F93" w:rsidP="00AA2ADE">
            <w:pPr>
              <w:pStyle w:val="Heading2"/>
            </w:pPr>
            <w:r>
              <w:t>Researchers</w:t>
            </w:r>
          </w:p>
        </w:tc>
        <w:tc>
          <w:tcPr>
            <w:tcW w:w="6964" w:type="dxa"/>
            <w:tcBorders>
              <w:top w:val="single" w:sz="4" w:space="0" w:color="auto"/>
              <w:left w:val="single" w:sz="4" w:space="0" w:color="auto"/>
              <w:bottom w:val="single" w:sz="4" w:space="0" w:color="auto"/>
              <w:right w:val="single" w:sz="4" w:space="0" w:color="auto"/>
            </w:tcBorders>
          </w:tcPr>
          <w:p w14:paraId="7C8C794B" w14:textId="77777777" w:rsidR="009B4F93" w:rsidRPr="0097701E" w:rsidRDefault="009B4F93" w:rsidP="009B4F93">
            <w:pPr>
              <w:widowControl w:val="0"/>
              <w:spacing w:before="60"/>
              <w:rPr>
                <w:b/>
              </w:rPr>
            </w:pPr>
            <w:r w:rsidRPr="0097701E">
              <w:rPr>
                <w:b/>
              </w:rPr>
              <w:t>Name</w:t>
            </w:r>
            <w:r>
              <w:rPr>
                <w:b/>
              </w:rPr>
              <w:t>; Role on Stud</w:t>
            </w:r>
            <w:r w:rsidR="00077A4F">
              <w:rPr>
                <w:b/>
              </w:rPr>
              <w:t>y</w:t>
            </w:r>
          </w:p>
        </w:tc>
      </w:tr>
      <w:tr w:rsidR="009B4F93" w:rsidRPr="004E78D5" w14:paraId="2D18393E" w14:textId="77777777" w:rsidTr="005F66BC">
        <w:tc>
          <w:tcPr>
            <w:tcW w:w="607" w:type="dxa"/>
            <w:vMerge/>
            <w:tcBorders>
              <w:top w:val="single" w:sz="4" w:space="0" w:color="auto"/>
              <w:left w:val="single" w:sz="4" w:space="0" w:color="auto"/>
              <w:bottom w:val="single" w:sz="4" w:space="0" w:color="auto"/>
              <w:right w:val="single" w:sz="4" w:space="0" w:color="auto"/>
            </w:tcBorders>
          </w:tcPr>
          <w:p w14:paraId="52131D87" w14:textId="77777777" w:rsidR="009B4F93" w:rsidRPr="004E78D5" w:rsidRDefault="009B4F93" w:rsidP="00016096">
            <w:pPr>
              <w:widowControl w:val="0"/>
              <w:rPr>
                <w:sz w:val="22"/>
                <w:szCs w:val="22"/>
              </w:rPr>
            </w:pPr>
          </w:p>
        </w:tc>
        <w:tc>
          <w:tcPr>
            <w:tcW w:w="2040" w:type="dxa"/>
            <w:tcBorders>
              <w:top w:val="single" w:sz="4" w:space="0" w:color="auto"/>
              <w:left w:val="single" w:sz="4" w:space="0" w:color="auto"/>
              <w:bottom w:val="single" w:sz="4" w:space="0" w:color="auto"/>
              <w:right w:val="single" w:sz="4" w:space="0" w:color="auto"/>
            </w:tcBorders>
          </w:tcPr>
          <w:p w14:paraId="42609F4E" w14:textId="77777777" w:rsidR="009B4F93" w:rsidRPr="004E78D5" w:rsidRDefault="009B4F93" w:rsidP="00796C47">
            <w:pPr>
              <w:widowControl w:val="0"/>
              <w:spacing w:before="60" w:after="60"/>
            </w:pPr>
            <w:r w:rsidRPr="004E78D5">
              <w:t xml:space="preserve">Principal </w:t>
            </w:r>
            <w:r w:rsidRPr="004E78D5">
              <w:br/>
              <w:t>Investigator</w:t>
            </w:r>
          </w:p>
        </w:tc>
        <w:tc>
          <w:tcPr>
            <w:tcW w:w="6964" w:type="dxa"/>
            <w:tcBorders>
              <w:top w:val="single" w:sz="4" w:space="0" w:color="auto"/>
              <w:left w:val="single" w:sz="4" w:space="0" w:color="auto"/>
              <w:bottom w:val="single" w:sz="4" w:space="0" w:color="auto"/>
              <w:right w:val="single" w:sz="4" w:space="0" w:color="auto"/>
            </w:tcBorders>
          </w:tcPr>
          <w:p w14:paraId="0FCC5652" w14:textId="6510A455" w:rsidR="009B4F93" w:rsidRPr="00AA2ADE" w:rsidRDefault="009B4F93" w:rsidP="00D00955">
            <w:pPr>
              <w:pStyle w:val="Formfill-in"/>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004063E0">
              <w:rPr>
                <w:rStyle w:val="Formfill-inChar"/>
                <w:b/>
                <w:bCs/>
              </w:rPr>
              <w:t> </w:t>
            </w:r>
            <w:r w:rsidR="004063E0">
              <w:rPr>
                <w:rStyle w:val="Formfill-inChar"/>
                <w:b/>
                <w:bCs/>
              </w:rPr>
              <w:t> </w:t>
            </w:r>
            <w:r w:rsidR="004063E0">
              <w:rPr>
                <w:rStyle w:val="Formfill-inChar"/>
                <w:b/>
                <w:bCs/>
              </w:rPr>
              <w:t> </w:t>
            </w:r>
            <w:r w:rsidR="004063E0">
              <w:rPr>
                <w:rStyle w:val="Formfill-inChar"/>
                <w:b/>
                <w:bCs/>
              </w:rPr>
              <w:t> </w:t>
            </w:r>
            <w:r w:rsidR="004063E0">
              <w:rPr>
                <w:rStyle w:val="Formfill-inChar"/>
                <w:b/>
                <w:bCs/>
              </w:rPr>
              <w:t> </w:t>
            </w:r>
            <w:r w:rsidRPr="00AA2ADE">
              <w:rPr>
                <w:rStyle w:val="Formfill-inChar"/>
                <w:b/>
                <w:bCs/>
              </w:rPr>
              <w:fldChar w:fldCharType="end"/>
            </w:r>
            <w:r w:rsidRPr="00AA2ADE">
              <w:t xml:space="preserve">    </w:t>
            </w:r>
          </w:p>
        </w:tc>
      </w:tr>
      <w:tr w:rsidR="009B4F93" w:rsidRPr="004E78D5" w14:paraId="70A33C5C" w14:textId="77777777" w:rsidTr="005F66BC">
        <w:tc>
          <w:tcPr>
            <w:tcW w:w="607" w:type="dxa"/>
            <w:vMerge/>
            <w:tcBorders>
              <w:top w:val="single" w:sz="4" w:space="0" w:color="auto"/>
              <w:left w:val="single" w:sz="4" w:space="0" w:color="auto"/>
              <w:bottom w:val="single" w:sz="4" w:space="0" w:color="auto"/>
              <w:right w:val="single" w:sz="4" w:space="0" w:color="auto"/>
            </w:tcBorders>
          </w:tcPr>
          <w:p w14:paraId="1558D4DF" w14:textId="77777777" w:rsidR="009B4F93" w:rsidRPr="004E78D5" w:rsidRDefault="009B4F93" w:rsidP="00016096">
            <w:pPr>
              <w:widowControl w:val="0"/>
              <w:rPr>
                <w:sz w:val="22"/>
                <w:szCs w:val="22"/>
              </w:rPr>
            </w:pPr>
          </w:p>
        </w:tc>
        <w:tc>
          <w:tcPr>
            <w:tcW w:w="2040" w:type="dxa"/>
            <w:tcBorders>
              <w:top w:val="single" w:sz="4" w:space="0" w:color="auto"/>
              <w:left w:val="single" w:sz="4" w:space="0" w:color="auto"/>
              <w:bottom w:val="single" w:sz="4" w:space="0" w:color="auto"/>
              <w:right w:val="single" w:sz="4" w:space="0" w:color="auto"/>
            </w:tcBorders>
          </w:tcPr>
          <w:p w14:paraId="0BEB1E38" w14:textId="77777777" w:rsidR="009B4F93" w:rsidRDefault="009B4F93" w:rsidP="00796C47">
            <w:pPr>
              <w:widowControl w:val="0"/>
              <w:spacing w:before="60" w:after="60"/>
            </w:pPr>
            <w:r>
              <w:t>Research Team Members</w:t>
            </w:r>
          </w:p>
          <w:p w14:paraId="55F30E74" w14:textId="77777777" w:rsidR="009B4F93" w:rsidRPr="00F51BE5" w:rsidRDefault="009B4F93" w:rsidP="00796C47">
            <w:pPr>
              <w:widowControl w:val="0"/>
              <w:spacing w:before="60" w:after="60"/>
            </w:pPr>
            <w:r>
              <w:t>(indicate role ie. Sub-I, Coordinator, Regulatory)</w:t>
            </w:r>
          </w:p>
        </w:tc>
        <w:tc>
          <w:tcPr>
            <w:tcW w:w="6964" w:type="dxa"/>
            <w:tcBorders>
              <w:top w:val="single" w:sz="4" w:space="0" w:color="auto"/>
              <w:left w:val="single" w:sz="4" w:space="0" w:color="auto"/>
              <w:bottom w:val="single" w:sz="4" w:space="0" w:color="auto"/>
              <w:right w:val="single" w:sz="4" w:space="0" w:color="auto"/>
            </w:tcBorders>
          </w:tcPr>
          <w:p w14:paraId="687E5640" w14:textId="77777777" w:rsidR="009B4F93" w:rsidRPr="00AA2ADE" w:rsidRDefault="009B4F93" w:rsidP="00D00955">
            <w:pPr>
              <w:pStyle w:val="Formfill-in"/>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r w:rsidRPr="00AA2ADE">
              <w:t xml:space="preserve">   </w:t>
            </w:r>
          </w:p>
          <w:p w14:paraId="51BFB47C" w14:textId="77777777" w:rsidR="009B4F93" w:rsidRPr="00AA2ADE" w:rsidRDefault="009B4F93" w:rsidP="00D00955">
            <w:pPr>
              <w:pStyle w:val="Formfill-in"/>
              <w:rPr>
                <w:rStyle w:val="Formfill-inChar"/>
                <w:b/>
                <w:bCs/>
              </w:rPr>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p w14:paraId="427BCDB7" w14:textId="77777777" w:rsidR="009B4F93" w:rsidRPr="00AA2ADE" w:rsidRDefault="009B4F93" w:rsidP="00D00955">
            <w:pPr>
              <w:pStyle w:val="Formfill-in"/>
              <w:rPr>
                <w:rStyle w:val="Formfill-inChar"/>
                <w:b/>
                <w:bCs/>
              </w:rPr>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p w14:paraId="228FC910" w14:textId="77777777" w:rsidR="009B4F93" w:rsidRPr="00AA2ADE" w:rsidRDefault="009B4F93" w:rsidP="00D00955">
            <w:pPr>
              <w:pStyle w:val="Formfill-in"/>
              <w:rPr>
                <w:rStyle w:val="Formfill-inChar"/>
                <w:b/>
                <w:bCs/>
              </w:rPr>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p w14:paraId="01212DA7" w14:textId="77777777" w:rsidR="009B4F93" w:rsidRPr="00AA2ADE" w:rsidRDefault="009B4F93" w:rsidP="00D00955">
            <w:pPr>
              <w:pStyle w:val="Formfill-in"/>
              <w:rPr>
                <w:rStyle w:val="Formfill-inChar"/>
                <w:b/>
                <w:bCs/>
              </w:rPr>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p w14:paraId="70E1140A" w14:textId="77777777" w:rsidR="009B4F93" w:rsidRPr="00AA2ADE" w:rsidRDefault="009B4F93" w:rsidP="00D00955">
            <w:pPr>
              <w:pStyle w:val="Formfill-in"/>
              <w:rPr>
                <w:rStyle w:val="Formfill-inChar"/>
                <w:b/>
                <w:bCs/>
              </w:rPr>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p w14:paraId="05CAC291" w14:textId="77777777" w:rsidR="009B4F93" w:rsidRPr="00AA2ADE" w:rsidRDefault="009B4F93" w:rsidP="00D00955">
            <w:pPr>
              <w:pStyle w:val="Formfill-in"/>
              <w:rPr>
                <w:rStyle w:val="Formfill-inChar"/>
                <w:b/>
                <w:bCs/>
              </w:rPr>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p w14:paraId="4E96E827" w14:textId="77777777" w:rsidR="009B4F93" w:rsidRPr="00AA2ADE" w:rsidRDefault="009B4F93" w:rsidP="00D00955">
            <w:pPr>
              <w:pStyle w:val="Formfill-in"/>
              <w:rPr>
                <w:rStyle w:val="Formfill-inChar"/>
                <w:b/>
                <w:bCs/>
              </w:rPr>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p w14:paraId="0E54F1D8" w14:textId="77777777" w:rsidR="009B4F93" w:rsidRPr="00AA2ADE" w:rsidRDefault="009B4F93" w:rsidP="00D00955">
            <w:pPr>
              <w:pStyle w:val="Formfill-in"/>
              <w:rPr>
                <w:rStyle w:val="Formfill-inChar"/>
                <w:b/>
                <w:bCs/>
              </w:rPr>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p w14:paraId="6BCE9E7E" w14:textId="77777777" w:rsidR="009B4F93" w:rsidRPr="00AA2ADE" w:rsidRDefault="009B4F93" w:rsidP="00D00955">
            <w:pPr>
              <w:pStyle w:val="Formfill-in"/>
            </w:pP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tc>
      </w:tr>
      <w:tr w:rsidR="005F66BC" w:rsidRPr="004E78D5" w14:paraId="20AEFD28" w14:textId="77777777" w:rsidTr="005F66BC">
        <w:tc>
          <w:tcPr>
            <w:tcW w:w="607" w:type="dxa"/>
            <w:tcBorders>
              <w:top w:val="single" w:sz="4" w:space="0" w:color="auto"/>
              <w:left w:val="single" w:sz="4" w:space="0" w:color="auto"/>
              <w:bottom w:val="single" w:sz="4" w:space="0" w:color="auto"/>
              <w:right w:val="single" w:sz="4" w:space="0" w:color="auto"/>
            </w:tcBorders>
          </w:tcPr>
          <w:p w14:paraId="414F878A" w14:textId="77777777" w:rsidR="005F66BC" w:rsidRPr="004E78D5" w:rsidRDefault="005F66BC" w:rsidP="001F507E">
            <w:pPr>
              <w:numPr>
                <w:ilvl w:val="0"/>
                <w:numId w:val="11"/>
              </w:numPr>
              <w:spacing w:before="60"/>
              <w:rPr>
                <w:sz w:val="22"/>
                <w:szCs w:val="22"/>
              </w:rPr>
            </w:pPr>
          </w:p>
        </w:tc>
        <w:tc>
          <w:tcPr>
            <w:tcW w:w="9004" w:type="dxa"/>
            <w:gridSpan w:val="2"/>
            <w:tcBorders>
              <w:top w:val="single" w:sz="4" w:space="0" w:color="auto"/>
              <w:left w:val="single" w:sz="4" w:space="0" w:color="auto"/>
              <w:bottom w:val="single" w:sz="4" w:space="0" w:color="auto"/>
              <w:right w:val="single" w:sz="4" w:space="0" w:color="auto"/>
            </w:tcBorders>
          </w:tcPr>
          <w:p w14:paraId="230F8530" w14:textId="77777777" w:rsidR="005F66BC" w:rsidRPr="00736B9A" w:rsidRDefault="005F66BC" w:rsidP="00AA2ADE">
            <w:pPr>
              <w:pStyle w:val="Heading2"/>
            </w:pPr>
            <w:r w:rsidRPr="00736B9A">
              <w:t xml:space="preserve">Where will the study be done? </w:t>
            </w:r>
          </w:p>
          <w:p w14:paraId="257543ED" w14:textId="4ABDC10D" w:rsidR="005F66BC" w:rsidRPr="00736B9A" w:rsidRDefault="005F66BC" w:rsidP="00FC28C3">
            <w:r w:rsidRPr="00736B9A">
              <w:fldChar w:fldCharType="begin">
                <w:ffData>
                  <w:name w:val="Check14"/>
                  <w:enabled/>
                  <w:calcOnExit w:val="0"/>
                  <w:checkBox>
                    <w:sizeAuto/>
                    <w:default w:val="0"/>
                    <w:checked w:val="0"/>
                  </w:checkBox>
                </w:ffData>
              </w:fldChar>
            </w:r>
            <w:r w:rsidRPr="00736B9A">
              <w:instrText xml:space="preserve"> FORMCHECKBOX </w:instrText>
            </w:r>
            <w:r w:rsidR="00000000">
              <w:fldChar w:fldCharType="separate"/>
            </w:r>
            <w:r w:rsidRPr="00736B9A">
              <w:fldChar w:fldCharType="end"/>
            </w:r>
            <w:r w:rsidRPr="00736B9A">
              <w:t xml:space="preserve"> Guthrie (specify site and department) </w:t>
            </w:r>
            <w:r>
              <w:t xml:space="preserve">  </w:t>
            </w:r>
            <w:r w:rsidRPr="00AA2ADE">
              <w:rPr>
                <w:b/>
                <w:bCs/>
              </w:rPr>
              <w:fldChar w:fldCharType="begin">
                <w:ffData>
                  <w:name w:val="Text52"/>
                  <w:enabled/>
                  <w:calcOnExit w:val="0"/>
                  <w:textInput/>
                </w:ffData>
              </w:fldChar>
            </w:r>
            <w:r w:rsidRPr="00AA2ADE">
              <w:rPr>
                <w:b/>
                <w:bCs/>
              </w:rPr>
              <w:instrText xml:space="preserve"> FORMTEXT </w:instrText>
            </w:r>
            <w:r w:rsidRPr="00AA2ADE">
              <w:rPr>
                <w:b/>
                <w:bCs/>
              </w:rPr>
            </w:r>
            <w:r w:rsidRPr="00AA2ADE">
              <w:rPr>
                <w:b/>
                <w:bCs/>
              </w:rPr>
              <w:fldChar w:fldCharType="separate"/>
            </w:r>
            <w:r w:rsidRPr="00AA2ADE">
              <w:rPr>
                <w:b/>
                <w:bCs/>
              </w:rPr>
              <w:t> </w:t>
            </w:r>
            <w:r w:rsidRPr="00AA2ADE">
              <w:rPr>
                <w:b/>
                <w:bCs/>
              </w:rPr>
              <w:t> </w:t>
            </w:r>
            <w:r w:rsidRPr="00AA2ADE">
              <w:rPr>
                <w:b/>
                <w:bCs/>
              </w:rPr>
              <w:t> </w:t>
            </w:r>
            <w:r w:rsidRPr="00AA2ADE">
              <w:rPr>
                <w:b/>
                <w:bCs/>
              </w:rPr>
              <w:t> </w:t>
            </w:r>
            <w:r w:rsidRPr="00AA2ADE">
              <w:rPr>
                <w:b/>
                <w:bCs/>
              </w:rPr>
              <w:t> </w:t>
            </w:r>
            <w:r w:rsidRPr="00AA2ADE">
              <w:rPr>
                <w:b/>
                <w:bCs/>
              </w:rPr>
              <w:fldChar w:fldCharType="end"/>
            </w:r>
          </w:p>
          <w:p w14:paraId="1EBBAB80" w14:textId="77777777" w:rsidR="005F66BC" w:rsidRDefault="005F66BC" w:rsidP="00F33B81">
            <w:pPr>
              <w:rPr>
                <w:b/>
                <w:color w:val="FF0000"/>
                <w:sz w:val="22"/>
                <w:szCs w:val="22"/>
              </w:rPr>
            </w:pPr>
            <w:r w:rsidRPr="00736B9A">
              <w:fldChar w:fldCharType="begin">
                <w:ffData>
                  <w:name w:val="Check15"/>
                  <w:enabled/>
                  <w:calcOnExit w:val="0"/>
                  <w:checkBox>
                    <w:sizeAuto/>
                    <w:default w:val="0"/>
                  </w:checkBox>
                </w:ffData>
              </w:fldChar>
            </w:r>
            <w:r w:rsidRPr="00736B9A">
              <w:instrText xml:space="preserve"> FORMCHECKBOX </w:instrText>
            </w:r>
            <w:r w:rsidR="00000000">
              <w:fldChar w:fldCharType="separate"/>
            </w:r>
            <w:r w:rsidRPr="00736B9A">
              <w:fldChar w:fldCharType="end"/>
            </w:r>
            <w:r w:rsidRPr="00736B9A">
              <w:t xml:space="preserve"> Non-Guthrie Site (specify)   </w:t>
            </w:r>
            <w:r w:rsidRPr="00AA2ADE">
              <w:rPr>
                <w:b/>
                <w:bCs/>
              </w:rPr>
              <w:fldChar w:fldCharType="begin">
                <w:ffData>
                  <w:name w:val="Text52"/>
                  <w:enabled/>
                  <w:calcOnExit w:val="0"/>
                  <w:textInput/>
                </w:ffData>
              </w:fldChar>
            </w:r>
            <w:r w:rsidRPr="00AA2ADE">
              <w:rPr>
                <w:b/>
                <w:bCs/>
              </w:rPr>
              <w:instrText xml:space="preserve"> FORMTEXT </w:instrText>
            </w:r>
            <w:r w:rsidRPr="00AA2ADE">
              <w:rPr>
                <w:b/>
                <w:bCs/>
              </w:rPr>
            </w:r>
            <w:r w:rsidRPr="00AA2ADE">
              <w:rPr>
                <w:b/>
                <w:bCs/>
              </w:rPr>
              <w:fldChar w:fldCharType="separate"/>
            </w:r>
            <w:r w:rsidRPr="00AA2ADE">
              <w:rPr>
                <w:b/>
                <w:bCs/>
              </w:rPr>
              <w:t> </w:t>
            </w:r>
            <w:r w:rsidRPr="00AA2ADE">
              <w:rPr>
                <w:b/>
                <w:bCs/>
              </w:rPr>
              <w:t> </w:t>
            </w:r>
            <w:r w:rsidRPr="00AA2ADE">
              <w:rPr>
                <w:b/>
                <w:bCs/>
              </w:rPr>
              <w:t> </w:t>
            </w:r>
            <w:r w:rsidRPr="00AA2ADE">
              <w:rPr>
                <w:b/>
                <w:bCs/>
              </w:rPr>
              <w:t> </w:t>
            </w:r>
            <w:r w:rsidRPr="00AA2ADE">
              <w:rPr>
                <w:b/>
                <w:bCs/>
              </w:rPr>
              <w:t> </w:t>
            </w:r>
            <w:r w:rsidRPr="00AA2ADE">
              <w:rPr>
                <w:b/>
                <w:bCs/>
              </w:rPr>
              <w:fldChar w:fldCharType="end"/>
            </w:r>
          </w:p>
        </w:tc>
      </w:tr>
      <w:tr w:rsidR="0055544C" w:rsidRPr="004E78D5" w14:paraId="3830F401" w14:textId="77777777" w:rsidTr="00AA2ADE">
        <w:trPr>
          <w:trHeight w:val="1160"/>
        </w:trPr>
        <w:tc>
          <w:tcPr>
            <w:tcW w:w="607" w:type="dxa"/>
            <w:tcBorders>
              <w:top w:val="single" w:sz="4" w:space="0" w:color="auto"/>
              <w:left w:val="single" w:sz="4" w:space="0" w:color="auto"/>
              <w:bottom w:val="single" w:sz="4" w:space="0" w:color="auto"/>
              <w:right w:val="single" w:sz="4" w:space="0" w:color="auto"/>
            </w:tcBorders>
          </w:tcPr>
          <w:p w14:paraId="7432AF16" w14:textId="77777777" w:rsidR="0055544C" w:rsidRPr="004E78D5" w:rsidRDefault="0055544C" w:rsidP="001F507E">
            <w:pPr>
              <w:numPr>
                <w:ilvl w:val="0"/>
                <w:numId w:val="11"/>
              </w:numPr>
              <w:spacing w:before="60"/>
              <w:rPr>
                <w:sz w:val="22"/>
                <w:szCs w:val="22"/>
              </w:rPr>
            </w:pPr>
          </w:p>
        </w:tc>
        <w:tc>
          <w:tcPr>
            <w:tcW w:w="9004" w:type="dxa"/>
            <w:gridSpan w:val="2"/>
            <w:tcBorders>
              <w:top w:val="single" w:sz="4" w:space="0" w:color="auto"/>
              <w:left w:val="single" w:sz="4" w:space="0" w:color="auto"/>
              <w:right w:val="single" w:sz="4" w:space="0" w:color="auto"/>
            </w:tcBorders>
          </w:tcPr>
          <w:p w14:paraId="5773CABD" w14:textId="77777777" w:rsidR="0055544C" w:rsidRPr="004E78D5" w:rsidRDefault="0055544C" w:rsidP="00AA2ADE">
            <w:pPr>
              <w:pStyle w:val="Heading2"/>
              <w:rPr>
                <w:sz w:val="22"/>
                <w:szCs w:val="22"/>
              </w:rPr>
            </w:pPr>
            <w:bookmarkStart w:id="1" w:name="_Toc485724367"/>
            <w:r w:rsidRPr="004E78D5">
              <w:t>Experience/Training in Research</w:t>
            </w:r>
          </w:p>
          <w:bookmarkEnd w:id="1"/>
          <w:p w14:paraId="1035964C" w14:textId="77777777" w:rsidR="0055544C" w:rsidRPr="0097701E" w:rsidRDefault="0055544C" w:rsidP="00C6028F">
            <w:pPr>
              <w:spacing w:after="60"/>
            </w:pPr>
            <w:r>
              <w:t xml:space="preserve">Provide documentation that </w:t>
            </w:r>
            <w:r w:rsidRPr="0097701E">
              <w:t>the principal investigator</w:t>
            </w:r>
            <w:r>
              <w:t xml:space="preserve"> and research team members have </w:t>
            </w:r>
            <w:r w:rsidRPr="0097701E">
              <w:t xml:space="preserve">the necessary experience to </w:t>
            </w:r>
            <w:r>
              <w:t>carry out</w:t>
            </w:r>
            <w:r w:rsidRPr="0097701E">
              <w:t xml:space="preserve"> this research protocol at Guthrie</w:t>
            </w:r>
          </w:p>
          <w:p w14:paraId="72D388B8" w14:textId="77777777" w:rsidR="0055544C" w:rsidRPr="004E78D5" w:rsidRDefault="0055544C" w:rsidP="0055544C">
            <w:pPr>
              <w:spacing w:after="60"/>
              <w:rPr>
                <w:sz w:val="22"/>
                <w:szCs w:val="22"/>
              </w:rPr>
            </w:pPr>
            <w:r w:rsidRPr="0097701E">
              <w:t xml:space="preserve">  </w:t>
            </w:r>
            <w:r w:rsidRPr="0097701E">
              <w:fldChar w:fldCharType="begin">
                <w:ffData>
                  <w:name w:val="Check9"/>
                  <w:enabled/>
                  <w:calcOnExit w:val="0"/>
                  <w:checkBox>
                    <w:sizeAuto/>
                    <w:default w:val="0"/>
                  </w:checkBox>
                </w:ffData>
              </w:fldChar>
            </w:r>
            <w:r w:rsidRPr="0097701E">
              <w:instrText xml:space="preserve"> FORMCHECKBOX </w:instrText>
            </w:r>
            <w:r w:rsidR="00000000">
              <w:fldChar w:fldCharType="separate"/>
            </w:r>
            <w:r w:rsidRPr="0097701E">
              <w:fldChar w:fldCharType="end"/>
            </w:r>
            <w:r w:rsidRPr="0097701E">
              <w:t xml:space="preserve"> CV on file  </w:t>
            </w:r>
            <w:r w:rsidRPr="0097701E">
              <w:fldChar w:fldCharType="begin">
                <w:ffData>
                  <w:name w:val="Check9"/>
                  <w:enabled/>
                  <w:calcOnExit w:val="0"/>
                  <w:checkBox>
                    <w:sizeAuto/>
                    <w:default w:val="0"/>
                  </w:checkBox>
                </w:ffData>
              </w:fldChar>
            </w:r>
            <w:r w:rsidRPr="0097701E">
              <w:instrText xml:space="preserve"> FORMCHECKBOX </w:instrText>
            </w:r>
            <w:r w:rsidR="00000000">
              <w:fldChar w:fldCharType="separate"/>
            </w:r>
            <w:r w:rsidRPr="0097701E">
              <w:fldChar w:fldCharType="end"/>
            </w:r>
            <w:r w:rsidRPr="0097701E">
              <w:t xml:space="preserve"> Other (specify) </w:t>
            </w:r>
            <w:r w:rsidRPr="004E78D5">
              <w:rPr>
                <w:sz w:val="22"/>
                <w:szCs w:val="22"/>
              </w:rPr>
              <w:t> </w:t>
            </w:r>
            <w:r w:rsidRPr="00AA2ADE">
              <w:rPr>
                <w:rStyle w:val="Formfill-inChar"/>
              </w:rPr>
              <w:fldChar w:fldCharType="begin">
                <w:ffData>
                  <w:name w:val="Text52"/>
                  <w:enabled/>
                  <w:calcOnExit w:val="0"/>
                  <w:textInput/>
                </w:ffData>
              </w:fldChar>
            </w:r>
            <w:r w:rsidRPr="00AA2ADE">
              <w:rPr>
                <w:rStyle w:val="Formfill-inChar"/>
              </w:rPr>
              <w:instrText xml:space="preserve"> FORMTEXT </w:instrText>
            </w:r>
            <w:r w:rsidRPr="00AA2ADE">
              <w:rPr>
                <w:rStyle w:val="Formfill-inChar"/>
              </w:rPr>
            </w:r>
            <w:r w:rsidRPr="00AA2ADE">
              <w:rPr>
                <w:rStyle w:val="Formfill-inChar"/>
              </w:rPr>
              <w:fldChar w:fldCharType="separate"/>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fldChar w:fldCharType="end"/>
            </w:r>
            <w:r w:rsidRPr="00BB2281">
              <w:rPr>
                <w:rStyle w:val="Formfill-inChar"/>
              </w:rPr>
              <w:t xml:space="preserve">  </w:t>
            </w:r>
          </w:p>
        </w:tc>
      </w:tr>
      <w:tr w:rsidR="00723808" w:rsidRPr="004E78D5" w14:paraId="089900CF" w14:textId="77777777" w:rsidTr="005F66BC">
        <w:tc>
          <w:tcPr>
            <w:tcW w:w="607" w:type="dxa"/>
            <w:tcBorders>
              <w:top w:val="single" w:sz="4" w:space="0" w:color="auto"/>
              <w:left w:val="single" w:sz="4" w:space="0" w:color="auto"/>
              <w:bottom w:val="single" w:sz="4" w:space="0" w:color="auto"/>
              <w:right w:val="single" w:sz="4" w:space="0" w:color="auto"/>
            </w:tcBorders>
          </w:tcPr>
          <w:p w14:paraId="490D9943" w14:textId="77777777" w:rsidR="00723808" w:rsidRPr="004E78D5" w:rsidRDefault="00723808" w:rsidP="001F507E">
            <w:pPr>
              <w:numPr>
                <w:ilvl w:val="0"/>
                <w:numId w:val="11"/>
              </w:numPr>
              <w:spacing w:before="60"/>
              <w:rPr>
                <w:sz w:val="22"/>
                <w:szCs w:val="22"/>
              </w:rPr>
            </w:pPr>
          </w:p>
        </w:tc>
        <w:tc>
          <w:tcPr>
            <w:tcW w:w="9004" w:type="dxa"/>
            <w:gridSpan w:val="2"/>
            <w:tcBorders>
              <w:top w:val="single" w:sz="4" w:space="0" w:color="auto"/>
              <w:left w:val="single" w:sz="4" w:space="0" w:color="auto"/>
              <w:bottom w:val="single" w:sz="4" w:space="0" w:color="auto"/>
              <w:right w:val="single" w:sz="4" w:space="0" w:color="auto"/>
            </w:tcBorders>
          </w:tcPr>
          <w:p w14:paraId="29BD8372" w14:textId="77777777" w:rsidR="00AE1E17" w:rsidRPr="004E78D5" w:rsidRDefault="00723808" w:rsidP="00AA2ADE">
            <w:pPr>
              <w:pStyle w:val="Heading2"/>
            </w:pPr>
            <w:bookmarkStart w:id="2" w:name="_Toc485724368"/>
            <w:r w:rsidRPr="004E78D5">
              <w:t>Training in Human Subjects Protection</w:t>
            </w:r>
            <w:bookmarkEnd w:id="2"/>
            <w:r w:rsidRPr="004E78D5">
              <w:t xml:space="preserve">  </w:t>
            </w:r>
          </w:p>
          <w:p w14:paraId="666879AA" w14:textId="77777777" w:rsidR="00723808" w:rsidRPr="0097701E" w:rsidRDefault="00723808" w:rsidP="00C6028F">
            <w:pPr>
              <w:spacing w:after="60"/>
            </w:pPr>
            <w:r w:rsidRPr="0097701E">
              <w:t>Have all the members of the research team received training in human subjects protection?</w:t>
            </w:r>
          </w:p>
          <w:p w14:paraId="51105303" w14:textId="77777777" w:rsidR="00723808" w:rsidRPr="0097701E" w:rsidRDefault="00723808" w:rsidP="00C6028F">
            <w:pPr>
              <w:spacing w:after="60"/>
            </w:pPr>
            <w:r w:rsidRPr="0097701E">
              <w:fldChar w:fldCharType="begin">
                <w:ffData>
                  <w:name w:val="Check1"/>
                  <w:enabled/>
                  <w:calcOnExit w:val="0"/>
                  <w:checkBox>
                    <w:sizeAuto/>
                    <w:default w:val="0"/>
                  </w:checkBox>
                </w:ffData>
              </w:fldChar>
            </w:r>
            <w:r w:rsidRPr="0097701E">
              <w:instrText xml:space="preserve"> FORMCHECKBOX </w:instrText>
            </w:r>
            <w:r w:rsidR="00000000">
              <w:fldChar w:fldCharType="separate"/>
            </w:r>
            <w:r w:rsidRPr="0097701E">
              <w:fldChar w:fldCharType="end"/>
            </w:r>
            <w:r w:rsidRPr="0097701E">
              <w:t xml:space="preserve"> YES</w:t>
            </w:r>
            <w:r w:rsidR="00BA402E" w:rsidRPr="0097701E">
              <w:t xml:space="preserve">  →  </w:t>
            </w:r>
            <w:r w:rsidRPr="0097701E">
              <w:fldChar w:fldCharType="begin">
                <w:ffData>
                  <w:name w:val="Check9"/>
                  <w:enabled/>
                  <w:calcOnExit w:val="0"/>
                  <w:checkBox>
                    <w:sizeAuto/>
                    <w:default w:val="0"/>
                  </w:checkBox>
                </w:ffData>
              </w:fldChar>
            </w:r>
            <w:r w:rsidRPr="0097701E">
              <w:instrText xml:space="preserve"> FORMCHECKBOX </w:instrText>
            </w:r>
            <w:r w:rsidR="00000000">
              <w:fldChar w:fldCharType="separate"/>
            </w:r>
            <w:r w:rsidRPr="0097701E">
              <w:fldChar w:fldCharType="end"/>
            </w:r>
            <w:r w:rsidRPr="0097701E">
              <w:t xml:space="preserve"> Certificates on file with IRB office  </w:t>
            </w:r>
            <w:r w:rsidRPr="0097701E">
              <w:fldChar w:fldCharType="begin">
                <w:ffData>
                  <w:name w:val="Check9"/>
                  <w:enabled/>
                  <w:calcOnExit w:val="0"/>
                  <w:checkBox>
                    <w:sizeAuto/>
                    <w:default w:val="0"/>
                  </w:checkBox>
                </w:ffData>
              </w:fldChar>
            </w:r>
            <w:r w:rsidRPr="0097701E">
              <w:instrText xml:space="preserve"> FORMCHECKBOX </w:instrText>
            </w:r>
            <w:r w:rsidR="00000000">
              <w:fldChar w:fldCharType="separate"/>
            </w:r>
            <w:r w:rsidRPr="0097701E">
              <w:fldChar w:fldCharType="end"/>
            </w:r>
            <w:r w:rsidRPr="0097701E">
              <w:t xml:space="preserve"> Training certificates attached</w:t>
            </w:r>
          </w:p>
          <w:p w14:paraId="7A4D7546" w14:textId="77777777" w:rsidR="00723808" w:rsidRPr="00D21DD7" w:rsidRDefault="00723808" w:rsidP="00C6028F">
            <w:pPr>
              <w:spacing w:after="60"/>
              <w:rPr>
                <w:sz w:val="22"/>
                <w:szCs w:val="22"/>
              </w:rPr>
            </w:pPr>
            <w:r w:rsidRPr="0097701E">
              <w:rPr>
                <w:color w:val="FF0000"/>
              </w:rPr>
              <w:fldChar w:fldCharType="begin">
                <w:ffData>
                  <w:name w:val="Check1"/>
                  <w:enabled/>
                  <w:calcOnExit w:val="0"/>
                  <w:checkBox>
                    <w:sizeAuto/>
                    <w:default w:val="0"/>
                  </w:checkBox>
                </w:ffData>
              </w:fldChar>
            </w:r>
            <w:r w:rsidRPr="0097701E">
              <w:rPr>
                <w:color w:val="FF0000"/>
              </w:rPr>
              <w:instrText xml:space="preserve"> FORMCHECKBOX </w:instrText>
            </w:r>
            <w:r w:rsidR="00000000">
              <w:rPr>
                <w:color w:val="FF0000"/>
              </w:rPr>
            </w:r>
            <w:r w:rsidR="00000000">
              <w:rPr>
                <w:color w:val="FF0000"/>
              </w:rPr>
              <w:fldChar w:fldCharType="separate"/>
            </w:r>
            <w:r w:rsidRPr="0097701E">
              <w:rPr>
                <w:color w:val="FF0000"/>
              </w:rPr>
              <w:fldChar w:fldCharType="end"/>
            </w:r>
            <w:r w:rsidRPr="0097701E">
              <w:rPr>
                <w:color w:val="FF0000"/>
              </w:rPr>
              <w:t xml:space="preserve"> </w:t>
            </w:r>
            <w:r w:rsidRPr="0097701E">
              <w:rPr>
                <w:b/>
                <w:color w:val="FF0000"/>
              </w:rPr>
              <w:t>NO</w:t>
            </w:r>
            <w:r w:rsidRPr="0097701E">
              <w:t xml:space="preserve"> </w:t>
            </w:r>
            <w:r w:rsidR="0021011F" w:rsidRPr="0097701E">
              <w:t xml:space="preserve"> </w:t>
            </w:r>
            <w:r w:rsidRPr="0097701E">
              <w:t xml:space="preserve">Describe how and when investigators will obtain appropriate training.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p>
        </w:tc>
      </w:tr>
    </w:tbl>
    <w:p w14:paraId="70C0BAC5" w14:textId="77777777" w:rsidR="00FC28C3" w:rsidRDefault="00FC28C3" w:rsidP="00A25FA2"/>
    <w:tbl>
      <w:tblPr>
        <w:tblW w:w="9611"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7"/>
        <w:gridCol w:w="6957"/>
        <w:gridCol w:w="967"/>
        <w:gridCol w:w="980"/>
      </w:tblGrid>
      <w:tr w:rsidR="00723808" w:rsidRPr="00B77C1E" w14:paraId="4817C42B" w14:textId="77777777" w:rsidTr="00B43FBB">
        <w:trPr>
          <w:cantSplit/>
          <w:trHeight w:val="576"/>
        </w:trPr>
        <w:tc>
          <w:tcPr>
            <w:tcW w:w="9611" w:type="dxa"/>
            <w:gridSpan w:val="4"/>
            <w:tcBorders>
              <w:top w:val="single" w:sz="4" w:space="0" w:color="auto"/>
              <w:left w:val="single" w:sz="4" w:space="0" w:color="auto"/>
              <w:bottom w:val="single" w:sz="4" w:space="0" w:color="auto"/>
              <w:right w:val="single" w:sz="4" w:space="0" w:color="auto"/>
            </w:tcBorders>
            <w:shd w:val="clear" w:color="auto" w:fill="E6E6E6"/>
            <w:vAlign w:val="center"/>
          </w:tcPr>
          <w:p w14:paraId="2CCA12E6" w14:textId="77777777" w:rsidR="005F66BC" w:rsidRDefault="00723808" w:rsidP="00AA2ADE">
            <w:pPr>
              <w:pStyle w:val="Heading1"/>
            </w:pPr>
            <w:bookmarkStart w:id="3" w:name="_Toc485724369"/>
            <w:r w:rsidRPr="00B77C1E">
              <w:t xml:space="preserve">Part </w:t>
            </w:r>
            <w:smartTag w:uri="urn:schemas-microsoft-com:office:smarttags" w:element="stockticker">
              <w:r w:rsidRPr="00B77C1E">
                <w:t>I</w:t>
              </w:r>
              <w:r w:rsidR="00296D40">
                <w:t>I</w:t>
              </w:r>
              <w:r w:rsidRPr="00B77C1E">
                <w:t>I</w:t>
              </w:r>
            </w:smartTag>
            <w:r w:rsidRPr="00B77C1E">
              <w:t>. Protocol Information</w:t>
            </w:r>
            <w:bookmarkEnd w:id="3"/>
          </w:p>
          <w:p w14:paraId="5F43DACB" w14:textId="77777777" w:rsidR="007E6BFA" w:rsidRPr="007E6BFA" w:rsidRDefault="007E6BFA" w:rsidP="007E6BFA">
            <w:pPr>
              <w:rPr>
                <w:b/>
                <w:bCs/>
                <w:iCs/>
              </w:rPr>
            </w:pPr>
            <w:r w:rsidRPr="007E6BFA">
              <w:rPr>
                <w:b/>
                <w:bCs/>
                <w:iCs/>
              </w:rPr>
              <w:t xml:space="preserve">A protocol is to be attached that includes the following: </w:t>
            </w:r>
          </w:p>
          <w:p w14:paraId="492D8466" w14:textId="77777777" w:rsidR="007E6BFA" w:rsidRPr="007E6BFA" w:rsidRDefault="007E6BFA" w:rsidP="007E6BFA">
            <w:pPr>
              <w:numPr>
                <w:ilvl w:val="0"/>
                <w:numId w:val="16"/>
              </w:numPr>
            </w:pPr>
            <w:r w:rsidRPr="007E6BFA">
              <w:t>Objective(s) or purposes of the study</w:t>
            </w:r>
            <w:r w:rsidRPr="007E6BFA">
              <w:tab/>
            </w:r>
          </w:p>
          <w:p w14:paraId="723D110C" w14:textId="77777777" w:rsidR="007E6BFA" w:rsidRPr="007E6BFA" w:rsidRDefault="007E6BFA" w:rsidP="007E6BFA">
            <w:pPr>
              <w:numPr>
                <w:ilvl w:val="0"/>
                <w:numId w:val="16"/>
              </w:numPr>
            </w:pPr>
            <w:r w:rsidRPr="007E6BFA">
              <w:t>Background and scientific/scholarly rationale for the research</w:t>
            </w:r>
            <w:r w:rsidRPr="007E6BFA">
              <w:tab/>
            </w:r>
          </w:p>
          <w:p w14:paraId="2BC3EAF4" w14:textId="77777777" w:rsidR="007E6BFA" w:rsidRPr="007E6BFA" w:rsidRDefault="007E6BFA" w:rsidP="007E6BFA">
            <w:pPr>
              <w:numPr>
                <w:ilvl w:val="0"/>
                <w:numId w:val="16"/>
              </w:numPr>
            </w:pPr>
            <w:r w:rsidRPr="007E6BFA">
              <w:t>Main outcome to be measured</w:t>
            </w:r>
          </w:p>
          <w:p w14:paraId="16195435" w14:textId="77777777" w:rsidR="007E6BFA" w:rsidRPr="007E6BFA" w:rsidRDefault="007E6BFA" w:rsidP="007E6BFA">
            <w:pPr>
              <w:numPr>
                <w:ilvl w:val="0"/>
                <w:numId w:val="16"/>
              </w:numPr>
            </w:pPr>
            <w:r w:rsidRPr="007E6BFA">
              <w:t xml:space="preserve">Methods or procedures </w:t>
            </w:r>
          </w:p>
          <w:p w14:paraId="64C02641" w14:textId="77777777" w:rsidR="007E6BFA" w:rsidRPr="007E6BFA" w:rsidRDefault="007E6BFA" w:rsidP="007E6BFA">
            <w:pPr>
              <w:numPr>
                <w:ilvl w:val="0"/>
                <w:numId w:val="16"/>
              </w:numPr>
            </w:pPr>
            <w:r w:rsidRPr="007E6BFA">
              <w:t>Data or samples to be collected</w:t>
            </w:r>
          </w:p>
          <w:p w14:paraId="3A8883E0" w14:textId="77777777" w:rsidR="007E6BFA" w:rsidRPr="007E6BFA" w:rsidRDefault="007E6BFA" w:rsidP="007E6BFA">
            <w:pPr>
              <w:numPr>
                <w:ilvl w:val="0"/>
                <w:numId w:val="16"/>
              </w:numPr>
            </w:pPr>
            <w:r w:rsidRPr="007E6BFA">
              <w:t>Study design</w:t>
            </w:r>
          </w:p>
          <w:p w14:paraId="2237F04F" w14:textId="77777777" w:rsidR="007E6BFA" w:rsidRPr="007E6BFA" w:rsidRDefault="007E6BFA" w:rsidP="007E6BFA">
            <w:pPr>
              <w:numPr>
                <w:ilvl w:val="0"/>
                <w:numId w:val="16"/>
              </w:numPr>
              <w:rPr>
                <w:bCs/>
                <w:iCs/>
              </w:rPr>
            </w:pPr>
            <w:r w:rsidRPr="007E6BFA">
              <w:rPr>
                <w:bCs/>
                <w:iCs/>
              </w:rPr>
              <w:t>The anticipated duration of the study for individuals and for the project</w:t>
            </w:r>
          </w:p>
          <w:p w14:paraId="570AC88F" w14:textId="77777777" w:rsidR="007E6BFA" w:rsidRPr="007E6BFA" w:rsidRDefault="007E6BFA" w:rsidP="007E6BFA">
            <w:pPr>
              <w:numPr>
                <w:ilvl w:val="0"/>
                <w:numId w:val="16"/>
              </w:numPr>
            </w:pPr>
            <w:r w:rsidRPr="007E6BFA">
              <w:t>The anticipated number of subjects to be enrolled</w:t>
            </w:r>
          </w:p>
          <w:p w14:paraId="53BD0930" w14:textId="77777777" w:rsidR="007E6BFA" w:rsidRPr="007E6BFA" w:rsidRDefault="007E6BFA" w:rsidP="007E6BFA">
            <w:pPr>
              <w:numPr>
                <w:ilvl w:val="0"/>
                <w:numId w:val="16"/>
              </w:numPr>
            </w:pPr>
            <w:r w:rsidRPr="007E6BFA">
              <w:t>Inclusion and Exclusion Criteria</w:t>
            </w:r>
          </w:p>
          <w:p w14:paraId="16165E37" w14:textId="77777777" w:rsidR="007E6BFA" w:rsidRPr="007E6BFA" w:rsidRDefault="007E6BFA" w:rsidP="007E6BFA">
            <w:pPr>
              <w:numPr>
                <w:ilvl w:val="0"/>
                <w:numId w:val="16"/>
              </w:numPr>
            </w:pPr>
            <w:r w:rsidRPr="007E6BFA">
              <w:t>Risks (If an Investigator Brochure or package insert is available, please attach)</w:t>
            </w:r>
          </w:p>
          <w:p w14:paraId="73292D68" w14:textId="77777777" w:rsidR="007E6BFA" w:rsidRPr="007E6BFA" w:rsidRDefault="007E6BFA" w:rsidP="007E6BFA">
            <w:pPr>
              <w:numPr>
                <w:ilvl w:val="0"/>
                <w:numId w:val="16"/>
              </w:numPr>
            </w:pPr>
            <w:r w:rsidRPr="007E6BFA">
              <w:t>Steps to be taken to minimize risks</w:t>
            </w:r>
          </w:p>
          <w:p w14:paraId="0DBFEF49" w14:textId="77777777" w:rsidR="007E6BFA" w:rsidRPr="007E6BFA" w:rsidRDefault="007E6BFA" w:rsidP="007E6BFA">
            <w:pPr>
              <w:numPr>
                <w:ilvl w:val="0"/>
                <w:numId w:val="16"/>
              </w:numPr>
            </w:pPr>
            <w:r w:rsidRPr="007E6BFA">
              <w:t>Benefits to subject and others</w:t>
            </w:r>
          </w:p>
          <w:p w14:paraId="174B8AC7" w14:textId="77777777" w:rsidR="007E6BFA" w:rsidRPr="00AA2ADE" w:rsidRDefault="007E6BFA" w:rsidP="00AA2ADE">
            <w:pPr>
              <w:numPr>
                <w:ilvl w:val="0"/>
                <w:numId w:val="16"/>
              </w:numPr>
            </w:pPr>
            <w:r w:rsidRPr="007E6BFA">
              <w:rPr>
                <w:bCs/>
                <w:iCs/>
              </w:rPr>
              <w:t>Grant submission if applicable</w:t>
            </w:r>
          </w:p>
        </w:tc>
      </w:tr>
      <w:tr w:rsidR="00723808" w:rsidRPr="00B77C1E" w14:paraId="2E7D7C1D" w14:textId="77777777" w:rsidTr="00B43FBB">
        <w:trPr>
          <w:cantSplit/>
          <w:trHeight w:hRule="exact" w:val="80"/>
        </w:trPr>
        <w:tc>
          <w:tcPr>
            <w:tcW w:w="9611" w:type="dxa"/>
            <w:gridSpan w:val="4"/>
            <w:tcBorders>
              <w:top w:val="single" w:sz="4" w:space="0" w:color="auto"/>
              <w:left w:val="nil"/>
              <w:bottom w:val="single" w:sz="4" w:space="0" w:color="auto"/>
              <w:right w:val="nil"/>
            </w:tcBorders>
            <w:shd w:val="clear" w:color="auto" w:fill="auto"/>
            <w:vAlign w:val="center"/>
          </w:tcPr>
          <w:p w14:paraId="52CD7139" w14:textId="77777777" w:rsidR="00723808" w:rsidRPr="00B77C1E" w:rsidRDefault="00723808" w:rsidP="00B77C1E"/>
        </w:tc>
      </w:tr>
      <w:tr w:rsidR="00A06BB9" w:rsidRPr="00B77C1E" w14:paraId="69E6F00C" w14:textId="77777777" w:rsidTr="005F66BC">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1F0F274C" w14:textId="77777777" w:rsidR="00A06BB9" w:rsidRPr="004E78D5" w:rsidRDefault="00A06BB9" w:rsidP="001F507E">
            <w:pPr>
              <w:numPr>
                <w:ilvl w:val="0"/>
                <w:numId w:val="10"/>
              </w:numPr>
              <w:spacing w:before="60"/>
              <w:ind w:left="835" w:hanging="691"/>
              <w:rPr>
                <w:sz w:val="22"/>
                <w:szCs w:val="22"/>
              </w:rPr>
            </w:pPr>
          </w:p>
        </w:tc>
        <w:tc>
          <w:tcPr>
            <w:tcW w:w="8904" w:type="dxa"/>
            <w:gridSpan w:val="3"/>
            <w:tcBorders>
              <w:top w:val="single" w:sz="4" w:space="0" w:color="auto"/>
              <w:left w:val="single" w:sz="4" w:space="0" w:color="auto"/>
              <w:bottom w:val="single" w:sz="4" w:space="0" w:color="auto"/>
              <w:right w:val="single" w:sz="4" w:space="0" w:color="auto"/>
            </w:tcBorders>
            <w:shd w:val="clear" w:color="auto" w:fill="auto"/>
          </w:tcPr>
          <w:p w14:paraId="23636262" w14:textId="77777777" w:rsidR="0081269F" w:rsidRPr="004E78D5" w:rsidRDefault="00A06BB9" w:rsidP="00AA2ADE">
            <w:pPr>
              <w:pStyle w:val="Heading2"/>
            </w:pPr>
            <w:bookmarkStart w:id="4" w:name="_Toc485724378"/>
            <w:r w:rsidRPr="004E78D5">
              <w:t>Standard of Care</w:t>
            </w:r>
            <w:bookmarkEnd w:id="4"/>
            <w:r w:rsidRPr="004E78D5">
              <w:t xml:space="preserve">  </w:t>
            </w:r>
            <w:r w:rsidR="0043710F">
              <w:t xml:space="preserve"> </w:t>
            </w:r>
          </w:p>
          <w:p w14:paraId="36C1FFED" w14:textId="77777777" w:rsidR="00A06BB9" w:rsidRPr="0097701E" w:rsidRDefault="00A06BB9" w:rsidP="00B77C1E">
            <w:r w:rsidRPr="0097701E">
              <w:t>Does the protocol call for medical/surgical procedures that are NOT part of standard of care (</w:t>
            </w:r>
            <w:smartTag w:uri="urn:schemas-microsoft-com:office:smarttags" w:element="stockticker">
              <w:r w:rsidRPr="0097701E">
                <w:t>SOC</w:t>
              </w:r>
            </w:smartTag>
            <w:r w:rsidRPr="0097701E">
              <w:t xml:space="preserve">) for treating or diagnosing a disease or condition or for restoring function? (For example, additional endoscopies, imaging studies, or blood samples.) </w:t>
            </w:r>
          </w:p>
          <w:p w14:paraId="4B83F506" w14:textId="77777777" w:rsidR="00A06BB9" w:rsidRPr="0097701E" w:rsidRDefault="00A06BB9" w:rsidP="00796C47">
            <w:pPr>
              <w:spacing w:after="60"/>
            </w:pPr>
            <w:r w:rsidRPr="0097701E">
              <w:fldChar w:fldCharType="begin">
                <w:ffData>
                  <w:name w:val="Check1"/>
                  <w:enabled/>
                  <w:calcOnExit w:val="0"/>
                  <w:checkBox>
                    <w:sizeAuto/>
                    <w:default w:val="0"/>
                  </w:checkBox>
                </w:ffData>
              </w:fldChar>
            </w:r>
            <w:r w:rsidRPr="00B25AB1">
              <w:instrText xml:space="preserve"> FORMCHECKBOX </w:instrText>
            </w:r>
            <w:r w:rsidR="00000000">
              <w:fldChar w:fldCharType="separate"/>
            </w:r>
            <w:r w:rsidRPr="0097701E">
              <w:fldChar w:fldCharType="end"/>
            </w:r>
            <w:r w:rsidRPr="0097701E">
              <w:t xml:space="preserve"> No</w:t>
            </w:r>
            <w:r w:rsidR="004B5CB2" w:rsidRPr="0097701E">
              <w:t>.</w:t>
            </w:r>
            <w:r w:rsidRPr="0097701E">
              <w:t xml:space="preserve"> All procedures are considered </w:t>
            </w:r>
            <w:smartTag w:uri="urn:schemas-microsoft-com:office:smarttags" w:element="stockticker">
              <w:r w:rsidRPr="0097701E">
                <w:t>SOC</w:t>
              </w:r>
            </w:smartTag>
            <w:r w:rsidRPr="0097701E">
              <w:t xml:space="preserve"> at Guthrie.</w:t>
            </w:r>
          </w:p>
          <w:p w14:paraId="205BBD6D" w14:textId="77777777" w:rsidR="00A06BB9" w:rsidRPr="0097701E" w:rsidRDefault="00A06BB9" w:rsidP="00796C47">
            <w:pPr>
              <w:spacing w:after="60"/>
            </w:pPr>
            <w:r w:rsidRPr="0097701E">
              <w:fldChar w:fldCharType="begin">
                <w:ffData>
                  <w:name w:val="Check1"/>
                  <w:enabled/>
                  <w:calcOnExit w:val="0"/>
                  <w:checkBox>
                    <w:sizeAuto/>
                    <w:default w:val="0"/>
                  </w:checkBox>
                </w:ffData>
              </w:fldChar>
            </w:r>
            <w:r w:rsidRPr="0097701E">
              <w:instrText xml:space="preserve"> FORMCHECKBOX </w:instrText>
            </w:r>
            <w:r w:rsidR="00000000">
              <w:fldChar w:fldCharType="separate"/>
            </w:r>
            <w:r w:rsidRPr="0097701E">
              <w:fldChar w:fldCharType="end"/>
            </w:r>
            <w:r w:rsidRPr="0097701E">
              <w:t xml:space="preserve"> NA. This protocol does not involve medical/surgical procedures</w:t>
            </w:r>
          </w:p>
          <w:p w14:paraId="7A7EB4B1" w14:textId="77777777" w:rsidR="005F66BC" w:rsidRPr="004E78D5" w:rsidRDefault="004D2B5D" w:rsidP="00615D0E">
            <w:pPr>
              <w:spacing w:after="60"/>
              <w:rPr>
                <w:sz w:val="22"/>
                <w:szCs w:val="22"/>
              </w:rPr>
            </w:pPr>
            <w:r w:rsidRPr="0097701E">
              <w:rPr>
                <w:color w:val="FF0000"/>
              </w:rPr>
              <w:fldChar w:fldCharType="begin">
                <w:ffData>
                  <w:name w:val="Check1"/>
                  <w:enabled/>
                  <w:calcOnExit w:val="0"/>
                  <w:checkBox>
                    <w:sizeAuto/>
                    <w:default w:val="0"/>
                  </w:checkBox>
                </w:ffData>
              </w:fldChar>
            </w:r>
            <w:r w:rsidRPr="0097701E">
              <w:rPr>
                <w:color w:val="FF0000"/>
              </w:rPr>
              <w:instrText xml:space="preserve"> FORMCHECKBOX </w:instrText>
            </w:r>
            <w:r w:rsidR="00000000">
              <w:rPr>
                <w:color w:val="FF0000"/>
              </w:rPr>
            </w:r>
            <w:r w:rsidR="00000000">
              <w:rPr>
                <w:color w:val="FF0000"/>
              </w:rPr>
              <w:fldChar w:fldCharType="separate"/>
            </w:r>
            <w:r w:rsidRPr="0097701E">
              <w:rPr>
                <w:color w:val="FF0000"/>
              </w:rPr>
              <w:fldChar w:fldCharType="end"/>
            </w:r>
            <w:r w:rsidRPr="0097701E">
              <w:rPr>
                <w:color w:val="FF0000"/>
              </w:rPr>
              <w:t xml:space="preserve"> </w:t>
            </w:r>
            <w:r w:rsidRPr="0097701E">
              <w:rPr>
                <w:b/>
                <w:color w:val="FF0000"/>
              </w:rPr>
              <w:t>YES</w:t>
            </w:r>
            <w:r w:rsidRPr="0097701E">
              <w:rPr>
                <w:color w:val="FF0000"/>
              </w:rPr>
              <w:t xml:space="preserve">. Indicate which procedures are not </w:t>
            </w:r>
            <w:smartTag w:uri="urn:schemas-microsoft-com:office:smarttags" w:element="stockticker">
              <w:r w:rsidRPr="0097701E">
                <w:rPr>
                  <w:color w:val="FF0000"/>
                </w:rPr>
                <w:t>SOC</w:t>
              </w:r>
            </w:smartTag>
            <w:r w:rsidRPr="0097701E">
              <w:t>.</w:t>
            </w:r>
            <w:r w:rsidRPr="004E78D5">
              <w:rPr>
                <w:sz w:val="22"/>
                <w:szCs w:val="22"/>
              </w:rPr>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BB2281">
              <w:rPr>
                <w:rStyle w:val="Formfill-inChar"/>
              </w:rPr>
              <w:t xml:space="preserve">   </w:t>
            </w:r>
          </w:p>
        </w:tc>
      </w:tr>
      <w:tr w:rsidR="00723808" w:rsidRPr="00B77C1E" w14:paraId="635BF573" w14:textId="77777777" w:rsidTr="005F66BC">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5B93DF0A" w14:textId="77777777" w:rsidR="00723808" w:rsidRPr="004E78D5" w:rsidRDefault="00723808" w:rsidP="001F507E">
            <w:pPr>
              <w:numPr>
                <w:ilvl w:val="0"/>
                <w:numId w:val="10"/>
              </w:numPr>
              <w:spacing w:before="60"/>
              <w:ind w:left="835" w:hanging="691"/>
              <w:rPr>
                <w:sz w:val="22"/>
                <w:szCs w:val="22"/>
              </w:rPr>
            </w:pPr>
            <w:bookmarkStart w:id="5" w:name="_Hlk505931832"/>
          </w:p>
        </w:tc>
        <w:tc>
          <w:tcPr>
            <w:tcW w:w="6957" w:type="dxa"/>
            <w:tcBorders>
              <w:top w:val="single" w:sz="4" w:space="0" w:color="auto"/>
              <w:left w:val="single" w:sz="4" w:space="0" w:color="auto"/>
              <w:bottom w:val="single" w:sz="4" w:space="0" w:color="auto"/>
              <w:right w:val="single" w:sz="4" w:space="0" w:color="auto"/>
            </w:tcBorders>
            <w:shd w:val="clear" w:color="auto" w:fill="auto"/>
          </w:tcPr>
          <w:p w14:paraId="52E064F0" w14:textId="77777777" w:rsidR="0081269F" w:rsidRPr="004E78D5" w:rsidRDefault="00723808" w:rsidP="00AA2ADE">
            <w:pPr>
              <w:pStyle w:val="Heading2"/>
            </w:pPr>
            <w:bookmarkStart w:id="6" w:name="_Toc485724379"/>
            <w:r w:rsidRPr="004E78D5">
              <w:t>Radiation</w:t>
            </w:r>
            <w:bookmarkEnd w:id="6"/>
            <w:r w:rsidRPr="004E78D5">
              <w:t xml:space="preserve"> </w:t>
            </w:r>
            <w:r w:rsidR="00A06BB9" w:rsidRPr="004E78D5">
              <w:t xml:space="preserve"> </w:t>
            </w:r>
          </w:p>
          <w:p w14:paraId="058D3105" w14:textId="77777777" w:rsidR="00723808" w:rsidRPr="0097701E" w:rsidRDefault="00723808" w:rsidP="00B77C1E">
            <w:r w:rsidRPr="0097701E">
              <w:t xml:space="preserve">Do any of the experimental procedures involve radiation? </w:t>
            </w:r>
          </w:p>
          <w:p w14:paraId="149E3A87" w14:textId="77777777" w:rsidR="00723808" w:rsidRPr="004E78D5" w:rsidRDefault="00723808" w:rsidP="00C6028F">
            <w:pPr>
              <w:spacing w:after="60"/>
              <w:rPr>
                <w:color w:val="FF0000"/>
                <w:sz w:val="22"/>
                <w:szCs w:val="22"/>
              </w:rPr>
            </w:pPr>
            <w:r w:rsidRPr="0097701E">
              <w:rPr>
                <w:color w:val="FF0000"/>
              </w:rPr>
              <w:t xml:space="preserve">If </w:t>
            </w:r>
            <w:r w:rsidRPr="0097701E">
              <w:rPr>
                <w:b/>
                <w:color w:val="FF0000"/>
              </w:rPr>
              <w:t>YES</w:t>
            </w:r>
            <w:r w:rsidRPr="0097701E">
              <w:rPr>
                <w:color w:val="FF0000"/>
              </w:rPr>
              <w:t>, then the protocol must be reviewed by the radiation safety officer.</w:t>
            </w:r>
          </w:p>
        </w:tc>
        <w:tc>
          <w:tcPr>
            <w:tcW w:w="967" w:type="dxa"/>
            <w:tcBorders>
              <w:top w:val="single" w:sz="4" w:space="0" w:color="auto"/>
              <w:left w:val="single" w:sz="4" w:space="0" w:color="auto"/>
              <w:bottom w:val="single" w:sz="4" w:space="0" w:color="auto"/>
              <w:right w:val="single" w:sz="4" w:space="0" w:color="auto"/>
            </w:tcBorders>
            <w:shd w:val="clear" w:color="auto" w:fill="auto"/>
          </w:tcPr>
          <w:p w14:paraId="1537F8E1" w14:textId="77777777" w:rsidR="00723808" w:rsidRPr="004E78D5" w:rsidRDefault="00723808" w:rsidP="000F6B2F">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80" w:type="dxa"/>
            <w:tcBorders>
              <w:top w:val="single" w:sz="4" w:space="0" w:color="auto"/>
              <w:left w:val="single" w:sz="4" w:space="0" w:color="auto"/>
              <w:bottom w:val="single" w:sz="4" w:space="0" w:color="auto"/>
              <w:right w:val="single" w:sz="4" w:space="0" w:color="auto"/>
            </w:tcBorders>
            <w:shd w:val="clear" w:color="auto" w:fill="auto"/>
          </w:tcPr>
          <w:p w14:paraId="1F538D2F" w14:textId="77777777" w:rsidR="00723808" w:rsidRPr="004E78D5" w:rsidRDefault="00723808" w:rsidP="000F6B2F">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1A4AA0" w:rsidRPr="00B77C1E" w14:paraId="73B29D3B" w14:textId="77777777" w:rsidTr="005F66BC">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59E43184" w14:textId="77777777" w:rsidR="001A4AA0" w:rsidRPr="004E78D5" w:rsidRDefault="001A4AA0" w:rsidP="001A4AA0">
            <w:pPr>
              <w:numPr>
                <w:ilvl w:val="0"/>
                <w:numId w:val="10"/>
              </w:numPr>
              <w:spacing w:before="60"/>
              <w:ind w:left="835" w:hanging="691"/>
              <w:rPr>
                <w:sz w:val="22"/>
                <w:szCs w:val="22"/>
              </w:rPr>
            </w:pPr>
          </w:p>
        </w:tc>
        <w:tc>
          <w:tcPr>
            <w:tcW w:w="6957" w:type="dxa"/>
            <w:tcBorders>
              <w:top w:val="single" w:sz="4" w:space="0" w:color="auto"/>
              <w:left w:val="single" w:sz="4" w:space="0" w:color="auto"/>
              <w:bottom w:val="single" w:sz="4" w:space="0" w:color="auto"/>
              <w:right w:val="single" w:sz="4" w:space="0" w:color="auto"/>
            </w:tcBorders>
            <w:shd w:val="clear" w:color="auto" w:fill="auto"/>
          </w:tcPr>
          <w:p w14:paraId="224C6EA5" w14:textId="77777777" w:rsidR="001A4AA0" w:rsidRPr="004E78D5" w:rsidRDefault="001A4AA0" w:rsidP="00AA2ADE">
            <w:pPr>
              <w:pStyle w:val="Heading2"/>
            </w:pPr>
            <w:r>
              <w:t>Emergency Procedures</w:t>
            </w:r>
          </w:p>
          <w:p w14:paraId="693D73AD" w14:textId="7C3E2656" w:rsidR="001A4AA0" w:rsidRDefault="001A4AA0" w:rsidP="001A4AA0">
            <w:r w:rsidRPr="0097701E">
              <w:t>D</w:t>
            </w:r>
            <w:r>
              <w:t>oes this site have all the emergency equipment, personnel, and procedures required by the protocol?</w:t>
            </w:r>
          </w:p>
          <w:p w14:paraId="758B957A" w14:textId="77777777" w:rsidR="005F66BC" w:rsidRPr="001A4AA0" w:rsidRDefault="001A4AA0" w:rsidP="00615D0E">
            <w:r w:rsidRPr="001A4AA0">
              <w:rPr>
                <w:color w:val="FF0000"/>
              </w:rPr>
              <w:t>If NO, Explain</w:t>
            </w:r>
            <w:r>
              <w:t xml:space="preserve">:  </w:t>
            </w:r>
            <w:r w:rsidRPr="00AA2ADE">
              <w:rPr>
                <w:rStyle w:val="Formfill-inChar"/>
              </w:rPr>
              <w:fldChar w:fldCharType="begin">
                <w:ffData>
                  <w:name w:val="Text52"/>
                  <w:enabled/>
                  <w:calcOnExit w:val="0"/>
                  <w:textInput/>
                </w:ffData>
              </w:fldChar>
            </w:r>
            <w:r w:rsidRPr="00AA2ADE">
              <w:rPr>
                <w:rStyle w:val="Formfill-inChar"/>
              </w:rPr>
              <w:instrText xml:space="preserve"> FORMTEXT </w:instrText>
            </w:r>
            <w:r w:rsidRPr="00AA2ADE">
              <w:rPr>
                <w:rStyle w:val="Formfill-inChar"/>
              </w:rPr>
            </w:r>
            <w:r w:rsidRPr="00AA2ADE">
              <w:rPr>
                <w:rStyle w:val="Formfill-inChar"/>
              </w:rPr>
              <w:fldChar w:fldCharType="separate"/>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fldChar w:fldCharType="end"/>
            </w:r>
          </w:p>
        </w:tc>
        <w:tc>
          <w:tcPr>
            <w:tcW w:w="967" w:type="dxa"/>
            <w:tcBorders>
              <w:top w:val="single" w:sz="4" w:space="0" w:color="auto"/>
              <w:left w:val="single" w:sz="4" w:space="0" w:color="auto"/>
              <w:bottom w:val="single" w:sz="4" w:space="0" w:color="auto"/>
              <w:right w:val="single" w:sz="4" w:space="0" w:color="auto"/>
            </w:tcBorders>
            <w:shd w:val="clear" w:color="auto" w:fill="auto"/>
          </w:tcPr>
          <w:p w14:paraId="06F25D2A" w14:textId="77777777" w:rsidR="001A4AA0" w:rsidRDefault="001A4AA0" w:rsidP="001A4AA0">
            <w:pPr>
              <w:spacing w:before="360"/>
              <w:rPr>
                <w:sz w:val="22"/>
                <w:szCs w:val="22"/>
              </w:rPr>
            </w:pPr>
            <w:r w:rsidRPr="001A4AA0">
              <w:rPr>
                <w:sz w:val="22"/>
                <w:szCs w:val="22"/>
              </w:rPr>
              <w:t xml:space="preserve">Yes </w:t>
            </w:r>
            <w:r w:rsidRPr="001A4AA0">
              <w:rPr>
                <w:sz w:val="22"/>
                <w:szCs w:val="22"/>
              </w:rPr>
              <w:fldChar w:fldCharType="begin">
                <w:ffData>
                  <w:name w:val="Check1"/>
                  <w:enabled/>
                  <w:calcOnExit w:val="0"/>
                  <w:checkBox>
                    <w:sizeAuto/>
                    <w:default w:val="0"/>
                  </w:checkBox>
                </w:ffData>
              </w:fldChar>
            </w:r>
            <w:r w:rsidRPr="001A4AA0">
              <w:rPr>
                <w:sz w:val="22"/>
                <w:szCs w:val="22"/>
              </w:rPr>
              <w:instrText xml:space="preserve"> FORMCHECKBOX </w:instrText>
            </w:r>
            <w:r w:rsidR="00000000">
              <w:rPr>
                <w:sz w:val="22"/>
                <w:szCs w:val="22"/>
              </w:rPr>
            </w:r>
            <w:r w:rsidR="00000000">
              <w:rPr>
                <w:sz w:val="22"/>
                <w:szCs w:val="22"/>
              </w:rPr>
              <w:fldChar w:fldCharType="separate"/>
            </w:r>
            <w:r w:rsidRPr="001A4AA0">
              <w:rPr>
                <w:sz w:val="22"/>
                <w:szCs w:val="22"/>
              </w:rPr>
              <w:fldChar w:fldCharType="end"/>
            </w:r>
          </w:p>
          <w:tbl>
            <w:tblPr>
              <w:tblW w:w="96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11"/>
            </w:tblGrid>
            <w:tr w:rsidR="00AF2ADD" w:rsidRPr="004E78D5" w14:paraId="07AED4DF" w14:textId="77777777" w:rsidTr="00366BD7">
              <w:trPr>
                <w:cantSplit/>
              </w:trPr>
              <w:tc>
                <w:tcPr>
                  <w:tcW w:w="971" w:type="dxa"/>
                  <w:tcBorders>
                    <w:top w:val="nil"/>
                    <w:left w:val="nil"/>
                    <w:bottom w:val="nil"/>
                    <w:right w:val="nil"/>
                  </w:tcBorders>
                </w:tcPr>
                <w:p w14:paraId="1AECC0D8" w14:textId="77777777" w:rsidR="00AF2ADD" w:rsidRPr="004E78D5" w:rsidRDefault="00AF2ADD" w:rsidP="00AF2ADD">
                  <w:pPr>
                    <w:spacing w:before="120"/>
                    <w:rPr>
                      <w:sz w:val="22"/>
                      <w:szCs w:val="22"/>
                    </w:rPr>
                  </w:pPr>
                  <w:r w:rsidRPr="004E78D5">
                    <w:rPr>
                      <w:sz w:val="22"/>
                      <w:szCs w:val="22"/>
                    </w:rPr>
                    <w:t xml:space="preserve">NA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bl>
          <w:p w14:paraId="59291D8A" w14:textId="77777777" w:rsidR="00AF2ADD" w:rsidRPr="001A4AA0" w:rsidRDefault="00AF2ADD" w:rsidP="001A4AA0">
            <w:pPr>
              <w:spacing w:before="360"/>
              <w:rPr>
                <w:sz w:val="22"/>
                <w:szCs w:val="22"/>
              </w:rPr>
            </w:pPr>
          </w:p>
        </w:tc>
        <w:tc>
          <w:tcPr>
            <w:tcW w:w="980" w:type="dxa"/>
            <w:tcBorders>
              <w:top w:val="single" w:sz="4" w:space="0" w:color="auto"/>
              <w:left w:val="single" w:sz="4" w:space="0" w:color="auto"/>
              <w:bottom w:val="single" w:sz="4" w:space="0" w:color="auto"/>
              <w:right w:val="single" w:sz="4" w:space="0" w:color="auto"/>
            </w:tcBorders>
            <w:shd w:val="clear" w:color="auto" w:fill="auto"/>
          </w:tcPr>
          <w:p w14:paraId="195F2F9F" w14:textId="77777777" w:rsidR="00AF2ADD" w:rsidRPr="001A4AA0" w:rsidRDefault="001A4AA0" w:rsidP="001A4AA0">
            <w:pPr>
              <w:spacing w:before="360"/>
              <w:rPr>
                <w:color w:val="FF0000"/>
                <w:sz w:val="22"/>
                <w:szCs w:val="22"/>
              </w:rPr>
            </w:pPr>
            <w:r w:rsidRPr="001A4AA0">
              <w:rPr>
                <w:color w:val="FF0000"/>
                <w:sz w:val="22"/>
                <w:szCs w:val="22"/>
              </w:rPr>
              <w:t xml:space="preserve">No </w:t>
            </w:r>
            <w:r w:rsidRPr="001A4AA0">
              <w:rPr>
                <w:color w:val="FF0000"/>
                <w:sz w:val="22"/>
                <w:szCs w:val="22"/>
              </w:rPr>
              <w:fldChar w:fldCharType="begin">
                <w:ffData>
                  <w:name w:val="Check1"/>
                  <w:enabled/>
                  <w:calcOnExit w:val="0"/>
                  <w:checkBox>
                    <w:sizeAuto/>
                    <w:default w:val="0"/>
                  </w:checkBox>
                </w:ffData>
              </w:fldChar>
            </w:r>
            <w:r w:rsidRPr="001A4AA0">
              <w:rPr>
                <w:color w:val="FF0000"/>
                <w:sz w:val="22"/>
                <w:szCs w:val="22"/>
              </w:rPr>
              <w:instrText xml:space="preserve"> FORMCHECKBOX </w:instrText>
            </w:r>
            <w:r w:rsidR="00000000">
              <w:rPr>
                <w:color w:val="FF0000"/>
                <w:sz w:val="22"/>
                <w:szCs w:val="22"/>
              </w:rPr>
            </w:r>
            <w:r w:rsidR="00000000">
              <w:rPr>
                <w:color w:val="FF0000"/>
                <w:sz w:val="22"/>
                <w:szCs w:val="22"/>
              </w:rPr>
              <w:fldChar w:fldCharType="separate"/>
            </w:r>
            <w:r w:rsidRPr="001A4AA0">
              <w:rPr>
                <w:color w:val="FF0000"/>
                <w:sz w:val="22"/>
                <w:szCs w:val="22"/>
              </w:rPr>
              <w:fldChar w:fldCharType="end"/>
            </w:r>
          </w:p>
        </w:tc>
      </w:tr>
      <w:bookmarkEnd w:id="5"/>
      <w:tr w:rsidR="00B5215F" w:rsidRPr="00B77C1E" w14:paraId="75014009" w14:textId="77777777" w:rsidTr="005F66BC">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2646E2A9" w14:textId="77777777" w:rsidR="00B5215F" w:rsidRPr="004E78D5" w:rsidRDefault="00B5215F" w:rsidP="001F507E">
            <w:pPr>
              <w:numPr>
                <w:ilvl w:val="0"/>
                <w:numId w:val="10"/>
              </w:numPr>
              <w:spacing w:before="60"/>
              <w:ind w:left="835" w:hanging="691"/>
              <w:rPr>
                <w:sz w:val="22"/>
                <w:szCs w:val="22"/>
              </w:rPr>
            </w:pPr>
          </w:p>
        </w:tc>
        <w:tc>
          <w:tcPr>
            <w:tcW w:w="8904" w:type="dxa"/>
            <w:gridSpan w:val="3"/>
            <w:tcBorders>
              <w:top w:val="single" w:sz="4" w:space="0" w:color="auto"/>
              <w:left w:val="single" w:sz="4" w:space="0" w:color="auto"/>
              <w:bottom w:val="single" w:sz="4" w:space="0" w:color="auto"/>
              <w:right w:val="single" w:sz="4" w:space="0" w:color="auto"/>
            </w:tcBorders>
            <w:shd w:val="clear" w:color="auto" w:fill="auto"/>
          </w:tcPr>
          <w:p w14:paraId="08723B8C" w14:textId="77777777" w:rsidR="00B5215F" w:rsidRPr="004E78D5" w:rsidRDefault="00B5215F" w:rsidP="00AA2ADE">
            <w:pPr>
              <w:pStyle w:val="Heading2"/>
            </w:pPr>
            <w:r>
              <w:t>Breaking the Blind</w:t>
            </w:r>
          </w:p>
          <w:p w14:paraId="21632EA5" w14:textId="77777777" w:rsidR="005F66BC" w:rsidRPr="004E78D5" w:rsidRDefault="00B5215F" w:rsidP="00AA2ADE">
            <w:pPr>
              <w:autoSpaceDE w:val="0"/>
              <w:autoSpaceDN w:val="0"/>
              <w:adjustRightInd w:val="0"/>
              <w:spacing w:after="120" w:line="240" w:lineRule="atLeast"/>
            </w:pPr>
            <w:r>
              <w:rPr>
                <w:rFonts w:cs="Arial"/>
                <w:color w:val="000000"/>
              </w:rPr>
              <w:t>If this protocol involves administering a treatment in a blinded fashion, please describe procedures to break the blind when necessary</w:t>
            </w:r>
            <w:r w:rsidR="00077A4F">
              <w:rPr>
                <w:rFonts w:cs="Arial"/>
                <w:color w:val="000000"/>
              </w:rPr>
              <w:t>, or site the page number of the protocol where breaking the blind is describe</w:t>
            </w:r>
            <w:r>
              <w:rPr>
                <w:rFonts w:cs="Arial"/>
                <w:color w:val="000000"/>
              </w:rPr>
              <w:t xml:space="preserve">.  </w:t>
            </w:r>
            <w:r w:rsidR="00522C65" w:rsidRPr="00AA2ADE">
              <w:rPr>
                <w:rStyle w:val="Formfill-inChar"/>
                <w:b w:val="0"/>
                <w:bCs w:val="0"/>
              </w:rPr>
              <w:fldChar w:fldCharType="begin">
                <w:ffData>
                  <w:name w:val="Text52"/>
                  <w:enabled/>
                  <w:calcOnExit w:val="0"/>
                  <w:textInput/>
                </w:ffData>
              </w:fldChar>
            </w:r>
            <w:r w:rsidR="00522C65" w:rsidRPr="00AA2ADE">
              <w:rPr>
                <w:rStyle w:val="Formfill-inChar"/>
                <w:b w:val="0"/>
                <w:bCs w:val="0"/>
              </w:rPr>
              <w:instrText xml:space="preserve"> FORMTEXT </w:instrText>
            </w:r>
            <w:r w:rsidR="00522C65" w:rsidRPr="00AA2ADE">
              <w:rPr>
                <w:rStyle w:val="Formfill-inChar"/>
                <w:b w:val="0"/>
                <w:bCs w:val="0"/>
              </w:rPr>
            </w:r>
            <w:r w:rsidR="00522C65" w:rsidRPr="00AA2ADE">
              <w:rPr>
                <w:rStyle w:val="Formfill-inChar"/>
                <w:b w:val="0"/>
                <w:bCs w:val="0"/>
              </w:rPr>
              <w:fldChar w:fldCharType="separate"/>
            </w:r>
            <w:r w:rsidR="00522C65" w:rsidRPr="00AA2ADE">
              <w:rPr>
                <w:rStyle w:val="Formfill-inChar"/>
                <w:b w:val="0"/>
                <w:bCs w:val="0"/>
              </w:rPr>
              <w:t> </w:t>
            </w:r>
            <w:r w:rsidR="00522C65" w:rsidRPr="00AA2ADE">
              <w:rPr>
                <w:rStyle w:val="Formfill-inChar"/>
                <w:b w:val="0"/>
                <w:bCs w:val="0"/>
              </w:rPr>
              <w:t> </w:t>
            </w:r>
            <w:r w:rsidR="00522C65" w:rsidRPr="00AA2ADE">
              <w:rPr>
                <w:rStyle w:val="Formfill-inChar"/>
                <w:b w:val="0"/>
                <w:bCs w:val="0"/>
              </w:rPr>
              <w:t> </w:t>
            </w:r>
            <w:r w:rsidR="00522C65" w:rsidRPr="00AA2ADE">
              <w:rPr>
                <w:rStyle w:val="Formfill-inChar"/>
                <w:b w:val="0"/>
                <w:bCs w:val="0"/>
              </w:rPr>
              <w:t> </w:t>
            </w:r>
            <w:r w:rsidR="00522C65" w:rsidRPr="00AA2ADE">
              <w:rPr>
                <w:rStyle w:val="Formfill-inChar"/>
                <w:b w:val="0"/>
                <w:bCs w:val="0"/>
              </w:rPr>
              <w:t> </w:t>
            </w:r>
            <w:r w:rsidR="00522C65" w:rsidRPr="00AA2ADE">
              <w:rPr>
                <w:rStyle w:val="Formfill-inChar"/>
                <w:b w:val="0"/>
                <w:bCs w:val="0"/>
              </w:rPr>
              <w:fldChar w:fldCharType="end"/>
            </w:r>
            <w:r>
              <w:rPr>
                <w:rFonts w:cs="Arial"/>
                <w:color w:val="000000"/>
              </w:rPr>
              <w:t xml:space="preserve">                </w:t>
            </w:r>
            <w:r w:rsidRPr="0097701E">
              <w:t xml:space="preserve"> </w:t>
            </w:r>
            <w:r w:rsidRPr="0097701E">
              <w:fldChar w:fldCharType="begin">
                <w:ffData>
                  <w:name w:val="Check1"/>
                  <w:enabled/>
                  <w:calcOnExit w:val="0"/>
                  <w:checkBox>
                    <w:sizeAuto/>
                    <w:default w:val="0"/>
                  </w:checkBox>
                </w:ffData>
              </w:fldChar>
            </w:r>
            <w:r w:rsidRPr="0097701E">
              <w:instrText xml:space="preserve"> FORMCHECKBOX </w:instrText>
            </w:r>
            <w:r w:rsidR="00000000">
              <w:fldChar w:fldCharType="separate"/>
            </w:r>
            <w:r w:rsidRPr="0097701E">
              <w:fldChar w:fldCharType="end"/>
            </w:r>
            <w:r w:rsidRPr="0097701E">
              <w:t xml:space="preserve"> NA. Study is </w:t>
            </w:r>
            <w:r>
              <w:t>not blinded</w:t>
            </w:r>
          </w:p>
        </w:tc>
      </w:tr>
      <w:tr w:rsidR="005F66BC" w:rsidRPr="00B77C1E" w14:paraId="2B976F3A" w14:textId="77777777" w:rsidTr="00AA2ADE">
        <w:trPr>
          <w:cantSplit/>
          <w:trHeight w:val="3347"/>
        </w:trPr>
        <w:tc>
          <w:tcPr>
            <w:tcW w:w="707" w:type="dxa"/>
            <w:tcBorders>
              <w:top w:val="single" w:sz="4" w:space="0" w:color="auto"/>
              <w:left w:val="single" w:sz="4" w:space="0" w:color="auto"/>
              <w:bottom w:val="single" w:sz="4" w:space="0" w:color="auto"/>
              <w:right w:val="single" w:sz="4" w:space="0" w:color="auto"/>
            </w:tcBorders>
            <w:shd w:val="clear" w:color="auto" w:fill="auto"/>
          </w:tcPr>
          <w:p w14:paraId="4C02A024" w14:textId="77777777" w:rsidR="005F66BC" w:rsidRPr="004E78D5" w:rsidRDefault="005F66BC" w:rsidP="001F507E">
            <w:pPr>
              <w:numPr>
                <w:ilvl w:val="0"/>
                <w:numId w:val="10"/>
              </w:numPr>
              <w:spacing w:before="120"/>
              <w:ind w:left="835" w:hanging="691"/>
              <w:rPr>
                <w:sz w:val="22"/>
                <w:szCs w:val="22"/>
              </w:rPr>
            </w:pPr>
          </w:p>
        </w:tc>
        <w:tc>
          <w:tcPr>
            <w:tcW w:w="8904" w:type="dxa"/>
            <w:gridSpan w:val="3"/>
            <w:tcBorders>
              <w:top w:val="single" w:sz="4" w:space="0" w:color="auto"/>
              <w:left w:val="single" w:sz="4" w:space="0" w:color="auto"/>
              <w:right w:val="single" w:sz="4" w:space="0" w:color="auto"/>
            </w:tcBorders>
            <w:shd w:val="clear" w:color="auto" w:fill="auto"/>
          </w:tcPr>
          <w:p w14:paraId="1BC65D1F" w14:textId="77777777" w:rsidR="005F66BC" w:rsidRPr="002E2BF4" w:rsidRDefault="005F66BC" w:rsidP="00AA2ADE">
            <w:pPr>
              <w:pStyle w:val="Heading2"/>
            </w:pPr>
            <w:bookmarkStart w:id="7" w:name="_Toc485724381"/>
            <w:r w:rsidRPr="004E78D5">
              <w:t>Evaluation of potential subjects</w:t>
            </w:r>
            <w:bookmarkEnd w:id="7"/>
            <w:r w:rsidRPr="004E78D5">
              <w:t xml:space="preserve">  </w:t>
            </w:r>
          </w:p>
          <w:p w14:paraId="23EF3226" w14:textId="77777777" w:rsidR="005F66BC" w:rsidRPr="00A32528" w:rsidRDefault="005F66BC" w:rsidP="005F66BC">
            <w:pPr>
              <w:rPr>
                <w:rFonts w:eastAsia="Calibri"/>
              </w:rPr>
            </w:pPr>
            <w:r w:rsidRPr="00A32528">
              <w:rPr>
                <w:rFonts w:eastAsia="Calibri"/>
              </w:rPr>
              <w:t>Will you enroll any subjects from the following categorie</w:t>
            </w:r>
            <w:r>
              <w:rPr>
                <w:rFonts w:eastAsia="Calibri"/>
              </w:rPr>
              <w:t>s</w:t>
            </w:r>
            <w:r w:rsidRPr="00A32528">
              <w:rPr>
                <w:rFonts w:eastAsia="Calibri"/>
              </w:rPr>
              <w:t>?</w:t>
            </w:r>
            <w:r w:rsidRPr="00A32528">
              <w:t xml:space="preserve"> </w:t>
            </w:r>
          </w:p>
          <w:tbl>
            <w:tblPr>
              <w:tblW w:w="96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1"/>
              <w:gridCol w:w="7150"/>
            </w:tblGrid>
            <w:tr w:rsidR="005F66BC" w:rsidRPr="008918CE" w14:paraId="1976397E" w14:textId="77777777" w:rsidTr="002B0E6A">
              <w:trPr>
                <w:cantSplit/>
              </w:trPr>
              <w:tc>
                <w:tcPr>
                  <w:tcW w:w="2280" w:type="dxa"/>
                  <w:tcBorders>
                    <w:top w:val="nil"/>
                    <w:left w:val="nil"/>
                    <w:bottom w:val="nil"/>
                    <w:right w:val="nil"/>
                  </w:tcBorders>
                </w:tcPr>
                <w:p w14:paraId="2A63A503" w14:textId="77777777" w:rsidR="005F66BC" w:rsidRPr="008918CE" w:rsidRDefault="005F66BC" w:rsidP="005F66BC">
                  <w:pPr>
                    <w:pStyle w:val="Heading3"/>
                  </w:pPr>
                  <w:r w:rsidRPr="008918CE">
                    <w:t>Pregnant women</w:t>
                  </w:r>
                </w:p>
              </w:tc>
              <w:tc>
                <w:tcPr>
                  <w:tcW w:w="6624" w:type="dxa"/>
                  <w:tcBorders>
                    <w:top w:val="nil"/>
                    <w:left w:val="nil"/>
                    <w:bottom w:val="nil"/>
                    <w:right w:val="nil"/>
                  </w:tcBorders>
                </w:tcPr>
                <w:p w14:paraId="4BBE2953" w14:textId="77777777" w:rsidR="005F66BC" w:rsidRDefault="005F66BC" w:rsidP="005F66BC">
                  <w:pPr>
                    <w:spacing w:before="60"/>
                  </w:pPr>
                  <w:r w:rsidRPr="0097701E">
                    <w:fldChar w:fldCharType="begin">
                      <w:ffData>
                        <w:name w:val="Check1"/>
                        <w:enabled/>
                        <w:calcOnExit w:val="0"/>
                        <w:checkBox>
                          <w:sizeAuto/>
                          <w:default w:val="0"/>
                        </w:checkBox>
                      </w:ffData>
                    </w:fldChar>
                  </w:r>
                  <w:r w:rsidRPr="0097701E">
                    <w:instrText xml:space="preserve"> FORMCHECKBOX </w:instrText>
                  </w:r>
                  <w:r w:rsidR="00000000">
                    <w:fldChar w:fldCharType="separate"/>
                  </w:r>
                  <w:r w:rsidRPr="0097701E">
                    <w:fldChar w:fldCharType="end"/>
                  </w:r>
                  <w:r>
                    <w:t xml:space="preserve"> May not participate (Are excluded)</w:t>
                  </w:r>
                </w:p>
                <w:p w14:paraId="594428B2" w14:textId="77777777" w:rsidR="005F66BC" w:rsidRDefault="005F66BC" w:rsidP="005F66BC">
                  <w:pPr>
                    <w:spacing w:before="60"/>
                  </w:pPr>
                  <w:r w:rsidRPr="0097701E">
                    <w:fldChar w:fldCharType="begin">
                      <w:ffData>
                        <w:name w:val="Check1"/>
                        <w:enabled/>
                        <w:calcOnExit w:val="0"/>
                        <w:checkBox>
                          <w:sizeAuto/>
                          <w:default w:val="0"/>
                        </w:checkBox>
                      </w:ffData>
                    </w:fldChar>
                  </w:r>
                  <w:r w:rsidRPr="0097701E">
                    <w:instrText xml:space="preserve"> FORMCHECKBOX </w:instrText>
                  </w:r>
                  <w:r w:rsidR="00000000">
                    <w:fldChar w:fldCharType="separate"/>
                  </w:r>
                  <w:r w:rsidRPr="0097701E">
                    <w:fldChar w:fldCharType="end"/>
                  </w:r>
                  <w:r>
                    <w:t xml:space="preserve"> May participate </w:t>
                  </w:r>
                </w:p>
                <w:p w14:paraId="26DA22CF" w14:textId="77777777" w:rsidR="005F66BC" w:rsidRPr="008918CE" w:rsidRDefault="005F66BC" w:rsidP="005F66BC">
                  <w:pPr>
                    <w:spacing w:before="60" w:after="60"/>
                    <w:rPr>
                      <w:color w:val="FF0000"/>
                      <w:sz w:val="22"/>
                      <w:szCs w:val="22"/>
                    </w:rPr>
                  </w:pPr>
                  <w:r w:rsidRPr="008918CE">
                    <w:rPr>
                      <w:color w:val="FF0000"/>
                    </w:rPr>
                    <w:fldChar w:fldCharType="begin">
                      <w:ffData>
                        <w:name w:val="Check1"/>
                        <w:enabled/>
                        <w:calcOnExit w:val="0"/>
                        <w:checkBox>
                          <w:sizeAuto/>
                          <w:default w:val="0"/>
                        </w:checkBox>
                      </w:ffData>
                    </w:fldChar>
                  </w:r>
                  <w:r w:rsidRPr="008918CE">
                    <w:rPr>
                      <w:color w:val="FF0000"/>
                    </w:rPr>
                    <w:instrText xml:space="preserve"> FORMCHECKBOX </w:instrText>
                  </w:r>
                  <w:r w:rsidR="00000000">
                    <w:rPr>
                      <w:color w:val="FF0000"/>
                    </w:rPr>
                  </w:r>
                  <w:r w:rsidR="00000000">
                    <w:rPr>
                      <w:color w:val="FF0000"/>
                    </w:rPr>
                    <w:fldChar w:fldCharType="separate"/>
                  </w:r>
                  <w:r w:rsidRPr="008918CE">
                    <w:rPr>
                      <w:color w:val="FF0000"/>
                    </w:rPr>
                    <w:fldChar w:fldCharType="end"/>
                  </w:r>
                  <w:r w:rsidRPr="008918CE">
                    <w:rPr>
                      <w:color w:val="FF0000"/>
                    </w:rPr>
                    <w:t xml:space="preserve"> Will be recruited specifically for this study</w:t>
                  </w:r>
                </w:p>
              </w:tc>
            </w:tr>
            <w:tr w:rsidR="005F66BC" w:rsidRPr="008918CE" w14:paraId="42E96C71" w14:textId="77777777" w:rsidTr="002B0E6A">
              <w:trPr>
                <w:cantSplit/>
              </w:trPr>
              <w:tc>
                <w:tcPr>
                  <w:tcW w:w="2280" w:type="dxa"/>
                  <w:tcBorders>
                    <w:top w:val="nil"/>
                    <w:left w:val="nil"/>
                    <w:bottom w:val="nil"/>
                    <w:right w:val="nil"/>
                  </w:tcBorders>
                </w:tcPr>
                <w:p w14:paraId="67884587" w14:textId="77777777" w:rsidR="005F66BC" w:rsidRPr="004E78D5" w:rsidRDefault="005F66BC" w:rsidP="005F66BC">
                  <w:pPr>
                    <w:pStyle w:val="Heading3"/>
                  </w:pPr>
                  <w:r w:rsidRPr="008918CE">
                    <w:t>Children</w:t>
                  </w:r>
                </w:p>
              </w:tc>
              <w:tc>
                <w:tcPr>
                  <w:tcW w:w="6624" w:type="dxa"/>
                  <w:tcBorders>
                    <w:top w:val="nil"/>
                    <w:left w:val="nil"/>
                    <w:bottom w:val="nil"/>
                    <w:right w:val="nil"/>
                  </w:tcBorders>
                </w:tcPr>
                <w:p w14:paraId="71E03311" w14:textId="77777777" w:rsidR="005F66BC" w:rsidRDefault="005F66BC" w:rsidP="005F66BC">
                  <w:pPr>
                    <w:spacing w:before="60"/>
                  </w:pPr>
                  <w:r w:rsidRPr="0097701E">
                    <w:fldChar w:fldCharType="begin">
                      <w:ffData>
                        <w:name w:val="Check1"/>
                        <w:enabled/>
                        <w:calcOnExit w:val="0"/>
                        <w:checkBox>
                          <w:sizeAuto/>
                          <w:default w:val="0"/>
                        </w:checkBox>
                      </w:ffData>
                    </w:fldChar>
                  </w:r>
                  <w:r w:rsidRPr="0097701E">
                    <w:instrText xml:space="preserve"> FORMCHECKBOX </w:instrText>
                  </w:r>
                  <w:r w:rsidR="00000000">
                    <w:fldChar w:fldCharType="separate"/>
                  </w:r>
                  <w:r w:rsidRPr="0097701E">
                    <w:fldChar w:fldCharType="end"/>
                  </w:r>
                  <w:r>
                    <w:t xml:space="preserve"> May not participate (Are excluded)</w:t>
                  </w:r>
                </w:p>
                <w:p w14:paraId="41140A03" w14:textId="77777777" w:rsidR="005F66BC" w:rsidRDefault="005F66BC" w:rsidP="005F66BC">
                  <w:pPr>
                    <w:spacing w:before="60"/>
                  </w:pPr>
                  <w:r w:rsidRPr="0097701E">
                    <w:fldChar w:fldCharType="begin">
                      <w:ffData>
                        <w:name w:val="Check1"/>
                        <w:enabled/>
                        <w:calcOnExit w:val="0"/>
                        <w:checkBox>
                          <w:sizeAuto/>
                          <w:default w:val="0"/>
                        </w:checkBox>
                      </w:ffData>
                    </w:fldChar>
                  </w:r>
                  <w:r w:rsidRPr="0097701E">
                    <w:instrText xml:space="preserve"> FORMCHECKBOX </w:instrText>
                  </w:r>
                  <w:r w:rsidR="00000000">
                    <w:fldChar w:fldCharType="separate"/>
                  </w:r>
                  <w:r w:rsidRPr="0097701E">
                    <w:fldChar w:fldCharType="end"/>
                  </w:r>
                  <w:r>
                    <w:t xml:space="preserve"> May participate </w:t>
                  </w:r>
                </w:p>
                <w:p w14:paraId="38D0F23A" w14:textId="77777777" w:rsidR="005F66BC" w:rsidRPr="008918CE" w:rsidRDefault="005F66BC" w:rsidP="005F66BC">
                  <w:pPr>
                    <w:spacing w:before="60" w:after="60"/>
                    <w:rPr>
                      <w:color w:val="FF0000"/>
                      <w:sz w:val="22"/>
                      <w:szCs w:val="22"/>
                    </w:rPr>
                  </w:pPr>
                  <w:r w:rsidRPr="008918CE">
                    <w:rPr>
                      <w:color w:val="FF0000"/>
                    </w:rPr>
                    <w:fldChar w:fldCharType="begin">
                      <w:ffData>
                        <w:name w:val="Check1"/>
                        <w:enabled/>
                        <w:calcOnExit w:val="0"/>
                        <w:checkBox>
                          <w:sizeAuto/>
                          <w:default w:val="0"/>
                        </w:checkBox>
                      </w:ffData>
                    </w:fldChar>
                  </w:r>
                  <w:r w:rsidRPr="008918CE">
                    <w:rPr>
                      <w:color w:val="FF0000"/>
                    </w:rPr>
                    <w:instrText xml:space="preserve"> FORMCHECKBOX </w:instrText>
                  </w:r>
                  <w:r w:rsidR="00000000">
                    <w:rPr>
                      <w:color w:val="FF0000"/>
                    </w:rPr>
                  </w:r>
                  <w:r w:rsidR="00000000">
                    <w:rPr>
                      <w:color w:val="FF0000"/>
                    </w:rPr>
                    <w:fldChar w:fldCharType="separate"/>
                  </w:r>
                  <w:r w:rsidRPr="008918CE">
                    <w:rPr>
                      <w:color w:val="FF0000"/>
                    </w:rPr>
                    <w:fldChar w:fldCharType="end"/>
                  </w:r>
                  <w:r w:rsidRPr="008918CE">
                    <w:rPr>
                      <w:color w:val="FF0000"/>
                    </w:rPr>
                    <w:t xml:space="preserve"> Will be recruited specifically for this study</w:t>
                  </w:r>
                </w:p>
              </w:tc>
            </w:tr>
          </w:tbl>
          <w:p w14:paraId="0FF20EEF" w14:textId="77777777" w:rsidR="005F66BC" w:rsidRPr="00D7004A" w:rsidRDefault="005F66BC" w:rsidP="005F66BC">
            <w:pPr>
              <w:rPr>
                <w:rFonts w:eastAsia="Calibri"/>
              </w:rPr>
            </w:pPr>
            <w:r w:rsidRPr="00D7004A">
              <w:rPr>
                <w:rFonts w:eastAsia="Calibri"/>
              </w:rPr>
              <w:t xml:space="preserve">If </w:t>
            </w:r>
            <w:r>
              <w:rPr>
                <w:rFonts w:eastAsia="Calibri"/>
              </w:rPr>
              <w:t xml:space="preserve">pregnant women or children may participate, </w:t>
            </w:r>
            <w:r w:rsidRPr="00D7004A">
              <w:rPr>
                <w:rFonts w:eastAsia="Calibri"/>
              </w:rPr>
              <w:t>briefly discuss the following:</w:t>
            </w:r>
          </w:p>
          <w:p w14:paraId="54339F2B" w14:textId="77777777" w:rsidR="005F66BC" w:rsidRPr="00D7004A" w:rsidRDefault="005F66BC" w:rsidP="005F66BC">
            <w:pPr>
              <w:rPr>
                <w:rFonts w:eastAsia="Calibri"/>
              </w:rPr>
            </w:pPr>
            <w:r w:rsidRPr="00D7004A">
              <w:rPr>
                <w:rFonts w:eastAsia="Calibri"/>
              </w:rPr>
              <w:t xml:space="preserve">(1) The rationale for drawing subjects from this population. </w:t>
            </w:r>
            <w:r w:rsidRPr="00AA2ADE">
              <w:rPr>
                <w:rStyle w:val="Formfill-inChar"/>
                <w:b w:val="0"/>
                <w:bCs w:val="0"/>
              </w:rPr>
              <w:fldChar w:fldCharType="begin">
                <w:ffData>
                  <w:name w:val="Text52"/>
                  <w:enabled/>
                  <w:calcOnExit w:val="0"/>
                  <w:textInput/>
                </w:ffData>
              </w:fldChar>
            </w:r>
            <w:r w:rsidRPr="00AA2ADE">
              <w:rPr>
                <w:rStyle w:val="Formfill-inChar"/>
                <w:b w:val="0"/>
                <w:bCs w:val="0"/>
              </w:rPr>
              <w:instrText xml:space="preserve"> FORMTEXT </w:instrText>
            </w:r>
            <w:r w:rsidRPr="00AA2ADE">
              <w:rPr>
                <w:rStyle w:val="Formfill-inChar"/>
                <w:b w:val="0"/>
                <w:bCs w:val="0"/>
              </w:rPr>
            </w:r>
            <w:r w:rsidRPr="00AA2ADE">
              <w:rPr>
                <w:rStyle w:val="Formfill-inChar"/>
                <w:b w:val="0"/>
                <w:bCs w:val="0"/>
              </w:rPr>
              <w:fldChar w:fldCharType="separate"/>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fldChar w:fldCharType="end"/>
            </w:r>
          </w:p>
          <w:p w14:paraId="5B6E253D" w14:textId="77777777" w:rsidR="005F66BC" w:rsidRPr="002E2BF4" w:rsidRDefault="005F66BC" w:rsidP="005F66BC">
            <w:r w:rsidRPr="00D7004A">
              <w:rPr>
                <w:rFonts w:eastAsia="Calibri"/>
              </w:rPr>
              <w:t xml:space="preserve">(2) The </w:t>
            </w:r>
            <w:r>
              <w:rPr>
                <w:rFonts w:eastAsia="Calibri"/>
              </w:rPr>
              <w:t>additional safeguards that will be used to protect the rights and welfare of these vulnerable subjects</w:t>
            </w:r>
            <w:r w:rsidRPr="00A32528">
              <w:rPr>
                <w:rFonts w:eastAsia="Calibri"/>
                <w:i/>
                <w:iCs/>
              </w:rPr>
              <w:t>.</w:t>
            </w:r>
            <w:r>
              <w:rPr>
                <w:rStyle w:val="Formfill-inChar"/>
              </w:rPr>
              <w:t xml:space="preserve"> </w:t>
            </w:r>
            <w:r w:rsidRPr="00AA2ADE">
              <w:rPr>
                <w:rStyle w:val="Formfill-inChar"/>
                <w:b w:val="0"/>
                <w:bCs w:val="0"/>
              </w:rPr>
              <w:fldChar w:fldCharType="begin">
                <w:ffData>
                  <w:name w:val="Text52"/>
                  <w:enabled/>
                  <w:calcOnExit w:val="0"/>
                  <w:textInput/>
                </w:ffData>
              </w:fldChar>
            </w:r>
            <w:r w:rsidRPr="00AA2ADE">
              <w:rPr>
                <w:rStyle w:val="Formfill-inChar"/>
                <w:b w:val="0"/>
                <w:bCs w:val="0"/>
              </w:rPr>
              <w:instrText xml:space="preserve"> FORMTEXT </w:instrText>
            </w:r>
            <w:r w:rsidRPr="00AA2ADE">
              <w:rPr>
                <w:rStyle w:val="Formfill-inChar"/>
                <w:b w:val="0"/>
                <w:bCs w:val="0"/>
              </w:rPr>
            </w:r>
            <w:r w:rsidRPr="00AA2ADE">
              <w:rPr>
                <w:rStyle w:val="Formfill-inChar"/>
                <w:b w:val="0"/>
                <w:bCs w:val="0"/>
              </w:rPr>
              <w:fldChar w:fldCharType="separate"/>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fldChar w:fldCharType="end"/>
            </w:r>
          </w:p>
        </w:tc>
      </w:tr>
    </w:tbl>
    <w:p w14:paraId="6B92C448" w14:textId="77777777" w:rsidR="005F66BC" w:rsidRDefault="005F66BC">
      <w:bookmarkStart w:id="8" w:name="_Toc485724385"/>
    </w:p>
    <w:tbl>
      <w:tblPr>
        <w:tblW w:w="9611"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7"/>
        <w:gridCol w:w="7085"/>
        <w:gridCol w:w="962"/>
        <w:gridCol w:w="857"/>
      </w:tblGrid>
      <w:tr w:rsidR="00723808" w:rsidRPr="00B77C1E" w14:paraId="05BF5736" w14:textId="77777777" w:rsidTr="0055544C">
        <w:trPr>
          <w:cantSplit/>
        </w:trPr>
        <w:tc>
          <w:tcPr>
            <w:tcW w:w="9611" w:type="dxa"/>
            <w:gridSpan w:val="4"/>
            <w:shd w:val="clear" w:color="auto" w:fill="E6E6E6"/>
          </w:tcPr>
          <w:p w14:paraId="7880F18B" w14:textId="77777777" w:rsidR="00DB1F36" w:rsidRPr="000E1E7F" w:rsidRDefault="00723808" w:rsidP="00AA2ADE">
            <w:pPr>
              <w:pStyle w:val="Heading1"/>
            </w:pPr>
            <w:r w:rsidRPr="00B77C1E">
              <w:t>Part I</w:t>
            </w:r>
            <w:r w:rsidR="00296D40">
              <w:t>V. Test A</w:t>
            </w:r>
            <w:r w:rsidRPr="00B77C1E">
              <w:t>rticles</w:t>
            </w:r>
            <w:bookmarkEnd w:id="8"/>
          </w:p>
        </w:tc>
      </w:tr>
      <w:tr w:rsidR="00723808" w:rsidRPr="00B77C1E" w14:paraId="39476098" w14:textId="77777777" w:rsidTr="0055544C">
        <w:trPr>
          <w:cantSplit/>
          <w:trHeight w:hRule="exact" w:val="60"/>
        </w:trPr>
        <w:tc>
          <w:tcPr>
            <w:tcW w:w="9611" w:type="dxa"/>
            <w:gridSpan w:val="4"/>
          </w:tcPr>
          <w:p w14:paraId="188173E2" w14:textId="77777777" w:rsidR="00723808" w:rsidRPr="00B77C1E" w:rsidRDefault="00723808" w:rsidP="00B77C1E"/>
        </w:tc>
      </w:tr>
      <w:tr w:rsidR="000E1E7F" w:rsidRPr="004E78D5" w14:paraId="19F14701" w14:textId="77777777" w:rsidTr="0055544C">
        <w:trPr>
          <w:cantSplit/>
          <w:trHeight w:val="460"/>
        </w:trPr>
        <w:tc>
          <w:tcPr>
            <w:tcW w:w="707" w:type="dxa"/>
          </w:tcPr>
          <w:p w14:paraId="0251899B" w14:textId="77777777" w:rsidR="000E1E7F" w:rsidRPr="004E78D5" w:rsidRDefault="000E1E7F" w:rsidP="00AA2ADE">
            <w:pPr>
              <w:numPr>
                <w:ilvl w:val="0"/>
                <w:numId w:val="22"/>
              </w:numPr>
              <w:spacing w:before="60"/>
              <w:rPr>
                <w:sz w:val="22"/>
                <w:szCs w:val="22"/>
              </w:rPr>
            </w:pPr>
            <w:r>
              <w:rPr>
                <w:sz w:val="22"/>
                <w:szCs w:val="22"/>
              </w:rPr>
              <w:t>a</w:t>
            </w:r>
          </w:p>
        </w:tc>
        <w:tc>
          <w:tcPr>
            <w:tcW w:w="8904" w:type="dxa"/>
            <w:gridSpan w:val="3"/>
          </w:tcPr>
          <w:p w14:paraId="0D189F62" w14:textId="77777777" w:rsidR="000E1E7F" w:rsidRPr="0090549C" w:rsidRDefault="000E1E7F" w:rsidP="000E1E7F">
            <w:pPr>
              <w:rPr>
                <w:b/>
              </w:rPr>
            </w:pPr>
            <w:r w:rsidRPr="0090549C">
              <w:rPr>
                <w:b/>
              </w:rPr>
              <w:t xml:space="preserve">Does the research involve medicines, drugs, or devices? </w:t>
            </w:r>
            <w:r w:rsidRPr="0090549C">
              <w:rPr>
                <w:b/>
              </w:rPr>
              <w:fldChar w:fldCharType="begin">
                <w:ffData>
                  <w:name w:val="Check1"/>
                  <w:enabled/>
                  <w:calcOnExit w:val="0"/>
                  <w:checkBox>
                    <w:sizeAuto/>
                    <w:default w:val="0"/>
                  </w:checkBox>
                </w:ffData>
              </w:fldChar>
            </w:r>
            <w:r w:rsidRPr="0090549C">
              <w:rPr>
                <w:b/>
              </w:rPr>
              <w:instrText xml:space="preserve"> FORMCHECKBOX </w:instrText>
            </w:r>
            <w:r w:rsidR="00000000">
              <w:rPr>
                <w:b/>
              </w:rPr>
            </w:r>
            <w:r w:rsidR="00000000">
              <w:rPr>
                <w:b/>
              </w:rPr>
              <w:fldChar w:fldCharType="separate"/>
            </w:r>
            <w:r w:rsidRPr="0090549C">
              <w:fldChar w:fldCharType="end"/>
            </w:r>
            <w:r w:rsidRPr="0090549C">
              <w:rPr>
                <w:b/>
              </w:rPr>
              <w:t xml:space="preserve"> Yes </w:t>
            </w:r>
            <w:r w:rsidRPr="0090549C">
              <w:tab/>
            </w:r>
            <w:r w:rsidRPr="0090549C">
              <w:rPr>
                <w:b/>
              </w:rPr>
              <w:fldChar w:fldCharType="begin">
                <w:ffData>
                  <w:name w:val="Check1"/>
                  <w:enabled/>
                  <w:calcOnExit w:val="0"/>
                  <w:checkBox>
                    <w:sizeAuto/>
                    <w:default w:val="0"/>
                  </w:checkBox>
                </w:ffData>
              </w:fldChar>
            </w:r>
            <w:r w:rsidRPr="0090549C">
              <w:rPr>
                <w:b/>
              </w:rPr>
              <w:instrText xml:space="preserve"> FORMCHECKBOX </w:instrText>
            </w:r>
            <w:r w:rsidR="00000000">
              <w:rPr>
                <w:b/>
              </w:rPr>
            </w:r>
            <w:r w:rsidR="00000000">
              <w:rPr>
                <w:b/>
              </w:rPr>
              <w:fldChar w:fldCharType="separate"/>
            </w:r>
            <w:r w:rsidRPr="0090549C">
              <w:fldChar w:fldCharType="end"/>
            </w:r>
            <w:r w:rsidRPr="0090549C">
              <w:rPr>
                <w:b/>
              </w:rPr>
              <w:t xml:space="preserve"> No. Go to Part V</w:t>
            </w:r>
          </w:p>
          <w:p w14:paraId="04A71C31" w14:textId="77777777" w:rsidR="000E1E7F" w:rsidRPr="004E78D5" w:rsidRDefault="000E1E7F" w:rsidP="00AA2ADE">
            <w:pPr>
              <w:pStyle w:val="Heading2"/>
            </w:pPr>
          </w:p>
        </w:tc>
      </w:tr>
      <w:tr w:rsidR="00723808" w:rsidRPr="004E78D5" w14:paraId="2CC55E78" w14:textId="77777777" w:rsidTr="0055544C">
        <w:trPr>
          <w:cantSplit/>
          <w:trHeight w:val="460"/>
        </w:trPr>
        <w:tc>
          <w:tcPr>
            <w:tcW w:w="707" w:type="dxa"/>
          </w:tcPr>
          <w:p w14:paraId="583DB952" w14:textId="77777777" w:rsidR="00723808" w:rsidRPr="004E78D5" w:rsidRDefault="000E1E7F" w:rsidP="00AA2ADE">
            <w:pPr>
              <w:numPr>
                <w:ilvl w:val="0"/>
                <w:numId w:val="22"/>
              </w:numPr>
              <w:spacing w:before="60"/>
              <w:rPr>
                <w:sz w:val="22"/>
                <w:szCs w:val="22"/>
              </w:rPr>
            </w:pPr>
            <w:r>
              <w:rPr>
                <w:sz w:val="22"/>
                <w:szCs w:val="22"/>
              </w:rPr>
              <w:t>b</w:t>
            </w:r>
          </w:p>
        </w:tc>
        <w:tc>
          <w:tcPr>
            <w:tcW w:w="8904" w:type="dxa"/>
            <w:gridSpan w:val="3"/>
          </w:tcPr>
          <w:p w14:paraId="52FB6E6E" w14:textId="77777777" w:rsidR="00723808" w:rsidRDefault="00723808" w:rsidP="00AA2ADE">
            <w:pPr>
              <w:pStyle w:val="Heading2"/>
            </w:pPr>
            <w:bookmarkStart w:id="9" w:name="_Toc485724386"/>
            <w:r w:rsidRPr="004E78D5">
              <w:t>Describe the test article(s)</w:t>
            </w:r>
            <w:bookmarkEnd w:id="9"/>
            <w:r w:rsidRPr="004E78D5">
              <w:t xml:space="preserve"> </w:t>
            </w:r>
            <w:r w:rsidR="005A50BD">
              <w:t xml:space="preserve">  </w:t>
            </w:r>
            <w:r w:rsidR="005F73A7" w:rsidRPr="00AA2ADE">
              <w:rPr>
                <w:rStyle w:val="Formfill-inChar"/>
                <w:b/>
                <w:bCs/>
              </w:rPr>
              <w:fldChar w:fldCharType="begin">
                <w:ffData>
                  <w:name w:val="Text52"/>
                  <w:enabled/>
                  <w:calcOnExit w:val="0"/>
                  <w:textInput/>
                </w:ffData>
              </w:fldChar>
            </w:r>
            <w:r w:rsidR="005F73A7" w:rsidRPr="00AA2ADE">
              <w:rPr>
                <w:rStyle w:val="Formfill-inChar"/>
                <w:b/>
                <w:bCs/>
              </w:rPr>
              <w:instrText xml:space="preserve"> FORMTEXT </w:instrText>
            </w:r>
            <w:r w:rsidR="005F73A7" w:rsidRPr="00AA2ADE">
              <w:rPr>
                <w:rStyle w:val="Formfill-inChar"/>
                <w:b/>
                <w:bCs/>
              </w:rPr>
            </w:r>
            <w:r w:rsidR="005F73A7" w:rsidRPr="00AA2ADE">
              <w:rPr>
                <w:rStyle w:val="Formfill-inChar"/>
                <w:b/>
                <w:bCs/>
              </w:rPr>
              <w:fldChar w:fldCharType="separate"/>
            </w:r>
            <w:r w:rsidR="00CB0292" w:rsidRPr="00AA2ADE">
              <w:rPr>
                <w:rStyle w:val="Formfill-inChar"/>
                <w:b/>
                <w:bCs/>
              </w:rPr>
              <w:t> </w:t>
            </w:r>
            <w:r w:rsidR="00CB0292" w:rsidRPr="00AA2ADE">
              <w:rPr>
                <w:rStyle w:val="Formfill-inChar"/>
                <w:b/>
                <w:bCs/>
              </w:rPr>
              <w:t> </w:t>
            </w:r>
            <w:r w:rsidR="00CB0292" w:rsidRPr="00AA2ADE">
              <w:rPr>
                <w:rStyle w:val="Formfill-inChar"/>
                <w:b/>
                <w:bCs/>
              </w:rPr>
              <w:t> </w:t>
            </w:r>
            <w:r w:rsidR="00CB0292" w:rsidRPr="00AA2ADE">
              <w:rPr>
                <w:rStyle w:val="Formfill-inChar"/>
                <w:b/>
                <w:bCs/>
              </w:rPr>
              <w:t> </w:t>
            </w:r>
            <w:r w:rsidR="00CB0292" w:rsidRPr="00AA2ADE">
              <w:rPr>
                <w:rStyle w:val="Formfill-inChar"/>
                <w:b/>
                <w:bCs/>
              </w:rPr>
              <w:t> </w:t>
            </w:r>
            <w:r w:rsidR="005F73A7" w:rsidRPr="00AA2ADE">
              <w:rPr>
                <w:rStyle w:val="Formfill-inChar"/>
                <w:b/>
                <w:bCs/>
              </w:rPr>
              <w:fldChar w:fldCharType="end"/>
            </w:r>
            <w:r w:rsidR="009853C9" w:rsidRPr="00BB2281">
              <w:t xml:space="preserve">   </w:t>
            </w:r>
          </w:p>
          <w:p w14:paraId="12C86488" w14:textId="77777777" w:rsidR="000E1E7F" w:rsidRPr="000E1E7F" w:rsidRDefault="000E1E7F" w:rsidP="000E1E7F"/>
        </w:tc>
      </w:tr>
      <w:tr w:rsidR="000F6B2F" w:rsidRPr="004E78D5" w14:paraId="317790D9" w14:textId="77777777" w:rsidTr="0055544C">
        <w:trPr>
          <w:cantSplit/>
        </w:trPr>
        <w:tc>
          <w:tcPr>
            <w:tcW w:w="707" w:type="dxa"/>
          </w:tcPr>
          <w:p w14:paraId="2AC5E9C0" w14:textId="77777777" w:rsidR="000F6B2F" w:rsidRPr="004E78D5" w:rsidRDefault="000E1E7F" w:rsidP="00AA2ADE">
            <w:pPr>
              <w:numPr>
                <w:ilvl w:val="0"/>
                <w:numId w:val="22"/>
              </w:numPr>
              <w:spacing w:before="60"/>
              <w:rPr>
                <w:sz w:val="22"/>
                <w:szCs w:val="22"/>
              </w:rPr>
            </w:pPr>
            <w:r>
              <w:rPr>
                <w:sz w:val="22"/>
                <w:szCs w:val="22"/>
              </w:rPr>
              <w:t>c</w:t>
            </w:r>
          </w:p>
        </w:tc>
        <w:tc>
          <w:tcPr>
            <w:tcW w:w="7085" w:type="dxa"/>
          </w:tcPr>
          <w:p w14:paraId="05A54185" w14:textId="77777777" w:rsidR="000F6B2F" w:rsidRDefault="000F6B2F" w:rsidP="00AA2ADE">
            <w:pPr>
              <w:pStyle w:val="Heading2"/>
            </w:pPr>
            <w:bookmarkStart w:id="10" w:name="_Toc485724387"/>
            <w:r w:rsidRPr="004E78D5">
              <w:t>Are any of the test articles considered investigational?</w:t>
            </w:r>
            <w:bookmarkEnd w:id="10"/>
          </w:p>
          <w:p w14:paraId="2FCF4BD5" w14:textId="77777777" w:rsidR="0090549C" w:rsidRPr="0090549C" w:rsidRDefault="0090549C" w:rsidP="0090549C">
            <w:r w:rsidRPr="0090549C">
              <w:t xml:space="preserve">If Yes, </w:t>
            </w:r>
            <w:r w:rsidR="000E1E7F">
              <w:t>provide:</w:t>
            </w:r>
            <w:r w:rsidRPr="0090549C">
              <w:t xml:space="preserve">  </w:t>
            </w:r>
            <w:r w:rsidRPr="0090549C">
              <w:fldChar w:fldCharType="begin">
                <w:ffData>
                  <w:name w:val="Check1"/>
                  <w:enabled/>
                  <w:calcOnExit w:val="0"/>
                  <w:checkBox>
                    <w:sizeAuto/>
                    <w:default w:val="0"/>
                  </w:checkBox>
                </w:ffData>
              </w:fldChar>
            </w:r>
            <w:r w:rsidRPr="0090549C">
              <w:instrText xml:space="preserve"> FORMCHECKBOX </w:instrText>
            </w:r>
            <w:r w:rsidR="00000000">
              <w:fldChar w:fldCharType="separate"/>
            </w:r>
            <w:r w:rsidRPr="0090549C">
              <w:fldChar w:fldCharType="end"/>
            </w:r>
            <w:r w:rsidRPr="0090549C">
              <w:t xml:space="preserve"> IND</w:t>
            </w:r>
            <w:r w:rsidR="000E1E7F">
              <w:t xml:space="preserve"> Number</w:t>
            </w:r>
            <w:r w:rsidRPr="0090549C">
              <w:t xml:space="preserve"> </w:t>
            </w:r>
            <w:r w:rsidR="000E1E7F" w:rsidRPr="00AA2ADE">
              <w:rPr>
                <w:bCs/>
              </w:rPr>
              <w:fldChar w:fldCharType="begin">
                <w:ffData>
                  <w:name w:val="Text52"/>
                  <w:enabled/>
                  <w:calcOnExit w:val="0"/>
                  <w:textInput/>
                </w:ffData>
              </w:fldChar>
            </w:r>
            <w:r w:rsidR="000E1E7F" w:rsidRPr="00AA2ADE">
              <w:rPr>
                <w:bCs/>
              </w:rPr>
              <w:instrText xml:space="preserve"> FORMTEXT </w:instrText>
            </w:r>
            <w:r w:rsidR="000E1E7F" w:rsidRPr="00AA2ADE">
              <w:rPr>
                <w:bCs/>
              </w:rPr>
            </w:r>
            <w:r w:rsidR="000E1E7F" w:rsidRPr="00AA2ADE">
              <w:rPr>
                <w:bCs/>
              </w:rPr>
              <w:fldChar w:fldCharType="separate"/>
            </w:r>
            <w:r w:rsidR="000E1E7F" w:rsidRPr="00AA2ADE">
              <w:rPr>
                <w:bCs/>
              </w:rPr>
              <w:t> </w:t>
            </w:r>
            <w:r w:rsidR="000E1E7F" w:rsidRPr="00AA2ADE">
              <w:rPr>
                <w:bCs/>
              </w:rPr>
              <w:t> </w:t>
            </w:r>
            <w:r w:rsidR="000E1E7F" w:rsidRPr="00AA2ADE">
              <w:rPr>
                <w:bCs/>
              </w:rPr>
              <w:t> </w:t>
            </w:r>
            <w:r w:rsidR="000E1E7F" w:rsidRPr="00AA2ADE">
              <w:rPr>
                <w:bCs/>
              </w:rPr>
              <w:t> </w:t>
            </w:r>
            <w:r w:rsidR="000E1E7F" w:rsidRPr="00AA2ADE">
              <w:rPr>
                <w:bCs/>
              </w:rPr>
              <w:t> </w:t>
            </w:r>
            <w:r w:rsidR="000E1E7F" w:rsidRPr="00AA2ADE">
              <w:rPr>
                <w:bCs/>
              </w:rPr>
              <w:fldChar w:fldCharType="end"/>
            </w:r>
            <w:r w:rsidRPr="0090549C">
              <w:t xml:space="preserve">  </w:t>
            </w:r>
            <w:r w:rsidR="000E1E7F">
              <w:t xml:space="preserve">  </w:t>
            </w:r>
            <w:r w:rsidRPr="0090549C">
              <w:fldChar w:fldCharType="begin">
                <w:ffData>
                  <w:name w:val="Check1"/>
                  <w:enabled/>
                  <w:calcOnExit w:val="0"/>
                  <w:checkBox>
                    <w:sizeAuto/>
                    <w:default w:val="0"/>
                  </w:checkBox>
                </w:ffData>
              </w:fldChar>
            </w:r>
            <w:r w:rsidRPr="0090549C">
              <w:instrText xml:space="preserve"> FORMCHECKBOX </w:instrText>
            </w:r>
            <w:r w:rsidR="00000000">
              <w:fldChar w:fldCharType="separate"/>
            </w:r>
            <w:r w:rsidRPr="0090549C">
              <w:fldChar w:fldCharType="end"/>
            </w:r>
            <w:r w:rsidRPr="0090549C">
              <w:t xml:space="preserve"> ID</w:t>
            </w:r>
            <w:r w:rsidR="000E1E7F">
              <w:t>E</w:t>
            </w:r>
            <w:r w:rsidRPr="0090549C">
              <w:t xml:space="preserve"> Number: </w:t>
            </w:r>
            <w:r w:rsidRPr="0090549C">
              <w:rPr>
                <w:b/>
              </w:rPr>
              <w:fldChar w:fldCharType="begin">
                <w:ffData>
                  <w:name w:val="Text52"/>
                  <w:enabled/>
                  <w:calcOnExit w:val="0"/>
                  <w:textInput/>
                </w:ffData>
              </w:fldChar>
            </w:r>
            <w:r w:rsidRPr="0090549C">
              <w:rPr>
                <w:b/>
              </w:rPr>
              <w:instrText xml:space="preserve"> FORMTEXT </w:instrText>
            </w:r>
            <w:r w:rsidRPr="0090549C">
              <w:rPr>
                <w:b/>
              </w:rPr>
            </w:r>
            <w:r w:rsidRPr="0090549C">
              <w:rPr>
                <w:b/>
              </w:rPr>
              <w:fldChar w:fldCharType="separate"/>
            </w:r>
            <w:r w:rsidRPr="0090549C">
              <w:rPr>
                <w:b/>
              </w:rPr>
              <w:t> </w:t>
            </w:r>
            <w:r w:rsidRPr="0090549C">
              <w:rPr>
                <w:b/>
              </w:rPr>
              <w:t> </w:t>
            </w:r>
            <w:r w:rsidRPr="0090549C">
              <w:rPr>
                <w:b/>
              </w:rPr>
              <w:t> </w:t>
            </w:r>
            <w:r w:rsidRPr="0090549C">
              <w:rPr>
                <w:b/>
              </w:rPr>
              <w:t> </w:t>
            </w:r>
            <w:r w:rsidRPr="0090549C">
              <w:rPr>
                <w:b/>
              </w:rPr>
              <w:t> </w:t>
            </w:r>
            <w:r w:rsidRPr="0090549C">
              <w:fldChar w:fldCharType="end"/>
            </w:r>
          </w:p>
        </w:tc>
        <w:tc>
          <w:tcPr>
            <w:tcW w:w="962" w:type="dxa"/>
            <w:vAlign w:val="center"/>
          </w:tcPr>
          <w:p w14:paraId="3E9CECEA" w14:textId="77777777" w:rsidR="000F6B2F" w:rsidRPr="004E78D5" w:rsidRDefault="000F6B2F" w:rsidP="000F6B2F">
            <w:pPr>
              <w:spacing w:before="60" w:after="60"/>
              <w:rPr>
                <w:sz w:val="22"/>
                <w:szCs w:val="22"/>
              </w:rPr>
            </w:pP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r w:rsidRPr="004E78D5">
              <w:rPr>
                <w:sz w:val="22"/>
                <w:szCs w:val="22"/>
              </w:rPr>
              <w:t xml:space="preserve"> Yes</w:t>
            </w:r>
          </w:p>
        </w:tc>
        <w:tc>
          <w:tcPr>
            <w:tcW w:w="857" w:type="dxa"/>
            <w:vAlign w:val="center"/>
          </w:tcPr>
          <w:p w14:paraId="2539B23D" w14:textId="77777777" w:rsidR="000F6B2F" w:rsidRPr="004E78D5" w:rsidRDefault="000F6B2F" w:rsidP="000F6B2F">
            <w:pPr>
              <w:spacing w:before="60" w:after="60"/>
              <w:rPr>
                <w:sz w:val="22"/>
                <w:szCs w:val="22"/>
              </w:rPr>
            </w:pP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r w:rsidRPr="004E78D5">
              <w:rPr>
                <w:sz w:val="22"/>
                <w:szCs w:val="22"/>
              </w:rPr>
              <w:t xml:space="preserve"> No</w:t>
            </w:r>
          </w:p>
        </w:tc>
      </w:tr>
      <w:tr w:rsidR="000E1E7F" w:rsidRPr="004E78D5" w14:paraId="51006DA5" w14:textId="77777777" w:rsidTr="002B0E6A">
        <w:trPr>
          <w:cantSplit/>
        </w:trPr>
        <w:tc>
          <w:tcPr>
            <w:tcW w:w="707" w:type="dxa"/>
          </w:tcPr>
          <w:p w14:paraId="52FCA1A2" w14:textId="77777777" w:rsidR="000E1E7F" w:rsidRPr="004E78D5" w:rsidRDefault="000E1E7F" w:rsidP="00AA2ADE">
            <w:pPr>
              <w:numPr>
                <w:ilvl w:val="0"/>
                <w:numId w:val="22"/>
              </w:numPr>
              <w:spacing w:before="60"/>
              <w:rPr>
                <w:sz w:val="22"/>
                <w:szCs w:val="22"/>
              </w:rPr>
            </w:pPr>
            <w:r>
              <w:rPr>
                <w:sz w:val="22"/>
                <w:szCs w:val="22"/>
              </w:rPr>
              <w:t>d</w:t>
            </w:r>
          </w:p>
        </w:tc>
        <w:tc>
          <w:tcPr>
            <w:tcW w:w="7085" w:type="dxa"/>
          </w:tcPr>
          <w:p w14:paraId="40D1A4A9" w14:textId="77777777" w:rsidR="00EF67D8" w:rsidRDefault="000E1E7F" w:rsidP="00AA2ADE">
            <w:pPr>
              <w:pStyle w:val="Heading2"/>
            </w:pPr>
            <w:bookmarkStart w:id="11" w:name="_Toc485724388"/>
            <w:r w:rsidRPr="004E78D5">
              <w:t>I</w:t>
            </w:r>
            <w:r>
              <w:t>f</w:t>
            </w:r>
            <w:r w:rsidRPr="004E78D5">
              <w:t xml:space="preserve"> the test article </w:t>
            </w:r>
            <w:r>
              <w:t xml:space="preserve">is </w:t>
            </w:r>
            <w:r w:rsidRPr="004E78D5">
              <w:t>a device</w:t>
            </w:r>
            <w:bookmarkEnd w:id="11"/>
            <w:r w:rsidRPr="002E2BF4">
              <w:t xml:space="preserve"> indicate whether the device has been determined to be a:</w:t>
            </w:r>
          </w:p>
          <w:p w14:paraId="45A6B4F2" w14:textId="77777777" w:rsidR="000E1E7F" w:rsidRPr="000E1E7F" w:rsidRDefault="000E1E7F" w:rsidP="00AA2ADE">
            <w:pPr>
              <w:pStyle w:val="Heading2"/>
            </w:pPr>
            <w:r w:rsidRPr="002E2BF4">
              <w:fldChar w:fldCharType="begin">
                <w:ffData>
                  <w:name w:val="Check1"/>
                  <w:enabled/>
                  <w:calcOnExit w:val="0"/>
                  <w:checkBox>
                    <w:sizeAuto/>
                    <w:default w:val="0"/>
                  </w:checkBox>
                </w:ffData>
              </w:fldChar>
            </w:r>
            <w:r w:rsidRPr="002E2BF4">
              <w:instrText xml:space="preserve"> FORMCHECKBOX </w:instrText>
            </w:r>
            <w:r w:rsidR="00000000">
              <w:fldChar w:fldCharType="separate"/>
            </w:r>
            <w:r w:rsidRPr="002E2BF4">
              <w:fldChar w:fldCharType="end"/>
            </w:r>
            <w:r w:rsidRPr="00EF67D8">
              <w:t xml:space="preserve"> </w:t>
            </w:r>
            <w:r w:rsidRPr="00EF6F9D">
              <w:t xml:space="preserve">Significant Risk (SR) Device </w:t>
            </w:r>
          </w:p>
          <w:p w14:paraId="277881AE" w14:textId="77777777" w:rsidR="000E1E7F" w:rsidRPr="000E1E7F" w:rsidRDefault="000E1E7F" w:rsidP="0090549C">
            <w:pPr>
              <w:spacing w:after="60"/>
              <w:ind w:left="386" w:hanging="386"/>
            </w:pPr>
            <w:r w:rsidRPr="000E1E7F">
              <w:fldChar w:fldCharType="begin">
                <w:ffData>
                  <w:name w:val="Check1"/>
                  <w:enabled/>
                  <w:calcOnExit w:val="0"/>
                  <w:checkBox>
                    <w:sizeAuto/>
                    <w:default w:val="0"/>
                  </w:checkBox>
                </w:ffData>
              </w:fldChar>
            </w:r>
            <w:r w:rsidRPr="000E1E7F">
              <w:instrText xml:space="preserve"> FORMCHECKBOX </w:instrText>
            </w:r>
            <w:r w:rsidR="00000000">
              <w:fldChar w:fldCharType="separate"/>
            </w:r>
            <w:r w:rsidRPr="000E1E7F">
              <w:fldChar w:fldCharType="end"/>
            </w:r>
            <w:r w:rsidRPr="000E1E7F">
              <w:t xml:space="preserve"> Nonsignificant Risk (NSR) Device</w:t>
            </w:r>
          </w:p>
          <w:p w14:paraId="5513BAEA" w14:textId="77777777" w:rsidR="000E1E7F" w:rsidRPr="002E2BF4" w:rsidRDefault="000E1E7F" w:rsidP="0090549C">
            <w:pPr>
              <w:ind w:left="706" w:hanging="706"/>
            </w:pPr>
            <w:r w:rsidRPr="002E2BF4">
              <w:tab/>
              <w:t xml:space="preserve">Who made the SR/NSR determination? </w:t>
            </w:r>
            <w:r w:rsidRPr="00AA2ADE">
              <w:rPr>
                <w:rStyle w:val="Formfill-inChar"/>
              </w:rPr>
              <w:fldChar w:fldCharType="begin">
                <w:ffData>
                  <w:name w:val="Text52"/>
                  <w:enabled/>
                  <w:calcOnExit w:val="0"/>
                  <w:textInput/>
                </w:ffData>
              </w:fldChar>
            </w:r>
            <w:r w:rsidRPr="00AA2ADE">
              <w:rPr>
                <w:rStyle w:val="Formfill-inChar"/>
              </w:rPr>
              <w:instrText xml:space="preserve"> FORMTEXT </w:instrText>
            </w:r>
            <w:r w:rsidRPr="00AA2ADE">
              <w:rPr>
                <w:rStyle w:val="Formfill-inChar"/>
              </w:rPr>
            </w:r>
            <w:r w:rsidRPr="00AA2ADE">
              <w:rPr>
                <w:rStyle w:val="Formfill-inChar"/>
              </w:rPr>
              <w:fldChar w:fldCharType="separate"/>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fldChar w:fldCharType="end"/>
            </w:r>
            <w:r w:rsidRPr="00BB2281">
              <w:rPr>
                <w:rStyle w:val="Formfill-inChar"/>
              </w:rPr>
              <w:t xml:space="preserve">   </w:t>
            </w:r>
          </w:p>
          <w:p w14:paraId="70F68084" w14:textId="77777777" w:rsidR="000E1E7F" w:rsidRPr="0090549C" w:rsidRDefault="000E1E7F" w:rsidP="0090549C">
            <w:r w:rsidRPr="002E2BF4">
              <w:rPr>
                <w:i/>
              </w:rPr>
              <w:t>Note</w:t>
            </w:r>
            <w:r w:rsidRPr="002E2BF4">
              <w:t>: IRB must make an independent determination of SR/NSR status</w:t>
            </w:r>
          </w:p>
        </w:tc>
        <w:tc>
          <w:tcPr>
            <w:tcW w:w="1819" w:type="dxa"/>
            <w:gridSpan w:val="2"/>
            <w:vAlign w:val="center"/>
          </w:tcPr>
          <w:p w14:paraId="3BAD3C2B" w14:textId="77777777" w:rsidR="000E1E7F" w:rsidRPr="004E78D5" w:rsidRDefault="000E1E7F" w:rsidP="00F517F9">
            <w:pPr>
              <w:spacing w:before="60" w:after="60"/>
              <w:rPr>
                <w:sz w:val="22"/>
                <w:szCs w:val="22"/>
              </w:rPr>
            </w:pP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r w:rsidRPr="004E78D5">
              <w:rPr>
                <w:sz w:val="22"/>
                <w:szCs w:val="22"/>
              </w:rPr>
              <w:t xml:space="preserve"> </w:t>
            </w:r>
            <w:r>
              <w:rPr>
                <w:sz w:val="22"/>
                <w:szCs w:val="22"/>
              </w:rPr>
              <w:t>NA Test article is not a device</w:t>
            </w:r>
          </w:p>
          <w:p w14:paraId="7FEA0CF7" w14:textId="77777777" w:rsidR="000E1E7F" w:rsidRPr="004E78D5" w:rsidRDefault="000E1E7F" w:rsidP="00F517F9">
            <w:pPr>
              <w:spacing w:before="60" w:after="60"/>
              <w:rPr>
                <w:sz w:val="22"/>
                <w:szCs w:val="22"/>
              </w:rPr>
            </w:pPr>
          </w:p>
        </w:tc>
      </w:tr>
      <w:tr w:rsidR="000E1E7F" w:rsidRPr="004E78D5" w14:paraId="3A9B78AA" w14:textId="77777777" w:rsidTr="0055544C">
        <w:trPr>
          <w:cantSplit/>
        </w:trPr>
        <w:tc>
          <w:tcPr>
            <w:tcW w:w="707" w:type="dxa"/>
          </w:tcPr>
          <w:p w14:paraId="187B2DFB" w14:textId="77777777" w:rsidR="000E1E7F" w:rsidRPr="004E78D5" w:rsidRDefault="000E1E7F" w:rsidP="00AA2ADE">
            <w:pPr>
              <w:numPr>
                <w:ilvl w:val="0"/>
                <w:numId w:val="22"/>
              </w:numPr>
              <w:spacing w:before="60"/>
              <w:rPr>
                <w:sz w:val="22"/>
                <w:szCs w:val="22"/>
              </w:rPr>
            </w:pPr>
            <w:r>
              <w:rPr>
                <w:sz w:val="22"/>
                <w:szCs w:val="22"/>
              </w:rPr>
              <w:t>e</w:t>
            </w:r>
          </w:p>
        </w:tc>
        <w:tc>
          <w:tcPr>
            <w:tcW w:w="7085" w:type="dxa"/>
          </w:tcPr>
          <w:p w14:paraId="489FC442" w14:textId="77777777" w:rsidR="000E1E7F" w:rsidRDefault="000E1E7F" w:rsidP="00AA2ADE">
            <w:pPr>
              <w:pStyle w:val="Heading2"/>
            </w:pPr>
            <w:r>
              <w:t>Is there an FDA Letter of approval of the test article?</w:t>
            </w:r>
          </w:p>
          <w:p w14:paraId="3438FC28" w14:textId="77777777" w:rsidR="000E1E7F" w:rsidRPr="000E1E7F" w:rsidRDefault="000E1E7F" w:rsidP="000E1E7F">
            <w:pPr>
              <w:rPr>
                <w:color w:val="FF0000"/>
              </w:rPr>
            </w:pPr>
            <w:r w:rsidRPr="000E1E7F">
              <w:rPr>
                <w:color w:val="FF0000"/>
              </w:rPr>
              <w:t>If yes, attach</w:t>
            </w:r>
          </w:p>
        </w:tc>
        <w:tc>
          <w:tcPr>
            <w:tcW w:w="962" w:type="dxa"/>
            <w:vAlign w:val="center"/>
          </w:tcPr>
          <w:p w14:paraId="092E5EC1" w14:textId="77777777" w:rsidR="000E1E7F" w:rsidRPr="004E78D5" w:rsidRDefault="000E1E7F" w:rsidP="00F517F9">
            <w:pPr>
              <w:spacing w:before="60" w:after="60"/>
              <w:rPr>
                <w:sz w:val="22"/>
                <w:szCs w:val="22"/>
              </w:rPr>
            </w:pP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r w:rsidRPr="004E78D5">
              <w:rPr>
                <w:sz w:val="22"/>
                <w:szCs w:val="22"/>
              </w:rPr>
              <w:t xml:space="preserve"> Yes</w:t>
            </w:r>
          </w:p>
        </w:tc>
        <w:tc>
          <w:tcPr>
            <w:tcW w:w="857" w:type="dxa"/>
            <w:vAlign w:val="center"/>
          </w:tcPr>
          <w:p w14:paraId="52F5CBE2" w14:textId="77777777" w:rsidR="000E1E7F" w:rsidRPr="004E78D5" w:rsidRDefault="000E1E7F" w:rsidP="00F517F9">
            <w:pPr>
              <w:spacing w:before="60" w:after="60"/>
              <w:rPr>
                <w:sz w:val="22"/>
                <w:szCs w:val="22"/>
              </w:rPr>
            </w:pP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r w:rsidRPr="004E78D5">
              <w:rPr>
                <w:sz w:val="22"/>
                <w:szCs w:val="22"/>
              </w:rPr>
              <w:t xml:space="preserve"> No</w:t>
            </w:r>
          </w:p>
        </w:tc>
      </w:tr>
    </w:tbl>
    <w:p w14:paraId="7970EA3F" w14:textId="77777777" w:rsidR="005F66BC" w:rsidRDefault="005F66BC">
      <w:bookmarkStart w:id="12" w:name="_Toc485724390"/>
    </w:p>
    <w:tbl>
      <w:tblPr>
        <w:tblW w:w="9611" w:type="dxa"/>
        <w:tblInd w:w="-12" w:type="dxa"/>
        <w:tblLayout w:type="fixed"/>
        <w:tblLook w:val="0000" w:firstRow="0" w:lastRow="0" w:firstColumn="0" w:lastColumn="0" w:noHBand="0" w:noVBand="0"/>
      </w:tblPr>
      <w:tblGrid>
        <w:gridCol w:w="707"/>
        <w:gridCol w:w="6973"/>
        <w:gridCol w:w="960"/>
        <w:gridCol w:w="971"/>
      </w:tblGrid>
      <w:tr w:rsidR="00723808" w:rsidRPr="00B77C1E" w14:paraId="10A10AF9" w14:textId="77777777" w:rsidTr="0090549C">
        <w:trPr>
          <w:cantSplit/>
        </w:trPr>
        <w:tc>
          <w:tcPr>
            <w:tcW w:w="9611" w:type="dxa"/>
            <w:gridSpan w:val="4"/>
            <w:tcBorders>
              <w:top w:val="single" w:sz="4" w:space="0" w:color="auto"/>
              <w:left w:val="single" w:sz="4" w:space="0" w:color="auto"/>
              <w:bottom w:val="single" w:sz="4" w:space="0" w:color="auto"/>
              <w:right w:val="single" w:sz="4" w:space="0" w:color="auto"/>
            </w:tcBorders>
            <w:shd w:val="clear" w:color="auto" w:fill="E6E6E6"/>
          </w:tcPr>
          <w:p w14:paraId="7BD76094" w14:textId="77777777" w:rsidR="00723808" w:rsidRPr="00B77C1E" w:rsidRDefault="00723808" w:rsidP="00AA2ADE">
            <w:pPr>
              <w:pStyle w:val="Heading1"/>
            </w:pPr>
            <w:r w:rsidRPr="00B77C1E">
              <w:lastRenderedPageBreak/>
              <w:t>Part V. Resources Needed for this Protocol</w:t>
            </w:r>
            <w:bookmarkEnd w:id="12"/>
          </w:p>
        </w:tc>
      </w:tr>
      <w:tr w:rsidR="00723808" w:rsidRPr="00B77C1E" w14:paraId="09FE233A" w14:textId="77777777" w:rsidTr="00905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80"/>
        </w:trPr>
        <w:tc>
          <w:tcPr>
            <w:tcW w:w="707" w:type="dxa"/>
            <w:tcBorders>
              <w:top w:val="single" w:sz="4" w:space="0" w:color="auto"/>
              <w:left w:val="nil"/>
              <w:bottom w:val="single" w:sz="4" w:space="0" w:color="auto"/>
              <w:right w:val="nil"/>
            </w:tcBorders>
          </w:tcPr>
          <w:p w14:paraId="0D2EBA04" w14:textId="77777777" w:rsidR="00723808" w:rsidRPr="00B77C1E" w:rsidRDefault="00723808" w:rsidP="00B77C1E"/>
        </w:tc>
        <w:tc>
          <w:tcPr>
            <w:tcW w:w="8904" w:type="dxa"/>
            <w:gridSpan w:val="3"/>
            <w:tcBorders>
              <w:top w:val="single" w:sz="4" w:space="0" w:color="auto"/>
              <w:left w:val="nil"/>
              <w:bottom w:val="single" w:sz="4" w:space="0" w:color="auto"/>
              <w:right w:val="nil"/>
            </w:tcBorders>
          </w:tcPr>
          <w:p w14:paraId="54A2F0D6" w14:textId="77777777" w:rsidR="00723808" w:rsidRPr="00B77C1E" w:rsidRDefault="00723808" w:rsidP="00B77C1E"/>
        </w:tc>
      </w:tr>
      <w:tr w:rsidR="00723808" w:rsidRPr="004E78D5" w14:paraId="3A06A9C1" w14:textId="77777777" w:rsidTr="00905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759A279B" w14:textId="77777777" w:rsidR="00723808" w:rsidRPr="004E78D5" w:rsidRDefault="00723808" w:rsidP="001F507E">
            <w:pPr>
              <w:numPr>
                <w:ilvl w:val="0"/>
                <w:numId w:val="6"/>
              </w:numPr>
              <w:spacing w:before="60"/>
              <w:rPr>
                <w:sz w:val="22"/>
                <w:szCs w:val="22"/>
              </w:rPr>
            </w:pPr>
          </w:p>
        </w:tc>
        <w:tc>
          <w:tcPr>
            <w:tcW w:w="6973" w:type="dxa"/>
            <w:tcBorders>
              <w:top w:val="single" w:sz="4" w:space="0" w:color="auto"/>
              <w:left w:val="single" w:sz="4" w:space="0" w:color="auto"/>
              <w:bottom w:val="single" w:sz="4" w:space="0" w:color="auto"/>
              <w:right w:val="single" w:sz="4" w:space="0" w:color="auto"/>
            </w:tcBorders>
          </w:tcPr>
          <w:p w14:paraId="35EE66B6" w14:textId="77777777" w:rsidR="002562F3" w:rsidRPr="004E78D5" w:rsidRDefault="00723808" w:rsidP="00AA2ADE">
            <w:pPr>
              <w:pStyle w:val="Heading2"/>
            </w:pPr>
            <w:bookmarkStart w:id="13" w:name="_Toc485724395"/>
            <w:r w:rsidRPr="004E78D5">
              <w:t>Additional resources</w:t>
            </w:r>
            <w:r w:rsidR="003C6ABF">
              <w:t xml:space="preserve"> or personnel</w:t>
            </w:r>
            <w:r w:rsidRPr="004E78D5">
              <w:t xml:space="preserve"> needed</w:t>
            </w:r>
            <w:bookmarkEnd w:id="13"/>
            <w:r w:rsidRPr="004E78D5">
              <w:t xml:space="preserve"> </w:t>
            </w:r>
            <w:r w:rsidR="0021011F" w:rsidRPr="004E78D5">
              <w:t xml:space="preserve"> </w:t>
            </w:r>
          </w:p>
          <w:p w14:paraId="15E72245" w14:textId="77777777" w:rsidR="00723808" w:rsidRPr="004E78D5" w:rsidRDefault="00723808" w:rsidP="00C36B0F">
            <w:pPr>
              <w:rPr>
                <w:sz w:val="22"/>
                <w:szCs w:val="22"/>
              </w:rPr>
            </w:pPr>
            <w:r w:rsidRPr="003D0484">
              <w:t>Does this protocol require access to equipment</w:t>
            </w:r>
            <w:r w:rsidR="0053100F">
              <w:t xml:space="preserve">, services of personnel, </w:t>
            </w:r>
            <w:r w:rsidRPr="003D0484">
              <w:t xml:space="preserve">or other resources not normally available to the investigator? </w:t>
            </w:r>
            <w:r w:rsidRPr="003D0484">
              <w:br/>
              <w:t xml:space="preserve">If </w:t>
            </w:r>
            <w:r w:rsidR="00884405" w:rsidRPr="003D0484">
              <w:rPr>
                <w:b/>
                <w:color w:val="FF0000"/>
              </w:rPr>
              <w:t>Yes</w:t>
            </w:r>
            <w:r w:rsidRPr="003D0484">
              <w:t>, describe what arrangements will be made to acquire the necessary resources.</w:t>
            </w:r>
            <w:r w:rsidRPr="004E78D5">
              <w:rPr>
                <w:sz w:val="22"/>
                <w:szCs w:val="22"/>
              </w:rPr>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BB2281">
              <w:rPr>
                <w:rStyle w:val="Formfill-inChar"/>
              </w:rPr>
              <w:t xml:space="preserve">   </w:t>
            </w:r>
          </w:p>
        </w:tc>
        <w:tc>
          <w:tcPr>
            <w:tcW w:w="960" w:type="dxa"/>
            <w:tcBorders>
              <w:top w:val="single" w:sz="4" w:space="0" w:color="auto"/>
              <w:left w:val="single" w:sz="4" w:space="0" w:color="auto"/>
              <w:bottom w:val="single" w:sz="4" w:space="0" w:color="auto"/>
              <w:right w:val="single" w:sz="4" w:space="0" w:color="auto"/>
            </w:tcBorders>
          </w:tcPr>
          <w:p w14:paraId="5F1A75D9" w14:textId="77777777" w:rsidR="00723808" w:rsidRPr="004E78D5" w:rsidRDefault="00723808" w:rsidP="005F7BBE">
            <w:pPr>
              <w:spacing w:before="48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1527FC4C" w14:textId="77777777" w:rsidR="00723808" w:rsidRPr="004E78D5" w:rsidRDefault="00723808" w:rsidP="005F7BBE">
            <w:pPr>
              <w:spacing w:before="48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bl>
    <w:p w14:paraId="2CAB2928" w14:textId="77777777" w:rsidR="000E1E7F" w:rsidRDefault="000E1E7F"/>
    <w:tbl>
      <w:tblPr>
        <w:tblW w:w="9611"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7"/>
        <w:gridCol w:w="8904"/>
      </w:tblGrid>
      <w:tr w:rsidR="00723808" w:rsidRPr="00B77C1E" w14:paraId="0FC65B0C" w14:textId="77777777" w:rsidTr="0090549C">
        <w:trPr>
          <w:cantSplit/>
        </w:trPr>
        <w:tc>
          <w:tcPr>
            <w:tcW w:w="9611" w:type="dxa"/>
            <w:gridSpan w:val="2"/>
            <w:tcBorders>
              <w:top w:val="single" w:sz="4" w:space="0" w:color="auto"/>
              <w:left w:val="single" w:sz="4" w:space="0" w:color="auto"/>
              <w:bottom w:val="single" w:sz="4" w:space="0" w:color="auto"/>
              <w:right w:val="single" w:sz="4" w:space="0" w:color="auto"/>
            </w:tcBorders>
            <w:shd w:val="clear" w:color="auto" w:fill="E6E6E6"/>
          </w:tcPr>
          <w:p w14:paraId="3D56A76B" w14:textId="77777777" w:rsidR="00723808" w:rsidRPr="00B77C1E" w:rsidRDefault="00723808" w:rsidP="00AA2ADE">
            <w:pPr>
              <w:pStyle w:val="Heading1"/>
            </w:pPr>
            <w:bookmarkStart w:id="14" w:name="_Toc485724397"/>
            <w:r w:rsidRPr="00B77C1E">
              <w:t>Part VI. Beneficence: Risk/Benefit Considerations</w:t>
            </w:r>
            <w:bookmarkEnd w:id="14"/>
          </w:p>
          <w:p w14:paraId="40617D14" w14:textId="77777777" w:rsidR="00723808" w:rsidRDefault="00723808" w:rsidP="005725B4">
            <w:pPr>
              <w:spacing w:after="120"/>
              <w:ind w:left="374"/>
            </w:pPr>
            <w:r w:rsidRPr="00B77C1E">
              <w:t>The protocol must describe all procedures (including safeguards for preservation of confidentiality) for: maximizing potential benefits to subjects or to society; protecting against or minimizing known or potential risks. The potential benefits must outweigh the risks.</w:t>
            </w:r>
          </w:p>
          <w:p w14:paraId="77082D7F" w14:textId="77777777" w:rsidR="009A43E3" w:rsidRPr="009A43E3" w:rsidRDefault="009A43E3" w:rsidP="005725B4">
            <w:pPr>
              <w:spacing w:after="120"/>
              <w:ind w:left="374"/>
              <w:rPr>
                <w:b/>
              </w:rPr>
            </w:pPr>
            <w:r w:rsidRPr="009A43E3">
              <w:rPr>
                <w:b/>
              </w:rPr>
              <w:t>The protocol and consent</w:t>
            </w:r>
            <w:r>
              <w:rPr>
                <w:b/>
              </w:rPr>
              <w:t xml:space="preserve"> (when applicable)</w:t>
            </w:r>
            <w:r w:rsidRPr="009A43E3">
              <w:rPr>
                <w:b/>
              </w:rPr>
              <w:t xml:space="preserve"> addressing risks and benefits must be attached.</w:t>
            </w:r>
          </w:p>
        </w:tc>
      </w:tr>
      <w:tr w:rsidR="00723808" w:rsidRPr="00B77C1E" w14:paraId="490A3328" w14:textId="77777777" w:rsidTr="0090549C">
        <w:trPr>
          <w:cantSplit/>
          <w:trHeight w:hRule="exact" w:val="80"/>
        </w:trPr>
        <w:tc>
          <w:tcPr>
            <w:tcW w:w="707" w:type="dxa"/>
            <w:tcBorders>
              <w:top w:val="single" w:sz="4" w:space="0" w:color="auto"/>
              <w:left w:val="nil"/>
              <w:bottom w:val="single" w:sz="4" w:space="0" w:color="auto"/>
              <w:right w:val="nil"/>
            </w:tcBorders>
          </w:tcPr>
          <w:p w14:paraId="479FA337" w14:textId="77777777" w:rsidR="00723808" w:rsidRPr="00B77C1E" w:rsidRDefault="00723808" w:rsidP="00B77C1E"/>
        </w:tc>
        <w:tc>
          <w:tcPr>
            <w:tcW w:w="8904" w:type="dxa"/>
            <w:tcBorders>
              <w:top w:val="single" w:sz="4" w:space="0" w:color="auto"/>
              <w:left w:val="nil"/>
              <w:bottom w:val="single" w:sz="4" w:space="0" w:color="auto"/>
              <w:right w:val="nil"/>
            </w:tcBorders>
          </w:tcPr>
          <w:p w14:paraId="5245563D" w14:textId="77777777" w:rsidR="00723808" w:rsidRPr="00B77C1E" w:rsidRDefault="00723808" w:rsidP="00B77C1E"/>
        </w:tc>
      </w:tr>
      <w:tr w:rsidR="00275384" w:rsidRPr="004E78D5" w14:paraId="786D6093" w14:textId="77777777" w:rsidTr="00420F5C">
        <w:trPr>
          <w:cantSplit/>
        </w:trPr>
        <w:tc>
          <w:tcPr>
            <w:tcW w:w="707" w:type="dxa"/>
            <w:tcBorders>
              <w:top w:val="single" w:sz="4" w:space="0" w:color="auto"/>
              <w:left w:val="single" w:sz="4" w:space="0" w:color="auto"/>
              <w:bottom w:val="single" w:sz="4" w:space="0" w:color="auto"/>
              <w:right w:val="single" w:sz="4" w:space="0" w:color="auto"/>
            </w:tcBorders>
          </w:tcPr>
          <w:p w14:paraId="27596CEF" w14:textId="77777777" w:rsidR="00275384" w:rsidRPr="004E78D5" w:rsidRDefault="00275384" w:rsidP="00AA2ADE">
            <w:pPr>
              <w:numPr>
                <w:ilvl w:val="0"/>
                <w:numId w:val="23"/>
              </w:numPr>
              <w:spacing w:before="60"/>
              <w:rPr>
                <w:sz w:val="22"/>
                <w:szCs w:val="22"/>
              </w:rPr>
            </w:pPr>
          </w:p>
        </w:tc>
        <w:tc>
          <w:tcPr>
            <w:tcW w:w="8904" w:type="dxa"/>
            <w:tcBorders>
              <w:top w:val="single" w:sz="4" w:space="0" w:color="auto"/>
              <w:left w:val="single" w:sz="4" w:space="0" w:color="auto"/>
              <w:bottom w:val="single" w:sz="4" w:space="0" w:color="auto"/>
              <w:right w:val="single" w:sz="4" w:space="0" w:color="auto"/>
            </w:tcBorders>
          </w:tcPr>
          <w:p w14:paraId="2CB4D9C7" w14:textId="77777777" w:rsidR="00EF67D8" w:rsidRDefault="00275384" w:rsidP="00AA2ADE">
            <w:pPr>
              <w:pStyle w:val="Heading2"/>
            </w:pPr>
            <w:bookmarkStart w:id="15" w:name="_Toc485724398"/>
            <w:r w:rsidRPr="004E78D5">
              <w:t>Potential benefits to subjects</w:t>
            </w:r>
            <w:bookmarkEnd w:id="15"/>
            <w:r w:rsidR="009F4BE5">
              <w:t xml:space="preserve"> or others</w:t>
            </w:r>
            <w:r w:rsidRPr="004E78D5">
              <w:t xml:space="preserve">  </w:t>
            </w:r>
          </w:p>
          <w:p w14:paraId="31136FAD" w14:textId="77777777" w:rsidR="00275384" w:rsidRPr="00EF67D8" w:rsidRDefault="00275384" w:rsidP="00AA2ADE">
            <w:pPr>
              <w:pStyle w:val="Heading2"/>
            </w:pPr>
            <w:r w:rsidRPr="00EF67D8">
              <w:t xml:space="preserve">Describe benefits </w:t>
            </w:r>
            <w:r w:rsidR="009F4BE5" w:rsidRPr="00EF67D8">
              <w:t xml:space="preserve">participants </w:t>
            </w:r>
            <w:r w:rsidRPr="00EF67D8">
              <w:t>may reasonably expect</w:t>
            </w:r>
            <w:r w:rsidR="009F4BE5" w:rsidRPr="00EF67D8">
              <w:t>, and any benefits to others that the study may provide.   Select ALL that apply</w:t>
            </w:r>
          </w:p>
          <w:p w14:paraId="51B00528" w14:textId="77777777" w:rsidR="009F4BE5" w:rsidRDefault="009F4BE5" w:rsidP="0095536C">
            <w:pPr>
              <w:spacing w:before="12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t xml:space="preserve">  There is no expected benefit to participants.</w:t>
            </w:r>
          </w:p>
          <w:p w14:paraId="68C2AA0B" w14:textId="77777777" w:rsidR="009F4BE5" w:rsidRDefault="009F4BE5" w:rsidP="0095536C">
            <w:pPr>
              <w:spacing w:before="12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t xml:space="preserve">  The study may provide knowledge that will be of benefit to future patients.</w:t>
            </w:r>
          </w:p>
          <w:p w14:paraId="0F025206" w14:textId="77777777" w:rsidR="009F4BE5" w:rsidRPr="0054574A" w:rsidRDefault="009F4BE5" w:rsidP="0095536C">
            <w:pPr>
              <w:spacing w:before="120"/>
              <w:rPr>
                <w:highlight w:val="yellow"/>
              </w:rPr>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t xml:space="preserve">  Benefits are clearly stated in the informed consent form</w:t>
            </w:r>
            <w:r w:rsidR="0054574A">
              <w:t xml:space="preserve"> </w:t>
            </w:r>
            <w:r w:rsidR="0054574A" w:rsidRPr="003F7A2E">
              <w:t>and protocol</w:t>
            </w:r>
          </w:p>
          <w:p w14:paraId="6711647A" w14:textId="77777777" w:rsidR="0054574A" w:rsidRDefault="0054574A" w:rsidP="0095536C">
            <w:pPr>
              <w:spacing w:before="120"/>
            </w:pPr>
            <w:r w:rsidRPr="003F7A2E">
              <w:rPr>
                <w:b/>
              </w:rPr>
              <w:fldChar w:fldCharType="begin">
                <w:ffData>
                  <w:name w:val="Check1"/>
                  <w:enabled/>
                  <w:calcOnExit w:val="0"/>
                  <w:checkBox>
                    <w:sizeAuto/>
                    <w:default w:val="0"/>
                  </w:checkBox>
                </w:ffData>
              </w:fldChar>
            </w:r>
            <w:r w:rsidRPr="003F7A2E">
              <w:rPr>
                <w:b/>
              </w:rPr>
              <w:instrText xml:space="preserve"> FORMCHECKBOX </w:instrText>
            </w:r>
            <w:r w:rsidR="00000000">
              <w:rPr>
                <w:b/>
              </w:rPr>
            </w:r>
            <w:r w:rsidR="00000000">
              <w:rPr>
                <w:b/>
              </w:rPr>
              <w:fldChar w:fldCharType="separate"/>
            </w:r>
            <w:r w:rsidRPr="003F7A2E">
              <w:rPr>
                <w:b/>
              </w:rPr>
              <w:fldChar w:fldCharType="end"/>
            </w:r>
            <w:r w:rsidRPr="003F7A2E">
              <w:rPr>
                <w:b/>
              </w:rPr>
              <w:t xml:space="preserve"> </w:t>
            </w:r>
            <w:r w:rsidRPr="003F7A2E">
              <w:t>Other benefits (please specify)</w:t>
            </w:r>
            <w:r w:rsidRPr="00AA2ADE">
              <w:rPr>
                <w:rStyle w:val="Formfill-inChar"/>
                <w:b w:val="0"/>
                <w:bCs w:val="0"/>
              </w:rPr>
              <w:fldChar w:fldCharType="begin">
                <w:ffData>
                  <w:name w:val="Text52"/>
                  <w:enabled/>
                  <w:calcOnExit w:val="0"/>
                  <w:textInput/>
                </w:ffData>
              </w:fldChar>
            </w:r>
            <w:r w:rsidRPr="00AA2ADE">
              <w:rPr>
                <w:rStyle w:val="Formfill-inChar"/>
                <w:b w:val="0"/>
                <w:bCs w:val="0"/>
              </w:rPr>
              <w:instrText xml:space="preserve"> FORMTEXT </w:instrText>
            </w:r>
            <w:r w:rsidRPr="00AA2ADE">
              <w:rPr>
                <w:rStyle w:val="Formfill-inChar"/>
                <w:b w:val="0"/>
                <w:bCs w:val="0"/>
              </w:rPr>
            </w:r>
            <w:r w:rsidRPr="00AA2ADE">
              <w:rPr>
                <w:rStyle w:val="Formfill-inChar"/>
                <w:b w:val="0"/>
                <w:bCs w:val="0"/>
              </w:rPr>
              <w:fldChar w:fldCharType="separate"/>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fldChar w:fldCharType="end"/>
            </w:r>
          </w:p>
          <w:p w14:paraId="21489448" w14:textId="77777777" w:rsidR="009F4BE5" w:rsidRPr="009F4BE5" w:rsidRDefault="009F4BE5" w:rsidP="009F4BE5"/>
        </w:tc>
      </w:tr>
      <w:tr w:rsidR="00275384" w:rsidRPr="004E78D5" w14:paraId="3FC4DEC2" w14:textId="77777777" w:rsidTr="00420F5C">
        <w:trPr>
          <w:cantSplit/>
        </w:trPr>
        <w:tc>
          <w:tcPr>
            <w:tcW w:w="707" w:type="dxa"/>
            <w:tcBorders>
              <w:top w:val="single" w:sz="4" w:space="0" w:color="auto"/>
              <w:left w:val="single" w:sz="4" w:space="0" w:color="auto"/>
              <w:bottom w:val="single" w:sz="4" w:space="0" w:color="auto"/>
              <w:right w:val="single" w:sz="4" w:space="0" w:color="auto"/>
            </w:tcBorders>
          </w:tcPr>
          <w:p w14:paraId="171EE01D" w14:textId="77777777" w:rsidR="00275384" w:rsidRPr="004E78D5" w:rsidRDefault="00275384" w:rsidP="00AA2ADE">
            <w:pPr>
              <w:numPr>
                <w:ilvl w:val="0"/>
                <w:numId w:val="23"/>
              </w:numPr>
              <w:spacing w:before="60"/>
              <w:rPr>
                <w:sz w:val="22"/>
                <w:szCs w:val="22"/>
              </w:rPr>
            </w:pPr>
          </w:p>
        </w:tc>
        <w:tc>
          <w:tcPr>
            <w:tcW w:w="8904" w:type="dxa"/>
            <w:tcBorders>
              <w:top w:val="single" w:sz="4" w:space="0" w:color="auto"/>
              <w:left w:val="single" w:sz="4" w:space="0" w:color="auto"/>
              <w:bottom w:val="single" w:sz="4" w:space="0" w:color="auto"/>
              <w:right w:val="single" w:sz="4" w:space="0" w:color="auto"/>
            </w:tcBorders>
          </w:tcPr>
          <w:p w14:paraId="168883FE" w14:textId="77777777" w:rsidR="00275384" w:rsidRPr="004E78D5" w:rsidRDefault="00275384" w:rsidP="00AA2ADE">
            <w:pPr>
              <w:pStyle w:val="Heading2"/>
            </w:pPr>
            <w:bookmarkStart w:id="16" w:name="_Toc485724400"/>
            <w:r w:rsidRPr="004E78D5">
              <w:t>Risks to subjects</w:t>
            </w:r>
            <w:bookmarkEnd w:id="16"/>
            <w:r w:rsidR="00095EF2">
              <w:t xml:space="preserve"> or others</w:t>
            </w:r>
          </w:p>
          <w:p w14:paraId="0E3C5761" w14:textId="77777777" w:rsidR="00530579" w:rsidRPr="00310A95" w:rsidRDefault="00275384" w:rsidP="00310A95">
            <w:pPr>
              <w:spacing w:after="120"/>
              <w:rPr>
                <w:b/>
              </w:rPr>
            </w:pPr>
            <w:r w:rsidRPr="00D20973">
              <w:rPr>
                <w:b/>
              </w:rPr>
              <w:t>From the list below, please select ALL of the potential risks that are involved in your study.</w:t>
            </w:r>
          </w:p>
          <w:p w14:paraId="3BF0EF3E" w14:textId="77777777" w:rsidR="00530579" w:rsidRPr="00310A95" w:rsidRDefault="00530579" w:rsidP="00310A95">
            <w:pPr>
              <w:spacing w:after="120"/>
              <w:ind w:left="293" w:hanging="18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rsidRPr="00275384">
              <w:rPr>
                <w:b/>
              </w:rPr>
              <w:t xml:space="preserve"> </w:t>
            </w:r>
            <w:r>
              <w:t>This study is Minimal Risk</w:t>
            </w:r>
          </w:p>
          <w:p w14:paraId="2516F08C" w14:textId="77777777" w:rsidR="00275384" w:rsidRDefault="00275384" w:rsidP="00310A95">
            <w:pPr>
              <w:spacing w:after="120"/>
              <w:ind w:left="293" w:hanging="18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rsidRPr="00530579">
              <w:t xml:space="preserve"> </w:t>
            </w:r>
            <w:r w:rsidR="00530579" w:rsidRPr="00530579">
              <w:t>Physical Risks</w:t>
            </w:r>
            <w:r w:rsidR="00095EF2">
              <w:t xml:space="preserve"> including side effects of the </w:t>
            </w:r>
            <w:r w:rsidR="00D20973">
              <w:t>test article</w:t>
            </w:r>
            <w:r w:rsidR="00897C13">
              <w:t>,</w:t>
            </w:r>
            <w:r w:rsidR="00095EF2">
              <w:t xml:space="preserve"> or r</w:t>
            </w:r>
            <w:r w:rsidRPr="00275384">
              <w:t>isk of injury or bodily harm</w:t>
            </w:r>
          </w:p>
          <w:p w14:paraId="7C16E839" w14:textId="77777777" w:rsidR="002E07DE" w:rsidRPr="002E07DE" w:rsidRDefault="002E07DE" w:rsidP="00310A95">
            <w:pPr>
              <w:spacing w:after="120"/>
              <w:ind w:left="293" w:hanging="180"/>
            </w:pPr>
            <w:r w:rsidRPr="002E07DE">
              <w:rPr>
                <w:b/>
              </w:rPr>
              <w:fldChar w:fldCharType="begin">
                <w:ffData>
                  <w:name w:val="Check1"/>
                  <w:enabled/>
                  <w:calcOnExit w:val="0"/>
                  <w:checkBox>
                    <w:sizeAuto/>
                    <w:default w:val="0"/>
                  </w:checkBox>
                </w:ffData>
              </w:fldChar>
            </w:r>
            <w:r w:rsidRPr="002E07DE">
              <w:rPr>
                <w:b/>
              </w:rPr>
              <w:instrText xml:space="preserve"> FORMCHECKBOX </w:instrText>
            </w:r>
            <w:r w:rsidR="00000000">
              <w:rPr>
                <w:b/>
              </w:rPr>
            </w:r>
            <w:r w:rsidR="00000000">
              <w:rPr>
                <w:b/>
              </w:rPr>
              <w:fldChar w:fldCharType="separate"/>
            </w:r>
            <w:r w:rsidRPr="002E07DE">
              <w:fldChar w:fldCharType="end"/>
            </w:r>
            <w:r w:rsidRPr="002E07DE">
              <w:t xml:space="preserve"> Psychological Risk</w:t>
            </w:r>
          </w:p>
          <w:p w14:paraId="15D7C9D9" w14:textId="77777777" w:rsidR="00275384" w:rsidRPr="00275384" w:rsidRDefault="00275384" w:rsidP="00310A95">
            <w:pPr>
              <w:spacing w:after="120"/>
              <w:ind w:left="383" w:hanging="27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rsidRPr="00275384">
              <w:rPr>
                <w:b/>
              </w:rPr>
              <w:t xml:space="preserve"> </w:t>
            </w:r>
            <w:r w:rsidRPr="00275384">
              <w:t>Manipulation of psychological or social state such as sensory deprivation, social isolation, psychological stress</w:t>
            </w:r>
          </w:p>
          <w:p w14:paraId="1267361E" w14:textId="77777777" w:rsidR="00275384" w:rsidRDefault="00275384" w:rsidP="00310A95">
            <w:pPr>
              <w:spacing w:after="120"/>
              <w:ind w:left="383" w:hanging="27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rsidRPr="00275384">
              <w:rPr>
                <w:b/>
              </w:rPr>
              <w:t xml:space="preserve"> </w:t>
            </w:r>
            <w:r w:rsidRPr="00275384">
              <w:t>Presentation of materials which some participants may consider sensitive, offensive, threatening or degrading</w:t>
            </w:r>
          </w:p>
          <w:p w14:paraId="1C93DDCA" w14:textId="77777777" w:rsidR="00E1153B" w:rsidRDefault="00E1153B" w:rsidP="00310A95">
            <w:pPr>
              <w:spacing w:after="120"/>
              <w:ind w:left="293" w:hanging="18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t xml:space="preserve"> Social Risk that can be damaging to the reputation of the subject or have cultural implications</w:t>
            </w:r>
          </w:p>
          <w:p w14:paraId="6FB04D65" w14:textId="77777777" w:rsidR="00211B0B" w:rsidRDefault="00211B0B" w:rsidP="00310A95">
            <w:pPr>
              <w:spacing w:after="120"/>
              <w:ind w:left="383" w:hanging="270"/>
            </w:pPr>
            <w:r w:rsidRPr="00211B0B">
              <w:rPr>
                <w:b/>
              </w:rPr>
              <w:fldChar w:fldCharType="begin">
                <w:ffData>
                  <w:name w:val="Check1"/>
                  <w:enabled/>
                  <w:calcOnExit w:val="0"/>
                  <w:checkBox>
                    <w:sizeAuto/>
                    <w:default w:val="0"/>
                  </w:checkBox>
                </w:ffData>
              </w:fldChar>
            </w:r>
            <w:r w:rsidRPr="00211B0B">
              <w:rPr>
                <w:b/>
              </w:rPr>
              <w:instrText xml:space="preserve"> FORMCHECKBOX </w:instrText>
            </w:r>
            <w:r w:rsidR="00000000">
              <w:rPr>
                <w:b/>
              </w:rPr>
            </w:r>
            <w:r w:rsidR="00000000">
              <w:rPr>
                <w:b/>
              </w:rPr>
              <w:fldChar w:fldCharType="separate"/>
            </w:r>
            <w:r w:rsidRPr="00211B0B">
              <w:fldChar w:fldCharType="end"/>
            </w:r>
            <w:r w:rsidRPr="00211B0B">
              <w:rPr>
                <w:b/>
              </w:rPr>
              <w:t xml:space="preserve"> </w:t>
            </w:r>
            <w:r w:rsidRPr="00211B0B">
              <w:t>Probing for personal or sensitive information in surveys or interviews (e.g.: private</w:t>
            </w:r>
            <w:r w:rsidR="00310A95">
              <w:t xml:space="preserve"> </w:t>
            </w:r>
            <w:r w:rsidRPr="00211B0B">
              <w:t>behaviors, employer assessments)</w:t>
            </w:r>
          </w:p>
          <w:p w14:paraId="599612AD" w14:textId="77777777" w:rsidR="00E1153B" w:rsidRDefault="00E1153B" w:rsidP="00310A95">
            <w:pPr>
              <w:spacing w:after="120"/>
              <w:ind w:left="293" w:hanging="18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t xml:space="preserve"> Economic Risk including risks to </w:t>
            </w:r>
            <w:r w:rsidR="00420F5C">
              <w:t xml:space="preserve">financial standing, </w:t>
            </w:r>
            <w:r>
              <w:t>insurability and employability</w:t>
            </w:r>
          </w:p>
          <w:p w14:paraId="6D5761C5" w14:textId="77777777" w:rsidR="00095EF2" w:rsidRDefault="00095EF2" w:rsidP="00310A95">
            <w:pPr>
              <w:spacing w:after="120"/>
              <w:ind w:left="293" w:hanging="18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t xml:space="preserve"> Risks to the safety of research personnel associated with the project</w:t>
            </w:r>
            <w:r w:rsidR="00420F5C">
              <w:t xml:space="preserve"> or others</w:t>
            </w:r>
          </w:p>
          <w:p w14:paraId="4C4EA41F" w14:textId="77777777" w:rsidR="00095EF2" w:rsidRDefault="00095EF2" w:rsidP="00310A95">
            <w:pPr>
              <w:spacing w:after="120"/>
              <w:ind w:left="293" w:hanging="180"/>
            </w:pPr>
            <w:r w:rsidRPr="00275384">
              <w:rPr>
                <w:b/>
              </w:rPr>
              <w:fldChar w:fldCharType="begin">
                <w:ffData>
                  <w:name w:val="Check1"/>
                  <w:enabled/>
                  <w:calcOnExit w:val="0"/>
                  <w:checkBox>
                    <w:sizeAuto/>
                    <w:default w:val="0"/>
                  </w:checkBox>
                </w:ffData>
              </w:fldChar>
            </w:r>
            <w:r w:rsidRPr="00275384">
              <w:rPr>
                <w:b/>
              </w:rPr>
              <w:instrText xml:space="preserve"> FORMCHECKBOX </w:instrText>
            </w:r>
            <w:r w:rsidR="00000000">
              <w:rPr>
                <w:b/>
              </w:rPr>
            </w:r>
            <w:r w:rsidR="00000000">
              <w:rPr>
                <w:b/>
              </w:rPr>
              <w:fldChar w:fldCharType="separate"/>
            </w:r>
            <w:r w:rsidRPr="00275384">
              <w:fldChar w:fldCharType="end"/>
            </w:r>
            <w:r>
              <w:t xml:space="preserve"> Risks to a pregnant partner or unborn child</w:t>
            </w:r>
          </w:p>
          <w:p w14:paraId="7FFB2647" w14:textId="77777777" w:rsidR="00275384" w:rsidRDefault="00275384" w:rsidP="00310A95">
            <w:pPr>
              <w:spacing w:after="120"/>
              <w:ind w:left="293" w:hanging="180"/>
            </w:pPr>
            <w:r w:rsidRPr="00E817E6">
              <w:rPr>
                <w:b/>
              </w:rPr>
              <w:fldChar w:fldCharType="begin">
                <w:ffData>
                  <w:name w:val="Check1"/>
                  <w:enabled/>
                  <w:calcOnExit w:val="0"/>
                  <w:checkBox>
                    <w:sizeAuto/>
                    <w:default w:val="0"/>
                  </w:checkBox>
                </w:ffData>
              </w:fldChar>
            </w:r>
            <w:r w:rsidRPr="00E817E6">
              <w:rPr>
                <w:b/>
              </w:rPr>
              <w:instrText xml:space="preserve"> FORMCHECKBOX </w:instrText>
            </w:r>
            <w:r w:rsidR="00000000">
              <w:rPr>
                <w:b/>
              </w:rPr>
            </w:r>
            <w:r w:rsidR="00000000">
              <w:rPr>
                <w:b/>
              </w:rPr>
              <w:fldChar w:fldCharType="separate"/>
            </w:r>
            <w:r w:rsidRPr="00E817E6">
              <w:rPr>
                <w:b/>
              </w:rPr>
              <w:fldChar w:fldCharType="end"/>
            </w:r>
            <w:r w:rsidRPr="00E817E6">
              <w:rPr>
                <w:b/>
              </w:rPr>
              <w:t xml:space="preserve"> </w:t>
            </w:r>
            <w:r w:rsidRPr="00275384">
              <w:t>Other risks (please specify)</w:t>
            </w:r>
            <w:r w:rsidRPr="00AA2ADE">
              <w:rPr>
                <w:rStyle w:val="Formfill-inChar"/>
                <w:b w:val="0"/>
                <w:bCs w:val="0"/>
              </w:rPr>
              <w:fldChar w:fldCharType="begin">
                <w:ffData>
                  <w:name w:val="Text52"/>
                  <w:enabled/>
                  <w:calcOnExit w:val="0"/>
                  <w:textInput/>
                </w:ffData>
              </w:fldChar>
            </w:r>
            <w:r w:rsidRPr="00AA2ADE">
              <w:rPr>
                <w:rStyle w:val="Formfill-inChar"/>
                <w:b w:val="0"/>
                <w:bCs w:val="0"/>
              </w:rPr>
              <w:instrText xml:space="preserve"> FORMTEXT </w:instrText>
            </w:r>
            <w:r w:rsidRPr="00AA2ADE">
              <w:rPr>
                <w:rStyle w:val="Formfill-inChar"/>
                <w:b w:val="0"/>
                <w:bCs w:val="0"/>
              </w:rPr>
            </w:r>
            <w:r w:rsidRPr="00AA2ADE">
              <w:rPr>
                <w:rStyle w:val="Formfill-inChar"/>
                <w:b w:val="0"/>
                <w:bCs w:val="0"/>
              </w:rPr>
              <w:fldChar w:fldCharType="separate"/>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fldChar w:fldCharType="end"/>
            </w:r>
            <w:r w:rsidRPr="00BB2281">
              <w:t xml:space="preserve">   </w:t>
            </w:r>
          </w:p>
          <w:p w14:paraId="60F87D02" w14:textId="77777777" w:rsidR="00211B0B" w:rsidRPr="002E07DE" w:rsidRDefault="00FD2009" w:rsidP="00275384">
            <w:pPr>
              <w:rPr>
                <w:b/>
              </w:rPr>
            </w:pPr>
            <w:r w:rsidRPr="002E07DE">
              <w:rPr>
                <w:b/>
              </w:rPr>
              <w:t>These risks</w:t>
            </w:r>
            <w:r w:rsidR="00095EF2" w:rsidRPr="002E07DE">
              <w:rPr>
                <w:b/>
              </w:rPr>
              <w:t>, and the nature and degree of the risks,</w:t>
            </w:r>
            <w:r w:rsidRPr="002E07DE">
              <w:rPr>
                <w:b/>
              </w:rPr>
              <w:t xml:space="preserve"> must be clearly stated in the protocol and </w:t>
            </w:r>
            <w:r w:rsidR="00095EF2" w:rsidRPr="002E07DE">
              <w:rPr>
                <w:b/>
              </w:rPr>
              <w:t xml:space="preserve">disclosed to participants in the </w:t>
            </w:r>
            <w:r w:rsidRPr="002E07DE">
              <w:rPr>
                <w:b/>
              </w:rPr>
              <w:t>informed consent form</w:t>
            </w:r>
            <w:r w:rsidR="00095EF2" w:rsidRPr="002E07DE">
              <w:rPr>
                <w:b/>
              </w:rPr>
              <w:t>.</w:t>
            </w:r>
          </w:p>
          <w:p w14:paraId="37E0A273" w14:textId="77777777" w:rsidR="00275384" w:rsidRPr="00275384" w:rsidRDefault="00275384" w:rsidP="00275384"/>
        </w:tc>
      </w:tr>
      <w:tr w:rsidR="00095EF2" w:rsidRPr="004E78D5" w14:paraId="2BE736AB" w14:textId="77777777" w:rsidTr="00420F5C">
        <w:trPr>
          <w:cantSplit/>
        </w:trPr>
        <w:tc>
          <w:tcPr>
            <w:tcW w:w="707" w:type="dxa"/>
            <w:tcBorders>
              <w:top w:val="single" w:sz="4" w:space="0" w:color="auto"/>
              <w:left w:val="single" w:sz="4" w:space="0" w:color="auto"/>
              <w:bottom w:val="single" w:sz="4" w:space="0" w:color="auto"/>
              <w:right w:val="single" w:sz="4" w:space="0" w:color="auto"/>
            </w:tcBorders>
          </w:tcPr>
          <w:p w14:paraId="7EA28F2A" w14:textId="77777777" w:rsidR="00095EF2" w:rsidRPr="004E78D5" w:rsidRDefault="00095EF2" w:rsidP="00AA2ADE">
            <w:pPr>
              <w:numPr>
                <w:ilvl w:val="0"/>
                <w:numId w:val="23"/>
              </w:numPr>
              <w:spacing w:before="60"/>
              <w:rPr>
                <w:sz w:val="22"/>
                <w:szCs w:val="22"/>
              </w:rPr>
            </w:pPr>
          </w:p>
        </w:tc>
        <w:tc>
          <w:tcPr>
            <w:tcW w:w="8904" w:type="dxa"/>
            <w:tcBorders>
              <w:top w:val="single" w:sz="4" w:space="0" w:color="auto"/>
              <w:left w:val="single" w:sz="4" w:space="0" w:color="auto"/>
              <w:bottom w:val="single" w:sz="4" w:space="0" w:color="auto"/>
              <w:right w:val="single" w:sz="4" w:space="0" w:color="auto"/>
            </w:tcBorders>
          </w:tcPr>
          <w:p w14:paraId="3D5B4488" w14:textId="77777777" w:rsidR="00095EF2" w:rsidRPr="004E78D5" w:rsidRDefault="00095EF2" w:rsidP="00AA2ADE">
            <w:pPr>
              <w:pStyle w:val="Heading2"/>
            </w:pPr>
            <w:bookmarkStart w:id="17" w:name="_Toc485724402"/>
            <w:r w:rsidRPr="004E78D5">
              <w:t>Risk mitigation</w:t>
            </w:r>
            <w:bookmarkEnd w:id="17"/>
          </w:p>
          <w:p w14:paraId="7160DC10" w14:textId="77777777" w:rsidR="00095EF2" w:rsidRPr="00095EF2" w:rsidRDefault="00095EF2" w:rsidP="00095EF2">
            <w:r w:rsidRPr="00095EF2">
              <w:t xml:space="preserve">Describe the steps that will be taken to minimize </w:t>
            </w:r>
            <w:r>
              <w:t xml:space="preserve">the </w:t>
            </w:r>
            <w:r w:rsidRPr="00095EF2">
              <w:t>risks</w:t>
            </w:r>
            <w:r>
              <w:t xml:space="preserve"> to subjects. </w:t>
            </w:r>
            <w:r w:rsidRPr="00AA2ADE">
              <w:rPr>
                <w:rStyle w:val="Formfill-inChar"/>
                <w:b w:val="0"/>
                <w:bCs w:val="0"/>
              </w:rPr>
              <w:fldChar w:fldCharType="begin">
                <w:ffData>
                  <w:name w:val="Text52"/>
                  <w:enabled/>
                  <w:calcOnExit w:val="0"/>
                  <w:textInput/>
                </w:ffData>
              </w:fldChar>
            </w:r>
            <w:r w:rsidRPr="00AA2ADE">
              <w:rPr>
                <w:rStyle w:val="Formfill-inChar"/>
                <w:b w:val="0"/>
                <w:bCs w:val="0"/>
              </w:rPr>
              <w:instrText xml:space="preserve"> FORMTEXT </w:instrText>
            </w:r>
            <w:r w:rsidRPr="00AA2ADE">
              <w:rPr>
                <w:rStyle w:val="Formfill-inChar"/>
                <w:b w:val="0"/>
                <w:bCs w:val="0"/>
              </w:rPr>
            </w:r>
            <w:r w:rsidRPr="00AA2ADE">
              <w:rPr>
                <w:rStyle w:val="Formfill-inChar"/>
                <w:b w:val="0"/>
                <w:bCs w:val="0"/>
              </w:rPr>
              <w:fldChar w:fldCharType="separate"/>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fldChar w:fldCharType="end"/>
            </w:r>
          </w:p>
        </w:tc>
      </w:tr>
    </w:tbl>
    <w:p w14:paraId="6029047A" w14:textId="77777777" w:rsidR="00016096" w:rsidRPr="00B77C1E" w:rsidRDefault="00016096" w:rsidP="00B77C1E"/>
    <w:tbl>
      <w:tblPr>
        <w:tblW w:w="9611" w:type="dxa"/>
        <w:tblInd w:w="-12" w:type="dxa"/>
        <w:tblLayout w:type="fixed"/>
        <w:tblLook w:val="0000" w:firstRow="0" w:lastRow="0" w:firstColumn="0" w:lastColumn="0" w:noHBand="0" w:noVBand="0"/>
      </w:tblPr>
      <w:tblGrid>
        <w:gridCol w:w="707"/>
        <w:gridCol w:w="6909"/>
        <w:gridCol w:w="49"/>
        <w:gridCol w:w="948"/>
        <w:gridCol w:w="19"/>
        <w:gridCol w:w="8"/>
        <w:gridCol w:w="971"/>
      </w:tblGrid>
      <w:tr w:rsidR="00CD2BAC" w:rsidRPr="00B77C1E" w14:paraId="78EA1C97" w14:textId="77777777" w:rsidTr="00AA2ADE">
        <w:trPr>
          <w:cantSplit/>
        </w:trPr>
        <w:tc>
          <w:tcPr>
            <w:tcW w:w="9611" w:type="dxa"/>
            <w:gridSpan w:val="7"/>
            <w:tcBorders>
              <w:top w:val="single" w:sz="4" w:space="0" w:color="auto"/>
              <w:left w:val="single" w:sz="4" w:space="0" w:color="auto"/>
              <w:bottom w:val="single" w:sz="4" w:space="0" w:color="auto"/>
              <w:right w:val="single" w:sz="4" w:space="0" w:color="auto"/>
            </w:tcBorders>
            <w:shd w:val="clear" w:color="auto" w:fill="E6E6E6"/>
          </w:tcPr>
          <w:p w14:paraId="209DABAA" w14:textId="77777777" w:rsidR="00522C65" w:rsidRPr="00522C65" w:rsidRDefault="00522C65" w:rsidP="00522C65">
            <w:pPr>
              <w:keepNext/>
              <w:spacing w:before="120" w:after="120"/>
              <w:ind w:left="360" w:right="-115"/>
              <w:outlineLvl w:val="0"/>
              <w:rPr>
                <w:b/>
                <w:color w:val="0000FF"/>
                <w:sz w:val="24"/>
              </w:rPr>
            </w:pPr>
            <w:bookmarkStart w:id="18" w:name="_Toc485724408"/>
            <w:r w:rsidRPr="00522C65">
              <w:rPr>
                <w:b/>
                <w:color w:val="0000FF"/>
                <w:sz w:val="24"/>
              </w:rPr>
              <w:lastRenderedPageBreak/>
              <w:t xml:space="preserve">Part </w:t>
            </w:r>
            <w:smartTag w:uri="urn:schemas-microsoft-com:office:smarttags" w:element="stockticker">
              <w:r w:rsidRPr="00522C65">
                <w:rPr>
                  <w:b/>
                  <w:color w:val="0000FF"/>
                  <w:sz w:val="24"/>
                </w:rPr>
                <w:t>VII</w:t>
              </w:r>
            </w:smartTag>
            <w:r w:rsidRPr="00522C65">
              <w:rPr>
                <w:b/>
                <w:color w:val="0000FF"/>
                <w:sz w:val="24"/>
              </w:rPr>
              <w:t>. Respect for Persons: Privacy</w:t>
            </w:r>
            <w:r>
              <w:rPr>
                <w:b/>
                <w:color w:val="0000FF"/>
                <w:sz w:val="24"/>
              </w:rPr>
              <w:t xml:space="preserve">, </w:t>
            </w:r>
            <w:r w:rsidRPr="00522C65">
              <w:rPr>
                <w:b/>
                <w:color w:val="0000FF"/>
                <w:sz w:val="24"/>
              </w:rPr>
              <w:t>Confidentiality</w:t>
            </w:r>
            <w:r>
              <w:rPr>
                <w:b/>
                <w:color w:val="0000FF"/>
                <w:sz w:val="24"/>
              </w:rPr>
              <w:t xml:space="preserve"> </w:t>
            </w:r>
            <w:r w:rsidRPr="00522C65">
              <w:rPr>
                <w:b/>
                <w:color w:val="0000FF"/>
                <w:sz w:val="24"/>
              </w:rPr>
              <w:t>&amp; Informed Consent,</w:t>
            </w:r>
          </w:p>
          <w:p w14:paraId="5BCF6F73" w14:textId="77777777" w:rsidR="00522C65" w:rsidRDefault="00522C65" w:rsidP="005725B4">
            <w:pPr>
              <w:spacing w:after="120"/>
              <w:ind w:left="374"/>
            </w:pPr>
            <w:r w:rsidRPr="00522C65">
              <w:t xml:space="preserve">The investigator must </w:t>
            </w:r>
            <w:r>
              <w:t>e</w:t>
            </w:r>
            <w:r w:rsidRPr="00522C65">
              <w:t>nsure that adequate provisions are made to protect the privacy of persons participating in the protocol as well as the confidentiality of their personal information.</w:t>
            </w:r>
          </w:p>
          <w:p w14:paraId="3FF36EB0" w14:textId="77777777" w:rsidR="00CD2BAC" w:rsidRPr="00B77C1E" w:rsidRDefault="00522C65" w:rsidP="005725B4">
            <w:pPr>
              <w:spacing w:after="120"/>
              <w:ind w:left="374"/>
            </w:pPr>
            <w:r w:rsidRPr="00522C65">
              <w:t xml:space="preserve">With very few exceptions, the protocol must describe the procedure to be followed in obtaining an informed and legally effective consent to participate in the research and to use and disclose protected health information. </w:t>
            </w:r>
            <w:bookmarkEnd w:id="18"/>
          </w:p>
        </w:tc>
      </w:tr>
      <w:tr w:rsidR="00522C65" w:rsidRPr="00522C65" w14:paraId="41C236CC" w14:textId="77777777" w:rsidTr="00A425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72"/>
        </w:trPr>
        <w:tc>
          <w:tcPr>
            <w:tcW w:w="707" w:type="dxa"/>
            <w:tcBorders>
              <w:top w:val="single" w:sz="4" w:space="0" w:color="auto"/>
              <w:left w:val="single" w:sz="4" w:space="0" w:color="auto"/>
              <w:bottom w:val="single" w:sz="4" w:space="0" w:color="auto"/>
              <w:right w:val="single" w:sz="4" w:space="0" w:color="auto"/>
            </w:tcBorders>
            <w:shd w:val="clear" w:color="auto" w:fill="auto"/>
          </w:tcPr>
          <w:p w14:paraId="4857D812" w14:textId="77777777" w:rsidR="00522C65" w:rsidRPr="004E78D5" w:rsidRDefault="00522C65" w:rsidP="00AA2ADE">
            <w:pPr>
              <w:numPr>
                <w:ilvl w:val="0"/>
                <w:numId w:val="24"/>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shd w:val="clear" w:color="auto" w:fill="auto"/>
          </w:tcPr>
          <w:p w14:paraId="6D091742" w14:textId="77777777" w:rsidR="00522C65" w:rsidRPr="00420F5C" w:rsidRDefault="00522C65" w:rsidP="00A42500">
            <w:pPr>
              <w:pStyle w:val="Heading2"/>
            </w:pPr>
            <w:r w:rsidRPr="00420F5C">
              <w:t xml:space="preserve">Will you or any member of your research team collect or have access to any of the personal identifiers </w:t>
            </w:r>
            <w:r>
              <w:t>including:</w:t>
            </w:r>
          </w:p>
          <w:p w14:paraId="10CE2E53" w14:textId="77777777" w:rsidR="00522C65" w:rsidRPr="00517699" w:rsidRDefault="00522C65" w:rsidP="00A42500">
            <w:pPr>
              <w:pStyle w:val="Heading2"/>
              <w:rPr>
                <w:b w:val="0"/>
                <w:bCs w:val="0"/>
              </w:rPr>
            </w:pPr>
            <w:r w:rsidRPr="00517699">
              <w:rPr>
                <w:b w:val="0"/>
                <w:bCs w:val="0"/>
              </w:rPr>
              <w:t xml:space="preserve">Name; Date of birth; Mailing or email address; home or fax numbers; Social Security number; Medical records; License, certificate or Vehicle ID; IP address; Biometric identifiers; Photos/images/audio recording; Signatures, handwriting samples; Any unique identifier </w:t>
            </w:r>
          </w:p>
          <w:p w14:paraId="50D3D6A1" w14:textId="77777777" w:rsidR="00522C65" w:rsidRPr="00522C65" w:rsidRDefault="00522C65" w:rsidP="00A42500">
            <w:pPr>
              <w:pStyle w:val="Heading2"/>
            </w:pPr>
            <w:r w:rsidRPr="00517699">
              <w:rPr>
                <w:b w:val="0"/>
                <w:bCs w:val="0"/>
              </w:rPr>
              <w:t xml:space="preserve">If yes, what PHI will be used: </w:t>
            </w:r>
            <w:r w:rsidRPr="00AA2ADE">
              <w:fldChar w:fldCharType="begin">
                <w:ffData>
                  <w:name w:val="Text52"/>
                  <w:enabled/>
                  <w:calcOnExit w:val="0"/>
                  <w:textInput/>
                </w:ffData>
              </w:fldChar>
            </w:r>
            <w:r w:rsidRPr="00AA2ADE">
              <w:instrText xml:space="preserve"> FORMTEXT </w:instrText>
            </w:r>
            <w:r w:rsidRPr="00AA2ADE">
              <w:fldChar w:fldCharType="separate"/>
            </w:r>
            <w:r w:rsidRPr="00AA2ADE">
              <w:t> </w:t>
            </w:r>
            <w:r w:rsidRPr="00AA2ADE">
              <w:t> </w:t>
            </w:r>
            <w:r w:rsidRPr="00AA2ADE">
              <w:t> </w:t>
            </w:r>
            <w:r w:rsidRPr="00AA2ADE">
              <w:t> </w:t>
            </w:r>
            <w:r w:rsidRPr="00AA2ADE">
              <w:t> </w:t>
            </w:r>
            <w:r w:rsidRPr="00AA2ADE">
              <w:fldChar w:fldCharType="end"/>
            </w:r>
          </w:p>
        </w:tc>
        <w:tc>
          <w:tcPr>
            <w:tcW w:w="997" w:type="dxa"/>
            <w:gridSpan w:val="2"/>
            <w:tcBorders>
              <w:top w:val="single" w:sz="4" w:space="0" w:color="auto"/>
              <w:left w:val="single" w:sz="4" w:space="0" w:color="auto"/>
              <w:bottom w:val="single" w:sz="4" w:space="0" w:color="auto"/>
              <w:right w:val="single" w:sz="4" w:space="0" w:color="auto"/>
            </w:tcBorders>
            <w:shd w:val="clear" w:color="auto" w:fill="auto"/>
          </w:tcPr>
          <w:p w14:paraId="69DDCC55" w14:textId="77777777" w:rsidR="00522C65" w:rsidRPr="00522C65" w:rsidRDefault="00522C65" w:rsidP="00A42500">
            <w:pPr>
              <w:spacing w:before="60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98" w:type="dxa"/>
            <w:gridSpan w:val="3"/>
            <w:tcBorders>
              <w:top w:val="single" w:sz="4" w:space="0" w:color="auto"/>
              <w:left w:val="single" w:sz="4" w:space="0" w:color="auto"/>
              <w:bottom w:val="single" w:sz="4" w:space="0" w:color="auto"/>
              <w:right w:val="single" w:sz="4" w:space="0" w:color="auto"/>
            </w:tcBorders>
            <w:shd w:val="clear" w:color="auto" w:fill="auto"/>
          </w:tcPr>
          <w:tbl>
            <w:tblPr>
              <w:tblW w:w="9611" w:type="dxa"/>
              <w:tblLayout w:type="fixed"/>
              <w:tblLook w:val="0000" w:firstRow="0" w:lastRow="0" w:firstColumn="0" w:lastColumn="0" w:noHBand="0" w:noVBand="0"/>
            </w:tblPr>
            <w:tblGrid>
              <w:gridCol w:w="9611"/>
            </w:tblGrid>
            <w:tr w:rsidR="00522C65" w:rsidRPr="004E78D5" w14:paraId="541CBBA2" w14:textId="77777777" w:rsidTr="00A42500">
              <w:trPr>
                <w:cantSplit/>
              </w:trPr>
              <w:tc>
                <w:tcPr>
                  <w:tcW w:w="971" w:type="dxa"/>
                </w:tcPr>
                <w:p w14:paraId="7CF4BDA7" w14:textId="77777777" w:rsidR="00522C65" w:rsidRPr="004E78D5" w:rsidRDefault="00522C65" w:rsidP="00A42500">
                  <w:pPr>
                    <w:spacing w:before="48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bl>
          <w:p w14:paraId="6D571B61" w14:textId="77777777" w:rsidR="00522C65" w:rsidRPr="00522C65" w:rsidRDefault="00522C65" w:rsidP="00A42500">
            <w:pPr>
              <w:spacing w:before="600"/>
              <w:rPr>
                <w:sz w:val="22"/>
                <w:szCs w:val="22"/>
              </w:rPr>
            </w:pPr>
          </w:p>
        </w:tc>
      </w:tr>
      <w:tr w:rsidR="00522C65" w:rsidRPr="004E78D5" w14:paraId="59578382" w14:textId="77777777" w:rsidTr="00A425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72"/>
        </w:trPr>
        <w:tc>
          <w:tcPr>
            <w:tcW w:w="707" w:type="dxa"/>
            <w:tcBorders>
              <w:top w:val="single" w:sz="4" w:space="0" w:color="auto"/>
              <w:left w:val="single" w:sz="4" w:space="0" w:color="auto"/>
              <w:bottom w:val="single" w:sz="4" w:space="0" w:color="auto"/>
              <w:right w:val="single" w:sz="4" w:space="0" w:color="auto"/>
            </w:tcBorders>
            <w:shd w:val="clear" w:color="auto" w:fill="auto"/>
          </w:tcPr>
          <w:p w14:paraId="52BD12F0" w14:textId="77777777" w:rsidR="00522C65" w:rsidRPr="004E78D5" w:rsidRDefault="00522C65" w:rsidP="00AA2ADE">
            <w:pPr>
              <w:numPr>
                <w:ilvl w:val="0"/>
                <w:numId w:val="24"/>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shd w:val="clear" w:color="auto" w:fill="auto"/>
          </w:tcPr>
          <w:p w14:paraId="3A8C716E" w14:textId="77777777" w:rsidR="00522C65" w:rsidRPr="004E78D5" w:rsidRDefault="00522C65" w:rsidP="00A42500">
            <w:pPr>
              <w:pStyle w:val="Heading2"/>
            </w:pPr>
            <w:r w:rsidRPr="004E78D5">
              <w:t>Safeguarding confidentiality of information</w:t>
            </w:r>
          </w:p>
          <w:p w14:paraId="38E8668C" w14:textId="77777777" w:rsidR="00522C65" w:rsidRPr="00517699" w:rsidRDefault="00522C65" w:rsidP="00A42500">
            <w:pPr>
              <w:pStyle w:val="Heading2"/>
              <w:rPr>
                <w:b w:val="0"/>
                <w:bCs w:val="0"/>
              </w:rPr>
            </w:pPr>
            <w:r w:rsidRPr="00517699">
              <w:rPr>
                <w:b w:val="0"/>
                <w:bCs w:val="0"/>
              </w:rPr>
              <w:t>Does this protocol present any unusual risks to the confidentiality of subjects’ medical information while participating or afterwards? (For example, history of drug use; genetic testing.)</w:t>
            </w:r>
          </w:p>
          <w:p w14:paraId="46B2DDAE" w14:textId="77777777" w:rsidR="00522C65" w:rsidRPr="003D0484" w:rsidRDefault="00522C65" w:rsidP="00A42500">
            <w:pPr>
              <w:pStyle w:val="Heading2"/>
            </w:pPr>
            <w:r w:rsidRPr="00517699">
              <w:rPr>
                <w:b w:val="0"/>
                <w:bCs w:val="0"/>
              </w:rPr>
              <w:t xml:space="preserve">If Yes, explain what will be done to protect confidentiality of subjects’ information. </w:t>
            </w:r>
            <w:r w:rsidRPr="00AA2ADE">
              <w:rPr>
                <w:rStyle w:val="Formfill-inChar"/>
                <w:rFonts w:eastAsia="MS Mincho" w:cs="Courier New"/>
                <w:b/>
                <w:bCs/>
                <w:noProof w:val="0"/>
              </w:rPr>
              <w:fldChar w:fldCharType="begin">
                <w:ffData>
                  <w:name w:val="Text52"/>
                  <w:enabled/>
                  <w:calcOnExit w:val="0"/>
                  <w:textInput/>
                </w:ffData>
              </w:fldChar>
            </w:r>
            <w:r w:rsidRPr="00AA2ADE">
              <w:rPr>
                <w:rStyle w:val="Formfill-inChar"/>
                <w:rFonts w:eastAsia="MS Mincho" w:cs="Courier New"/>
                <w:b/>
                <w:bCs/>
                <w:noProof w:val="0"/>
              </w:rPr>
              <w:instrText xml:space="preserve"> FORMTEXT </w:instrText>
            </w:r>
            <w:r w:rsidRPr="00AA2ADE">
              <w:rPr>
                <w:rStyle w:val="Formfill-inChar"/>
                <w:rFonts w:eastAsia="MS Mincho" w:cs="Courier New"/>
                <w:b/>
                <w:bCs/>
                <w:noProof w:val="0"/>
              </w:rPr>
            </w:r>
            <w:r w:rsidRPr="00AA2ADE">
              <w:rPr>
                <w:rStyle w:val="Formfill-inChar"/>
                <w:rFonts w:eastAsia="MS Mincho" w:cs="Courier New"/>
                <w:b/>
                <w:bCs/>
                <w:noProof w:val="0"/>
              </w:rPr>
              <w:fldChar w:fldCharType="separate"/>
            </w:r>
            <w:r w:rsidRPr="00AA2ADE">
              <w:rPr>
                <w:rStyle w:val="Formfill-inChar"/>
                <w:rFonts w:eastAsia="MS Mincho" w:cs="Courier New"/>
                <w:b/>
                <w:bCs/>
                <w:noProof w:val="0"/>
              </w:rPr>
              <w:t> </w:t>
            </w:r>
            <w:r w:rsidRPr="00AA2ADE">
              <w:rPr>
                <w:rStyle w:val="Formfill-inChar"/>
                <w:rFonts w:eastAsia="MS Mincho" w:cs="Courier New"/>
                <w:b/>
                <w:bCs/>
                <w:noProof w:val="0"/>
              </w:rPr>
              <w:t> </w:t>
            </w:r>
            <w:r w:rsidRPr="00AA2ADE">
              <w:rPr>
                <w:rStyle w:val="Formfill-inChar"/>
                <w:rFonts w:eastAsia="MS Mincho" w:cs="Courier New"/>
                <w:b/>
                <w:bCs/>
                <w:noProof w:val="0"/>
              </w:rPr>
              <w:t> </w:t>
            </w:r>
            <w:r w:rsidRPr="00AA2ADE">
              <w:rPr>
                <w:rStyle w:val="Formfill-inChar"/>
                <w:rFonts w:eastAsia="MS Mincho" w:cs="Courier New"/>
                <w:b/>
                <w:bCs/>
                <w:noProof w:val="0"/>
              </w:rPr>
              <w:t> </w:t>
            </w:r>
            <w:r w:rsidRPr="00AA2ADE">
              <w:rPr>
                <w:rStyle w:val="Formfill-inChar"/>
                <w:rFonts w:eastAsia="MS Mincho" w:cs="Courier New"/>
                <w:b/>
                <w:bCs/>
                <w:noProof w:val="0"/>
              </w:rPr>
              <w:t> </w:t>
            </w:r>
            <w:r w:rsidRPr="00AA2ADE">
              <w:rPr>
                <w:rStyle w:val="Formfill-inChar"/>
                <w:rFonts w:eastAsia="MS Mincho" w:cs="Courier New"/>
                <w:b/>
                <w:bCs/>
                <w:noProof w:val="0"/>
              </w:rPr>
              <w:fldChar w:fldCharType="end"/>
            </w:r>
          </w:p>
        </w:tc>
        <w:tc>
          <w:tcPr>
            <w:tcW w:w="997" w:type="dxa"/>
            <w:gridSpan w:val="2"/>
            <w:tcBorders>
              <w:top w:val="single" w:sz="4" w:space="0" w:color="auto"/>
              <w:left w:val="single" w:sz="4" w:space="0" w:color="auto"/>
              <w:bottom w:val="single" w:sz="4" w:space="0" w:color="auto"/>
              <w:right w:val="single" w:sz="4" w:space="0" w:color="auto"/>
            </w:tcBorders>
            <w:shd w:val="clear" w:color="auto" w:fill="auto"/>
          </w:tcPr>
          <w:p w14:paraId="56EF275D" w14:textId="77777777" w:rsidR="00522C65" w:rsidRPr="00522C65" w:rsidRDefault="00522C65" w:rsidP="00A42500">
            <w:pPr>
              <w:spacing w:before="60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98" w:type="dxa"/>
            <w:gridSpan w:val="3"/>
            <w:tcBorders>
              <w:top w:val="single" w:sz="4" w:space="0" w:color="auto"/>
              <w:left w:val="single" w:sz="4" w:space="0" w:color="auto"/>
              <w:bottom w:val="single" w:sz="4" w:space="0" w:color="auto"/>
              <w:right w:val="single" w:sz="4" w:space="0" w:color="auto"/>
            </w:tcBorders>
            <w:shd w:val="clear" w:color="auto" w:fill="auto"/>
          </w:tcPr>
          <w:p w14:paraId="2FC5FBBE" w14:textId="77777777" w:rsidR="00522C65" w:rsidRPr="004E78D5" w:rsidRDefault="00522C65" w:rsidP="00A42500">
            <w:pPr>
              <w:spacing w:before="60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522C65" w14:paraId="747987D5" w14:textId="77777777" w:rsidTr="00A425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0D5D0A1E" w14:textId="77777777" w:rsidR="00522C65" w:rsidRPr="004E78D5" w:rsidRDefault="00522C65" w:rsidP="00AA2ADE">
            <w:pPr>
              <w:numPr>
                <w:ilvl w:val="0"/>
                <w:numId w:val="24"/>
              </w:numPr>
              <w:spacing w:before="60"/>
              <w:rPr>
                <w:sz w:val="22"/>
                <w:szCs w:val="22"/>
              </w:rPr>
            </w:pPr>
          </w:p>
        </w:tc>
        <w:tc>
          <w:tcPr>
            <w:tcW w:w="8904" w:type="dxa"/>
            <w:gridSpan w:val="6"/>
            <w:tcBorders>
              <w:top w:val="single" w:sz="4" w:space="0" w:color="auto"/>
              <w:left w:val="single" w:sz="4" w:space="0" w:color="auto"/>
              <w:bottom w:val="single" w:sz="4" w:space="0" w:color="auto"/>
              <w:right w:val="single" w:sz="4" w:space="0" w:color="auto"/>
            </w:tcBorders>
          </w:tcPr>
          <w:p w14:paraId="4559C5FD" w14:textId="77777777" w:rsidR="00522C65" w:rsidRPr="004E78D5" w:rsidRDefault="00522C65" w:rsidP="00A42500">
            <w:pPr>
              <w:pStyle w:val="Heading2"/>
            </w:pPr>
            <w:r w:rsidRPr="004E78D5">
              <w:t>Respecting privacy</w:t>
            </w:r>
          </w:p>
          <w:p w14:paraId="200D5161" w14:textId="77777777" w:rsidR="00522C65" w:rsidRDefault="00522C65" w:rsidP="00A42500">
            <w:pPr>
              <w:spacing w:after="120"/>
            </w:pPr>
            <w:r w:rsidRPr="003D0484">
              <w:t>Please explain what will be done to respect subjects’ privacy or minimize subjects’ potential embarrassment</w:t>
            </w:r>
            <w:r>
              <w:t xml:space="preserve">.  </w:t>
            </w:r>
            <w:r w:rsidRPr="00147615">
              <w:rPr>
                <w:b/>
              </w:rPr>
              <w:t xml:space="preserve">Check all that apply </w:t>
            </w:r>
          </w:p>
          <w:p w14:paraId="39F7C13E" w14:textId="77777777" w:rsidR="00522C65" w:rsidRDefault="00522C65" w:rsidP="00A42500">
            <w:pPr>
              <w:spacing w:after="120"/>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t xml:space="preserve"> </w:t>
            </w:r>
            <w:r w:rsidRPr="00AF6B2A">
              <w:t>Consenting process will take place in a private room</w:t>
            </w:r>
          </w:p>
          <w:p w14:paraId="70BD3A8B" w14:textId="77777777" w:rsidR="00522C65" w:rsidRDefault="00522C65" w:rsidP="00A42500">
            <w:pPr>
              <w:spacing w:after="120"/>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t xml:space="preserve"> Study procedures will take place in a private room</w:t>
            </w:r>
          </w:p>
          <w:p w14:paraId="267BCA3A" w14:textId="77777777" w:rsidR="00522C65" w:rsidRDefault="00522C65" w:rsidP="00A42500">
            <w:pPr>
              <w:spacing w:after="120"/>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t xml:space="preserve"> </w:t>
            </w:r>
            <w:r w:rsidRPr="00924D99">
              <w:t>Subject will not be contacted after study completion, unless agreed upon by subject.</w:t>
            </w:r>
          </w:p>
          <w:p w14:paraId="7609E3EA" w14:textId="77777777" w:rsidR="00522C65" w:rsidRDefault="00522C65" w:rsidP="00A42500">
            <w:pPr>
              <w:pStyle w:val="Heading2"/>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rsidRPr="00EB4B2D">
              <w:t xml:space="preserve"> </w:t>
            </w:r>
            <w:r w:rsidRPr="00924D99">
              <w:rPr>
                <w:rStyle w:val="Formfill-inChar"/>
                <w:b/>
              </w:rPr>
              <w:t>Other – Explain:</w:t>
            </w:r>
            <w:r>
              <w:rPr>
                <w:rStyle w:val="Formfill-inChar"/>
              </w:rPr>
              <w:t xml:space="preserve"> </w:t>
            </w:r>
            <w:r w:rsidRPr="00AA2ADE">
              <w:rPr>
                <w:rStyle w:val="Formfill-inChar"/>
                <w:b/>
                <w:bCs/>
              </w:rPr>
              <w:fldChar w:fldCharType="begin">
                <w:ffData>
                  <w:name w:val="Text52"/>
                  <w:enabled/>
                  <w:calcOnExit w:val="0"/>
                  <w:textInput/>
                </w:ffData>
              </w:fldChar>
            </w:r>
            <w:r w:rsidRPr="00AA2ADE">
              <w:rPr>
                <w:rStyle w:val="Formfill-inChar"/>
                <w:b/>
                <w:bCs/>
              </w:rPr>
              <w:instrText xml:space="preserve"> FORMTEXT </w:instrText>
            </w:r>
            <w:r w:rsidRPr="00AA2ADE">
              <w:rPr>
                <w:rStyle w:val="Formfill-inChar"/>
                <w:b/>
                <w:bCs/>
              </w:rPr>
            </w:r>
            <w:r w:rsidRPr="00AA2ADE">
              <w:rPr>
                <w:rStyle w:val="Formfill-inChar"/>
                <w:b/>
                <w:bCs/>
              </w:rPr>
              <w:fldChar w:fldCharType="separate"/>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t> </w:t>
            </w:r>
            <w:r w:rsidRPr="00AA2ADE">
              <w:rPr>
                <w:rStyle w:val="Formfill-inChar"/>
                <w:b/>
                <w:bCs/>
              </w:rPr>
              <w:fldChar w:fldCharType="end"/>
            </w:r>
          </w:p>
        </w:tc>
      </w:tr>
      <w:tr w:rsidR="00522C65" w:rsidRPr="004E78D5" w14:paraId="7DF6DE4D" w14:textId="77777777" w:rsidTr="00A4250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755CF215" w14:textId="77777777" w:rsidR="00522C65" w:rsidRPr="004E78D5" w:rsidRDefault="00522C65" w:rsidP="00AA2ADE">
            <w:pPr>
              <w:numPr>
                <w:ilvl w:val="0"/>
                <w:numId w:val="24"/>
              </w:numPr>
              <w:spacing w:before="60"/>
              <w:rPr>
                <w:sz w:val="22"/>
                <w:szCs w:val="22"/>
              </w:rPr>
            </w:pPr>
          </w:p>
        </w:tc>
        <w:tc>
          <w:tcPr>
            <w:tcW w:w="6958" w:type="dxa"/>
            <w:gridSpan w:val="2"/>
            <w:tcBorders>
              <w:top w:val="single" w:sz="4" w:space="0" w:color="auto"/>
              <w:left w:val="single" w:sz="4" w:space="0" w:color="auto"/>
              <w:bottom w:val="single" w:sz="4" w:space="0" w:color="auto"/>
              <w:right w:val="single" w:sz="4" w:space="0" w:color="auto"/>
            </w:tcBorders>
            <w:shd w:val="clear" w:color="auto" w:fill="auto"/>
          </w:tcPr>
          <w:p w14:paraId="09C00BA4" w14:textId="7EF3A0B5" w:rsidR="00522C65" w:rsidRDefault="00522C65" w:rsidP="00A42500">
            <w:pPr>
              <w:pStyle w:val="Heading2"/>
            </w:pPr>
            <w:r>
              <w:t>Electronic Data Transfer</w:t>
            </w:r>
            <w:r w:rsidR="0006222F">
              <w:t xml:space="preserve"> to non-Guthrie site or enti</w:t>
            </w:r>
            <w:r w:rsidR="004908E2">
              <w:t>t</w:t>
            </w:r>
            <w:r w:rsidR="0006222F">
              <w:t>y</w:t>
            </w:r>
          </w:p>
          <w:p w14:paraId="278B375F" w14:textId="77777777" w:rsidR="00522C65" w:rsidRDefault="00522C65" w:rsidP="00A42500">
            <w:pPr>
              <w:overflowPunct w:val="0"/>
              <w:autoSpaceDE w:val="0"/>
              <w:autoSpaceDN w:val="0"/>
              <w:adjustRightInd w:val="0"/>
              <w:textAlignment w:val="baseline"/>
            </w:pPr>
            <w:r w:rsidRPr="00441B00">
              <w:t xml:space="preserve">Will any </w:t>
            </w:r>
            <w:smartTag w:uri="urn:schemas-microsoft-com:office:smarttags" w:element="stockticker">
              <w:r w:rsidRPr="00441B00">
                <w:t>PHI</w:t>
              </w:r>
            </w:smartTag>
            <w:r w:rsidRPr="00441B00">
              <w:t xml:space="preserve"> be transferred electronically to a non-Guthrie site or entity?</w:t>
            </w:r>
          </w:p>
          <w:p w14:paraId="22D7F21C" w14:textId="77777777" w:rsidR="00522C65" w:rsidRPr="00441B00" w:rsidRDefault="00522C65" w:rsidP="00A42500">
            <w:pPr>
              <w:overflowPunct w:val="0"/>
              <w:autoSpaceDE w:val="0"/>
              <w:autoSpaceDN w:val="0"/>
              <w:adjustRightInd w:val="0"/>
              <w:textAlignment w:val="baseline"/>
            </w:pPr>
            <w:r w:rsidRPr="00441B00">
              <w:t>If Yes, describe the data transfer protocol.</w:t>
            </w:r>
          </w:p>
          <w:p w14:paraId="516FD14C" w14:textId="77777777" w:rsidR="00522C65" w:rsidRPr="00AA2ADE" w:rsidRDefault="00522C65" w:rsidP="00A42500">
            <w:pPr>
              <w:overflowPunct w:val="0"/>
              <w:autoSpaceDE w:val="0"/>
              <w:autoSpaceDN w:val="0"/>
              <w:adjustRightInd w:val="0"/>
              <w:textAlignment w:val="baseline"/>
              <w:rPr>
                <w:b/>
              </w:rPr>
            </w:pPr>
            <w:r w:rsidRPr="00AA2ADE">
              <w:rPr>
                <w:rStyle w:val="Formfill-inChar"/>
                <w:b w:val="0"/>
                <w:bCs w:val="0"/>
              </w:rPr>
              <w:fldChar w:fldCharType="begin">
                <w:ffData>
                  <w:name w:val="Text52"/>
                  <w:enabled/>
                  <w:calcOnExit w:val="0"/>
                  <w:textInput/>
                </w:ffData>
              </w:fldChar>
            </w:r>
            <w:r w:rsidRPr="00AA2ADE">
              <w:rPr>
                <w:rStyle w:val="Formfill-inChar"/>
                <w:b w:val="0"/>
                <w:bCs w:val="0"/>
              </w:rPr>
              <w:instrText xml:space="preserve"> FORMTEXT </w:instrText>
            </w:r>
            <w:r w:rsidRPr="00AA2ADE">
              <w:rPr>
                <w:rStyle w:val="Formfill-inChar"/>
                <w:b w:val="0"/>
                <w:bCs w:val="0"/>
              </w:rPr>
            </w:r>
            <w:r w:rsidRPr="00AA2ADE">
              <w:rPr>
                <w:rStyle w:val="Formfill-inChar"/>
                <w:b w:val="0"/>
                <w:bCs w:val="0"/>
              </w:rPr>
              <w:fldChar w:fldCharType="separate"/>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t> </w:t>
            </w:r>
            <w:r w:rsidRPr="00AA2ADE">
              <w:rPr>
                <w:rStyle w:val="Formfill-inChar"/>
                <w:b w:val="0"/>
                <w:bCs w:val="0"/>
              </w:rPr>
              <w:fldChar w:fldCharType="end"/>
            </w:r>
            <w:r w:rsidRPr="00AA2ADE">
              <w:rPr>
                <w:b/>
              </w:rPr>
              <w:t xml:space="preserve">   </w:t>
            </w:r>
          </w:p>
        </w:tc>
        <w:tc>
          <w:tcPr>
            <w:tcW w:w="9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BD2222" w14:textId="77777777" w:rsidR="00522C65" w:rsidRPr="004E78D5" w:rsidRDefault="00522C65" w:rsidP="00A42500">
            <w:pPr>
              <w:spacing w:before="120"/>
              <w:rPr>
                <w:sz w:val="22"/>
                <w:szCs w:val="22"/>
              </w:rPr>
            </w:pPr>
            <w:r w:rsidRPr="004E78D5">
              <w:rPr>
                <w:sz w:val="22"/>
                <w:szCs w:val="22"/>
              </w:rPr>
              <w:t xml:space="preserve">Yes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c>
          <w:tcPr>
            <w:tcW w:w="97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D33DCD" w14:textId="77777777" w:rsidR="00522C65" w:rsidRPr="004E78D5" w:rsidRDefault="00522C65" w:rsidP="00A42500">
            <w:pPr>
              <w:spacing w:before="12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7E6BFA" w:rsidRPr="004E78D5" w14:paraId="5FC021D4"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02BB217E" w14:textId="77777777" w:rsidR="007E6BFA" w:rsidRPr="004E78D5" w:rsidRDefault="007E6BFA" w:rsidP="00AA2ADE">
            <w:pPr>
              <w:numPr>
                <w:ilvl w:val="0"/>
                <w:numId w:val="24"/>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60009971" w14:textId="78746AB5" w:rsidR="007E6BFA" w:rsidRPr="004E78D5" w:rsidRDefault="007E6BFA" w:rsidP="00AA2ADE">
            <w:pPr>
              <w:pStyle w:val="Heading2"/>
            </w:pPr>
            <w:r w:rsidRPr="004E78D5">
              <w:t xml:space="preserve">Waiver of </w:t>
            </w:r>
            <w:r w:rsidR="00BE147E">
              <w:t xml:space="preserve">HIPAA </w:t>
            </w:r>
            <w:r>
              <w:t>a</w:t>
            </w:r>
            <w:r w:rsidRPr="004E78D5">
              <w:t>uthorization</w:t>
            </w:r>
          </w:p>
          <w:p w14:paraId="120B6683" w14:textId="77777777" w:rsidR="007E6BFA" w:rsidRPr="00AA2ADE" w:rsidRDefault="007E6BFA" w:rsidP="00AA2ADE">
            <w:pPr>
              <w:pStyle w:val="Heading2"/>
              <w:rPr>
                <w:b w:val="0"/>
                <w:bCs w:val="0"/>
              </w:rPr>
            </w:pPr>
            <w:r w:rsidRPr="00AA2ADE">
              <w:rPr>
                <w:b w:val="0"/>
                <w:bCs w:val="0"/>
              </w:rPr>
              <w:t>Will Protected Health Information (</w:t>
            </w:r>
            <w:smartTag w:uri="urn:schemas-microsoft-com:office:smarttags" w:element="stockticker">
              <w:r w:rsidRPr="00AA2ADE">
                <w:rPr>
                  <w:b w:val="0"/>
                  <w:bCs w:val="0"/>
                </w:rPr>
                <w:t>PHI</w:t>
              </w:r>
            </w:smartTag>
            <w:r w:rsidRPr="00AA2ADE">
              <w:rPr>
                <w:b w:val="0"/>
                <w:bCs w:val="0"/>
              </w:rPr>
              <w:t>) be used and/or disclosed under a Waiver of Authorization?</w:t>
            </w:r>
          </w:p>
          <w:p w14:paraId="5A686DA1" w14:textId="77777777" w:rsidR="007E6BFA" w:rsidRPr="00AA2ADE" w:rsidRDefault="007E6BFA" w:rsidP="00AA2ADE">
            <w:pPr>
              <w:pStyle w:val="Heading2"/>
              <w:rPr>
                <w:b w:val="0"/>
                <w:bCs w:val="0"/>
              </w:rPr>
            </w:pPr>
            <w:r w:rsidRPr="00AA2ADE">
              <w:rPr>
                <w:b w:val="0"/>
                <w:bCs w:val="0"/>
              </w:rPr>
              <w:t>If Yes, answer the below:</w:t>
            </w:r>
          </w:p>
          <w:p w14:paraId="7342A29C" w14:textId="77777777" w:rsidR="007E6BFA" w:rsidRPr="00AA2ADE" w:rsidRDefault="007E6BFA" w:rsidP="00AA2ADE">
            <w:pPr>
              <w:pStyle w:val="Heading2"/>
              <w:rPr>
                <w:b w:val="0"/>
                <w:bCs w:val="0"/>
              </w:rPr>
            </w:pPr>
            <w:r w:rsidRPr="00AA2ADE">
              <w:rPr>
                <w:b w:val="0"/>
                <w:bCs w:val="0"/>
              </w:rPr>
              <w:t xml:space="preserve">Can the research be practically carried out without the waiver or alteration?  </w:t>
            </w:r>
            <w:r w:rsidRPr="00572608">
              <w:rPr>
                <w:b w:val="0"/>
                <w:bCs w:val="0"/>
                <w:color w:val="FF0000"/>
              </w:rPr>
              <w:t xml:space="preserve">Yes </w:t>
            </w:r>
            <w:r w:rsidRPr="00572608">
              <w:rPr>
                <w:b w:val="0"/>
                <w:bCs w:val="0"/>
                <w:color w:val="FF0000"/>
              </w:rPr>
              <w:fldChar w:fldCharType="begin">
                <w:ffData>
                  <w:name w:val="Check1"/>
                  <w:enabled/>
                  <w:calcOnExit w:val="0"/>
                  <w:checkBox>
                    <w:sizeAuto/>
                    <w:default w:val="0"/>
                  </w:checkBox>
                </w:ffData>
              </w:fldChar>
            </w:r>
            <w:r w:rsidRPr="00572608">
              <w:rPr>
                <w:b w:val="0"/>
                <w:bCs w:val="0"/>
                <w:color w:val="FF0000"/>
              </w:rPr>
              <w:instrText xml:space="preserve"> FORMCHECKBOX </w:instrText>
            </w:r>
            <w:r w:rsidR="00000000" w:rsidRPr="00572608">
              <w:rPr>
                <w:b w:val="0"/>
                <w:bCs w:val="0"/>
                <w:color w:val="FF0000"/>
              </w:rPr>
            </w:r>
            <w:r w:rsidR="00000000" w:rsidRPr="00572608">
              <w:rPr>
                <w:b w:val="0"/>
                <w:bCs w:val="0"/>
                <w:color w:val="FF0000"/>
              </w:rPr>
              <w:fldChar w:fldCharType="separate"/>
            </w:r>
            <w:r w:rsidRPr="00572608">
              <w:rPr>
                <w:b w:val="0"/>
                <w:bCs w:val="0"/>
                <w:color w:val="FF0000"/>
              </w:rPr>
              <w:fldChar w:fldCharType="end"/>
            </w:r>
            <w:r w:rsidRPr="00AA2ADE">
              <w:rPr>
                <w:b w:val="0"/>
                <w:bCs w:val="0"/>
              </w:rPr>
              <w:t xml:space="preserve"> No </w:t>
            </w:r>
            <w:r w:rsidRPr="00AA2ADE">
              <w:rPr>
                <w:b w:val="0"/>
                <w:bCs w:val="0"/>
              </w:rPr>
              <w:fldChar w:fldCharType="begin">
                <w:ffData>
                  <w:name w:val="Check1"/>
                  <w:enabled/>
                  <w:calcOnExit w:val="0"/>
                  <w:checkBox>
                    <w:sizeAuto/>
                    <w:default w:val="0"/>
                  </w:checkBox>
                </w:ffData>
              </w:fldChar>
            </w:r>
            <w:r w:rsidRPr="00AA2ADE">
              <w:rPr>
                <w:b w:val="0"/>
                <w:bCs w:val="0"/>
              </w:rPr>
              <w:instrText xml:space="preserve"> FORMCHECKBOX </w:instrText>
            </w:r>
            <w:r w:rsidR="00000000">
              <w:rPr>
                <w:b w:val="0"/>
                <w:bCs w:val="0"/>
              </w:rPr>
            </w:r>
            <w:r w:rsidR="00000000">
              <w:rPr>
                <w:b w:val="0"/>
                <w:bCs w:val="0"/>
              </w:rPr>
              <w:fldChar w:fldCharType="separate"/>
            </w:r>
            <w:r w:rsidRPr="00AA2ADE">
              <w:rPr>
                <w:b w:val="0"/>
                <w:bCs w:val="0"/>
              </w:rPr>
              <w:fldChar w:fldCharType="end"/>
            </w:r>
          </w:p>
          <w:p w14:paraId="5E6534CE" w14:textId="77777777" w:rsidR="007E6BFA" w:rsidRPr="00AA2ADE" w:rsidRDefault="007E6BFA" w:rsidP="00AA2ADE">
            <w:pPr>
              <w:pStyle w:val="Heading2"/>
              <w:rPr>
                <w:b w:val="0"/>
                <w:bCs w:val="0"/>
              </w:rPr>
            </w:pPr>
            <w:r w:rsidRPr="00AA2ADE">
              <w:rPr>
                <w:b w:val="0"/>
                <w:bCs w:val="0"/>
              </w:rPr>
              <w:t xml:space="preserve">Can the research be practically carried out without access to and use of the PHI? </w:t>
            </w:r>
            <w:r w:rsidRPr="00572608">
              <w:rPr>
                <w:b w:val="0"/>
                <w:bCs w:val="0"/>
                <w:color w:val="FF0000"/>
              </w:rPr>
              <w:t xml:space="preserve">Yes </w:t>
            </w:r>
            <w:r w:rsidRPr="00572608">
              <w:rPr>
                <w:b w:val="0"/>
                <w:bCs w:val="0"/>
                <w:color w:val="FF0000"/>
              </w:rPr>
              <w:fldChar w:fldCharType="begin">
                <w:ffData>
                  <w:name w:val="Check1"/>
                  <w:enabled/>
                  <w:calcOnExit w:val="0"/>
                  <w:checkBox>
                    <w:sizeAuto/>
                    <w:default w:val="0"/>
                  </w:checkBox>
                </w:ffData>
              </w:fldChar>
            </w:r>
            <w:r w:rsidRPr="00572608">
              <w:rPr>
                <w:b w:val="0"/>
                <w:bCs w:val="0"/>
                <w:color w:val="FF0000"/>
              </w:rPr>
              <w:instrText xml:space="preserve"> FORMCHECKBOX </w:instrText>
            </w:r>
            <w:r w:rsidR="00000000" w:rsidRPr="00572608">
              <w:rPr>
                <w:b w:val="0"/>
                <w:bCs w:val="0"/>
                <w:color w:val="FF0000"/>
              </w:rPr>
            </w:r>
            <w:r w:rsidR="00000000" w:rsidRPr="00572608">
              <w:rPr>
                <w:b w:val="0"/>
                <w:bCs w:val="0"/>
                <w:color w:val="FF0000"/>
              </w:rPr>
              <w:fldChar w:fldCharType="separate"/>
            </w:r>
            <w:r w:rsidRPr="00572608">
              <w:rPr>
                <w:b w:val="0"/>
                <w:bCs w:val="0"/>
                <w:color w:val="FF0000"/>
              </w:rPr>
              <w:fldChar w:fldCharType="end"/>
            </w:r>
            <w:r w:rsidRPr="00AA2ADE">
              <w:rPr>
                <w:b w:val="0"/>
                <w:bCs w:val="0"/>
              </w:rPr>
              <w:t xml:space="preserve"> No </w:t>
            </w:r>
            <w:r w:rsidRPr="00AA2ADE">
              <w:rPr>
                <w:b w:val="0"/>
                <w:bCs w:val="0"/>
              </w:rPr>
              <w:fldChar w:fldCharType="begin">
                <w:ffData>
                  <w:name w:val="Check1"/>
                  <w:enabled/>
                  <w:calcOnExit w:val="0"/>
                  <w:checkBox>
                    <w:sizeAuto/>
                    <w:default w:val="0"/>
                  </w:checkBox>
                </w:ffData>
              </w:fldChar>
            </w:r>
            <w:r w:rsidRPr="00AA2ADE">
              <w:rPr>
                <w:b w:val="0"/>
                <w:bCs w:val="0"/>
              </w:rPr>
              <w:instrText xml:space="preserve"> FORMCHECKBOX </w:instrText>
            </w:r>
            <w:r w:rsidR="00000000">
              <w:rPr>
                <w:b w:val="0"/>
                <w:bCs w:val="0"/>
              </w:rPr>
            </w:r>
            <w:r w:rsidR="00000000">
              <w:rPr>
                <w:b w:val="0"/>
                <w:bCs w:val="0"/>
              </w:rPr>
              <w:fldChar w:fldCharType="separate"/>
            </w:r>
            <w:r w:rsidRPr="00AA2ADE">
              <w:rPr>
                <w:b w:val="0"/>
                <w:bCs w:val="0"/>
              </w:rPr>
              <w:fldChar w:fldCharType="end"/>
            </w:r>
          </w:p>
          <w:p w14:paraId="6BA79FAB" w14:textId="77777777" w:rsidR="007E6BFA" w:rsidRPr="00AA2ADE" w:rsidRDefault="007E6BFA" w:rsidP="00AA2ADE">
            <w:pPr>
              <w:pStyle w:val="Heading2"/>
              <w:rPr>
                <w:b w:val="0"/>
                <w:bCs w:val="0"/>
              </w:rPr>
            </w:pPr>
            <w:r w:rsidRPr="00AA2ADE">
              <w:rPr>
                <w:b w:val="0"/>
                <w:bCs w:val="0"/>
              </w:rPr>
              <w:t>Indicate if this is a partial or full waiver request: Check only one:</w:t>
            </w:r>
          </w:p>
          <w:p w14:paraId="18A56559" w14:textId="77777777" w:rsidR="007E6BFA" w:rsidRPr="00AA2ADE" w:rsidRDefault="007E6BFA" w:rsidP="00AA2ADE">
            <w:pPr>
              <w:pStyle w:val="Heading2"/>
              <w:rPr>
                <w:b w:val="0"/>
                <w:bCs w:val="0"/>
              </w:rPr>
            </w:pPr>
            <w:r w:rsidRPr="00AA2ADE">
              <w:rPr>
                <w:b w:val="0"/>
                <w:bCs w:val="0"/>
              </w:rPr>
              <w:fldChar w:fldCharType="begin">
                <w:ffData>
                  <w:name w:val="Check1"/>
                  <w:enabled/>
                  <w:calcOnExit w:val="0"/>
                  <w:checkBox>
                    <w:sizeAuto/>
                    <w:default w:val="0"/>
                  </w:checkBox>
                </w:ffData>
              </w:fldChar>
            </w:r>
            <w:r w:rsidRPr="00AA2ADE">
              <w:rPr>
                <w:b w:val="0"/>
                <w:bCs w:val="0"/>
              </w:rPr>
              <w:instrText xml:space="preserve"> FORMCHECKBOX </w:instrText>
            </w:r>
            <w:r w:rsidR="00000000">
              <w:rPr>
                <w:b w:val="0"/>
                <w:bCs w:val="0"/>
              </w:rPr>
            </w:r>
            <w:r w:rsidR="00000000">
              <w:rPr>
                <w:b w:val="0"/>
                <w:bCs w:val="0"/>
              </w:rPr>
              <w:fldChar w:fldCharType="separate"/>
            </w:r>
            <w:r w:rsidRPr="00AA2ADE">
              <w:rPr>
                <w:b w:val="0"/>
                <w:bCs w:val="0"/>
              </w:rPr>
              <w:fldChar w:fldCharType="end"/>
            </w:r>
            <w:r w:rsidRPr="00AA2ADE">
              <w:rPr>
                <w:b w:val="0"/>
                <w:bCs w:val="0"/>
              </w:rPr>
              <w:t xml:space="preserve"> Partial waiver of HIPAA Authorization (for screening or pre-screening of patients for recruitment; or waiver of a signature)</w:t>
            </w:r>
          </w:p>
          <w:p w14:paraId="1C2DD57C" w14:textId="77777777" w:rsidR="007E6BFA" w:rsidRPr="004E78D5" w:rsidRDefault="007E6BFA" w:rsidP="00AA2ADE">
            <w:pPr>
              <w:pStyle w:val="Heading2"/>
            </w:pPr>
            <w:r w:rsidRPr="00AA2ADE">
              <w:rPr>
                <w:b w:val="0"/>
                <w:bCs w:val="0"/>
              </w:rPr>
              <w:fldChar w:fldCharType="begin">
                <w:ffData>
                  <w:name w:val="Check1"/>
                  <w:enabled/>
                  <w:calcOnExit w:val="0"/>
                  <w:checkBox>
                    <w:sizeAuto/>
                    <w:default w:val="0"/>
                  </w:checkBox>
                </w:ffData>
              </w:fldChar>
            </w:r>
            <w:r w:rsidRPr="00AA2ADE">
              <w:rPr>
                <w:b w:val="0"/>
                <w:bCs w:val="0"/>
              </w:rPr>
              <w:instrText xml:space="preserve"> FORMCHECKBOX </w:instrText>
            </w:r>
            <w:r w:rsidR="00000000">
              <w:rPr>
                <w:b w:val="0"/>
                <w:bCs w:val="0"/>
              </w:rPr>
            </w:r>
            <w:r w:rsidR="00000000">
              <w:rPr>
                <w:b w:val="0"/>
                <w:bCs w:val="0"/>
              </w:rPr>
              <w:fldChar w:fldCharType="separate"/>
            </w:r>
            <w:r w:rsidRPr="00AA2ADE">
              <w:rPr>
                <w:b w:val="0"/>
                <w:bCs w:val="0"/>
              </w:rPr>
              <w:fldChar w:fldCharType="end"/>
            </w:r>
            <w:r w:rsidRPr="00AA2ADE">
              <w:rPr>
                <w:b w:val="0"/>
                <w:bCs w:val="0"/>
              </w:rPr>
              <w:t xml:space="preserve"> Full waiver of HIPAA Authorization</w:t>
            </w:r>
          </w:p>
        </w:tc>
        <w:tc>
          <w:tcPr>
            <w:tcW w:w="1024" w:type="dxa"/>
            <w:gridSpan w:val="4"/>
            <w:tcBorders>
              <w:top w:val="single" w:sz="4" w:space="0" w:color="auto"/>
              <w:left w:val="single" w:sz="4" w:space="0" w:color="auto"/>
              <w:bottom w:val="single" w:sz="4" w:space="0" w:color="auto"/>
              <w:right w:val="single" w:sz="4" w:space="0" w:color="auto"/>
            </w:tcBorders>
          </w:tcPr>
          <w:p w14:paraId="2563BAD5" w14:textId="77777777" w:rsidR="007E6BFA" w:rsidRPr="004E78D5" w:rsidRDefault="007E6BFA" w:rsidP="00A42500">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7E034D79" w14:textId="77777777" w:rsidR="007E6BFA" w:rsidRPr="004E78D5" w:rsidRDefault="007E6BFA" w:rsidP="00A42500">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CD2BAC" w:rsidRPr="004E78D5" w14:paraId="2E2ACCFF"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68DE9A0E" w14:textId="77777777" w:rsidR="00CD2BAC" w:rsidRPr="004E78D5" w:rsidRDefault="00CD2BAC" w:rsidP="00AA2ADE">
            <w:pPr>
              <w:numPr>
                <w:ilvl w:val="0"/>
                <w:numId w:val="24"/>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3EC8F556" w14:textId="34115761" w:rsidR="00CD2BAC" w:rsidRPr="004E78D5" w:rsidRDefault="00CD2BAC" w:rsidP="00AA2ADE">
            <w:pPr>
              <w:pStyle w:val="Heading2"/>
            </w:pPr>
            <w:bookmarkStart w:id="19" w:name="_Toc485724409"/>
            <w:r w:rsidRPr="004E78D5">
              <w:t>Waiver</w:t>
            </w:r>
            <w:r w:rsidR="00BE147E">
              <w:t xml:space="preserve"> </w:t>
            </w:r>
            <w:r w:rsidRPr="004E78D5">
              <w:t>of informed consent</w:t>
            </w:r>
            <w:bookmarkEnd w:id="19"/>
            <w:r w:rsidRPr="004E78D5">
              <w:t xml:space="preserve"> </w:t>
            </w:r>
          </w:p>
          <w:p w14:paraId="3E78AD73" w14:textId="605DA410" w:rsidR="00CD2BAC" w:rsidRPr="002E2BF4" w:rsidRDefault="00CD2BAC" w:rsidP="00620B79">
            <w:pPr>
              <w:spacing w:after="120"/>
            </w:pPr>
            <w:r w:rsidRPr="002E2BF4">
              <w:t xml:space="preserve">Are you requesting a waiver of informed consent from research subjects? </w:t>
            </w:r>
            <w:r w:rsidRPr="002E2BF4">
              <w:br/>
            </w:r>
            <w:r w:rsidRPr="002E2BF4">
              <w:rPr>
                <w:color w:val="FF0000"/>
              </w:rPr>
              <w:t xml:space="preserve">If </w:t>
            </w:r>
            <w:r w:rsidRPr="002E2BF4">
              <w:rPr>
                <w:b/>
                <w:color w:val="FF0000"/>
              </w:rPr>
              <w:t>Yes</w:t>
            </w:r>
            <w:r w:rsidRPr="002E2BF4">
              <w:rPr>
                <w:color w:val="FF0000"/>
              </w:rPr>
              <w:t>, explain why the waiver is necessary.</w:t>
            </w:r>
            <w:r w:rsidRPr="002E2BF4">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p>
        </w:tc>
        <w:tc>
          <w:tcPr>
            <w:tcW w:w="1024" w:type="dxa"/>
            <w:gridSpan w:val="4"/>
            <w:tcBorders>
              <w:top w:val="single" w:sz="4" w:space="0" w:color="auto"/>
              <w:left w:val="single" w:sz="4" w:space="0" w:color="auto"/>
              <w:bottom w:val="single" w:sz="4" w:space="0" w:color="auto"/>
              <w:right w:val="single" w:sz="4" w:space="0" w:color="auto"/>
            </w:tcBorders>
          </w:tcPr>
          <w:p w14:paraId="36A2DA03" w14:textId="77777777" w:rsidR="00CD2BAC" w:rsidRPr="004E78D5" w:rsidRDefault="00CD2BAC" w:rsidP="005F7BBE">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209278A3" w14:textId="77777777" w:rsidR="00CD2BAC" w:rsidRPr="004E78D5" w:rsidRDefault="00CD2BAC"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3C3A5C" w:rsidRPr="004E78D5" w14:paraId="5C14E1CA"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5AD233B1" w14:textId="77777777" w:rsidR="003C3A5C" w:rsidRPr="004E78D5" w:rsidRDefault="003C3A5C" w:rsidP="00AA2ADE">
            <w:pPr>
              <w:numPr>
                <w:ilvl w:val="0"/>
                <w:numId w:val="24"/>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27C8635F" w14:textId="09E3E7F5" w:rsidR="0012003B" w:rsidRPr="004E78D5" w:rsidRDefault="00104CBB" w:rsidP="00104CBB">
            <w:pPr>
              <w:pStyle w:val="Heading2"/>
              <w:ind w:left="0"/>
            </w:pPr>
            <w:r>
              <w:t>M</w:t>
            </w:r>
            <w:r w:rsidR="0012003B" w:rsidRPr="004E78D5">
              <w:t xml:space="preserve">odification of informed consent </w:t>
            </w:r>
          </w:p>
          <w:p w14:paraId="4D15F9CC" w14:textId="51FAB527" w:rsidR="003C3A5C" w:rsidRPr="004E78D5" w:rsidRDefault="0012003B" w:rsidP="0012003B">
            <w:pPr>
              <w:pStyle w:val="Heading2"/>
            </w:pPr>
            <w:r w:rsidRPr="00905A7B">
              <w:rPr>
                <w:b w:val="0"/>
                <w:bCs w:val="0"/>
              </w:rPr>
              <w:t xml:space="preserve">Are you requesting a modification of informed consent from research subjects? </w:t>
            </w:r>
            <w:r w:rsidRPr="00905A7B">
              <w:rPr>
                <w:b w:val="0"/>
                <w:bCs w:val="0"/>
              </w:rPr>
              <w:br/>
            </w:r>
            <w:r w:rsidRPr="00905A7B">
              <w:rPr>
                <w:b w:val="0"/>
                <w:bCs w:val="0"/>
                <w:color w:val="FF0000"/>
              </w:rPr>
              <w:t xml:space="preserve">If Yes, explain why the </w:t>
            </w:r>
            <w:r w:rsidR="00905A7B" w:rsidRPr="00905A7B">
              <w:rPr>
                <w:b w:val="0"/>
                <w:bCs w:val="0"/>
                <w:color w:val="FF0000"/>
              </w:rPr>
              <w:t>modification</w:t>
            </w:r>
            <w:r w:rsidRPr="00905A7B">
              <w:rPr>
                <w:b w:val="0"/>
                <w:bCs w:val="0"/>
                <w:color w:val="FF0000"/>
              </w:rPr>
              <w:t xml:space="preserve"> is necessary</w:t>
            </w:r>
            <w:r w:rsidRPr="002E2BF4">
              <w:rPr>
                <w:color w:val="FF0000"/>
              </w:rPr>
              <w:t>.</w:t>
            </w:r>
            <w:r w:rsidRPr="002E2BF4">
              <w:t xml:space="preserve">  </w:t>
            </w:r>
            <w:r w:rsidRPr="00AA2ADE">
              <w:rPr>
                <w:rStyle w:val="Formfill-inChar"/>
              </w:rPr>
              <w:fldChar w:fldCharType="begin">
                <w:ffData>
                  <w:name w:val="Text52"/>
                  <w:enabled/>
                  <w:calcOnExit w:val="0"/>
                  <w:textInput/>
                </w:ffData>
              </w:fldChar>
            </w:r>
            <w:r w:rsidRPr="00AA2ADE">
              <w:rPr>
                <w:rStyle w:val="Formfill-inChar"/>
              </w:rPr>
              <w:instrText xml:space="preserve"> FORMTEXT </w:instrText>
            </w:r>
            <w:r w:rsidRPr="00AA2ADE">
              <w:rPr>
                <w:rStyle w:val="Formfill-inChar"/>
              </w:rPr>
            </w:r>
            <w:r w:rsidRPr="00AA2ADE">
              <w:rPr>
                <w:rStyle w:val="Formfill-inChar"/>
              </w:rPr>
              <w:fldChar w:fldCharType="separate"/>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fldChar w:fldCharType="end"/>
            </w:r>
          </w:p>
        </w:tc>
        <w:tc>
          <w:tcPr>
            <w:tcW w:w="1024" w:type="dxa"/>
            <w:gridSpan w:val="4"/>
            <w:tcBorders>
              <w:top w:val="single" w:sz="4" w:space="0" w:color="auto"/>
              <w:left w:val="single" w:sz="4" w:space="0" w:color="auto"/>
              <w:bottom w:val="single" w:sz="4" w:space="0" w:color="auto"/>
              <w:right w:val="single" w:sz="4" w:space="0" w:color="auto"/>
            </w:tcBorders>
          </w:tcPr>
          <w:p w14:paraId="5F1CE18C" w14:textId="30FE175E" w:rsidR="003C3A5C" w:rsidRPr="004E78D5" w:rsidRDefault="0012003B" w:rsidP="005F7BBE">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Pr>
                <w:b/>
                <w:color w:val="FF0000"/>
                <w:sz w:val="22"/>
                <w:szCs w:val="22"/>
              </w:rPr>
            </w:r>
            <w:r>
              <w:rPr>
                <w:b/>
                <w:color w:val="FF0000"/>
                <w:sz w:val="22"/>
                <w:szCs w:val="22"/>
              </w:rPr>
              <w:fldChar w:fldCharType="separate"/>
            </w:r>
            <w:r w:rsidRPr="004E78D5">
              <w:rPr>
                <w:b/>
                <w:color w:val="FF0000"/>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72059AE9" w14:textId="2FA71BCD" w:rsidR="003C3A5C" w:rsidRPr="004E78D5" w:rsidRDefault="0012003B"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Pr>
                <w:sz w:val="22"/>
                <w:szCs w:val="22"/>
              </w:rPr>
            </w:r>
            <w:r>
              <w:rPr>
                <w:sz w:val="22"/>
                <w:szCs w:val="22"/>
              </w:rPr>
              <w:fldChar w:fldCharType="separate"/>
            </w:r>
            <w:r w:rsidRPr="004E78D5">
              <w:rPr>
                <w:sz w:val="22"/>
                <w:szCs w:val="22"/>
              </w:rPr>
              <w:fldChar w:fldCharType="end"/>
            </w:r>
          </w:p>
        </w:tc>
      </w:tr>
      <w:tr w:rsidR="00CD2BAC" w:rsidRPr="004E78D5" w14:paraId="2EFB4B64"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3B072CED" w14:textId="77777777" w:rsidR="00CD2BAC" w:rsidRPr="004E78D5" w:rsidRDefault="00CD2BAC" w:rsidP="00AA2ADE">
            <w:pPr>
              <w:numPr>
                <w:ilvl w:val="0"/>
                <w:numId w:val="24"/>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1D535538" w14:textId="42E8F5A8" w:rsidR="00CD2BAC" w:rsidRPr="004E78D5" w:rsidRDefault="00CD2BAC" w:rsidP="00AA2ADE">
            <w:pPr>
              <w:pStyle w:val="Heading2"/>
            </w:pPr>
            <w:bookmarkStart w:id="20" w:name="_Toc485724410"/>
            <w:r w:rsidRPr="004E78D5">
              <w:t>Waiver</w:t>
            </w:r>
            <w:r w:rsidR="00905A7B">
              <w:t xml:space="preserve"> </w:t>
            </w:r>
            <w:bookmarkEnd w:id="20"/>
            <w:r w:rsidR="00905A7B">
              <w:t>of consent documentation</w:t>
            </w:r>
          </w:p>
          <w:p w14:paraId="20F90602" w14:textId="5C396405" w:rsidR="00CD2BAC" w:rsidRPr="002E2BF4" w:rsidRDefault="00CD2BAC" w:rsidP="00037E64">
            <w:pPr>
              <w:spacing w:after="120"/>
            </w:pPr>
            <w:r w:rsidRPr="002E2BF4">
              <w:t xml:space="preserve">Are you requesting a waiver of the requirement to obtain written documentation of informed consent? </w:t>
            </w:r>
            <w:r w:rsidRPr="002E2BF4">
              <w:br/>
            </w:r>
            <w:r w:rsidRPr="002E2BF4">
              <w:rPr>
                <w:color w:val="FF0000"/>
              </w:rPr>
              <w:t xml:space="preserve">If </w:t>
            </w:r>
            <w:r w:rsidRPr="002E2BF4">
              <w:rPr>
                <w:b/>
                <w:color w:val="FF0000"/>
              </w:rPr>
              <w:t>Yes</w:t>
            </w:r>
            <w:r w:rsidRPr="002E2BF4">
              <w:rPr>
                <w:color w:val="FF0000"/>
              </w:rPr>
              <w:t xml:space="preserve">, explain why the waiver is necessary.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BB2281">
              <w:rPr>
                <w:rStyle w:val="Formfill-inChar"/>
              </w:rPr>
              <w:t xml:space="preserve">   </w:t>
            </w:r>
          </w:p>
        </w:tc>
        <w:tc>
          <w:tcPr>
            <w:tcW w:w="1024" w:type="dxa"/>
            <w:gridSpan w:val="4"/>
            <w:tcBorders>
              <w:top w:val="single" w:sz="4" w:space="0" w:color="auto"/>
              <w:left w:val="single" w:sz="4" w:space="0" w:color="auto"/>
              <w:bottom w:val="single" w:sz="4" w:space="0" w:color="auto"/>
              <w:right w:val="single" w:sz="4" w:space="0" w:color="auto"/>
            </w:tcBorders>
          </w:tcPr>
          <w:p w14:paraId="0C684B34" w14:textId="77777777" w:rsidR="00CD2BAC" w:rsidRPr="004E78D5" w:rsidRDefault="00CD2BAC" w:rsidP="005F7BBE">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1819C084" w14:textId="77777777" w:rsidR="00CD2BAC" w:rsidRPr="004E78D5" w:rsidRDefault="00CD2BAC"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7E6BFA" w:rsidRPr="004E78D5" w14:paraId="719E86F3"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33"/>
        </w:trPr>
        <w:tc>
          <w:tcPr>
            <w:tcW w:w="9611" w:type="dxa"/>
            <w:gridSpan w:val="7"/>
            <w:tcBorders>
              <w:top w:val="single" w:sz="4" w:space="0" w:color="auto"/>
              <w:left w:val="single" w:sz="4" w:space="0" w:color="auto"/>
              <w:bottom w:val="single" w:sz="4" w:space="0" w:color="auto"/>
              <w:right w:val="single" w:sz="4" w:space="0" w:color="auto"/>
            </w:tcBorders>
            <w:shd w:val="clear" w:color="auto" w:fill="E7E6E6"/>
          </w:tcPr>
          <w:p w14:paraId="79880115" w14:textId="77777777" w:rsidR="007E6BFA" w:rsidRPr="00AA2ADE" w:rsidRDefault="006D3B68" w:rsidP="005F7BBE">
            <w:pPr>
              <w:spacing w:before="360"/>
              <w:rPr>
                <w:b/>
                <w:bCs/>
                <w:sz w:val="24"/>
                <w:szCs w:val="24"/>
              </w:rPr>
            </w:pPr>
            <w:r w:rsidRPr="00AA2ADE">
              <w:rPr>
                <w:b/>
                <w:bCs/>
                <w:color w:val="0070C0"/>
                <w:sz w:val="24"/>
                <w:szCs w:val="24"/>
              </w:rPr>
              <w:t>Informed Consent:</w:t>
            </w:r>
            <w:r>
              <w:rPr>
                <w:b/>
                <w:bCs/>
                <w:sz w:val="24"/>
                <w:szCs w:val="24"/>
              </w:rPr>
              <w:t xml:space="preserve"> </w:t>
            </w:r>
            <w:r w:rsidRPr="00AA2ADE">
              <w:rPr>
                <w:b/>
                <w:bCs/>
                <w:sz w:val="24"/>
                <w:szCs w:val="24"/>
              </w:rPr>
              <w:t>If you requested a</w:t>
            </w:r>
            <w:r>
              <w:rPr>
                <w:b/>
                <w:bCs/>
                <w:sz w:val="24"/>
                <w:szCs w:val="24"/>
              </w:rPr>
              <w:t xml:space="preserve"> consent</w:t>
            </w:r>
            <w:r w:rsidRPr="00AA2ADE">
              <w:rPr>
                <w:b/>
                <w:bCs/>
                <w:sz w:val="24"/>
                <w:szCs w:val="24"/>
              </w:rPr>
              <w:t xml:space="preserve"> waiver, go to section VIII</w:t>
            </w:r>
          </w:p>
        </w:tc>
      </w:tr>
      <w:tr w:rsidR="00CD2BAC" w:rsidRPr="004E78D5" w14:paraId="4C2684B9"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69AC1016" w14:textId="77777777" w:rsidR="00CD2BAC" w:rsidRPr="004E78D5" w:rsidRDefault="007E6BFA" w:rsidP="00AA2ADE">
            <w:pPr>
              <w:numPr>
                <w:ilvl w:val="0"/>
                <w:numId w:val="25"/>
              </w:numPr>
              <w:spacing w:before="60"/>
              <w:rPr>
                <w:sz w:val="22"/>
                <w:szCs w:val="22"/>
              </w:rPr>
            </w:pPr>
            <w:r>
              <w:rPr>
                <w:sz w:val="22"/>
                <w:szCs w:val="22"/>
              </w:rPr>
              <w:t>a</w:t>
            </w:r>
          </w:p>
        </w:tc>
        <w:tc>
          <w:tcPr>
            <w:tcW w:w="6909" w:type="dxa"/>
            <w:tcBorders>
              <w:top w:val="single" w:sz="4" w:space="0" w:color="auto"/>
              <w:left w:val="single" w:sz="4" w:space="0" w:color="auto"/>
              <w:bottom w:val="single" w:sz="4" w:space="0" w:color="auto"/>
              <w:right w:val="single" w:sz="4" w:space="0" w:color="auto"/>
            </w:tcBorders>
          </w:tcPr>
          <w:p w14:paraId="08F206EB" w14:textId="77777777" w:rsidR="00CD2BAC" w:rsidRPr="004E78D5" w:rsidRDefault="00CD2BAC" w:rsidP="00AA2ADE">
            <w:pPr>
              <w:pStyle w:val="Heading2"/>
            </w:pPr>
            <w:bookmarkStart w:id="21" w:name="_Toc485724411"/>
            <w:r w:rsidRPr="004E78D5">
              <w:t>Short consent form</w:t>
            </w:r>
            <w:bookmarkEnd w:id="21"/>
            <w:r w:rsidRPr="004E78D5">
              <w:t xml:space="preserve"> </w:t>
            </w:r>
          </w:p>
          <w:p w14:paraId="48002090" w14:textId="77777777" w:rsidR="00CD2BAC" w:rsidRPr="002E2BF4" w:rsidRDefault="00CD2BAC" w:rsidP="00037E64">
            <w:pPr>
              <w:spacing w:after="120"/>
            </w:pPr>
            <w:r w:rsidRPr="002E2BF4">
              <w:t>Do you anticipate using a short form of the informed consent document?</w:t>
            </w:r>
            <w:r w:rsidRPr="002E2BF4">
              <w:br/>
              <w:t xml:space="preserve">If </w:t>
            </w:r>
            <w:r w:rsidRPr="002E2BF4">
              <w:rPr>
                <w:b/>
                <w:color w:val="FF0000"/>
              </w:rPr>
              <w:t>Yes</w:t>
            </w:r>
            <w:r w:rsidRPr="002E2BF4">
              <w:t>, then additional conditions must be met. Consult IRB office.</w:t>
            </w:r>
          </w:p>
        </w:tc>
        <w:tc>
          <w:tcPr>
            <w:tcW w:w="1024" w:type="dxa"/>
            <w:gridSpan w:val="4"/>
            <w:tcBorders>
              <w:top w:val="single" w:sz="4" w:space="0" w:color="auto"/>
              <w:left w:val="single" w:sz="4" w:space="0" w:color="auto"/>
              <w:bottom w:val="single" w:sz="4" w:space="0" w:color="auto"/>
              <w:right w:val="single" w:sz="4" w:space="0" w:color="auto"/>
            </w:tcBorders>
          </w:tcPr>
          <w:p w14:paraId="47EE212F" w14:textId="77777777" w:rsidR="00CD2BAC" w:rsidRPr="004E78D5" w:rsidRDefault="00CD2BAC" w:rsidP="005F7BBE">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157BDEFE" w14:textId="77777777" w:rsidR="00CD2BAC" w:rsidRPr="004E78D5" w:rsidRDefault="00CD2BAC"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CD2BAC" w:rsidRPr="004E78D5" w14:paraId="5AB9E3CD"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7CBE8DDC" w14:textId="77777777" w:rsidR="00CD2BAC" w:rsidRPr="004E78D5" w:rsidRDefault="00CD2BAC" w:rsidP="00AA2ADE">
            <w:pPr>
              <w:numPr>
                <w:ilvl w:val="0"/>
                <w:numId w:val="25"/>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35553D43" w14:textId="77777777" w:rsidR="00CD2BAC" w:rsidRPr="004E78D5" w:rsidRDefault="00CD2BAC" w:rsidP="00AA2ADE">
            <w:pPr>
              <w:pStyle w:val="Heading2"/>
            </w:pPr>
            <w:bookmarkStart w:id="22" w:name="_Toc485724412"/>
            <w:r w:rsidRPr="004E78D5">
              <w:t>Language understood by subjects</w:t>
            </w:r>
            <w:bookmarkEnd w:id="22"/>
          </w:p>
          <w:p w14:paraId="221C156C" w14:textId="77777777" w:rsidR="00CD2BAC" w:rsidRPr="002E2BF4" w:rsidRDefault="00CD2BAC" w:rsidP="00441B00">
            <w:pPr>
              <w:tabs>
                <w:tab w:val="left" w:pos="355"/>
              </w:tabs>
              <w:spacing w:after="120"/>
            </w:pPr>
            <w:r w:rsidRPr="002E2BF4">
              <w:t>Do you expect to enroll any subjects who do not understand English?</w:t>
            </w:r>
            <w:r w:rsidRPr="002E2BF4">
              <w:br/>
              <w:t xml:space="preserve">If </w:t>
            </w:r>
            <w:r w:rsidRPr="002E2BF4">
              <w:rPr>
                <w:b/>
                <w:color w:val="FF0000"/>
              </w:rPr>
              <w:t>Yes</w:t>
            </w:r>
            <w:r w:rsidRPr="002E2BF4">
              <w:t xml:space="preserve">, then the Informed Consent Document must be in the subject’s language (and submitted with this application) and a qualified interpreter must participate in the consent process. </w:t>
            </w:r>
            <w:r w:rsidRPr="002E2BF4">
              <w:br/>
            </w:r>
            <w:r w:rsidRPr="002E2BF4">
              <w:tab/>
              <w:t xml:space="preserve">Who translated the Informed Consent Document?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BB2281">
              <w:rPr>
                <w:rStyle w:val="Formfill-inChar"/>
              </w:rPr>
              <w:t xml:space="preserve">  </w:t>
            </w:r>
            <w:r w:rsidR="00F51BE5" w:rsidRPr="00BB2281">
              <w:rPr>
                <w:rStyle w:val="Formfill-inChar"/>
              </w:rPr>
              <w:t xml:space="preserve"> </w:t>
            </w:r>
            <w:r w:rsidRPr="002E2BF4">
              <w:t xml:space="preserve"> </w:t>
            </w:r>
            <w:r w:rsidRPr="002E2BF4">
              <w:br/>
            </w:r>
            <w:r w:rsidRPr="002E2BF4">
              <w:tab/>
              <w:t xml:space="preserve">Who will translate during the consent process?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BB2281">
              <w:rPr>
                <w:rStyle w:val="Formfill-inChar"/>
              </w:rPr>
              <w:t xml:space="preserve">   </w:t>
            </w:r>
            <w:r w:rsidR="00F51BE5" w:rsidRPr="00BB2281">
              <w:rPr>
                <w:rStyle w:val="Formfill-inChar"/>
              </w:rPr>
              <w:t xml:space="preserve"> </w:t>
            </w:r>
            <w:r w:rsidRPr="002E2BF4">
              <w:t xml:space="preserve"> </w:t>
            </w:r>
          </w:p>
        </w:tc>
        <w:tc>
          <w:tcPr>
            <w:tcW w:w="1024" w:type="dxa"/>
            <w:gridSpan w:val="4"/>
            <w:tcBorders>
              <w:top w:val="single" w:sz="4" w:space="0" w:color="auto"/>
              <w:left w:val="single" w:sz="4" w:space="0" w:color="auto"/>
              <w:bottom w:val="single" w:sz="4" w:space="0" w:color="auto"/>
              <w:right w:val="single" w:sz="4" w:space="0" w:color="auto"/>
            </w:tcBorders>
          </w:tcPr>
          <w:p w14:paraId="2A6EA129" w14:textId="77777777" w:rsidR="00CD2BAC" w:rsidRPr="004E78D5" w:rsidRDefault="00CD2BAC" w:rsidP="005F7BBE">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71295BF6" w14:textId="77777777" w:rsidR="00CD2BAC" w:rsidRPr="004E78D5" w:rsidRDefault="00CD2BAC"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EB4B2D" w:rsidRPr="004E78D5" w14:paraId="0AA36221"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vMerge w:val="restart"/>
            <w:tcBorders>
              <w:top w:val="single" w:sz="4" w:space="0" w:color="auto"/>
              <w:left w:val="single" w:sz="4" w:space="0" w:color="auto"/>
              <w:bottom w:val="single" w:sz="4" w:space="0" w:color="auto"/>
              <w:right w:val="single" w:sz="4" w:space="0" w:color="auto"/>
            </w:tcBorders>
          </w:tcPr>
          <w:p w14:paraId="28651DFE" w14:textId="77777777" w:rsidR="00EB4B2D" w:rsidRPr="004E78D5" w:rsidRDefault="00EB4B2D" w:rsidP="00AA2ADE">
            <w:pPr>
              <w:numPr>
                <w:ilvl w:val="0"/>
                <w:numId w:val="25"/>
              </w:numPr>
              <w:spacing w:before="60"/>
              <w:rPr>
                <w:sz w:val="22"/>
                <w:szCs w:val="22"/>
              </w:rPr>
            </w:pPr>
          </w:p>
        </w:tc>
        <w:tc>
          <w:tcPr>
            <w:tcW w:w="8904" w:type="dxa"/>
            <w:gridSpan w:val="6"/>
            <w:tcBorders>
              <w:top w:val="single" w:sz="4" w:space="0" w:color="auto"/>
              <w:left w:val="single" w:sz="4" w:space="0" w:color="auto"/>
              <w:bottom w:val="single" w:sz="4" w:space="0" w:color="auto"/>
              <w:right w:val="single" w:sz="4" w:space="0" w:color="auto"/>
            </w:tcBorders>
          </w:tcPr>
          <w:p w14:paraId="0BA31683" w14:textId="2F69EB8F" w:rsidR="00EB4B2D" w:rsidRPr="00EB4B2D" w:rsidRDefault="00EB4B2D" w:rsidP="00DC6A7A">
            <w:pPr>
              <w:pStyle w:val="Heading2"/>
              <w:rPr>
                <w:color w:val="FF0000"/>
              </w:rPr>
            </w:pPr>
            <w:bookmarkStart w:id="23" w:name="_Toc485724413"/>
            <w:r w:rsidRPr="004E78D5">
              <w:t>Capacity to consent</w:t>
            </w:r>
            <w:bookmarkEnd w:id="23"/>
          </w:p>
        </w:tc>
      </w:tr>
      <w:tr w:rsidR="00103C99" w:rsidRPr="004E78D5" w14:paraId="4668DFF0"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vMerge/>
            <w:tcBorders>
              <w:top w:val="single" w:sz="4" w:space="0" w:color="auto"/>
              <w:left w:val="single" w:sz="4" w:space="0" w:color="auto"/>
              <w:bottom w:val="single" w:sz="4" w:space="0" w:color="auto"/>
              <w:right w:val="single" w:sz="4" w:space="0" w:color="auto"/>
            </w:tcBorders>
          </w:tcPr>
          <w:p w14:paraId="38F84ADB" w14:textId="77777777" w:rsidR="00103C99" w:rsidRPr="004E78D5" w:rsidRDefault="00103C99" w:rsidP="00AA2ADE">
            <w:pPr>
              <w:numPr>
                <w:ilvl w:val="0"/>
                <w:numId w:val="25"/>
              </w:numPr>
              <w:spacing w:before="12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285C763F" w14:textId="29B6AA46" w:rsidR="00103C99" w:rsidRPr="00EB4B2D" w:rsidRDefault="00103C99" w:rsidP="00103C99">
            <w:pPr>
              <w:spacing w:after="120"/>
            </w:pPr>
            <w:r w:rsidRPr="00EB4B2D">
              <w:t>Do</w:t>
            </w:r>
            <w:r w:rsidR="00AE41FB">
              <w:t>es the research protocol permit the use of a Legally Authorized Representative</w:t>
            </w:r>
            <w:r w:rsidR="00174EFD">
              <w:t xml:space="preserve"> for subjects who </w:t>
            </w:r>
            <w:r w:rsidR="00D106A0">
              <w:t xml:space="preserve">cannot </w:t>
            </w:r>
            <w:r w:rsidRPr="00EB4B2D">
              <w:t xml:space="preserve">consent on their own behalf? </w:t>
            </w:r>
          </w:p>
        </w:tc>
        <w:tc>
          <w:tcPr>
            <w:tcW w:w="1024" w:type="dxa"/>
            <w:gridSpan w:val="4"/>
            <w:tcBorders>
              <w:top w:val="single" w:sz="4" w:space="0" w:color="auto"/>
              <w:left w:val="single" w:sz="4" w:space="0" w:color="auto"/>
              <w:bottom w:val="single" w:sz="4" w:space="0" w:color="auto"/>
              <w:right w:val="single" w:sz="4" w:space="0" w:color="auto"/>
            </w:tcBorders>
          </w:tcPr>
          <w:p w14:paraId="7E311BAF" w14:textId="77777777" w:rsidR="00103C99" w:rsidRPr="00C9010A" w:rsidRDefault="00103C99" w:rsidP="00103C99">
            <w:pPr>
              <w:spacing w:before="120"/>
              <w:rPr>
                <w:b/>
                <w:bCs/>
                <w:color w:val="FF0000"/>
                <w:sz w:val="22"/>
                <w:szCs w:val="22"/>
              </w:rPr>
            </w:pPr>
            <w:r w:rsidRPr="00C9010A">
              <w:rPr>
                <w:b/>
                <w:bCs/>
                <w:color w:val="FF0000"/>
                <w:sz w:val="22"/>
                <w:szCs w:val="22"/>
              </w:rPr>
              <w:t xml:space="preserve">Yes </w:t>
            </w:r>
            <w:r w:rsidRPr="00C9010A">
              <w:rPr>
                <w:b/>
                <w:bCs/>
                <w:color w:val="FF0000"/>
                <w:sz w:val="22"/>
                <w:szCs w:val="22"/>
              </w:rPr>
              <w:fldChar w:fldCharType="begin">
                <w:ffData>
                  <w:name w:val="Check1"/>
                  <w:enabled/>
                  <w:calcOnExit w:val="0"/>
                  <w:checkBox>
                    <w:sizeAuto/>
                    <w:default w:val="0"/>
                  </w:checkBox>
                </w:ffData>
              </w:fldChar>
            </w:r>
            <w:r w:rsidRPr="00C9010A">
              <w:rPr>
                <w:b/>
                <w:bCs/>
                <w:color w:val="FF0000"/>
                <w:sz w:val="22"/>
                <w:szCs w:val="22"/>
              </w:rPr>
              <w:instrText xml:space="preserve"> FORMCHECKBOX </w:instrText>
            </w:r>
            <w:r w:rsidR="00000000" w:rsidRPr="00C9010A">
              <w:rPr>
                <w:b/>
                <w:bCs/>
                <w:color w:val="FF0000"/>
                <w:sz w:val="22"/>
                <w:szCs w:val="22"/>
              </w:rPr>
            </w:r>
            <w:r w:rsidR="00000000" w:rsidRPr="00C9010A">
              <w:rPr>
                <w:b/>
                <w:bCs/>
                <w:color w:val="FF0000"/>
                <w:sz w:val="22"/>
                <w:szCs w:val="22"/>
              </w:rPr>
              <w:fldChar w:fldCharType="separate"/>
            </w:r>
            <w:r w:rsidRPr="00C9010A">
              <w:rPr>
                <w:b/>
                <w:bCs/>
                <w:color w:val="FF0000"/>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3D000FBF" w14:textId="77777777" w:rsidR="00103C99" w:rsidRPr="00C9010A" w:rsidRDefault="00103C99" w:rsidP="00103C99">
            <w:pPr>
              <w:spacing w:before="120"/>
              <w:rPr>
                <w:bCs/>
                <w:sz w:val="22"/>
                <w:szCs w:val="22"/>
              </w:rPr>
            </w:pPr>
            <w:r w:rsidRPr="00C9010A">
              <w:rPr>
                <w:bCs/>
                <w:sz w:val="22"/>
                <w:szCs w:val="22"/>
              </w:rPr>
              <w:t xml:space="preserve">No </w:t>
            </w:r>
            <w:r w:rsidRPr="00C9010A">
              <w:rPr>
                <w:bCs/>
                <w:sz w:val="22"/>
                <w:szCs w:val="22"/>
              </w:rPr>
              <w:fldChar w:fldCharType="begin">
                <w:ffData>
                  <w:name w:val="Check1"/>
                  <w:enabled/>
                  <w:calcOnExit w:val="0"/>
                  <w:checkBox>
                    <w:sizeAuto/>
                    <w:default w:val="0"/>
                  </w:checkBox>
                </w:ffData>
              </w:fldChar>
            </w:r>
            <w:r w:rsidRPr="00C9010A">
              <w:rPr>
                <w:bCs/>
                <w:sz w:val="22"/>
                <w:szCs w:val="22"/>
              </w:rPr>
              <w:instrText xml:space="preserve"> FORMCHECKBOX </w:instrText>
            </w:r>
            <w:r w:rsidR="00000000" w:rsidRPr="00C9010A">
              <w:rPr>
                <w:bCs/>
                <w:sz w:val="22"/>
                <w:szCs w:val="22"/>
              </w:rPr>
            </w:r>
            <w:r w:rsidR="00000000" w:rsidRPr="00C9010A">
              <w:rPr>
                <w:bCs/>
                <w:sz w:val="22"/>
                <w:szCs w:val="22"/>
              </w:rPr>
              <w:fldChar w:fldCharType="separate"/>
            </w:r>
            <w:r w:rsidRPr="00C9010A">
              <w:rPr>
                <w:bCs/>
                <w:sz w:val="22"/>
                <w:szCs w:val="22"/>
              </w:rPr>
              <w:fldChar w:fldCharType="end"/>
            </w:r>
          </w:p>
        </w:tc>
      </w:tr>
      <w:tr w:rsidR="009B1C42" w:rsidRPr="004E78D5" w14:paraId="64DB0073"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vMerge/>
            <w:tcBorders>
              <w:top w:val="single" w:sz="4" w:space="0" w:color="auto"/>
              <w:left w:val="single" w:sz="4" w:space="0" w:color="auto"/>
              <w:bottom w:val="single" w:sz="4" w:space="0" w:color="auto"/>
              <w:right w:val="single" w:sz="4" w:space="0" w:color="auto"/>
            </w:tcBorders>
          </w:tcPr>
          <w:p w14:paraId="4063D3F4" w14:textId="77777777" w:rsidR="009B1C42" w:rsidRPr="004E78D5" w:rsidRDefault="009B1C42" w:rsidP="00AA2ADE">
            <w:pPr>
              <w:numPr>
                <w:ilvl w:val="0"/>
                <w:numId w:val="25"/>
              </w:numPr>
              <w:spacing w:before="120"/>
              <w:rPr>
                <w:sz w:val="22"/>
                <w:szCs w:val="22"/>
              </w:rPr>
            </w:pPr>
          </w:p>
        </w:tc>
        <w:tc>
          <w:tcPr>
            <w:tcW w:w="8904" w:type="dxa"/>
            <w:gridSpan w:val="6"/>
            <w:tcBorders>
              <w:top w:val="single" w:sz="4" w:space="0" w:color="auto"/>
              <w:left w:val="single" w:sz="4" w:space="0" w:color="auto"/>
              <w:bottom w:val="single" w:sz="4" w:space="0" w:color="auto"/>
              <w:right w:val="single" w:sz="4" w:space="0" w:color="auto"/>
            </w:tcBorders>
          </w:tcPr>
          <w:p w14:paraId="50C70258" w14:textId="10264C26" w:rsidR="009B1C42" w:rsidRPr="00EB4B2D" w:rsidRDefault="009B1C42" w:rsidP="009B1C42">
            <w:pPr>
              <w:spacing w:after="120"/>
            </w:pPr>
            <w:r w:rsidRPr="00EB4B2D">
              <w:rPr>
                <w:color w:val="FF0000"/>
              </w:rPr>
              <w:t xml:space="preserve">If </w:t>
            </w:r>
            <w:r w:rsidR="00C9010A" w:rsidRPr="00C9010A">
              <w:rPr>
                <w:b/>
                <w:bCs/>
                <w:color w:val="FF0000"/>
              </w:rPr>
              <w:t>YES</w:t>
            </w:r>
            <w:r w:rsidRPr="00EB4B2D">
              <w:rPr>
                <w:color w:val="FF0000"/>
              </w:rPr>
              <w:t>, please answer the following questions:</w:t>
            </w:r>
            <w:r w:rsidRPr="00EB4B2D">
              <w:t xml:space="preserve"> </w:t>
            </w:r>
          </w:p>
          <w:p w14:paraId="7DB1C77A" w14:textId="77777777" w:rsidR="009B1C42" w:rsidRDefault="009B1C42" w:rsidP="009B1C42">
            <w:pPr>
              <w:numPr>
                <w:ilvl w:val="0"/>
                <w:numId w:val="14"/>
              </w:numPr>
              <w:spacing w:after="120"/>
            </w:pPr>
            <w:r w:rsidRPr="00EB4B2D">
              <w:t>Who will be approached as the legally authorized representative of the subject?</w:t>
            </w:r>
          </w:p>
          <w:p w14:paraId="64701CAF" w14:textId="4CC3B54C" w:rsidR="008C09D6" w:rsidRDefault="009B1C42" w:rsidP="008C09D6">
            <w:pPr>
              <w:spacing w:after="120"/>
              <w:ind w:left="720"/>
            </w:pPr>
            <w:r w:rsidRPr="00EB4B2D">
              <w:fldChar w:fldCharType="begin">
                <w:ffData>
                  <w:name w:val="Check1"/>
                  <w:enabled/>
                  <w:calcOnExit w:val="0"/>
                  <w:checkBox>
                    <w:sizeAuto/>
                    <w:default w:val="0"/>
                    <w:checked w:val="0"/>
                  </w:checkBox>
                </w:ffData>
              </w:fldChar>
            </w:r>
            <w:r w:rsidRPr="00EB4B2D">
              <w:instrText xml:space="preserve"> FORMCHECKBOX </w:instrText>
            </w:r>
            <w:r w:rsidR="00000000">
              <w:fldChar w:fldCharType="separate"/>
            </w:r>
            <w:r w:rsidRPr="00EB4B2D">
              <w:fldChar w:fldCharType="end"/>
            </w:r>
            <w:r>
              <w:t xml:space="preserve"> </w:t>
            </w:r>
            <w:r w:rsidRPr="00924D99">
              <w:t>If subject is unable to Consent a Legally Authorized Representative (LAR) may be used</w:t>
            </w:r>
            <w:r w:rsidR="00107366">
              <w:t xml:space="preserve"> according to institutional policy and </w:t>
            </w:r>
            <w:r w:rsidR="008C09D6">
              <w:t>applicable state law.</w:t>
            </w:r>
          </w:p>
          <w:p w14:paraId="01E2621F" w14:textId="3C09530C" w:rsidR="009B1C42" w:rsidRPr="00EB4B2D" w:rsidRDefault="009B1C42" w:rsidP="008C09D6">
            <w:pPr>
              <w:spacing w:after="120"/>
              <w:ind w:left="720"/>
              <w:rPr>
                <w:color w:val="FF0000"/>
              </w:rPr>
            </w:pPr>
            <w:r w:rsidRPr="00924D99">
              <w:fldChar w:fldCharType="begin">
                <w:ffData>
                  <w:name w:val="Check1"/>
                  <w:enabled/>
                  <w:calcOnExit w:val="0"/>
                  <w:checkBox>
                    <w:sizeAuto/>
                    <w:default w:val="0"/>
                  </w:checkBox>
                </w:ffData>
              </w:fldChar>
            </w:r>
            <w:r w:rsidRPr="00924D99">
              <w:instrText xml:space="preserve"> FORMCHECKBOX </w:instrText>
            </w:r>
            <w:r w:rsidR="00000000">
              <w:fldChar w:fldCharType="separate"/>
            </w:r>
            <w:r w:rsidRPr="00924D99">
              <w:fldChar w:fldCharType="end"/>
            </w:r>
            <w:r>
              <w:t xml:space="preserve"> Other- Explain:</w:t>
            </w:r>
            <w:r w:rsidRPr="00EB4B2D">
              <w:t xml:space="preserve"> </w:t>
            </w:r>
            <w:r w:rsidRPr="00AA2ADE">
              <w:rPr>
                <w:rStyle w:val="Formfill-inChar"/>
              </w:rPr>
              <w:fldChar w:fldCharType="begin">
                <w:ffData>
                  <w:name w:val="Text52"/>
                  <w:enabled/>
                  <w:calcOnExit w:val="0"/>
                  <w:textInput/>
                </w:ffData>
              </w:fldChar>
            </w:r>
            <w:r w:rsidRPr="00AA2ADE">
              <w:rPr>
                <w:rStyle w:val="Formfill-inChar"/>
              </w:rPr>
              <w:instrText xml:space="preserve"> FORMTEXT </w:instrText>
            </w:r>
            <w:r w:rsidRPr="00AA2ADE">
              <w:rPr>
                <w:rStyle w:val="Formfill-inChar"/>
              </w:rPr>
            </w:r>
            <w:r w:rsidRPr="00AA2ADE">
              <w:rPr>
                <w:rStyle w:val="Formfill-inChar"/>
              </w:rPr>
              <w:fldChar w:fldCharType="separate"/>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fldChar w:fldCharType="end"/>
            </w:r>
            <w:r w:rsidRPr="00BB2281">
              <w:rPr>
                <w:rStyle w:val="Formfill-inChar"/>
              </w:rPr>
              <w:t xml:space="preserve">   </w:t>
            </w:r>
          </w:p>
        </w:tc>
      </w:tr>
      <w:tr w:rsidR="00103C99" w:rsidRPr="004E78D5" w14:paraId="35657C1B"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vMerge/>
            <w:tcBorders>
              <w:top w:val="single" w:sz="4" w:space="0" w:color="auto"/>
              <w:left w:val="single" w:sz="4" w:space="0" w:color="auto"/>
              <w:bottom w:val="single" w:sz="4" w:space="0" w:color="auto"/>
              <w:right w:val="single" w:sz="4" w:space="0" w:color="auto"/>
            </w:tcBorders>
          </w:tcPr>
          <w:p w14:paraId="40AD16AB" w14:textId="77777777" w:rsidR="00103C99" w:rsidRPr="004E78D5" w:rsidRDefault="00103C99" w:rsidP="00AA2ADE">
            <w:pPr>
              <w:numPr>
                <w:ilvl w:val="0"/>
                <w:numId w:val="25"/>
              </w:numPr>
              <w:spacing w:before="120"/>
              <w:rPr>
                <w:sz w:val="22"/>
                <w:szCs w:val="22"/>
              </w:rPr>
            </w:pPr>
          </w:p>
        </w:tc>
        <w:tc>
          <w:tcPr>
            <w:tcW w:w="8904" w:type="dxa"/>
            <w:gridSpan w:val="6"/>
            <w:tcBorders>
              <w:top w:val="single" w:sz="4" w:space="0" w:color="auto"/>
              <w:left w:val="single" w:sz="4" w:space="0" w:color="auto"/>
              <w:bottom w:val="single" w:sz="4" w:space="0" w:color="auto"/>
              <w:right w:val="single" w:sz="4" w:space="0" w:color="auto"/>
            </w:tcBorders>
          </w:tcPr>
          <w:p w14:paraId="4B4B7543" w14:textId="77777777" w:rsidR="00103C99" w:rsidRPr="00EB4B2D" w:rsidRDefault="009B1C42" w:rsidP="00EB4B2D">
            <w:pPr>
              <w:spacing w:after="120"/>
              <w:ind w:left="720" w:hanging="720"/>
            </w:pPr>
            <w:r w:rsidRPr="00EB4B2D">
              <w:t xml:space="preserve"> </w:t>
            </w:r>
            <w:r w:rsidR="00103C99" w:rsidRPr="00EB4B2D">
              <w:t xml:space="preserve">(2) </w:t>
            </w:r>
            <w:r w:rsidR="00103C99">
              <w:t>What process w</w:t>
            </w:r>
            <w:r w:rsidR="00103C99" w:rsidRPr="00EB4B2D">
              <w:t>ill you employ to obtain the assent of the research subject?</w:t>
            </w:r>
          </w:p>
          <w:p w14:paraId="28DE6EB2" w14:textId="77777777" w:rsidR="00103C99" w:rsidRPr="00BF1541" w:rsidRDefault="00103C99" w:rsidP="00310A95">
            <w:pPr>
              <w:ind w:left="653"/>
              <w:rPr>
                <w:rFonts w:ascii="Arial Unicode MS" w:eastAsia="Arial Unicode MS" w:hAnsi="Arial Unicode MS" w:cs="Arial Unicode MS"/>
                <w:b/>
                <w:noProof/>
              </w:rPr>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rsidRPr="00EB4B2D">
              <w:t xml:space="preserve"> </w:t>
            </w:r>
            <w:r w:rsidRPr="00924D99">
              <w:rPr>
                <w:rFonts w:ascii="Arial Unicode MS" w:eastAsia="Arial Unicode MS" w:hAnsi="Arial Unicode MS" w:cs="Arial Unicode MS"/>
                <w:noProof/>
              </w:rPr>
              <w:t xml:space="preserve">To the extent determined by the person’s ability to comprehend, the </w:t>
            </w:r>
            <w:r w:rsidR="005A50BD">
              <w:rPr>
                <w:rFonts w:ascii="Arial Unicode MS" w:eastAsia="Arial Unicode MS" w:hAnsi="Arial Unicode MS" w:cs="Arial Unicode MS"/>
                <w:noProof/>
              </w:rPr>
              <w:t>researcher</w:t>
            </w:r>
            <w:r w:rsidRPr="00924D99">
              <w:rPr>
                <w:rFonts w:ascii="Arial Unicode MS" w:eastAsia="Arial Unicode MS" w:hAnsi="Arial Unicode MS" w:cs="Arial Unicode MS"/>
                <w:noProof/>
              </w:rPr>
              <w:t xml:space="preserve"> will explain the protocol and attempt to elicit the person’s assent to participate. </w:t>
            </w:r>
          </w:p>
          <w:p w14:paraId="784976F5" w14:textId="77777777" w:rsidR="00103C99" w:rsidRPr="004E78D5" w:rsidRDefault="00103C99" w:rsidP="00103C99">
            <w:pPr>
              <w:spacing w:before="120"/>
              <w:ind w:left="481" w:firstLine="180"/>
              <w:rPr>
                <w:b/>
                <w:color w:val="FF0000"/>
                <w:sz w:val="22"/>
                <w:szCs w:val="22"/>
              </w:rPr>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rsidRPr="00EB4B2D">
              <w:t xml:space="preserve"> </w:t>
            </w:r>
            <w:r>
              <w:t>Other- Explain</w:t>
            </w:r>
            <w:r w:rsidRPr="00EB4B2D">
              <w:t xml:space="preserve">. </w:t>
            </w:r>
            <w:r w:rsidRPr="00AA2ADE">
              <w:rPr>
                <w:rStyle w:val="Formfill-inChar"/>
              </w:rPr>
              <w:fldChar w:fldCharType="begin">
                <w:ffData>
                  <w:name w:val="Text52"/>
                  <w:enabled/>
                  <w:calcOnExit w:val="0"/>
                  <w:textInput/>
                </w:ffData>
              </w:fldChar>
            </w:r>
            <w:r w:rsidRPr="00AA2ADE">
              <w:rPr>
                <w:rStyle w:val="Formfill-inChar"/>
              </w:rPr>
              <w:instrText xml:space="preserve"> FORMTEXT </w:instrText>
            </w:r>
            <w:r w:rsidRPr="00AA2ADE">
              <w:rPr>
                <w:rStyle w:val="Formfill-inChar"/>
              </w:rPr>
            </w:r>
            <w:r w:rsidRPr="00AA2ADE">
              <w:rPr>
                <w:rStyle w:val="Formfill-inChar"/>
              </w:rPr>
              <w:fldChar w:fldCharType="separate"/>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t> </w:t>
            </w:r>
            <w:r w:rsidRPr="00AA2ADE">
              <w:rPr>
                <w:rStyle w:val="Formfill-inChar"/>
              </w:rPr>
              <w:fldChar w:fldCharType="end"/>
            </w:r>
          </w:p>
        </w:tc>
      </w:tr>
      <w:tr w:rsidR="00FF4164" w:rsidRPr="004E78D5" w14:paraId="724D7C83"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1156EF41" w14:textId="77777777" w:rsidR="00FF4164" w:rsidRPr="004E78D5" w:rsidRDefault="00FF4164" w:rsidP="00AA2ADE">
            <w:pPr>
              <w:numPr>
                <w:ilvl w:val="0"/>
                <w:numId w:val="25"/>
              </w:numPr>
              <w:spacing w:before="60"/>
              <w:rPr>
                <w:sz w:val="22"/>
                <w:szCs w:val="22"/>
              </w:rPr>
            </w:pPr>
          </w:p>
        </w:tc>
        <w:tc>
          <w:tcPr>
            <w:tcW w:w="8904" w:type="dxa"/>
            <w:gridSpan w:val="6"/>
            <w:tcBorders>
              <w:top w:val="single" w:sz="4" w:space="0" w:color="auto"/>
              <w:left w:val="single" w:sz="4" w:space="0" w:color="auto"/>
              <w:bottom w:val="single" w:sz="4" w:space="0" w:color="auto"/>
              <w:right w:val="single" w:sz="4" w:space="0" w:color="auto"/>
            </w:tcBorders>
          </w:tcPr>
          <w:p w14:paraId="4F25431D" w14:textId="77777777" w:rsidR="00FF4164" w:rsidRPr="004E78D5" w:rsidRDefault="00FF4164" w:rsidP="00AA2ADE">
            <w:pPr>
              <w:pStyle w:val="Heading2"/>
            </w:pPr>
            <w:bookmarkStart w:id="24" w:name="_Toc485724414"/>
            <w:r w:rsidRPr="004E78D5">
              <w:t>Identification of potential subjects</w:t>
            </w:r>
            <w:bookmarkEnd w:id="24"/>
          </w:p>
          <w:p w14:paraId="638C99B5" w14:textId="77777777" w:rsidR="00FF4164" w:rsidRPr="002E2BF4" w:rsidRDefault="00FF4164" w:rsidP="00B77C1E">
            <w:r w:rsidRPr="002E2BF4">
              <w:t xml:space="preserve">Who will identify potential subjects or approach potential subjects for purposes of recruitment? </w:t>
            </w:r>
          </w:p>
          <w:p w14:paraId="23F19D5B" w14:textId="77777777" w:rsidR="006626B3" w:rsidRDefault="00784F76" w:rsidP="00D20973">
            <w:pPr>
              <w:ind w:left="203" w:hanging="203"/>
            </w:pPr>
            <w:r>
              <w:t xml:space="preserve"> </w:t>
            </w:r>
            <w:r w:rsidR="006626B3" w:rsidRPr="009B1C42">
              <w:fldChar w:fldCharType="begin">
                <w:ffData>
                  <w:name w:val="Check1"/>
                  <w:enabled/>
                  <w:calcOnExit w:val="0"/>
                  <w:checkBox>
                    <w:sizeAuto/>
                    <w:default w:val="0"/>
                  </w:checkBox>
                </w:ffData>
              </w:fldChar>
            </w:r>
            <w:r w:rsidR="006626B3" w:rsidRPr="009B1C42">
              <w:instrText xml:space="preserve"> FORMCHECKBOX </w:instrText>
            </w:r>
            <w:r w:rsidR="00000000">
              <w:fldChar w:fldCharType="separate"/>
            </w:r>
            <w:r w:rsidR="006626B3" w:rsidRPr="009B1C42">
              <w:fldChar w:fldCharType="end"/>
            </w:r>
            <w:r w:rsidR="006626B3">
              <w:t xml:space="preserve"> Research Team Members</w:t>
            </w:r>
          </w:p>
          <w:p w14:paraId="072E756B" w14:textId="77777777" w:rsidR="006626B3" w:rsidRPr="002E2BF4" w:rsidRDefault="006626B3" w:rsidP="00D20973">
            <w:pPr>
              <w:ind w:left="203" w:hanging="203"/>
            </w:pPr>
          </w:p>
          <w:p w14:paraId="1C5B36AE" w14:textId="77777777" w:rsidR="00FF4164" w:rsidRPr="001B61ED" w:rsidRDefault="006626B3" w:rsidP="00D00955">
            <w:pPr>
              <w:pStyle w:val="Formfill-in"/>
            </w:pPr>
            <w:r>
              <w:rPr>
                <w:rFonts w:eastAsia="Times New Roman" w:cs="Times New Roman"/>
                <w:noProof w:val="0"/>
              </w:rPr>
              <w:t xml:space="preserve"> </w:t>
            </w:r>
            <w:r w:rsidRPr="009B1C42">
              <w:rPr>
                <w:rFonts w:eastAsia="Times New Roman" w:cs="Times New Roman"/>
                <w:noProof w:val="0"/>
              </w:rPr>
              <w:fldChar w:fldCharType="begin">
                <w:ffData>
                  <w:name w:val="Check1"/>
                  <w:enabled/>
                  <w:calcOnExit w:val="0"/>
                  <w:checkBox>
                    <w:sizeAuto/>
                    <w:default w:val="0"/>
                  </w:checkBox>
                </w:ffData>
              </w:fldChar>
            </w:r>
            <w:r w:rsidRPr="009B1C42">
              <w:rPr>
                <w:rFonts w:eastAsia="Times New Roman" w:cs="Times New Roman"/>
                <w:noProof w:val="0"/>
              </w:rPr>
              <w:instrText xml:space="preserve"> FORMCHECKBOX </w:instrText>
            </w:r>
            <w:r w:rsidR="00000000">
              <w:rPr>
                <w:rFonts w:eastAsia="Times New Roman" w:cs="Times New Roman"/>
                <w:noProof w:val="0"/>
              </w:rPr>
            </w:r>
            <w:r w:rsidR="00000000">
              <w:rPr>
                <w:rFonts w:eastAsia="Times New Roman" w:cs="Times New Roman"/>
                <w:noProof w:val="0"/>
              </w:rPr>
              <w:fldChar w:fldCharType="separate"/>
            </w:r>
            <w:r w:rsidRPr="009B1C42">
              <w:rPr>
                <w:rFonts w:eastAsia="Times New Roman" w:cs="Times New Roman"/>
                <w:noProof w:val="0"/>
              </w:rPr>
              <w:fldChar w:fldCharType="end"/>
            </w:r>
            <w:r w:rsidRPr="009B1C42">
              <w:rPr>
                <w:rFonts w:eastAsia="Times New Roman" w:cs="Times New Roman"/>
                <w:noProof w:val="0"/>
              </w:rPr>
              <w:t xml:space="preserve"> </w:t>
            </w:r>
            <w:r w:rsidRPr="00D20973">
              <w:t>Other – Explain:</w:t>
            </w:r>
            <w:r w:rsidRPr="009B1C42">
              <w:t xml:space="preserve"> </w:t>
            </w:r>
            <w:r w:rsidRPr="009B1C42">
              <w:fldChar w:fldCharType="begin">
                <w:ffData>
                  <w:name w:val="Text52"/>
                  <w:enabled/>
                  <w:calcOnExit w:val="0"/>
                  <w:textInput/>
                </w:ffData>
              </w:fldChar>
            </w:r>
            <w:r w:rsidRPr="009B1C42">
              <w:instrText xml:space="preserve"> FORMTEXT </w:instrText>
            </w:r>
            <w:r w:rsidRPr="009B1C42">
              <w:fldChar w:fldCharType="separate"/>
            </w:r>
            <w:r w:rsidRPr="009B1C42">
              <w:t> </w:t>
            </w:r>
            <w:r w:rsidRPr="009B1C42">
              <w:t> </w:t>
            </w:r>
            <w:r w:rsidRPr="009B1C42">
              <w:t> </w:t>
            </w:r>
            <w:r w:rsidRPr="009B1C42">
              <w:t> </w:t>
            </w:r>
            <w:r w:rsidRPr="009B1C42">
              <w:t> </w:t>
            </w:r>
            <w:r w:rsidRPr="009B1C42">
              <w:fldChar w:fldCharType="end"/>
            </w:r>
            <w:r w:rsidRPr="009B1C42">
              <w:t xml:space="preserve">   </w:t>
            </w:r>
          </w:p>
        </w:tc>
      </w:tr>
      <w:tr w:rsidR="00CD2BAC" w:rsidRPr="004E78D5" w14:paraId="0448FDCC"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21AE9C7C" w14:textId="77777777" w:rsidR="00CD2BAC" w:rsidRPr="004E78D5" w:rsidRDefault="00CD2BAC" w:rsidP="00AA2ADE">
            <w:pPr>
              <w:numPr>
                <w:ilvl w:val="0"/>
                <w:numId w:val="25"/>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shd w:val="clear" w:color="auto" w:fill="auto"/>
          </w:tcPr>
          <w:p w14:paraId="42B6144B" w14:textId="77777777" w:rsidR="00CD2BAC" w:rsidRPr="004E78D5" w:rsidRDefault="00CD2BAC" w:rsidP="00AA2ADE">
            <w:pPr>
              <w:pStyle w:val="Heading2"/>
            </w:pPr>
            <w:bookmarkStart w:id="25" w:name="_Toc485724416"/>
            <w:r w:rsidRPr="004E78D5">
              <w:t>Initial presentation of protocol</w:t>
            </w:r>
            <w:bookmarkEnd w:id="25"/>
          </w:p>
          <w:p w14:paraId="5E355384" w14:textId="77777777" w:rsidR="00620B79" w:rsidRPr="002E2BF4" w:rsidRDefault="00CD2BAC" w:rsidP="00B77C1E">
            <w:r w:rsidRPr="002E2BF4">
              <w:t xml:space="preserve">Will the initial discussion describing the research occur in conjunction with discussion of a diagnosis or treatment plan for a subject’s disease or condition? </w:t>
            </w:r>
          </w:p>
          <w:p w14:paraId="3ED1D9BA" w14:textId="77777777" w:rsidR="00924D99" w:rsidRPr="009B1C42" w:rsidRDefault="00CD2BAC" w:rsidP="00620B79">
            <w:pPr>
              <w:spacing w:before="120" w:after="120"/>
              <w:rPr>
                <w:b/>
              </w:rPr>
            </w:pPr>
            <w:r w:rsidRPr="009B1C42">
              <w:rPr>
                <w:b/>
              </w:rPr>
              <w:t>If Yes, how will you explain to the patient the difference between treatment and research?</w:t>
            </w:r>
          </w:p>
          <w:p w14:paraId="139A8831" w14:textId="77777777" w:rsidR="00CD2BAC" w:rsidRDefault="00CD2BAC" w:rsidP="00784F76">
            <w:pPr>
              <w:spacing w:before="120" w:after="120"/>
              <w:ind w:left="210"/>
            </w:pPr>
            <w:r w:rsidRPr="002E2BF4">
              <w:t xml:space="preserve"> </w:t>
            </w:r>
            <w:r w:rsidR="00924D99" w:rsidRPr="00EB4B2D">
              <w:fldChar w:fldCharType="begin">
                <w:ffData>
                  <w:name w:val="Check1"/>
                  <w:enabled/>
                  <w:calcOnExit w:val="0"/>
                  <w:checkBox>
                    <w:sizeAuto/>
                    <w:default w:val="0"/>
                  </w:checkBox>
                </w:ffData>
              </w:fldChar>
            </w:r>
            <w:r w:rsidR="00924D99" w:rsidRPr="00EB4B2D">
              <w:instrText xml:space="preserve"> FORMCHECKBOX </w:instrText>
            </w:r>
            <w:r w:rsidR="00000000">
              <w:fldChar w:fldCharType="separate"/>
            </w:r>
            <w:r w:rsidR="00924D99" w:rsidRPr="00EB4B2D">
              <w:fldChar w:fldCharType="end"/>
            </w:r>
            <w:r w:rsidR="00924D99" w:rsidRPr="00EB4B2D">
              <w:t xml:space="preserve"> </w:t>
            </w:r>
            <w:r w:rsidR="00924D99" w:rsidRPr="00924D99">
              <w:t xml:space="preserve">Patient is given all treatment options with the research study being one of the options. The research will be explained to the patient using the consent document.  The patient is given the opportunity to take the consent home and encouraged to discuss with family and friends.  The patient is encouraged to ask questions to ascertain their understanding of the research. </w:t>
            </w:r>
          </w:p>
          <w:p w14:paraId="2A678E8D" w14:textId="77777777" w:rsidR="00784F76" w:rsidRPr="004E78D5" w:rsidRDefault="00784F76" w:rsidP="00784F76">
            <w:pPr>
              <w:spacing w:before="120" w:after="120"/>
              <w:ind w:left="210"/>
              <w:rPr>
                <w:sz w:val="22"/>
                <w:szCs w:val="22"/>
              </w:rPr>
            </w:pPr>
            <w:r w:rsidRPr="00784F76">
              <w:rPr>
                <w:sz w:val="22"/>
                <w:szCs w:val="22"/>
              </w:rPr>
              <w:fldChar w:fldCharType="begin">
                <w:ffData>
                  <w:name w:val="Check1"/>
                  <w:enabled/>
                  <w:calcOnExit w:val="0"/>
                  <w:checkBox>
                    <w:sizeAuto/>
                    <w:default w:val="0"/>
                  </w:checkBox>
                </w:ffData>
              </w:fldChar>
            </w:r>
            <w:r w:rsidRPr="00784F76">
              <w:rPr>
                <w:sz w:val="22"/>
                <w:szCs w:val="22"/>
              </w:rPr>
              <w:instrText xml:space="preserve"> FORMCHECKBOX </w:instrText>
            </w:r>
            <w:r w:rsidR="00000000">
              <w:rPr>
                <w:sz w:val="22"/>
                <w:szCs w:val="22"/>
              </w:rPr>
            </w:r>
            <w:r w:rsidR="00000000">
              <w:rPr>
                <w:sz w:val="22"/>
                <w:szCs w:val="22"/>
              </w:rPr>
              <w:fldChar w:fldCharType="separate"/>
            </w:r>
            <w:r w:rsidRPr="00784F76">
              <w:rPr>
                <w:sz w:val="22"/>
                <w:szCs w:val="22"/>
              </w:rPr>
              <w:fldChar w:fldCharType="end"/>
            </w:r>
            <w:r w:rsidRPr="00784F76">
              <w:rPr>
                <w:sz w:val="22"/>
                <w:szCs w:val="22"/>
              </w:rPr>
              <w:t xml:space="preserve"> Other – Explain: </w:t>
            </w:r>
            <w:r w:rsidRPr="00AA2ADE">
              <w:rPr>
                <w:b/>
                <w:bCs/>
                <w:sz w:val="22"/>
                <w:szCs w:val="22"/>
              </w:rPr>
              <w:fldChar w:fldCharType="begin">
                <w:ffData>
                  <w:name w:val="Text52"/>
                  <w:enabled/>
                  <w:calcOnExit w:val="0"/>
                  <w:textInput/>
                </w:ffData>
              </w:fldChar>
            </w:r>
            <w:r w:rsidRPr="00AA2ADE">
              <w:rPr>
                <w:b/>
                <w:bCs/>
                <w:sz w:val="22"/>
                <w:szCs w:val="22"/>
              </w:rPr>
              <w:instrText xml:space="preserve"> FORMTEXT </w:instrText>
            </w:r>
            <w:r w:rsidRPr="00AA2ADE">
              <w:rPr>
                <w:b/>
                <w:bCs/>
                <w:sz w:val="22"/>
                <w:szCs w:val="22"/>
              </w:rPr>
            </w:r>
            <w:r w:rsidRPr="00AA2ADE">
              <w:rPr>
                <w:b/>
                <w:bCs/>
                <w:sz w:val="22"/>
                <w:szCs w:val="22"/>
              </w:rPr>
              <w:fldChar w:fldCharType="separate"/>
            </w:r>
            <w:r w:rsidRPr="00AA2ADE">
              <w:rPr>
                <w:b/>
                <w:bCs/>
                <w:sz w:val="22"/>
                <w:szCs w:val="22"/>
              </w:rPr>
              <w:t> </w:t>
            </w:r>
            <w:r w:rsidRPr="00AA2ADE">
              <w:rPr>
                <w:b/>
                <w:bCs/>
                <w:sz w:val="22"/>
                <w:szCs w:val="22"/>
              </w:rPr>
              <w:t> </w:t>
            </w:r>
            <w:r w:rsidRPr="00AA2ADE">
              <w:rPr>
                <w:b/>
                <w:bCs/>
                <w:sz w:val="22"/>
                <w:szCs w:val="22"/>
              </w:rPr>
              <w:t> </w:t>
            </w:r>
            <w:r w:rsidRPr="00AA2ADE">
              <w:rPr>
                <w:b/>
                <w:bCs/>
                <w:sz w:val="22"/>
                <w:szCs w:val="22"/>
              </w:rPr>
              <w:t> </w:t>
            </w:r>
            <w:r w:rsidRPr="00AA2ADE">
              <w:rPr>
                <w:b/>
                <w:bCs/>
                <w:sz w:val="22"/>
                <w:szCs w:val="22"/>
              </w:rPr>
              <w:t> </w:t>
            </w:r>
            <w:r w:rsidRPr="00AA2ADE">
              <w:rPr>
                <w:b/>
                <w:bCs/>
                <w:sz w:val="22"/>
                <w:szCs w:val="22"/>
              </w:rPr>
              <w:fldChar w:fldCharType="end"/>
            </w:r>
            <w:r w:rsidRPr="00784F76">
              <w:rPr>
                <w:sz w:val="22"/>
                <w:szCs w:val="22"/>
              </w:rPr>
              <w:t xml:space="preserve">   </w:t>
            </w:r>
          </w:p>
        </w:tc>
        <w:tc>
          <w:tcPr>
            <w:tcW w:w="1024" w:type="dxa"/>
            <w:gridSpan w:val="4"/>
            <w:tcBorders>
              <w:top w:val="single" w:sz="4" w:space="0" w:color="auto"/>
              <w:left w:val="single" w:sz="4" w:space="0" w:color="auto"/>
              <w:bottom w:val="single" w:sz="4" w:space="0" w:color="auto"/>
              <w:right w:val="single" w:sz="4" w:space="0" w:color="auto"/>
            </w:tcBorders>
            <w:shd w:val="clear" w:color="auto" w:fill="auto"/>
          </w:tcPr>
          <w:p w14:paraId="61D48D63" w14:textId="77777777" w:rsidR="00CD2BAC" w:rsidRPr="004E78D5" w:rsidRDefault="00CD2BAC" w:rsidP="00620B79">
            <w:pPr>
              <w:spacing w:before="480"/>
              <w:rPr>
                <w:sz w:val="22"/>
                <w:szCs w:val="22"/>
              </w:rPr>
            </w:pPr>
            <w:r w:rsidRPr="004E78D5">
              <w:rPr>
                <w:sz w:val="22"/>
                <w:szCs w:val="22"/>
              </w:rPr>
              <w:t xml:space="preserve">Yes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tcPr>
          <w:p w14:paraId="32410AD3" w14:textId="77777777" w:rsidR="00CD2BAC" w:rsidRPr="004E78D5" w:rsidRDefault="00CD2BAC" w:rsidP="00620B79">
            <w:pPr>
              <w:spacing w:before="48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CD2BAC" w:rsidRPr="004E78D5" w14:paraId="70ED14CD"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7F3D36F9" w14:textId="77777777" w:rsidR="00CD2BAC" w:rsidRPr="004E78D5" w:rsidRDefault="00CD2BAC" w:rsidP="00AA2ADE">
            <w:pPr>
              <w:numPr>
                <w:ilvl w:val="0"/>
                <w:numId w:val="25"/>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shd w:val="clear" w:color="auto" w:fill="auto"/>
          </w:tcPr>
          <w:p w14:paraId="6A72F3AD" w14:textId="77777777" w:rsidR="00CD2BAC" w:rsidRPr="004E78D5" w:rsidRDefault="00CD2BAC" w:rsidP="00AA2ADE">
            <w:pPr>
              <w:pStyle w:val="Heading2"/>
            </w:pPr>
            <w:bookmarkStart w:id="26" w:name="_Toc485724417"/>
            <w:r w:rsidRPr="004E78D5">
              <w:t>Time frame for obtaining consent</w:t>
            </w:r>
            <w:bookmarkEnd w:id="26"/>
          </w:p>
          <w:p w14:paraId="56FB328D" w14:textId="77777777" w:rsidR="00CD2BAC" w:rsidRPr="002E2BF4" w:rsidRDefault="00CD2BAC" w:rsidP="00B77C1E">
            <w:r w:rsidRPr="002E2BF4">
              <w:t>Will the initial phase of the consent process and signing the Informed Consent Document occur in a protocol-defined time interval?</w:t>
            </w:r>
          </w:p>
          <w:p w14:paraId="7DCF2AFA" w14:textId="77777777" w:rsidR="00CD2BAC" w:rsidRPr="004E78D5" w:rsidRDefault="00CD2BAC" w:rsidP="003B581A">
            <w:pPr>
              <w:spacing w:before="120" w:after="120"/>
              <w:rPr>
                <w:sz w:val="22"/>
                <w:szCs w:val="22"/>
              </w:rPr>
            </w:pPr>
            <w:r w:rsidRPr="002E2BF4">
              <w:t>If Yes, please explain the circumstances.</w:t>
            </w:r>
            <w:r w:rsidRPr="004E78D5">
              <w:rPr>
                <w:sz w:val="22"/>
                <w:szCs w:val="22"/>
              </w:rPr>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BB2281">
              <w:rPr>
                <w:rStyle w:val="Formfill-inChar"/>
              </w:rPr>
              <w:t xml:space="preserve">  </w:t>
            </w:r>
          </w:p>
        </w:tc>
        <w:tc>
          <w:tcPr>
            <w:tcW w:w="1024" w:type="dxa"/>
            <w:gridSpan w:val="4"/>
            <w:tcBorders>
              <w:top w:val="single" w:sz="4" w:space="0" w:color="auto"/>
              <w:left w:val="single" w:sz="4" w:space="0" w:color="auto"/>
              <w:bottom w:val="single" w:sz="4" w:space="0" w:color="auto"/>
              <w:right w:val="single" w:sz="4" w:space="0" w:color="auto"/>
            </w:tcBorders>
            <w:shd w:val="clear" w:color="auto" w:fill="auto"/>
          </w:tcPr>
          <w:p w14:paraId="0FB0BE45" w14:textId="77777777" w:rsidR="00CD2BAC" w:rsidRPr="004E78D5" w:rsidRDefault="00CD2BAC" w:rsidP="00620B79">
            <w:pPr>
              <w:spacing w:before="480"/>
              <w:rPr>
                <w:sz w:val="22"/>
                <w:szCs w:val="22"/>
              </w:rPr>
            </w:pPr>
            <w:r w:rsidRPr="004E78D5">
              <w:rPr>
                <w:sz w:val="22"/>
                <w:szCs w:val="22"/>
              </w:rPr>
              <w:t xml:space="preserve">Yes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c>
          <w:tcPr>
            <w:tcW w:w="971" w:type="dxa"/>
            <w:tcBorders>
              <w:top w:val="single" w:sz="4" w:space="0" w:color="auto"/>
              <w:left w:val="single" w:sz="4" w:space="0" w:color="auto"/>
              <w:bottom w:val="single" w:sz="4" w:space="0" w:color="auto"/>
              <w:right w:val="single" w:sz="4" w:space="0" w:color="auto"/>
            </w:tcBorders>
            <w:shd w:val="clear" w:color="auto" w:fill="auto"/>
          </w:tcPr>
          <w:p w14:paraId="0A8023E1" w14:textId="77777777" w:rsidR="00CD2BAC" w:rsidRPr="004E78D5" w:rsidRDefault="00CD2BAC" w:rsidP="00620B79">
            <w:pPr>
              <w:spacing w:before="48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3B581A" w:rsidRPr="004E78D5" w14:paraId="70798B56"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5243E0CD" w14:textId="77777777" w:rsidR="003B581A" w:rsidRPr="004E78D5" w:rsidRDefault="003B581A" w:rsidP="00AA2ADE">
            <w:pPr>
              <w:numPr>
                <w:ilvl w:val="0"/>
                <w:numId w:val="25"/>
              </w:numPr>
              <w:spacing w:before="60"/>
              <w:rPr>
                <w:sz w:val="22"/>
                <w:szCs w:val="22"/>
              </w:rPr>
            </w:pPr>
          </w:p>
        </w:tc>
        <w:tc>
          <w:tcPr>
            <w:tcW w:w="8904" w:type="dxa"/>
            <w:gridSpan w:val="6"/>
            <w:tcBorders>
              <w:top w:val="single" w:sz="4" w:space="0" w:color="auto"/>
              <w:left w:val="single" w:sz="4" w:space="0" w:color="auto"/>
              <w:bottom w:val="single" w:sz="4" w:space="0" w:color="auto"/>
              <w:right w:val="single" w:sz="4" w:space="0" w:color="auto"/>
            </w:tcBorders>
            <w:shd w:val="clear" w:color="auto" w:fill="auto"/>
          </w:tcPr>
          <w:p w14:paraId="1113FAB5" w14:textId="77777777" w:rsidR="003B581A" w:rsidRPr="004E78D5" w:rsidRDefault="003B581A" w:rsidP="00AA2ADE">
            <w:pPr>
              <w:pStyle w:val="Heading2"/>
            </w:pPr>
            <w:bookmarkStart w:id="27" w:name="_Toc485724418"/>
            <w:r w:rsidRPr="004E78D5">
              <w:t>Venue for presenting protocol</w:t>
            </w:r>
            <w:bookmarkEnd w:id="27"/>
          </w:p>
          <w:p w14:paraId="4685AA40" w14:textId="77777777" w:rsidR="001B61ED" w:rsidRDefault="003B581A" w:rsidP="003B581A">
            <w:pPr>
              <w:spacing w:after="120"/>
            </w:pPr>
            <w:r w:rsidRPr="002E2BF4">
              <w:t xml:space="preserve">Where will the discussion about participation and consent take place? </w:t>
            </w:r>
          </w:p>
          <w:p w14:paraId="10E13172" w14:textId="77777777" w:rsidR="009B1C42" w:rsidRDefault="009B1C42" w:rsidP="003B581A">
            <w:pPr>
              <w:spacing w:after="120"/>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t xml:space="preserve">  Private Room </w:t>
            </w:r>
          </w:p>
          <w:p w14:paraId="2A328DE0" w14:textId="77777777" w:rsidR="003B581A" w:rsidRPr="009B1C42" w:rsidRDefault="009B1C42" w:rsidP="009B1C42">
            <w:pPr>
              <w:spacing w:after="120"/>
            </w:pPr>
            <w:r w:rsidRPr="009B1C42">
              <w:fldChar w:fldCharType="begin">
                <w:ffData>
                  <w:name w:val="Check1"/>
                  <w:enabled/>
                  <w:calcOnExit w:val="0"/>
                  <w:checkBox>
                    <w:sizeAuto/>
                    <w:default w:val="0"/>
                  </w:checkBox>
                </w:ffData>
              </w:fldChar>
            </w:r>
            <w:r w:rsidRPr="009B1C42">
              <w:instrText xml:space="preserve"> FORMCHECKBOX </w:instrText>
            </w:r>
            <w:r w:rsidR="00000000">
              <w:fldChar w:fldCharType="separate"/>
            </w:r>
            <w:r w:rsidRPr="009B1C42">
              <w:fldChar w:fldCharType="end"/>
            </w:r>
            <w:r w:rsidRPr="009B1C42">
              <w:t xml:space="preserve"> Other – Explain: </w:t>
            </w:r>
            <w:r w:rsidRPr="00AA2ADE">
              <w:rPr>
                <w:b/>
                <w:bCs/>
              </w:rPr>
              <w:fldChar w:fldCharType="begin">
                <w:ffData>
                  <w:name w:val="Text52"/>
                  <w:enabled/>
                  <w:calcOnExit w:val="0"/>
                  <w:textInput/>
                </w:ffData>
              </w:fldChar>
            </w:r>
            <w:r w:rsidRPr="00AA2ADE">
              <w:rPr>
                <w:b/>
                <w:bCs/>
              </w:rPr>
              <w:instrText xml:space="preserve"> FORMTEXT </w:instrText>
            </w:r>
            <w:r w:rsidRPr="00AA2ADE">
              <w:rPr>
                <w:b/>
                <w:bCs/>
              </w:rPr>
            </w:r>
            <w:r w:rsidRPr="00AA2ADE">
              <w:rPr>
                <w:b/>
                <w:bCs/>
              </w:rPr>
              <w:fldChar w:fldCharType="separate"/>
            </w:r>
            <w:r w:rsidRPr="00AA2ADE">
              <w:rPr>
                <w:b/>
                <w:bCs/>
              </w:rPr>
              <w:t> </w:t>
            </w:r>
            <w:r w:rsidRPr="00AA2ADE">
              <w:rPr>
                <w:b/>
                <w:bCs/>
              </w:rPr>
              <w:t> </w:t>
            </w:r>
            <w:r w:rsidRPr="00AA2ADE">
              <w:rPr>
                <w:b/>
                <w:bCs/>
              </w:rPr>
              <w:t> </w:t>
            </w:r>
            <w:r w:rsidRPr="00AA2ADE">
              <w:rPr>
                <w:b/>
                <w:bCs/>
              </w:rPr>
              <w:t> </w:t>
            </w:r>
            <w:r w:rsidRPr="00AA2ADE">
              <w:rPr>
                <w:b/>
                <w:bCs/>
              </w:rPr>
              <w:t> </w:t>
            </w:r>
            <w:r w:rsidRPr="00AA2ADE">
              <w:rPr>
                <w:b/>
                <w:bCs/>
              </w:rPr>
              <w:fldChar w:fldCharType="end"/>
            </w:r>
            <w:r w:rsidRPr="009B1C42">
              <w:t xml:space="preserve">   </w:t>
            </w:r>
          </w:p>
        </w:tc>
      </w:tr>
      <w:tr w:rsidR="003B581A" w:rsidRPr="004E78D5" w14:paraId="40B35865" w14:textId="77777777" w:rsidTr="00AA2AD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shd w:val="clear" w:color="auto" w:fill="auto"/>
          </w:tcPr>
          <w:p w14:paraId="01E34E98" w14:textId="77777777" w:rsidR="003B581A" w:rsidRPr="004E78D5" w:rsidRDefault="003B581A" w:rsidP="00AA2ADE">
            <w:pPr>
              <w:numPr>
                <w:ilvl w:val="0"/>
                <w:numId w:val="25"/>
              </w:numPr>
              <w:spacing w:before="120"/>
              <w:rPr>
                <w:sz w:val="22"/>
                <w:szCs w:val="22"/>
              </w:rPr>
            </w:pPr>
          </w:p>
        </w:tc>
        <w:tc>
          <w:tcPr>
            <w:tcW w:w="8904" w:type="dxa"/>
            <w:gridSpan w:val="6"/>
            <w:tcBorders>
              <w:top w:val="single" w:sz="4" w:space="0" w:color="auto"/>
              <w:left w:val="single" w:sz="4" w:space="0" w:color="auto"/>
              <w:bottom w:val="single" w:sz="4" w:space="0" w:color="auto"/>
              <w:right w:val="single" w:sz="4" w:space="0" w:color="auto"/>
            </w:tcBorders>
            <w:shd w:val="clear" w:color="auto" w:fill="auto"/>
          </w:tcPr>
          <w:p w14:paraId="084AC383" w14:textId="77777777" w:rsidR="003B581A" w:rsidRPr="004E78D5" w:rsidRDefault="003B581A" w:rsidP="00AA2ADE">
            <w:pPr>
              <w:pStyle w:val="Heading2"/>
            </w:pPr>
            <w:bookmarkStart w:id="28" w:name="_Toc485724419"/>
            <w:r w:rsidRPr="004E78D5">
              <w:t>Assessing comprehension</w:t>
            </w:r>
            <w:bookmarkEnd w:id="28"/>
          </w:p>
          <w:p w14:paraId="373B251A" w14:textId="77777777" w:rsidR="003B581A" w:rsidRPr="003D0484" w:rsidRDefault="003B581A" w:rsidP="001B61ED">
            <w:pPr>
              <w:spacing w:after="120"/>
            </w:pPr>
            <w:r w:rsidRPr="003D0484">
              <w:t xml:space="preserve">How will you determine whether the research subject understands what is discussed during the initial consent conversation? </w:t>
            </w:r>
          </w:p>
          <w:p w14:paraId="730B1CDE" w14:textId="77777777" w:rsidR="005A50BD" w:rsidRDefault="006626B3" w:rsidP="005A50BD">
            <w:pPr>
              <w:spacing w:after="120"/>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t xml:space="preserve">   </w:t>
            </w:r>
            <w:r w:rsidR="00B51D97">
              <w:t>Re</w:t>
            </w:r>
            <w:r w:rsidR="005A50BD">
              <w:t xml:space="preserve">searchers </w:t>
            </w:r>
            <w:r w:rsidR="00784F76">
              <w:t>w</w:t>
            </w:r>
            <w:r w:rsidR="005A50BD">
              <w:t>ill assess subject’s understanding through interactive and probing discussion during the consent process.</w:t>
            </w:r>
          </w:p>
          <w:p w14:paraId="0C5F57AE" w14:textId="77777777" w:rsidR="001B61ED" w:rsidRPr="001B61ED" w:rsidRDefault="005A50BD" w:rsidP="005A50BD">
            <w:pPr>
              <w:spacing w:after="120"/>
              <w:rPr>
                <w:sz w:val="22"/>
                <w:szCs w:val="22"/>
              </w:rPr>
            </w:pPr>
            <w:r w:rsidRPr="00EB4B2D">
              <w:fldChar w:fldCharType="begin">
                <w:ffData>
                  <w:name w:val="Check1"/>
                  <w:enabled/>
                  <w:calcOnExit w:val="0"/>
                  <w:checkBox>
                    <w:sizeAuto/>
                    <w:default w:val="0"/>
                  </w:checkBox>
                </w:ffData>
              </w:fldChar>
            </w:r>
            <w:r w:rsidRPr="00EB4B2D">
              <w:instrText xml:space="preserve"> FORMCHECKBOX </w:instrText>
            </w:r>
            <w:r w:rsidR="00000000">
              <w:fldChar w:fldCharType="separate"/>
            </w:r>
            <w:r w:rsidRPr="00EB4B2D">
              <w:fldChar w:fldCharType="end"/>
            </w:r>
            <w:r>
              <w:t xml:space="preserve"> </w:t>
            </w:r>
            <w:r w:rsidR="006626B3" w:rsidRPr="009B1C42">
              <w:t xml:space="preserve"> Other – Explain: </w:t>
            </w:r>
            <w:r w:rsidR="006626B3" w:rsidRPr="00AA2ADE">
              <w:rPr>
                <w:b/>
                <w:bCs/>
              </w:rPr>
              <w:fldChar w:fldCharType="begin">
                <w:ffData>
                  <w:name w:val="Text52"/>
                  <w:enabled/>
                  <w:calcOnExit w:val="0"/>
                  <w:textInput/>
                </w:ffData>
              </w:fldChar>
            </w:r>
            <w:r w:rsidR="006626B3" w:rsidRPr="00AA2ADE">
              <w:rPr>
                <w:b/>
                <w:bCs/>
              </w:rPr>
              <w:instrText xml:space="preserve"> FORMTEXT </w:instrText>
            </w:r>
            <w:r w:rsidR="006626B3" w:rsidRPr="00AA2ADE">
              <w:rPr>
                <w:b/>
                <w:bCs/>
              </w:rPr>
            </w:r>
            <w:r w:rsidR="006626B3" w:rsidRPr="00AA2ADE">
              <w:rPr>
                <w:b/>
                <w:bCs/>
              </w:rPr>
              <w:fldChar w:fldCharType="separate"/>
            </w:r>
            <w:r w:rsidR="006626B3" w:rsidRPr="00AA2ADE">
              <w:rPr>
                <w:b/>
                <w:bCs/>
              </w:rPr>
              <w:t> </w:t>
            </w:r>
            <w:r w:rsidR="006626B3" w:rsidRPr="00AA2ADE">
              <w:rPr>
                <w:b/>
                <w:bCs/>
              </w:rPr>
              <w:t> </w:t>
            </w:r>
            <w:r w:rsidR="006626B3" w:rsidRPr="00AA2ADE">
              <w:rPr>
                <w:b/>
                <w:bCs/>
              </w:rPr>
              <w:t> </w:t>
            </w:r>
            <w:r w:rsidR="006626B3" w:rsidRPr="00AA2ADE">
              <w:rPr>
                <w:b/>
                <w:bCs/>
              </w:rPr>
              <w:t> </w:t>
            </w:r>
            <w:r w:rsidR="006626B3" w:rsidRPr="00AA2ADE">
              <w:rPr>
                <w:b/>
                <w:bCs/>
              </w:rPr>
              <w:t> </w:t>
            </w:r>
            <w:r w:rsidR="006626B3" w:rsidRPr="00AA2ADE">
              <w:rPr>
                <w:b/>
                <w:bCs/>
              </w:rPr>
              <w:fldChar w:fldCharType="end"/>
            </w:r>
            <w:r w:rsidR="006626B3" w:rsidRPr="009B1C42">
              <w:t xml:space="preserve">  </w:t>
            </w:r>
          </w:p>
        </w:tc>
      </w:tr>
    </w:tbl>
    <w:p w14:paraId="4F054FF7" w14:textId="77777777" w:rsidR="00016096" w:rsidRPr="00B77C1E" w:rsidRDefault="00016096" w:rsidP="00B77C1E"/>
    <w:tbl>
      <w:tblPr>
        <w:tblW w:w="9611"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7"/>
        <w:gridCol w:w="6909"/>
        <w:gridCol w:w="986"/>
        <w:gridCol w:w="1009"/>
      </w:tblGrid>
      <w:tr w:rsidR="00CD2BAC" w:rsidRPr="00B77C1E" w14:paraId="09EB5283" w14:textId="77777777" w:rsidTr="00D20973">
        <w:trPr>
          <w:cantSplit/>
        </w:trPr>
        <w:tc>
          <w:tcPr>
            <w:tcW w:w="9611" w:type="dxa"/>
            <w:gridSpan w:val="4"/>
            <w:tcBorders>
              <w:top w:val="single" w:sz="4" w:space="0" w:color="auto"/>
              <w:left w:val="single" w:sz="4" w:space="0" w:color="auto"/>
              <w:bottom w:val="single" w:sz="4" w:space="0" w:color="auto"/>
              <w:right w:val="single" w:sz="4" w:space="0" w:color="auto"/>
            </w:tcBorders>
            <w:shd w:val="clear" w:color="auto" w:fill="E6E6E6"/>
          </w:tcPr>
          <w:p w14:paraId="19D9955E" w14:textId="77777777" w:rsidR="00CD2BAC" w:rsidRPr="00AA2ADE" w:rsidRDefault="00CD2BAC" w:rsidP="00AA2ADE">
            <w:pPr>
              <w:pStyle w:val="Heading1"/>
            </w:pPr>
            <w:bookmarkStart w:id="29" w:name="_Toc485724428"/>
            <w:r w:rsidRPr="00AA2ADE">
              <w:t>Part VIII. Justice</w:t>
            </w:r>
            <w:bookmarkEnd w:id="29"/>
          </w:p>
          <w:p w14:paraId="4B43FA6F" w14:textId="77777777" w:rsidR="00CD2BAC" w:rsidRPr="00B77C1E" w:rsidRDefault="00CD2BAC" w:rsidP="005725B4">
            <w:pPr>
              <w:spacing w:after="120"/>
              <w:ind w:left="374"/>
            </w:pPr>
            <w:r w:rsidRPr="00B77C1E">
              <w:t>Subject selection must be equitable: The potential risks of participation should be shared by those who might be expected to benefit from the results of the study. Care must be taken not to recruit from groups that might be espe</w:t>
            </w:r>
            <w:r>
              <w:t xml:space="preserve">cially vulnerable to coercion. </w:t>
            </w:r>
          </w:p>
        </w:tc>
      </w:tr>
      <w:tr w:rsidR="00CD2BAC" w:rsidRPr="004E78D5" w14:paraId="203B96F3" w14:textId="77777777" w:rsidTr="00D20973">
        <w:trPr>
          <w:cantSplit/>
          <w:trHeight w:val="80"/>
        </w:trPr>
        <w:tc>
          <w:tcPr>
            <w:tcW w:w="707" w:type="dxa"/>
            <w:tcBorders>
              <w:top w:val="single" w:sz="4" w:space="0" w:color="auto"/>
              <w:left w:val="single" w:sz="4" w:space="0" w:color="auto"/>
              <w:bottom w:val="single" w:sz="4" w:space="0" w:color="auto"/>
              <w:right w:val="single" w:sz="4" w:space="0" w:color="auto"/>
            </w:tcBorders>
          </w:tcPr>
          <w:p w14:paraId="23C92B6E" w14:textId="77777777" w:rsidR="00CD2BAC" w:rsidRPr="004E78D5" w:rsidRDefault="00CD2BAC" w:rsidP="00AA2ADE">
            <w:pPr>
              <w:numPr>
                <w:ilvl w:val="0"/>
                <w:numId w:val="26"/>
              </w:numPr>
              <w:tabs>
                <w:tab w:val="left" w:pos="462"/>
              </w:tabs>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7793EB81" w14:textId="77777777" w:rsidR="00CD2BAC" w:rsidRPr="004E78D5" w:rsidRDefault="00CD2BAC" w:rsidP="00AA2ADE">
            <w:pPr>
              <w:pStyle w:val="Heading2"/>
            </w:pPr>
            <w:bookmarkStart w:id="30" w:name="_Toc485724429"/>
            <w:r w:rsidRPr="004E78D5">
              <w:t>Source of research subjects</w:t>
            </w:r>
            <w:bookmarkEnd w:id="30"/>
          </w:p>
          <w:p w14:paraId="00BEBE2F" w14:textId="77777777" w:rsidR="005725B4" w:rsidRPr="00813222" w:rsidRDefault="00CD2BAC" w:rsidP="00B77C1E">
            <w:r w:rsidRPr="00813222">
              <w:t xml:space="preserve">Will research subjects be drawn from the patient population at Guthrie? </w:t>
            </w:r>
          </w:p>
          <w:p w14:paraId="3092D08A" w14:textId="77777777" w:rsidR="00CD2BAC" w:rsidRPr="004E78D5" w:rsidRDefault="00CD2BAC" w:rsidP="005725B4">
            <w:pPr>
              <w:spacing w:before="120" w:after="120"/>
              <w:rPr>
                <w:sz w:val="22"/>
                <w:szCs w:val="22"/>
              </w:rPr>
            </w:pPr>
            <w:r w:rsidRPr="00D1601A">
              <w:rPr>
                <w:color w:val="FF0000"/>
              </w:rPr>
              <w:t>If No, from where will subjects be recruited?</w:t>
            </w:r>
            <w:r w:rsidRPr="004E78D5">
              <w:rPr>
                <w:sz w:val="22"/>
                <w:szCs w:val="22"/>
              </w:rPr>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BB2281">
              <w:rPr>
                <w:rStyle w:val="Formfill-inChar"/>
              </w:rPr>
              <w:t xml:space="preserve"> </w:t>
            </w:r>
          </w:p>
        </w:tc>
        <w:tc>
          <w:tcPr>
            <w:tcW w:w="986" w:type="dxa"/>
            <w:tcBorders>
              <w:top w:val="single" w:sz="4" w:space="0" w:color="auto"/>
              <w:left w:val="single" w:sz="4" w:space="0" w:color="auto"/>
              <w:bottom w:val="single" w:sz="4" w:space="0" w:color="auto"/>
              <w:right w:val="single" w:sz="4" w:space="0" w:color="auto"/>
            </w:tcBorders>
          </w:tcPr>
          <w:p w14:paraId="0B571235" w14:textId="77777777" w:rsidR="00CD2BAC" w:rsidRPr="004E78D5" w:rsidRDefault="00CD2BAC" w:rsidP="005F7BBE">
            <w:pPr>
              <w:spacing w:before="360"/>
              <w:rPr>
                <w:sz w:val="22"/>
                <w:szCs w:val="22"/>
              </w:rPr>
            </w:pPr>
            <w:r w:rsidRPr="004E78D5">
              <w:rPr>
                <w:sz w:val="22"/>
                <w:szCs w:val="22"/>
              </w:rPr>
              <w:t xml:space="preserve">Yes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c>
          <w:tcPr>
            <w:tcW w:w="1009" w:type="dxa"/>
            <w:tcBorders>
              <w:top w:val="single" w:sz="4" w:space="0" w:color="auto"/>
              <w:left w:val="single" w:sz="4" w:space="0" w:color="auto"/>
              <w:bottom w:val="single" w:sz="4" w:space="0" w:color="auto"/>
              <w:right w:val="single" w:sz="4" w:space="0" w:color="auto"/>
            </w:tcBorders>
          </w:tcPr>
          <w:p w14:paraId="26623297" w14:textId="77777777" w:rsidR="00CD2BAC" w:rsidRPr="00D1601A" w:rsidRDefault="00CD2BAC" w:rsidP="005F7BBE">
            <w:pPr>
              <w:spacing w:before="360"/>
              <w:rPr>
                <w:color w:val="FF0000"/>
                <w:sz w:val="22"/>
                <w:szCs w:val="22"/>
              </w:rPr>
            </w:pPr>
            <w:r w:rsidRPr="00D1601A">
              <w:rPr>
                <w:color w:val="FF0000"/>
                <w:sz w:val="22"/>
                <w:szCs w:val="22"/>
              </w:rPr>
              <w:t xml:space="preserve">No </w:t>
            </w:r>
            <w:r w:rsidRPr="00D1601A">
              <w:rPr>
                <w:color w:val="FF0000"/>
                <w:sz w:val="22"/>
                <w:szCs w:val="22"/>
              </w:rPr>
              <w:fldChar w:fldCharType="begin">
                <w:ffData>
                  <w:name w:val="Check1"/>
                  <w:enabled/>
                  <w:calcOnExit w:val="0"/>
                  <w:checkBox>
                    <w:sizeAuto/>
                    <w:default w:val="0"/>
                  </w:checkBox>
                </w:ffData>
              </w:fldChar>
            </w:r>
            <w:r w:rsidRPr="00D1601A">
              <w:rPr>
                <w:color w:val="FF0000"/>
                <w:sz w:val="22"/>
                <w:szCs w:val="22"/>
              </w:rPr>
              <w:instrText xml:space="preserve"> FORMCHECKBOX </w:instrText>
            </w:r>
            <w:r w:rsidR="00000000">
              <w:rPr>
                <w:color w:val="FF0000"/>
                <w:sz w:val="22"/>
                <w:szCs w:val="22"/>
              </w:rPr>
            </w:r>
            <w:r w:rsidR="00000000">
              <w:rPr>
                <w:color w:val="FF0000"/>
                <w:sz w:val="22"/>
                <w:szCs w:val="22"/>
              </w:rPr>
              <w:fldChar w:fldCharType="separate"/>
            </w:r>
            <w:r w:rsidRPr="00D1601A">
              <w:rPr>
                <w:color w:val="FF0000"/>
                <w:sz w:val="22"/>
                <w:szCs w:val="22"/>
              </w:rPr>
              <w:fldChar w:fldCharType="end"/>
            </w:r>
          </w:p>
        </w:tc>
      </w:tr>
      <w:tr w:rsidR="00CD2BAC" w:rsidRPr="004E78D5" w14:paraId="1BFAA020" w14:textId="77777777" w:rsidTr="00D20973">
        <w:trPr>
          <w:cantSplit/>
          <w:trHeight w:val="80"/>
        </w:trPr>
        <w:tc>
          <w:tcPr>
            <w:tcW w:w="707" w:type="dxa"/>
            <w:tcBorders>
              <w:top w:val="single" w:sz="4" w:space="0" w:color="auto"/>
              <w:left w:val="single" w:sz="4" w:space="0" w:color="auto"/>
              <w:bottom w:val="single" w:sz="4" w:space="0" w:color="auto"/>
              <w:right w:val="single" w:sz="4" w:space="0" w:color="auto"/>
            </w:tcBorders>
          </w:tcPr>
          <w:p w14:paraId="291A9A12" w14:textId="77777777" w:rsidR="00CD2BAC" w:rsidRPr="004E78D5" w:rsidRDefault="00CD2BAC" w:rsidP="00AA2ADE">
            <w:pPr>
              <w:numPr>
                <w:ilvl w:val="0"/>
                <w:numId w:val="26"/>
              </w:numPr>
              <w:tabs>
                <w:tab w:val="left" w:pos="462"/>
              </w:tabs>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7C955FB1" w14:textId="77777777" w:rsidR="00CD2BAC" w:rsidRPr="004E78D5" w:rsidRDefault="00CD2BAC" w:rsidP="00AA2ADE">
            <w:pPr>
              <w:pStyle w:val="Heading2"/>
            </w:pPr>
            <w:bookmarkStart w:id="31" w:name="_Toc485724430"/>
            <w:r w:rsidRPr="004E78D5">
              <w:t xml:space="preserve">Guthrie employees </w:t>
            </w:r>
            <w:r w:rsidR="0053100F">
              <w:t xml:space="preserve">or students </w:t>
            </w:r>
            <w:r w:rsidRPr="004E78D5">
              <w:t>as subjects</w:t>
            </w:r>
            <w:bookmarkEnd w:id="31"/>
          </w:p>
          <w:p w14:paraId="098505DF" w14:textId="77777777" w:rsidR="00CD2BAC" w:rsidRPr="004E78D5" w:rsidRDefault="00CD2BAC" w:rsidP="00147615">
            <w:pPr>
              <w:rPr>
                <w:sz w:val="22"/>
                <w:szCs w:val="22"/>
              </w:rPr>
            </w:pPr>
            <w:r w:rsidRPr="00147615">
              <w:t>Will Guthrie employees</w:t>
            </w:r>
            <w:r w:rsidR="0053100F" w:rsidRPr="00147615">
              <w:t xml:space="preserve"> or students</w:t>
            </w:r>
            <w:r w:rsidRPr="00147615">
              <w:t xml:space="preserve"> be specifically recruited to participate in this study?</w:t>
            </w:r>
            <w:r w:rsidR="00B827ED" w:rsidRPr="00147615">
              <w:t xml:space="preserve"> </w:t>
            </w:r>
            <w:r w:rsidR="00147615" w:rsidRPr="00147615">
              <w:t xml:space="preserve"> </w:t>
            </w:r>
            <w:r w:rsidRPr="00147615">
              <w:rPr>
                <w:color w:val="FF0000"/>
              </w:rPr>
              <w:t xml:space="preserve">If </w:t>
            </w:r>
            <w:r w:rsidRPr="00147615">
              <w:rPr>
                <w:b/>
                <w:color w:val="FF0000"/>
              </w:rPr>
              <w:t>Yes</w:t>
            </w:r>
            <w:r w:rsidRPr="00147615">
              <w:rPr>
                <w:color w:val="FF0000"/>
              </w:rPr>
              <w:t>, please discuss the rationale for recruiting subjects from this group</w:t>
            </w:r>
            <w:r w:rsidRPr="004E78D5">
              <w:rPr>
                <w:color w:val="FF0000"/>
                <w:sz w:val="22"/>
                <w:szCs w:val="22"/>
              </w:rPr>
              <w:t>.</w:t>
            </w:r>
            <w:r w:rsidR="00A42466" w:rsidRPr="00BB2281">
              <w:rPr>
                <w:rStyle w:val="Formfill-inChar"/>
              </w:rPr>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BB2281">
              <w:rPr>
                <w:rStyle w:val="Formfill-inChar"/>
              </w:rPr>
              <w:t xml:space="preserve">   </w:t>
            </w:r>
          </w:p>
        </w:tc>
        <w:tc>
          <w:tcPr>
            <w:tcW w:w="986" w:type="dxa"/>
            <w:tcBorders>
              <w:top w:val="single" w:sz="4" w:space="0" w:color="auto"/>
              <w:left w:val="single" w:sz="4" w:space="0" w:color="auto"/>
              <w:bottom w:val="single" w:sz="4" w:space="0" w:color="auto"/>
              <w:right w:val="single" w:sz="4" w:space="0" w:color="auto"/>
            </w:tcBorders>
          </w:tcPr>
          <w:p w14:paraId="4F3F01EB" w14:textId="77777777" w:rsidR="00CD2BAC" w:rsidRPr="004E78D5" w:rsidRDefault="00CD2BAC" w:rsidP="005F7BBE">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1009" w:type="dxa"/>
            <w:tcBorders>
              <w:top w:val="single" w:sz="4" w:space="0" w:color="auto"/>
              <w:left w:val="single" w:sz="4" w:space="0" w:color="auto"/>
              <w:bottom w:val="single" w:sz="4" w:space="0" w:color="auto"/>
              <w:right w:val="single" w:sz="4" w:space="0" w:color="auto"/>
            </w:tcBorders>
          </w:tcPr>
          <w:p w14:paraId="3F398045" w14:textId="77777777" w:rsidR="00CD2BAC" w:rsidRPr="004E78D5" w:rsidRDefault="00CD2BAC"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CD2BAC" w:rsidRPr="004E78D5" w14:paraId="3B4A4B9F" w14:textId="77777777" w:rsidTr="00D20973">
        <w:trPr>
          <w:cantSplit/>
          <w:trHeight w:val="80"/>
        </w:trPr>
        <w:tc>
          <w:tcPr>
            <w:tcW w:w="707" w:type="dxa"/>
            <w:tcBorders>
              <w:top w:val="single" w:sz="4" w:space="0" w:color="auto"/>
              <w:left w:val="single" w:sz="4" w:space="0" w:color="auto"/>
              <w:bottom w:val="single" w:sz="4" w:space="0" w:color="auto"/>
              <w:right w:val="single" w:sz="4" w:space="0" w:color="auto"/>
            </w:tcBorders>
          </w:tcPr>
          <w:p w14:paraId="78DDA2EB" w14:textId="77777777" w:rsidR="00CD2BAC" w:rsidRPr="004E78D5" w:rsidRDefault="00CD2BAC" w:rsidP="00AA2ADE">
            <w:pPr>
              <w:numPr>
                <w:ilvl w:val="0"/>
                <w:numId w:val="26"/>
              </w:numPr>
              <w:tabs>
                <w:tab w:val="left" w:pos="462"/>
              </w:tabs>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69C01385" w14:textId="77777777" w:rsidR="00CD2BAC" w:rsidRPr="00C439F7" w:rsidRDefault="00CD2BAC" w:rsidP="00AA2ADE">
            <w:pPr>
              <w:pStyle w:val="Heading2"/>
            </w:pPr>
            <w:bookmarkStart w:id="32" w:name="_Toc485724431"/>
            <w:r w:rsidRPr="00C439F7">
              <w:t>Vulnerable populations</w:t>
            </w:r>
            <w:bookmarkEnd w:id="32"/>
          </w:p>
          <w:p w14:paraId="08B9C2CA" w14:textId="77777777" w:rsidR="00B827ED" w:rsidRPr="00441B00" w:rsidRDefault="00CD2BAC" w:rsidP="00C364A0">
            <w:pPr>
              <w:spacing w:after="120"/>
            </w:pPr>
            <w:r w:rsidRPr="00441B00">
              <w:t xml:space="preserve">Does the population from which you anticipate recruiting subjects specifically include persons </w:t>
            </w:r>
            <w:r w:rsidR="00232B77">
              <w:t>with impaired decision-making capacity</w:t>
            </w:r>
            <w:r w:rsidRPr="00441B00">
              <w:t xml:space="preserve">, economically or educationally disadvantaged, or any other persons whose ability to give voluntary and informed consent may be in question? </w:t>
            </w:r>
          </w:p>
          <w:p w14:paraId="59728152" w14:textId="77777777" w:rsidR="00C364A0" w:rsidRPr="00441B00" w:rsidRDefault="00CD2BAC" w:rsidP="00C364A0">
            <w:pPr>
              <w:spacing w:after="120"/>
              <w:rPr>
                <w:color w:val="FF0000"/>
              </w:rPr>
            </w:pPr>
            <w:r w:rsidRPr="00441B00">
              <w:rPr>
                <w:color w:val="FF0000"/>
              </w:rPr>
              <w:t xml:space="preserve">If </w:t>
            </w:r>
            <w:r w:rsidRPr="00441B00">
              <w:rPr>
                <w:b/>
                <w:color w:val="FF0000"/>
              </w:rPr>
              <w:t>Yes</w:t>
            </w:r>
            <w:r w:rsidRPr="00441B00">
              <w:rPr>
                <w:color w:val="FF0000"/>
              </w:rPr>
              <w:t>, briefly discuss the following:</w:t>
            </w:r>
          </w:p>
          <w:p w14:paraId="18D7FAA3" w14:textId="77777777" w:rsidR="00C364A0" w:rsidRPr="00441B00" w:rsidRDefault="008D4E85" w:rsidP="008D4E85">
            <w:pPr>
              <w:spacing w:after="120"/>
              <w:ind w:left="385" w:hanging="360"/>
            </w:pPr>
            <w:r w:rsidRPr="00441B00">
              <w:t>(1)</w:t>
            </w:r>
            <w:r w:rsidR="00CD2BAC" w:rsidRPr="00441B00">
              <w:t xml:space="preserve"> The rationale for drawing subjects from this population.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r w:rsidR="009853C9" w:rsidRPr="00441B00">
              <w:rPr>
                <w:rStyle w:val="Formfill-inChar"/>
              </w:rPr>
              <w:t xml:space="preserve">   </w:t>
            </w:r>
          </w:p>
          <w:p w14:paraId="30B6FC82" w14:textId="77777777" w:rsidR="00CD2BAC" w:rsidRPr="004E78D5" w:rsidRDefault="008D4E85" w:rsidP="008D4E85">
            <w:pPr>
              <w:spacing w:after="120"/>
              <w:ind w:left="385" w:hanging="360"/>
              <w:rPr>
                <w:sz w:val="22"/>
                <w:szCs w:val="22"/>
              </w:rPr>
            </w:pPr>
            <w:r w:rsidRPr="00441B00">
              <w:t>(2)</w:t>
            </w:r>
            <w:r w:rsidR="00CD2BAC" w:rsidRPr="00441B00">
              <w:t xml:space="preserve"> The protections that will be afforded these subjects.</w:t>
            </w:r>
            <w:r w:rsidR="005F73A7">
              <w:rPr>
                <w:rFonts w:eastAsia="Arial Unicode MS"/>
              </w:rPr>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p>
        </w:tc>
        <w:tc>
          <w:tcPr>
            <w:tcW w:w="986" w:type="dxa"/>
            <w:tcBorders>
              <w:top w:val="single" w:sz="4" w:space="0" w:color="auto"/>
              <w:left w:val="single" w:sz="4" w:space="0" w:color="auto"/>
              <w:bottom w:val="single" w:sz="4" w:space="0" w:color="auto"/>
              <w:right w:val="single" w:sz="4" w:space="0" w:color="auto"/>
            </w:tcBorders>
          </w:tcPr>
          <w:p w14:paraId="7701D107" w14:textId="77777777" w:rsidR="00CD2BAC" w:rsidRPr="004E78D5" w:rsidRDefault="00CD2BAC" w:rsidP="005F7BBE">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1009" w:type="dxa"/>
            <w:tcBorders>
              <w:top w:val="single" w:sz="4" w:space="0" w:color="auto"/>
              <w:left w:val="single" w:sz="4" w:space="0" w:color="auto"/>
              <w:bottom w:val="single" w:sz="4" w:space="0" w:color="auto"/>
              <w:right w:val="single" w:sz="4" w:space="0" w:color="auto"/>
            </w:tcBorders>
          </w:tcPr>
          <w:p w14:paraId="1BBCF687" w14:textId="77777777" w:rsidR="00CD2BAC" w:rsidRPr="004E78D5" w:rsidRDefault="00CD2BAC"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CD2BAC" w:rsidRPr="004E78D5" w14:paraId="2F69643D" w14:textId="77777777" w:rsidTr="00D20973">
        <w:trPr>
          <w:cantSplit/>
        </w:trPr>
        <w:tc>
          <w:tcPr>
            <w:tcW w:w="707" w:type="dxa"/>
            <w:tcBorders>
              <w:top w:val="single" w:sz="4" w:space="0" w:color="auto"/>
              <w:left w:val="single" w:sz="4" w:space="0" w:color="auto"/>
              <w:bottom w:val="single" w:sz="4" w:space="0" w:color="auto"/>
              <w:right w:val="single" w:sz="4" w:space="0" w:color="auto"/>
            </w:tcBorders>
          </w:tcPr>
          <w:p w14:paraId="2C43DD8B" w14:textId="77777777" w:rsidR="00CD2BAC" w:rsidRPr="004E78D5" w:rsidRDefault="00CD2BAC" w:rsidP="00AA2ADE">
            <w:pPr>
              <w:numPr>
                <w:ilvl w:val="0"/>
                <w:numId w:val="26"/>
              </w:numPr>
              <w:spacing w:before="60"/>
              <w:rPr>
                <w:sz w:val="22"/>
                <w:szCs w:val="22"/>
              </w:rPr>
            </w:pPr>
          </w:p>
        </w:tc>
        <w:tc>
          <w:tcPr>
            <w:tcW w:w="6909" w:type="dxa"/>
            <w:tcBorders>
              <w:top w:val="single" w:sz="4" w:space="0" w:color="auto"/>
              <w:left w:val="single" w:sz="4" w:space="0" w:color="auto"/>
              <w:bottom w:val="single" w:sz="4" w:space="0" w:color="auto"/>
              <w:right w:val="single" w:sz="4" w:space="0" w:color="auto"/>
            </w:tcBorders>
          </w:tcPr>
          <w:p w14:paraId="4296DB9D" w14:textId="77777777" w:rsidR="00CD2BAC" w:rsidRPr="004E78D5" w:rsidRDefault="00CD2BAC" w:rsidP="00AA2ADE">
            <w:pPr>
              <w:pStyle w:val="Heading2"/>
            </w:pPr>
            <w:bookmarkStart w:id="33" w:name="_Toc485724432"/>
            <w:r w:rsidRPr="004E78D5">
              <w:t>Research subjects’ access to medical care</w:t>
            </w:r>
            <w:bookmarkEnd w:id="33"/>
          </w:p>
          <w:p w14:paraId="3073DFC4" w14:textId="77777777" w:rsidR="00CD2BAC" w:rsidRPr="008050FE" w:rsidRDefault="00CD2BAC" w:rsidP="00147615">
            <w:pPr>
              <w:spacing w:after="120"/>
              <w:rPr>
                <w:sz w:val="22"/>
                <w:szCs w:val="22"/>
              </w:rPr>
            </w:pPr>
            <w:r w:rsidRPr="00441B00">
              <w:t xml:space="preserve">Will subjects be specifically recruited from a group that normally does not have access to standard medical care for the condition being studied in this protocol? </w:t>
            </w:r>
            <w:r w:rsidRPr="00441B00">
              <w:rPr>
                <w:color w:val="FF0000"/>
              </w:rPr>
              <w:t>If Yes, please discuss the rationale for recruiting subjects from this group</w:t>
            </w:r>
            <w:r w:rsidR="00147615">
              <w:rPr>
                <w:color w:val="FF0000"/>
              </w:rPr>
              <w:t xml:space="preserve">     </w:t>
            </w:r>
            <w:r w:rsidR="005F73A7" w:rsidRPr="00AA2ADE">
              <w:rPr>
                <w:rStyle w:val="Formfill-inChar"/>
                <w:b w:val="0"/>
                <w:bCs w:val="0"/>
              </w:rPr>
              <w:fldChar w:fldCharType="begin">
                <w:ffData>
                  <w:name w:val="Text52"/>
                  <w:enabled/>
                  <w:calcOnExit w:val="0"/>
                  <w:textInput/>
                </w:ffData>
              </w:fldChar>
            </w:r>
            <w:r w:rsidR="005F73A7" w:rsidRPr="00AA2ADE">
              <w:rPr>
                <w:rStyle w:val="Formfill-inChar"/>
                <w:b w:val="0"/>
                <w:bCs w:val="0"/>
              </w:rPr>
              <w:instrText xml:space="preserve"> FORMTEXT </w:instrText>
            </w:r>
            <w:r w:rsidR="005F73A7" w:rsidRPr="00AA2ADE">
              <w:rPr>
                <w:rStyle w:val="Formfill-inChar"/>
                <w:b w:val="0"/>
                <w:bCs w:val="0"/>
              </w:rPr>
            </w:r>
            <w:r w:rsidR="005F73A7" w:rsidRPr="00AA2ADE">
              <w:rPr>
                <w:rStyle w:val="Formfill-inChar"/>
                <w:b w:val="0"/>
                <w:bCs w:val="0"/>
              </w:rPr>
              <w:fldChar w:fldCharType="separate"/>
            </w:r>
            <w:r w:rsidR="00CB0292" w:rsidRPr="00AA2ADE">
              <w:rPr>
                <w:rStyle w:val="Formfill-inChar"/>
                <w:b w:val="0"/>
                <w:bCs w:val="0"/>
              </w:rPr>
              <w:t> </w:t>
            </w:r>
            <w:r w:rsidR="00CB0292" w:rsidRPr="00AA2ADE">
              <w:rPr>
                <w:rStyle w:val="Formfill-inChar"/>
                <w:b w:val="0"/>
                <w:bCs w:val="0"/>
              </w:rPr>
              <w:t> </w:t>
            </w:r>
            <w:r w:rsidR="00CB0292" w:rsidRPr="00AA2ADE">
              <w:rPr>
                <w:rStyle w:val="Formfill-inChar"/>
                <w:b w:val="0"/>
                <w:bCs w:val="0"/>
              </w:rPr>
              <w:t> </w:t>
            </w:r>
            <w:r w:rsidR="00CB0292" w:rsidRPr="00AA2ADE">
              <w:rPr>
                <w:rStyle w:val="Formfill-inChar"/>
                <w:b w:val="0"/>
                <w:bCs w:val="0"/>
              </w:rPr>
              <w:t> </w:t>
            </w:r>
            <w:r w:rsidR="00CB0292" w:rsidRPr="00AA2ADE">
              <w:rPr>
                <w:rStyle w:val="Formfill-inChar"/>
                <w:b w:val="0"/>
                <w:bCs w:val="0"/>
              </w:rPr>
              <w:t> </w:t>
            </w:r>
            <w:r w:rsidR="005F73A7" w:rsidRPr="00AA2ADE">
              <w:rPr>
                <w:rStyle w:val="Formfill-inChar"/>
                <w:b w:val="0"/>
                <w:bCs w:val="0"/>
              </w:rPr>
              <w:fldChar w:fldCharType="end"/>
            </w:r>
          </w:p>
        </w:tc>
        <w:tc>
          <w:tcPr>
            <w:tcW w:w="986" w:type="dxa"/>
            <w:tcBorders>
              <w:top w:val="single" w:sz="4" w:space="0" w:color="auto"/>
              <w:left w:val="single" w:sz="4" w:space="0" w:color="auto"/>
              <w:bottom w:val="single" w:sz="4" w:space="0" w:color="auto"/>
              <w:right w:val="single" w:sz="4" w:space="0" w:color="auto"/>
            </w:tcBorders>
          </w:tcPr>
          <w:p w14:paraId="685C31DA" w14:textId="77777777" w:rsidR="00CD2BAC" w:rsidRPr="005F7BBE" w:rsidRDefault="00CD2BAC" w:rsidP="005F7BBE">
            <w:pPr>
              <w:spacing w:before="360"/>
              <w:rPr>
                <w:b/>
                <w:color w:val="FF0000"/>
                <w:sz w:val="22"/>
                <w:szCs w:val="22"/>
              </w:rPr>
            </w:pPr>
            <w:r w:rsidRPr="005F7BBE">
              <w:rPr>
                <w:b/>
                <w:color w:val="FF0000"/>
                <w:sz w:val="22"/>
                <w:szCs w:val="22"/>
              </w:rPr>
              <w:t xml:space="preserve">Yes </w:t>
            </w:r>
            <w:r w:rsidRPr="005F7BBE">
              <w:rPr>
                <w:b/>
                <w:color w:val="FF0000"/>
                <w:sz w:val="22"/>
                <w:szCs w:val="22"/>
              </w:rPr>
              <w:fldChar w:fldCharType="begin">
                <w:ffData>
                  <w:name w:val="Check1"/>
                  <w:enabled/>
                  <w:calcOnExit w:val="0"/>
                  <w:checkBox>
                    <w:sizeAuto/>
                    <w:default w:val="0"/>
                  </w:checkBox>
                </w:ffData>
              </w:fldChar>
            </w:r>
            <w:r w:rsidRPr="005F7BBE">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5F7BBE">
              <w:rPr>
                <w:b/>
                <w:color w:val="FF0000"/>
                <w:sz w:val="22"/>
                <w:szCs w:val="22"/>
              </w:rPr>
              <w:fldChar w:fldCharType="end"/>
            </w:r>
          </w:p>
        </w:tc>
        <w:tc>
          <w:tcPr>
            <w:tcW w:w="1009" w:type="dxa"/>
            <w:tcBorders>
              <w:top w:val="single" w:sz="4" w:space="0" w:color="auto"/>
              <w:left w:val="single" w:sz="4" w:space="0" w:color="auto"/>
              <w:bottom w:val="single" w:sz="4" w:space="0" w:color="auto"/>
              <w:right w:val="single" w:sz="4" w:space="0" w:color="auto"/>
            </w:tcBorders>
          </w:tcPr>
          <w:p w14:paraId="33F15542" w14:textId="77777777" w:rsidR="00CD2BAC" w:rsidRPr="004E78D5" w:rsidRDefault="00CD2BAC"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p w14:paraId="4C608F61" w14:textId="77777777" w:rsidR="00CD2BAC" w:rsidRPr="004E78D5" w:rsidRDefault="00CD2BAC" w:rsidP="005F7BBE">
            <w:pPr>
              <w:spacing w:before="360"/>
              <w:rPr>
                <w:sz w:val="22"/>
                <w:szCs w:val="22"/>
              </w:rPr>
            </w:pPr>
            <w:r w:rsidRPr="004E78D5">
              <w:rPr>
                <w:sz w:val="22"/>
                <w:szCs w:val="22"/>
              </w:rPr>
              <w:t xml:space="preserve">N/A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r w:rsidRPr="004E78D5">
              <w:rPr>
                <w:sz w:val="22"/>
                <w:szCs w:val="22"/>
              </w:rPr>
              <w:t xml:space="preserve"> </w:t>
            </w:r>
          </w:p>
        </w:tc>
      </w:tr>
    </w:tbl>
    <w:p w14:paraId="7937567E" w14:textId="77777777" w:rsidR="0095536C" w:rsidRDefault="0095536C"/>
    <w:tbl>
      <w:tblPr>
        <w:tblW w:w="9570" w:type="dxa"/>
        <w:tblInd w:w="-12" w:type="dxa"/>
        <w:tblLayout w:type="fixed"/>
        <w:tblLook w:val="0000" w:firstRow="0" w:lastRow="0" w:firstColumn="0" w:lastColumn="0" w:noHBand="0" w:noVBand="0"/>
      </w:tblPr>
      <w:tblGrid>
        <w:gridCol w:w="707"/>
        <w:gridCol w:w="6899"/>
        <w:gridCol w:w="996"/>
        <w:gridCol w:w="968"/>
      </w:tblGrid>
      <w:tr w:rsidR="00CD2BAC" w:rsidRPr="00B77C1E" w14:paraId="604EC076" w14:textId="77777777" w:rsidTr="0095536C">
        <w:trPr>
          <w:cantSplit/>
        </w:trPr>
        <w:tc>
          <w:tcPr>
            <w:tcW w:w="9570" w:type="dxa"/>
            <w:gridSpan w:val="4"/>
            <w:tcBorders>
              <w:top w:val="single" w:sz="4" w:space="0" w:color="auto"/>
              <w:left w:val="single" w:sz="4" w:space="0" w:color="auto"/>
              <w:bottom w:val="single" w:sz="4" w:space="0" w:color="auto"/>
              <w:right w:val="single" w:sz="4" w:space="0" w:color="auto"/>
            </w:tcBorders>
            <w:shd w:val="clear" w:color="auto" w:fill="E6E6E6"/>
          </w:tcPr>
          <w:p w14:paraId="5AFE13E9" w14:textId="77777777" w:rsidR="00CD2BAC" w:rsidRPr="00B77C1E" w:rsidRDefault="00CD2BAC" w:rsidP="00AA2ADE">
            <w:pPr>
              <w:pStyle w:val="Heading1"/>
            </w:pPr>
            <w:bookmarkStart w:id="34" w:name="_Toc485724433"/>
            <w:r>
              <w:t>Part I</w:t>
            </w:r>
            <w:r w:rsidRPr="00B77C1E">
              <w:t>X. Financial Considerations: Research Subjects</w:t>
            </w:r>
            <w:bookmarkEnd w:id="34"/>
          </w:p>
        </w:tc>
      </w:tr>
      <w:tr w:rsidR="00CD2BAC" w:rsidRPr="004E78D5" w14:paraId="78E88159" w14:textId="77777777" w:rsidTr="009553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483A6182" w14:textId="77777777" w:rsidR="00CD2BAC" w:rsidRPr="004E78D5" w:rsidRDefault="00CD2BAC" w:rsidP="00AA2ADE">
            <w:pPr>
              <w:numPr>
                <w:ilvl w:val="0"/>
                <w:numId w:val="27"/>
              </w:numPr>
              <w:spacing w:before="60"/>
              <w:jc w:val="center"/>
              <w:rPr>
                <w:sz w:val="22"/>
                <w:szCs w:val="22"/>
              </w:rPr>
            </w:pPr>
            <w:r w:rsidRPr="004E78D5">
              <w:rPr>
                <w:sz w:val="22"/>
                <w:szCs w:val="22"/>
              </w:rPr>
              <w:t>a</w:t>
            </w:r>
          </w:p>
        </w:tc>
        <w:tc>
          <w:tcPr>
            <w:tcW w:w="6899" w:type="dxa"/>
            <w:tcBorders>
              <w:top w:val="single" w:sz="4" w:space="0" w:color="auto"/>
              <w:left w:val="single" w:sz="4" w:space="0" w:color="auto"/>
              <w:bottom w:val="single" w:sz="4" w:space="0" w:color="auto"/>
              <w:right w:val="single" w:sz="4" w:space="0" w:color="auto"/>
            </w:tcBorders>
          </w:tcPr>
          <w:p w14:paraId="02BB8E9F" w14:textId="77777777" w:rsidR="00CD2BAC" w:rsidRPr="004E78D5" w:rsidRDefault="00CD2BAC" w:rsidP="00AA2ADE">
            <w:pPr>
              <w:pStyle w:val="Heading2"/>
            </w:pPr>
            <w:bookmarkStart w:id="35" w:name="_Toc485724434"/>
            <w:r w:rsidRPr="004E78D5">
              <w:t>Costs to subjects for participating</w:t>
            </w:r>
            <w:bookmarkEnd w:id="35"/>
          </w:p>
          <w:p w14:paraId="705B2DCB" w14:textId="77777777" w:rsidR="00F517F9" w:rsidRPr="00441B00" w:rsidRDefault="00CD2BAC" w:rsidP="00F517F9">
            <w:pPr>
              <w:spacing w:after="120"/>
            </w:pPr>
            <w:r w:rsidRPr="00441B00">
              <w:t xml:space="preserve">Will subjects be charged for any procedures, tests, costs or supplies that are for research purposes only and are not required for treatment (eg, data gathering and tests performed to support FDA filings which would not normally be done for patient care)? </w:t>
            </w:r>
          </w:p>
          <w:p w14:paraId="74F8C240" w14:textId="77777777" w:rsidR="00CD2BAC" w:rsidRPr="004E78D5" w:rsidRDefault="00CD2BAC" w:rsidP="00F517F9">
            <w:pPr>
              <w:spacing w:after="120"/>
              <w:rPr>
                <w:sz w:val="22"/>
                <w:szCs w:val="22"/>
              </w:rPr>
            </w:pPr>
            <w:r w:rsidRPr="00441B00">
              <w:rPr>
                <w:color w:val="FF0000"/>
              </w:rPr>
              <w:t xml:space="preserve">If </w:t>
            </w:r>
            <w:r w:rsidRPr="00441B00">
              <w:rPr>
                <w:b/>
                <w:color w:val="FF0000"/>
              </w:rPr>
              <w:t>Yes</w:t>
            </w:r>
            <w:r w:rsidRPr="00441B00">
              <w:rPr>
                <w:color w:val="FF0000"/>
              </w:rPr>
              <w:t>, please describe.</w:t>
            </w:r>
            <w:r w:rsidRPr="004E78D5">
              <w:rPr>
                <w:sz w:val="22"/>
                <w:szCs w:val="22"/>
              </w:rPr>
              <w:t xml:space="preserve"> </w:t>
            </w:r>
            <w:r w:rsidR="005F73A7" w:rsidRPr="00AA2ADE">
              <w:rPr>
                <w:rStyle w:val="Formfill-inChar"/>
              </w:rPr>
              <w:fldChar w:fldCharType="begin">
                <w:ffData>
                  <w:name w:val="Text52"/>
                  <w:enabled/>
                  <w:calcOnExit w:val="0"/>
                  <w:textInput/>
                </w:ffData>
              </w:fldChar>
            </w:r>
            <w:r w:rsidR="005F73A7" w:rsidRPr="00AA2ADE">
              <w:rPr>
                <w:rStyle w:val="Formfill-inChar"/>
              </w:rPr>
              <w:instrText xml:space="preserve"> FORMTEXT </w:instrText>
            </w:r>
            <w:r w:rsidR="005F73A7" w:rsidRPr="00AA2ADE">
              <w:rPr>
                <w:rStyle w:val="Formfill-inChar"/>
              </w:rPr>
            </w:r>
            <w:r w:rsidR="005F73A7" w:rsidRPr="00AA2ADE">
              <w:rPr>
                <w:rStyle w:val="Formfill-inChar"/>
              </w:rPr>
              <w:fldChar w:fldCharType="separate"/>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CB0292" w:rsidRPr="00AA2ADE">
              <w:rPr>
                <w:rStyle w:val="Formfill-inChar"/>
              </w:rPr>
              <w:t> </w:t>
            </w:r>
            <w:r w:rsidR="005F73A7" w:rsidRPr="00AA2ADE">
              <w:rPr>
                <w:rStyle w:val="Formfill-inChar"/>
              </w:rPr>
              <w:fldChar w:fldCharType="end"/>
            </w:r>
          </w:p>
        </w:tc>
        <w:tc>
          <w:tcPr>
            <w:tcW w:w="996" w:type="dxa"/>
            <w:tcBorders>
              <w:top w:val="single" w:sz="4" w:space="0" w:color="auto"/>
              <w:left w:val="single" w:sz="4" w:space="0" w:color="auto"/>
              <w:bottom w:val="single" w:sz="4" w:space="0" w:color="auto"/>
              <w:right w:val="single" w:sz="4" w:space="0" w:color="auto"/>
            </w:tcBorders>
          </w:tcPr>
          <w:p w14:paraId="06410B9D" w14:textId="77777777" w:rsidR="00CD2BAC" w:rsidRPr="004E78D5" w:rsidRDefault="00CD2BAC" w:rsidP="005F7BBE">
            <w:pPr>
              <w:spacing w:before="36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968" w:type="dxa"/>
            <w:tcBorders>
              <w:top w:val="single" w:sz="4" w:space="0" w:color="auto"/>
              <w:left w:val="single" w:sz="4" w:space="0" w:color="auto"/>
              <w:bottom w:val="single" w:sz="4" w:space="0" w:color="auto"/>
              <w:right w:val="single" w:sz="4" w:space="0" w:color="auto"/>
            </w:tcBorders>
          </w:tcPr>
          <w:p w14:paraId="08672AFB" w14:textId="77777777" w:rsidR="00CD2BAC" w:rsidRPr="004E78D5" w:rsidRDefault="00CD2BAC"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r w:rsidR="005F7BBE" w:rsidRPr="004E78D5" w14:paraId="270FFD91" w14:textId="77777777" w:rsidTr="009553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07" w:type="dxa"/>
            <w:tcBorders>
              <w:top w:val="single" w:sz="4" w:space="0" w:color="auto"/>
              <w:left w:val="single" w:sz="4" w:space="0" w:color="auto"/>
              <w:bottom w:val="single" w:sz="4" w:space="0" w:color="auto"/>
              <w:right w:val="single" w:sz="4" w:space="0" w:color="auto"/>
            </w:tcBorders>
          </w:tcPr>
          <w:p w14:paraId="0AB72CF2" w14:textId="77777777" w:rsidR="005F7BBE" w:rsidRPr="004E78D5" w:rsidRDefault="005F7BBE" w:rsidP="00AA2ADE">
            <w:pPr>
              <w:numPr>
                <w:ilvl w:val="0"/>
                <w:numId w:val="27"/>
              </w:numPr>
              <w:spacing w:before="60"/>
              <w:rPr>
                <w:sz w:val="22"/>
                <w:szCs w:val="22"/>
              </w:rPr>
            </w:pPr>
          </w:p>
        </w:tc>
        <w:tc>
          <w:tcPr>
            <w:tcW w:w="6899" w:type="dxa"/>
            <w:tcBorders>
              <w:top w:val="single" w:sz="4" w:space="0" w:color="auto"/>
              <w:left w:val="single" w:sz="4" w:space="0" w:color="auto"/>
              <w:bottom w:val="single" w:sz="4" w:space="0" w:color="auto"/>
              <w:right w:val="single" w:sz="4" w:space="0" w:color="auto"/>
            </w:tcBorders>
          </w:tcPr>
          <w:p w14:paraId="3043EBE6" w14:textId="77777777" w:rsidR="005F7BBE" w:rsidRPr="004E78D5" w:rsidRDefault="005F7BBE" w:rsidP="00AA2ADE">
            <w:pPr>
              <w:pStyle w:val="Heading2"/>
            </w:pPr>
            <w:bookmarkStart w:id="36" w:name="_Toc485724436"/>
            <w:r w:rsidRPr="004E78D5">
              <w:t>Payment or reimbursement for participating</w:t>
            </w:r>
            <w:bookmarkEnd w:id="36"/>
          </w:p>
          <w:p w14:paraId="38BDA1EF" w14:textId="77777777" w:rsidR="005F7BBE" w:rsidRPr="00441B00" w:rsidRDefault="005F7BBE" w:rsidP="00F517F9">
            <w:pPr>
              <w:spacing w:after="120"/>
            </w:pPr>
            <w:r w:rsidRPr="00441B00">
              <w:t xml:space="preserve">Will subjects receive any payment for participating in the protocol or for reimbursement for personal expenses? </w:t>
            </w:r>
          </w:p>
          <w:p w14:paraId="5DFA1D52" w14:textId="77777777" w:rsidR="005F7BBE" w:rsidRPr="004E78D5" w:rsidRDefault="005F7BBE" w:rsidP="00037E64">
            <w:pPr>
              <w:spacing w:after="120"/>
              <w:rPr>
                <w:sz w:val="22"/>
                <w:szCs w:val="22"/>
              </w:rPr>
            </w:pPr>
            <w:r w:rsidRPr="00D1601A">
              <w:rPr>
                <w:color w:val="FF0000"/>
              </w:rPr>
              <w:t xml:space="preserve">If Yes, </w:t>
            </w:r>
            <w:r w:rsidR="00D1601A" w:rsidRPr="00D1601A">
              <w:rPr>
                <w:color w:val="FF0000"/>
              </w:rPr>
              <w:t>this must be clearly documented in the consent form</w:t>
            </w:r>
            <w:r w:rsidR="00D1601A">
              <w:t xml:space="preserve">. </w:t>
            </w:r>
            <w:r w:rsidR="00E711FF">
              <w:t xml:space="preserve">If the information in the consent needs further clarification, please explain: </w:t>
            </w:r>
            <w:r w:rsidR="00D1601A" w:rsidRPr="00AA2ADE">
              <w:rPr>
                <w:rStyle w:val="Formfill-inChar"/>
                <w:b w:val="0"/>
                <w:bCs w:val="0"/>
              </w:rPr>
              <w:fldChar w:fldCharType="begin">
                <w:ffData>
                  <w:name w:val="Text52"/>
                  <w:enabled/>
                  <w:calcOnExit w:val="0"/>
                  <w:textInput/>
                </w:ffData>
              </w:fldChar>
            </w:r>
            <w:r w:rsidR="00D1601A" w:rsidRPr="00AA2ADE">
              <w:rPr>
                <w:rStyle w:val="Formfill-inChar"/>
                <w:b w:val="0"/>
                <w:bCs w:val="0"/>
              </w:rPr>
              <w:instrText xml:space="preserve"> FORMTEXT </w:instrText>
            </w:r>
            <w:r w:rsidR="00D1601A" w:rsidRPr="00AA2ADE">
              <w:rPr>
                <w:rStyle w:val="Formfill-inChar"/>
                <w:b w:val="0"/>
                <w:bCs w:val="0"/>
              </w:rPr>
            </w:r>
            <w:r w:rsidR="00D1601A" w:rsidRPr="00AA2ADE">
              <w:rPr>
                <w:rStyle w:val="Formfill-inChar"/>
                <w:b w:val="0"/>
                <w:bCs w:val="0"/>
              </w:rPr>
              <w:fldChar w:fldCharType="separate"/>
            </w:r>
            <w:r w:rsidR="00D1601A" w:rsidRPr="00AA2ADE">
              <w:rPr>
                <w:rStyle w:val="Formfill-inChar"/>
                <w:b w:val="0"/>
                <w:bCs w:val="0"/>
              </w:rPr>
              <w:t> </w:t>
            </w:r>
            <w:r w:rsidR="00D1601A" w:rsidRPr="00AA2ADE">
              <w:rPr>
                <w:rStyle w:val="Formfill-inChar"/>
                <w:b w:val="0"/>
                <w:bCs w:val="0"/>
              </w:rPr>
              <w:t> </w:t>
            </w:r>
            <w:r w:rsidR="00D1601A" w:rsidRPr="00AA2ADE">
              <w:rPr>
                <w:rStyle w:val="Formfill-inChar"/>
                <w:b w:val="0"/>
                <w:bCs w:val="0"/>
              </w:rPr>
              <w:t> </w:t>
            </w:r>
            <w:r w:rsidR="00D1601A" w:rsidRPr="00AA2ADE">
              <w:rPr>
                <w:rStyle w:val="Formfill-inChar"/>
                <w:b w:val="0"/>
                <w:bCs w:val="0"/>
              </w:rPr>
              <w:t> </w:t>
            </w:r>
            <w:r w:rsidR="00D1601A" w:rsidRPr="00AA2ADE">
              <w:rPr>
                <w:rStyle w:val="Formfill-inChar"/>
                <w:b w:val="0"/>
                <w:bCs w:val="0"/>
              </w:rPr>
              <w:t> </w:t>
            </w:r>
            <w:r w:rsidR="00D1601A" w:rsidRPr="00AA2ADE">
              <w:rPr>
                <w:rStyle w:val="Formfill-inChar"/>
                <w:b w:val="0"/>
                <w:bCs w:val="0"/>
              </w:rPr>
              <w:fldChar w:fldCharType="end"/>
            </w:r>
          </w:p>
        </w:tc>
        <w:tc>
          <w:tcPr>
            <w:tcW w:w="996" w:type="dxa"/>
            <w:tcBorders>
              <w:top w:val="single" w:sz="4" w:space="0" w:color="auto"/>
              <w:left w:val="single" w:sz="4" w:space="0" w:color="auto"/>
              <w:bottom w:val="single" w:sz="4" w:space="0" w:color="auto"/>
              <w:right w:val="single" w:sz="4" w:space="0" w:color="auto"/>
            </w:tcBorders>
          </w:tcPr>
          <w:p w14:paraId="5F43C846" w14:textId="77777777" w:rsidR="005F7BBE" w:rsidRDefault="005F7BBE" w:rsidP="005F7BBE">
            <w:pPr>
              <w:spacing w:before="360"/>
              <w:rPr>
                <w:sz w:val="22"/>
                <w:szCs w:val="22"/>
              </w:rPr>
            </w:pPr>
            <w:r w:rsidRPr="005F7BBE">
              <w:rPr>
                <w:sz w:val="22"/>
                <w:szCs w:val="22"/>
              </w:rPr>
              <w:t xml:space="preserve">Yes </w:t>
            </w:r>
            <w:r w:rsidRPr="005F7BBE">
              <w:rPr>
                <w:sz w:val="22"/>
                <w:szCs w:val="22"/>
              </w:rPr>
              <w:fldChar w:fldCharType="begin">
                <w:ffData>
                  <w:name w:val="Check1"/>
                  <w:enabled/>
                  <w:calcOnExit w:val="0"/>
                  <w:checkBox>
                    <w:sizeAuto/>
                    <w:default w:val="0"/>
                  </w:checkBox>
                </w:ffData>
              </w:fldChar>
            </w:r>
            <w:r w:rsidRPr="005F7BBE">
              <w:rPr>
                <w:sz w:val="22"/>
                <w:szCs w:val="22"/>
              </w:rPr>
              <w:instrText xml:space="preserve"> FORMCHECKBOX </w:instrText>
            </w:r>
            <w:r w:rsidR="00000000">
              <w:rPr>
                <w:sz w:val="22"/>
                <w:szCs w:val="22"/>
              </w:rPr>
            </w:r>
            <w:r w:rsidR="00000000">
              <w:rPr>
                <w:sz w:val="22"/>
                <w:szCs w:val="22"/>
              </w:rPr>
              <w:fldChar w:fldCharType="separate"/>
            </w:r>
            <w:r w:rsidRPr="005F7BBE">
              <w:rPr>
                <w:sz w:val="22"/>
                <w:szCs w:val="22"/>
              </w:rPr>
              <w:fldChar w:fldCharType="end"/>
            </w:r>
          </w:p>
          <w:p w14:paraId="46671E70" w14:textId="77777777" w:rsidR="00D1601A" w:rsidRPr="005F7BBE" w:rsidRDefault="00D1601A" w:rsidP="005F7BBE">
            <w:pPr>
              <w:spacing w:before="360"/>
              <w:rPr>
                <w:sz w:val="22"/>
                <w:szCs w:val="22"/>
              </w:rPr>
            </w:pPr>
          </w:p>
        </w:tc>
        <w:tc>
          <w:tcPr>
            <w:tcW w:w="968" w:type="dxa"/>
            <w:tcBorders>
              <w:top w:val="single" w:sz="4" w:space="0" w:color="auto"/>
              <w:left w:val="single" w:sz="4" w:space="0" w:color="auto"/>
              <w:bottom w:val="single" w:sz="4" w:space="0" w:color="auto"/>
              <w:right w:val="single" w:sz="4" w:space="0" w:color="auto"/>
            </w:tcBorders>
          </w:tcPr>
          <w:p w14:paraId="7D0795EF" w14:textId="77777777" w:rsidR="005F7BBE" w:rsidRPr="004E78D5" w:rsidRDefault="005F7BBE" w:rsidP="005F7BBE">
            <w:pPr>
              <w:spacing w:before="36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tc>
      </w:tr>
    </w:tbl>
    <w:p w14:paraId="2B7F7460" w14:textId="77777777" w:rsidR="005B0CAC" w:rsidRDefault="005B0CAC"/>
    <w:tbl>
      <w:tblPr>
        <w:tblW w:w="9611"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06"/>
        <w:gridCol w:w="996"/>
        <w:gridCol w:w="1009"/>
      </w:tblGrid>
      <w:tr w:rsidR="00CD2BAC" w:rsidRPr="00B77C1E" w14:paraId="488616DA" w14:textId="77777777" w:rsidTr="005B0CAC">
        <w:trPr>
          <w:cantSplit/>
        </w:trPr>
        <w:tc>
          <w:tcPr>
            <w:tcW w:w="9611" w:type="dxa"/>
            <w:gridSpan w:val="3"/>
            <w:tcBorders>
              <w:top w:val="single" w:sz="4" w:space="0" w:color="auto"/>
              <w:left w:val="single" w:sz="4" w:space="0" w:color="auto"/>
              <w:bottom w:val="single" w:sz="4" w:space="0" w:color="auto"/>
              <w:right w:val="single" w:sz="4" w:space="0" w:color="auto"/>
            </w:tcBorders>
            <w:shd w:val="clear" w:color="auto" w:fill="E6E6E6"/>
          </w:tcPr>
          <w:p w14:paraId="53A05267" w14:textId="77777777" w:rsidR="00DB1F36" w:rsidRPr="006120F8" w:rsidRDefault="00CD2BAC" w:rsidP="00AA2ADE">
            <w:pPr>
              <w:pStyle w:val="Heading1"/>
            </w:pPr>
            <w:bookmarkStart w:id="37" w:name="_Toc485724438"/>
            <w:r w:rsidRPr="00B77C1E">
              <w:t>Part X. Financial Considerations: Investigators</w:t>
            </w:r>
            <w:bookmarkEnd w:id="37"/>
            <w:r w:rsidR="00DB1F36" w:rsidRPr="00DB1F36">
              <w:rPr>
                <w:color w:val="99CC00"/>
              </w:rPr>
              <w:t>.</w:t>
            </w:r>
          </w:p>
        </w:tc>
      </w:tr>
      <w:tr w:rsidR="00870390" w:rsidRPr="00B77C1E" w14:paraId="72D18C20" w14:textId="77777777" w:rsidTr="005B0CAC">
        <w:trPr>
          <w:cantSplit/>
        </w:trPr>
        <w:tc>
          <w:tcPr>
            <w:tcW w:w="7606" w:type="dxa"/>
            <w:tcBorders>
              <w:top w:val="single" w:sz="4" w:space="0" w:color="auto"/>
              <w:left w:val="single" w:sz="4" w:space="0" w:color="auto"/>
              <w:bottom w:val="single" w:sz="4" w:space="0" w:color="auto"/>
              <w:right w:val="single" w:sz="4" w:space="0" w:color="auto"/>
            </w:tcBorders>
          </w:tcPr>
          <w:p w14:paraId="5B279670" w14:textId="77777777" w:rsidR="00870390" w:rsidRPr="008D4E85" w:rsidRDefault="00870390" w:rsidP="00AA2ADE">
            <w:pPr>
              <w:pStyle w:val="Heading2"/>
            </w:pPr>
            <w:bookmarkStart w:id="38" w:name="_Toc485724440"/>
            <w:r w:rsidRPr="008D4E85">
              <w:t>Investigators’ financial disclosures</w:t>
            </w:r>
            <w:bookmarkEnd w:id="38"/>
          </w:p>
          <w:p w14:paraId="18C34073" w14:textId="77777777" w:rsidR="00870390" w:rsidRPr="00441B00" w:rsidRDefault="00870390" w:rsidP="00B77C1E">
            <w:r>
              <w:t>For studies sponsored by a commercial entity, sponsored by a federally funding national clinical trial network (ie, NCI NCTN), or sponsored by a non-profit group or association, h</w:t>
            </w:r>
            <w:r w:rsidRPr="00441B00">
              <w:t xml:space="preserve">as any investigator or co/sub-investigator answered </w:t>
            </w:r>
            <w:r w:rsidRPr="00441B00">
              <w:rPr>
                <w:b/>
                <w:color w:val="FF0000"/>
              </w:rPr>
              <w:t>Yes</w:t>
            </w:r>
            <w:r w:rsidRPr="00441B00">
              <w:t xml:space="preserve"> on a sponsor’s disclosure form (or otherwise disclosed a financial interest in the research)?</w:t>
            </w:r>
            <w:r w:rsidRPr="00147615">
              <w:rPr>
                <w:sz w:val="22"/>
                <w:szCs w:val="22"/>
              </w:rPr>
              <w:t xml:space="preserve"> </w:t>
            </w:r>
          </w:p>
          <w:p w14:paraId="158C35A0" w14:textId="77777777" w:rsidR="00870390" w:rsidRPr="0095536C" w:rsidRDefault="00870390" w:rsidP="00432159">
            <w:pPr>
              <w:spacing w:before="60" w:after="60"/>
              <w:rPr>
                <w:sz w:val="22"/>
                <w:szCs w:val="22"/>
              </w:rPr>
            </w:pPr>
            <w:r w:rsidRPr="0095536C">
              <w:t xml:space="preserve">If </w:t>
            </w:r>
            <w:r w:rsidRPr="0095536C">
              <w:rPr>
                <w:color w:val="FF0000"/>
              </w:rPr>
              <w:t>Yes</w:t>
            </w:r>
            <w:r w:rsidRPr="0095536C">
              <w:t>, please submit a copy of the disclosure form to the IRB office in a confidential envelope.</w:t>
            </w:r>
          </w:p>
        </w:tc>
        <w:tc>
          <w:tcPr>
            <w:tcW w:w="996" w:type="dxa"/>
            <w:tcBorders>
              <w:top w:val="single" w:sz="4" w:space="0" w:color="auto"/>
              <w:left w:val="single" w:sz="4" w:space="0" w:color="auto"/>
              <w:bottom w:val="single" w:sz="4" w:space="0" w:color="auto"/>
              <w:right w:val="single" w:sz="4" w:space="0" w:color="auto"/>
            </w:tcBorders>
          </w:tcPr>
          <w:p w14:paraId="3EF1F74B" w14:textId="77777777" w:rsidR="00870390" w:rsidRPr="004E78D5" w:rsidRDefault="00870390" w:rsidP="00827722">
            <w:pPr>
              <w:spacing w:before="720"/>
              <w:rPr>
                <w:b/>
                <w:color w:val="FF0000"/>
                <w:sz w:val="22"/>
                <w:szCs w:val="22"/>
              </w:rPr>
            </w:pPr>
            <w:r w:rsidRPr="004E78D5">
              <w:rPr>
                <w:b/>
                <w:color w:val="FF0000"/>
                <w:sz w:val="22"/>
                <w:szCs w:val="22"/>
              </w:rPr>
              <w:t xml:space="preserve">Yes </w:t>
            </w:r>
            <w:r w:rsidRPr="004E78D5">
              <w:rPr>
                <w:b/>
                <w:color w:val="FF0000"/>
                <w:sz w:val="22"/>
                <w:szCs w:val="22"/>
              </w:rPr>
              <w:fldChar w:fldCharType="begin">
                <w:ffData>
                  <w:name w:val="Check1"/>
                  <w:enabled/>
                  <w:calcOnExit w:val="0"/>
                  <w:checkBox>
                    <w:sizeAuto/>
                    <w:default w:val="0"/>
                  </w:checkBox>
                </w:ffData>
              </w:fldChar>
            </w:r>
            <w:r w:rsidRPr="004E78D5">
              <w:rPr>
                <w:b/>
                <w:color w:val="FF0000"/>
                <w:sz w:val="22"/>
                <w:szCs w:val="22"/>
              </w:rPr>
              <w:instrText xml:space="preserve"> FORMCHECKBOX </w:instrText>
            </w:r>
            <w:r w:rsidR="00000000">
              <w:rPr>
                <w:b/>
                <w:color w:val="FF0000"/>
                <w:sz w:val="22"/>
                <w:szCs w:val="22"/>
              </w:rPr>
            </w:r>
            <w:r w:rsidR="00000000">
              <w:rPr>
                <w:b/>
                <w:color w:val="FF0000"/>
                <w:sz w:val="22"/>
                <w:szCs w:val="22"/>
              </w:rPr>
              <w:fldChar w:fldCharType="separate"/>
            </w:r>
            <w:r w:rsidRPr="004E78D5">
              <w:rPr>
                <w:b/>
                <w:color w:val="FF0000"/>
                <w:sz w:val="22"/>
                <w:szCs w:val="22"/>
              </w:rPr>
              <w:fldChar w:fldCharType="end"/>
            </w:r>
          </w:p>
        </w:tc>
        <w:tc>
          <w:tcPr>
            <w:tcW w:w="1009" w:type="dxa"/>
            <w:tcBorders>
              <w:top w:val="single" w:sz="4" w:space="0" w:color="auto"/>
              <w:left w:val="single" w:sz="4" w:space="0" w:color="auto"/>
              <w:bottom w:val="single" w:sz="4" w:space="0" w:color="auto"/>
              <w:right w:val="single" w:sz="4" w:space="0" w:color="auto"/>
            </w:tcBorders>
          </w:tcPr>
          <w:p w14:paraId="63A8CC9D" w14:textId="77777777" w:rsidR="00870390" w:rsidRDefault="00870390" w:rsidP="00827722">
            <w:pPr>
              <w:spacing w:before="720"/>
              <w:rPr>
                <w:sz w:val="22"/>
                <w:szCs w:val="22"/>
              </w:rPr>
            </w:pPr>
            <w:r w:rsidRPr="004E78D5">
              <w:rPr>
                <w:sz w:val="22"/>
                <w:szCs w:val="22"/>
              </w:rPr>
              <w:t xml:space="preserve">No </w:t>
            </w:r>
            <w:r w:rsidRPr="004E78D5">
              <w:rPr>
                <w:sz w:val="22"/>
                <w:szCs w:val="22"/>
              </w:rPr>
              <w:fldChar w:fldCharType="begin">
                <w:ffData>
                  <w:name w:val="Check1"/>
                  <w:enabled/>
                  <w:calcOnExit w:val="0"/>
                  <w:checkBox>
                    <w:sizeAuto/>
                    <w:default w:val="0"/>
                  </w:checkBox>
                </w:ffData>
              </w:fldChar>
            </w:r>
            <w:r w:rsidRPr="004E78D5">
              <w:rPr>
                <w:sz w:val="22"/>
                <w:szCs w:val="22"/>
              </w:rPr>
              <w:instrText xml:space="preserve"> FORMCHECKBOX </w:instrText>
            </w:r>
            <w:r w:rsidR="00000000">
              <w:rPr>
                <w:sz w:val="22"/>
                <w:szCs w:val="22"/>
              </w:rPr>
            </w:r>
            <w:r w:rsidR="00000000">
              <w:rPr>
                <w:sz w:val="22"/>
                <w:szCs w:val="22"/>
              </w:rPr>
              <w:fldChar w:fldCharType="separate"/>
            </w:r>
            <w:r w:rsidRPr="004E78D5">
              <w:rPr>
                <w:sz w:val="22"/>
                <w:szCs w:val="22"/>
              </w:rPr>
              <w:fldChar w:fldCharType="end"/>
            </w:r>
          </w:p>
          <w:p w14:paraId="5DBE911A" w14:textId="77777777" w:rsidR="00870390" w:rsidRPr="004E78D5" w:rsidRDefault="00870390" w:rsidP="00827722">
            <w:pPr>
              <w:spacing w:before="720"/>
              <w:rPr>
                <w:sz w:val="22"/>
                <w:szCs w:val="22"/>
              </w:rPr>
            </w:pPr>
            <w:r w:rsidRPr="00147615">
              <w:t xml:space="preserve">N/A </w:t>
            </w:r>
            <w:r w:rsidRPr="00147615">
              <w:fldChar w:fldCharType="begin">
                <w:ffData>
                  <w:name w:val="Check1"/>
                  <w:enabled/>
                  <w:calcOnExit w:val="0"/>
                  <w:checkBox>
                    <w:sizeAuto/>
                    <w:default w:val="0"/>
                  </w:checkBox>
                </w:ffData>
              </w:fldChar>
            </w:r>
            <w:r w:rsidRPr="00147615">
              <w:instrText xml:space="preserve"> FORMCHECKBOX </w:instrText>
            </w:r>
            <w:r w:rsidR="00000000">
              <w:fldChar w:fldCharType="separate"/>
            </w:r>
            <w:r w:rsidRPr="00147615">
              <w:fldChar w:fldCharType="end"/>
            </w:r>
          </w:p>
        </w:tc>
      </w:tr>
    </w:tbl>
    <w:p w14:paraId="6BF9A73A" w14:textId="77777777" w:rsidR="003F7A2E" w:rsidRDefault="003F7A2E"/>
    <w:p w14:paraId="639142CC" w14:textId="77777777" w:rsidR="005B0CAC" w:rsidRDefault="003F7A2E">
      <w:r>
        <w:br w:type="page"/>
      </w:r>
    </w:p>
    <w:tbl>
      <w:tblPr>
        <w:tblW w:w="9611" w:type="dxa"/>
        <w:tblInd w:w="-12" w:type="dxa"/>
        <w:tblLayout w:type="fixed"/>
        <w:tblLook w:val="0000" w:firstRow="0" w:lastRow="0" w:firstColumn="0" w:lastColumn="0" w:noHBand="0" w:noVBand="0"/>
      </w:tblPr>
      <w:tblGrid>
        <w:gridCol w:w="7606"/>
        <w:gridCol w:w="2005"/>
      </w:tblGrid>
      <w:tr w:rsidR="00CD2BAC" w:rsidRPr="00B77C1E" w14:paraId="14CDEAE2" w14:textId="77777777" w:rsidTr="005B0CAC">
        <w:trPr>
          <w:cantSplit/>
        </w:trPr>
        <w:tc>
          <w:tcPr>
            <w:tcW w:w="9611" w:type="dxa"/>
            <w:gridSpan w:val="2"/>
            <w:tcBorders>
              <w:top w:val="single" w:sz="4" w:space="0" w:color="auto"/>
              <w:left w:val="single" w:sz="4" w:space="0" w:color="auto"/>
              <w:bottom w:val="single" w:sz="4" w:space="0" w:color="auto"/>
              <w:right w:val="single" w:sz="4" w:space="0" w:color="auto"/>
            </w:tcBorders>
            <w:shd w:val="clear" w:color="auto" w:fill="E6E6E6"/>
          </w:tcPr>
          <w:p w14:paraId="56BC6725" w14:textId="77777777" w:rsidR="00CD2BAC" w:rsidRPr="00B77C1E" w:rsidRDefault="00CD2BAC" w:rsidP="00AA2ADE">
            <w:pPr>
              <w:pStyle w:val="Heading1"/>
            </w:pPr>
            <w:bookmarkStart w:id="39" w:name="_Toc485724444"/>
            <w:r w:rsidRPr="00B77C1E">
              <w:t>Part X</w:t>
            </w:r>
            <w:r>
              <w:t>I</w:t>
            </w:r>
            <w:r w:rsidRPr="00B77C1E">
              <w:t>I. Affirmation of Principal Investigator</w:t>
            </w:r>
            <w:bookmarkEnd w:id="39"/>
          </w:p>
        </w:tc>
      </w:tr>
      <w:tr w:rsidR="00CD2BAC" w:rsidRPr="00B77C1E" w14:paraId="578F1497" w14:textId="77777777" w:rsidTr="005B0C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80"/>
        </w:trPr>
        <w:tc>
          <w:tcPr>
            <w:tcW w:w="9611" w:type="dxa"/>
            <w:gridSpan w:val="2"/>
            <w:tcBorders>
              <w:top w:val="single" w:sz="4" w:space="0" w:color="auto"/>
              <w:left w:val="single" w:sz="4" w:space="0" w:color="auto"/>
              <w:bottom w:val="single" w:sz="4" w:space="0" w:color="auto"/>
              <w:right w:val="single" w:sz="4" w:space="0" w:color="auto"/>
            </w:tcBorders>
          </w:tcPr>
          <w:p w14:paraId="3AB89DEB" w14:textId="77777777" w:rsidR="00CD2BAC" w:rsidRPr="00B77C1E" w:rsidRDefault="00CD2BAC" w:rsidP="00B77C1E"/>
        </w:tc>
      </w:tr>
      <w:tr w:rsidR="00CD2BAC" w:rsidRPr="004E78D5" w14:paraId="0CDB9233" w14:textId="77777777" w:rsidTr="005B0C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611" w:type="dxa"/>
            <w:gridSpan w:val="2"/>
            <w:tcBorders>
              <w:top w:val="single" w:sz="4" w:space="0" w:color="auto"/>
              <w:left w:val="single" w:sz="4" w:space="0" w:color="auto"/>
              <w:bottom w:val="single" w:sz="4" w:space="0" w:color="auto"/>
              <w:right w:val="single" w:sz="4" w:space="0" w:color="auto"/>
            </w:tcBorders>
          </w:tcPr>
          <w:p w14:paraId="2715C4FE" w14:textId="77777777" w:rsidR="003F7A2E" w:rsidRPr="009B26D3" w:rsidRDefault="00884DA5" w:rsidP="002C599B">
            <w:pPr>
              <w:spacing w:before="120"/>
            </w:pPr>
            <w:r w:rsidRPr="004E78D5">
              <w:rPr>
                <w:sz w:val="22"/>
                <w:szCs w:val="22"/>
              </w:rPr>
              <w:t>As principal investigator, I accept responsibility f</w:t>
            </w:r>
            <w:r w:rsidRPr="002C599B">
              <w:rPr>
                <w:sz w:val="22"/>
                <w:szCs w:val="22"/>
              </w:rPr>
              <w:t>or</w:t>
            </w:r>
            <w:r w:rsidR="002C599B" w:rsidRPr="002C599B">
              <w:rPr>
                <w:sz w:val="22"/>
                <w:szCs w:val="22"/>
              </w:rPr>
              <w:t xml:space="preserve"> </w:t>
            </w:r>
            <w:r w:rsidR="003F7A2E" w:rsidRPr="002C599B">
              <w:rPr>
                <w:sz w:val="22"/>
                <w:szCs w:val="22"/>
              </w:rPr>
              <w:t>conducting this res</w:t>
            </w:r>
            <w:r w:rsidR="003F7A2E" w:rsidRPr="002C599B">
              <w:rPr>
                <w:sz w:val="24"/>
                <w:szCs w:val="22"/>
              </w:rPr>
              <w:t>earc</w:t>
            </w:r>
            <w:r w:rsidR="003F7A2E" w:rsidRPr="002C599B">
              <w:rPr>
                <w:sz w:val="22"/>
                <w:szCs w:val="22"/>
              </w:rPr>
              <w:t xml:space="preserve">h </w:t>
            </w:r>
            <w:r w:rsidR="002C599B" w:rsidRPr="002C599B">
              <w:rPr>
                <w:sz w:val="22"/>
                <w:szCs w:val="22"/>
              </w:rPr>
              <w:t xml:space="preserve">and </w:t>
            </w:r>
            <w:r w:rsidR="003F7A2E" w:rsidRPr="002C599B">
              <w:rPr>
                <w:sz w:val="22"/>
                <w:szCs w:val="22"/>
              </w:rPr>
              <w:t>will:</w:t>
            </w:r>
          </w:p>
          <w:p w14:paraId="0932F97A" w14:textId="77777777" w:rsidR="003F7A2E" w:rsidRPr="009B26D3" w:rsidRDefault="003F7A2E" w:rsidP="003F7A2E">
            <w:r w:rsidRPr="009B26D3">
              <w:t>● Not commence research until receipt of the IRB approval letter.</w:t>
            </w:r>
          </w:p>
          <w:p w14:paraId="03996F74" w14:textId="77777777" w:rsidR="003F7A2E" w:rsidRPr="009B26D3" w:rsidRDefault="003F7A2E" w:rsidP="003F7A2E">
            <w:r w:rsidRPr="009B26D3">
              <w:t>● Comply with all requirements and determinations of the IRB.</w:t>
            </w:r>
          </w:p>
          <w:p w14:paraId="3055561C" w14:textId="77777777" w:rsidR="003F7A2E" w:rsidRPr="009B26D3" w:rsidRDefault="003F7A2E" w:rsidP="003F7A2E">
            <w:r w:rsidRPr="009B26D3">
              <w:t>● Protect the rights, safety, and welfare of subjects involved in the research.</w:t>
            </w:r>
          </w:p>
          <w:p w14:paraId="54D54703" w14:textId="77777777" w:rsidR="003F7A2E" w:rsidRPr="009B26D3" w:rsidRDefault="003F7A2E" w:rsidP="003F7A2E">
            <w:r w:rsidRPr="009B26D3">
              <w:t>● Personally conduct or supervise the research.</w:t>
            </w:r>
          </w:p>
          <w:p w14:paraId="15122BF0" w14:textId="77777777" w:rsidR="003F7A2E" w:rsidRPr="009B26D3" w:rsidRDefault="003F7A2E" w:rsidP="003F7A2E">
            <w:r w:rsidRPr="009B26D3">
              <w:t>● Conduct the research in accordance with the relevant current protocol approved by the IRB.</w:t>
            </w:r>
          </w:p>
          <w:p w14:paraId="752C549A" w14:textId="77777777" w:rsidR="003F7A2E" w:rsidRPr="009B26D3" w:rsidRDefault="003F7A2E" w:rsidP="003F7A2E">
            <w:r w:rsidRPr="009B26D3">
              <w:t>● Ensure that there are adequate resources to carry out the research safely.</w:t>
            </w:r>
          </w:p>
          <w:p w14:paraId="40B67D8C" w14:textId="77777777" w:rsidR="003F7A2E" w:rsidRDefault="003F7A2E" w:rsidP="003F7A2E">
            <w:r w:rsidRPr="009B26D3">
              <w:t>● Ensure that research staff are qualified to perform duties assigned to them during the research.</w:t>
            </w:r>
          </w:p>
          <w:p w14:paraId="33FB4963" w14:textId="77777777" w:rsidR="002C599B" w:rsidRPr="009B26D3" w:rsidRDefault="002C599B" w:rsidP="002C599B">
            <w:pPr>
              <w:ind w:left="192" w:hanging="192"/>
            </w:pPr>
            <w:r w:rsidRPr="009B26D3">
              <w:t>● When required by the IRB ensure that consent, permission, and assent are obtained and documented in accordance with the relevant</w:t>
            </w:r>
            <w:r>
              <w:t xml:space="preserve"> </w:t>
            </w:r>
            <w:r w:rsidRPr="009B26D3">
              <w:t>current protocol as approved by the IRB</w:t>
            </w:r>
          </w:p>
          <w:p w14:paraId="4A3B3986" w14:textId="77777777" w:rsidR="003F7A2E" w:rsidRPr="009B26D3" w:rsidRDefault="003F7A2E" w:rsidP="003F7A2E">
            <w:r w:rsidRPr="009B26D3">
              <w:t>● Submit proposed modifications to the IRB prior to their implementation.</w:t>
            </w:r>
          </w:p>
          <w:p w14:paraId="5D1AAC5C" w14:textId="77777777" w:rsidR="003F7A2E" w:rsidRPr="009B26D3" w:rsidRDefault="003F7A2E" w:rsidP="003F7A2E">
            <w:pPr>
              <w:ind w:left="450" w:hanging="90"/>
            </w:pPr>
            <w:r w:rsidRPr="009B26D3">
              <w:t>○ Not make modifications to the research without prior IRB review and approval unless necessary to eliminate apparent immediate</w:t>
            </w:r>
            <w:r>
              <w:t xml:space="preserve"> </w:t>
            </w:r>
            <w:r w:rsidRPr="009B26D3">
              <w:t>hazards to subjects.</w:t>
            </w:r>
          </w:p>
          <w:p w14:paraId="635327BA" w14:textId="77777777" w:rsidR="003F7A2E" w:rsidRPr="009B26D3" w:rsidRDefault="003F7A2E" w:rsidP="003F7A2E">
            <w:r w:rsidRPr="009B26D3">
              <w:t>● Submit continuing review reports when requested by the IRB.</w:t>
            </w:r>
          </w:p>
          <w:p w14:paraId="0827F067" w14:textId="77777777" w:rsidR="003F7A2E" w:rsidRPr="009B26D3" w:rsidRDefault="003F7A2E" w:rsidP="003F7A2E">
            <w:r w:rsidRPr="009B26D3">
              <w:t>● Submit a closure form to close research (end the IRB’s oversight) when:</w:t>
            </w:r>
          </w:p>
          <w:p w14:paraId="7F3E4D1F" w14:textId="77777777" w:rsidR="003F7A2E" w:rsidRPr="009B26D3" w:rsidRDefault="003F7A2E" w:rsidP="003F7A2E">
            <w:pPr>
              <w:ind w:firstLine="360"/>
            </w:pPr>
            <w:r w:rsidRPr="009B26D3">
              <w:t>○ The protocol is permanently closed to enrollment</w:t>
            </w:r>
          </w:p>
          <w:p w14:paraId="142196D3" w14:textId="77777777" w:rsidR="003F7A2E" w:rsidRPr="009B26D3" w:rsidRDefault="003F7A2E" w:rsidP="003F7A2E">
            <w:pPr>
              <w:ind w:firstLine="360"/>
            </w:pPr>
            <w:r w:rsidRPr="009B26D3">
              <w:t>○ All subjects have completed all protocol related interventions and interactions</w:t>
            </w:r>
          </w:p>
          <w:p w14:paraId="67A3DA2B" w14:textId="77777777" w:rsidR="003F7A2E" w:rsidRPr="009B26D3" w:rsidRDefault="003F7A2E" w:rsidP="003F7A2E">
            <w:pPr>
              <w:ind w:firstLine="360"/>
            </w:pPr>
            <w:r w:rsidRPr="009B26D3">
              <w:t>○ For research subject to federal oversight other than FDA:</w:t>
            </w:r>
          </w:p>
          <w:p w14:paraId="13F58255" w14:textId="77777777" w:rsidR="003F7A2E" w:rsidRPr="009B26D3" w:rsidRDefault="003F7A2E" w:rsidP="003F7A2E">
            <w:pPr>
              <w:ind w:firstLine="720"/>
            </w:pPr>
            <w:r w:rsidRPr="009B26D3">
              <w:t>● No additional identifiable private information about the subjects is being obtained</w:t>
            </w:r>
          </w:p>
          <w:p w14:paraId="4C95C122" w14:textId="77777777" w:rsidR="003F7A2E" w:rsidRPr="009B26D3" w:rsidRDefault="003F7A2E" w:rsidP="003F7A2E">
            <w:pPr>
              <w:ind w:firstLine="720"/>
            </w:pPr>
            <w:r w:rsidRPr="009B26D3">
              <w:t>● Analysis of private identifiable information is completed</w:t>
            </w:r>
          </w:p>
          <w:p w14:paraId="281F0F6B" w14:textId="77777777" w:rsidR="003F7A2E" w:rsidRPr="009B26D3" w:rsidRDefault="003F7A2E" w:rsidP="003F7A2E">
            <w:r w:rsidRPr="009B26D3">
              <w:t>● If research approval expires, stop all research activities and immediately contact the IRB.</w:t>
            </w:r>
          </w:p>
          <w:p w14:paraId="4A9F3C16" w14:textId="645D7FA3" w:rsidR="00D42386" w:rsidRDefault="003F7A2E" w:rsidP="002C599B">
            <w:pPr>
              <w:ind w:left="192" w:hanging="180"/>
            </w:pPr>
            <w:r w:rsidRPr="009B26D3">
              <w:t>● Promptly report to the IRB the information listed in the IRB's "Prompt</w:t>
            </w:r>
            <w:r w:rsidR="00D42386">
              <w:t>ly</w:t>
            </w:r>
            <w:r w:rsidRPr="009B26D3">
              <w:t xml:space="preserve"> Report</w:t>
            </w:r>
            <w:r w:rsidR="00D42386">
              <w:t>able Events</w:t>
            </w:r>
            <w:r w:rsidRPr="009B26D3">
              <w:t xml:space="preserve">” </w:t>
            </w:r>
            <w:r w:rsidR="00D42386">
              <w:t xml:space="preserve">form available on the IRB’s website, </w:t>
            </w:r>
            <w:r w:rsidR="00B203FD">
              <w:t>including</w:t>
            </w:r>
            <w:r w:rsidR="00D42386">
              <w:t xml:space="preserve"> reports of potentially serious or continuing noncompliance or reports of unanticipated problems involving risks to subjects or others</w:t>
            </w:r>
          </w:p>
          <w:p w14:paraId="2CC11C4C" w14:textId="5FE17469" w:rsidR="00127C38" w:rsidRDefault="00127C38" w:rsidP="002C599B">
            <w:pPr>
              <w:ind w:left="192" w:hanging="180"/>
            </w:pPr>
            <w:r w:rsidRPr="00B203FD">
              <w:t xml:space="preserve">●Report </w:t>
            </w:r>
            <w:r w:rsidR="00361749" w:rsidRPr="00B203FD">
              <w:t xml:space="preserve">all events of noncompliance to the Human Protections Administrator and Research Manager in accordance with policy </w:t>
            </w:r>
            <w:r w:rsidR="00B31043" w:rsidRPr="00B203FD">
              <w:t xml:space="preserve">GFD-320-008 </w:t>
            </w:r>
          </w:p>
          <w:p w14:paraId="59D0E504" w14:textId="77777777" w:rsidR="003F7A2E" w:rsidRDefault="003F7A2E" w:rsidP="002C599B">
            <w:pPr>
              <w:ind w:left="192" w:hanging="192"/>
            </w:pPr>
            <w:r w:rsidRPr="009B26D3">
              <w:t>● Not accept or provide payments to professionals in exchange for referrals of potential subjects (“finder’s fees.”).</w:t>
            </w:r>
          </w:p>
          <w:p w14:paraId="3DEEC02A" w14:textId="77777777" w:rsidR="00BD7425" w:rsidRDefault="00BD7425" w:rsidP="002C599B">
            <w:pPr>
              <w:ind w:left="192" w:hanging="192"/>
            </w:pPr>
          </w:p>
          <w:p w14:paraId="0B4EF2D0" w14:textId="77777777" w:rsidR="00AC3595" w:rsidRDefault="00BD7425" w:rsidP="002C599B">
            <w:pPr>
              <w:ind w:left="192" w:hanging="192"/>
            </w:pPr>
            <w:r>
              <w:t xml:space="preserve">If the IRB granted an approval of </w:t>
            </w:r>
            <w:r w:rsidRPr="00587E2C">
              <w:rPr>
                <w:b/>
                <w:bCs/>
              </w:rPr>
              <w:t>HIPAA partial waiver</w:t>
            </w:r>
            <w:r>
              <w:t xml:space="preserve"> of authorization for recruitment: “By signing below I am providing written assurance that only information essential to the purpose of recruitment </w:t>
            </w:r>
            <w:r w:rsidRPr="00BD7425">
              <w:t xml:space="preserve">will be </w:t>
            </w:r>
            <w:r>
              <w:t xml:space="preserve">collected, and access to the information will be limited </w:t>
            </w:r>
            <w:r w:rsidR="00AC3595">
              <w:t>collected, and access to the information will be limited to the greatest extent possible.  Protected heal</w:t>
            </w:r>
            <w:r w:rsidR="007B4CE7">
              <w:t>th</w:t>
            </w:r>
            <w:r w:rsidR="00AC3595">
              <w:t xml:space="preserve"> information will not be re-used or disclosed to any other person or entity.</w:t>
            </w:r>
          </w:p>
          <w:p w14:paraId="6EC5CA16" w14:textId="77777777" w:rsidR="00BD7425" w:rsidRPr="009B26D3" w:rsidRDefault="00AC3595" w:rsidP="002C599B">
            <w:pPr>
              <w:ind w:left="192" w:hanging="192"/>
            </w:pPr>
            <w:r>
              <w:t xml:space="preserve">If the IRB granted approval of </w:t>
            </w:r>
            <w:r w:rsidRPr="00587E2C">
              <w:rPr>
                <w:b/>
                <w:bCs/>
              </w:rPr>
              <w:t>HIPAA full waiver</w:t>
            </w:r>
            <w:r>
              <w:t xml:space="preserve"> of authorization: By signing below, I am providing written assurance that only information essential to the purpose of this research will be collected and used, and protected health information will not be re-used or disclosed to </w:t>
            </w:r>
            <w:r w:rsidR="00BD7425" w:rsidRPr="00BD7425">
              <w:t>any other person or entity, except as</w:t>
            </w:r>
            <w:r>
              <w:t xml:space="preserve"> </w:t>
            </w:r>
            <w:r w:rsidR="00BD7425" w:rsidRPr="00BD7425">
              <w:t xml:space="preserve">required by law, for authorized oversight of the research study, or </w:t>
            </w:r>
            <w:r>
              <w:t>as permitted under the Privacy Rule.</w:t>
            </w:r>
          </w:p>
          <w:p w14:paraId="34E6947F" w14:textId="77777777" w:rsidR="00DF529B" w:rsidRPr="004E78D5" w:rsidRDefault="00DF529B" w:rsidP="00D42386">
            <w:pPr>
              <w:rPr>
                <w:sz w:val="22"/>
                <w:szCs w:val="22"/>
              </w:rPr>
            </w:pPr>
          </w:p>
        </w:tc>
      </w:tr>
      <w:tr w:rsidR="00CD2BAC" w:rsidRPr="004E78D5" w14:paraId="699D34E1" w14:textId="77777777" w:rsidTr="005B0CA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7606" w:type="dxa"/>
            <w:tcBorders>
              <w:top w:val="single" w:sz="4" w:space="0" w:color="auto"/>
              <w:left w:val="single" w:sz="4" w:space="0" w:color="auto"/>
              <w:bottom w:val="single" w:sz="4" w:space="0" w:color="auto"/>
              <w:right w:val="single" w:sz="4" w:space="0" w:color="auto"/>
            </w:tcBorders>
          </w:tcPr>
          <w:p w14:paraId="5E845BA2" w14:textId="77777777" w:rsidR="00CD2BAC" w:rsidRPr="004E78D5" w:rsidRDefault="00CD2BAC" w:rsidP="00432159">
            <w:pPr>
              <w:spacing w:before="120"/>
              <w:rPr>
                <w:sz w:val="22"/>
                <w:szCs w:val="22"/>
              </w:rPr>
            </w:pPr>
            <w:r w:rsidRPr="004E78D5">
              <w:rPr>
                <w:sz w:val="22"/>
                <w:szCs w:val="22"/>
              </w:rPr>
              <w:t>Signature of Principal Investigator</w:t>
            </w:r>
          </w:p>
          <w:p w14:paraId="16BC3D08" w14:textId="77777777" w:rsidR="00CD2BAC" w:rsidRPr="004E78D5" w:rsidRDefault="00CD2BAC" w:rsidP="00432159">
            <w:pPr>
              <w:spacing w:before="120"/>
              <w:rPr>
                <w:sz w:val="22"/>
                <w:szCs w:val="22"/>
              </w:rPr>
            </w:pPr>
          </w:p>
          <w:p w14:paraId="4E7E13F4" w14:textId="77777777" w:rsidR="00CD2BAC" w:rsidRPr="004E78D5" w:rsidRDefault="00CD2BAC" w:rsidP="00432159">
            <w:pPr>
              <w:spacing w:before="120"/>
              <w:rPr>
                <w:sz w:val="22"/>
                <w:szCs w:val="22"/>
              </w:rPr>
            </w:pPr>
          </w:p>
        </w:tc>
        <w:tc>
          <w:tcPr>
            <w:tcW w:w="2005" w:type="dxa"/>
            <w:tcBorders>
              <w:top w:val="single" w:sz="4" w:space="0" w:color="auto"/>
              <w:left w:val="single" w:sz="4" w:space="0" w:color="auto"/>
              <w:bottom w:val="single" w:sz="4" w:space="0" w:color="auto"/>
              <w:right w:val="single" w:sz="4" w:space="0" w:color="auto"/>
            </w:tcBorders>
          </w:tcPr>
          <w:p w14:paraId="55D04C62" w14:textId="77777777" w:rsidR="00CD2BAC" w:rsidRPr="004E78D5" w:rsidRDefault="00CD2BAC" w:rsidP="00432159">
            <w:pPr>
              <w:spacing w:before="120"/>
              <w:rPr>
                <w:sz w:val="22"/>
                <w:szCs w:val="22"/>
              </w:rPr>
            </w:pPr>
            <w:r w:rsidRPr="004E78D5">
              <w:rPr>
                <w:sz w:val="22"/>
                <w:szCs w:val="22"/>
              </w:rPr>
              <w:t>Date</w:t>
            </w:r>
          </w:p>
          <w:p w14:paraId="330F3627" w14:textId="77777777" w:rsidR="00CD2BAC" w:rsidRPr="004E78D5" w:rsidRDefault="00CD2BAC" w:rsidP="00432159">
            <w:pPr>
              <w:spacing w:before="120"/>
              <w:rPr>
                <w:sz w:val="22"/>
                <w:szCs w:val="22"/>
              </w:rPr>
            </w:pPr>
          </w:p>
        </w:tc>
      </w:tr>
      <w:tr w:rsidR="00CD2BAC" w:rsidRPr="004E78D5" w14:paraId="6AE3C086" w14:textId="77777777" w:rsidTr="005B0CAC">
        <w:trPr>
          <w:cantSplit/>
        </w:trPr>
        <w:tc>
          <w:tcPr>
            <w:tcW w:w="7606" w:type="dxa"/>
            <w:tcBorders>
              <w:top w:val="single" w:sz="4" w:space="0" w:color="auto"/>
              <w:left w:val="single" w:sz="4" w:space="0" w:color="auto"/>
              <w:bottom w:val="single" w:sz="4" w:space="0" w:color="auto"/>
              <w:right w:val="single" w:sz="4" w:space="0" w:color="auto"/>
            </w:tcBorders>
          </w:tcPr>
          <w:p w14:paraId="4F029D37" w14:textId="77777777" w:rsidR="00CD2BAC" w:rsidRPr="004E78D5" w:rsidRDefault="00CD2BAC" w:rsidP="00432159">
            <w:pPr>
              <w:spacing w:before="120"/>
              <w:rPr>
                <w:sz w:val="22"/>
                <w:szCs w:val="22"/>
              </w:rPr>
            </w:pPr>
            <w:r w:rsidRPr="004E78D5">
              <w:rPr>
                <w:sz w:val="22"/>
                <w:szCs w:val="22"/>
              </w:rPr>
              <w:t>Signature of Co-Investigator</w:t>
            </w:r>
            <w:r w:rsidR="00E234F0">
              <w:rPr>
                <w:sz w:val="22"/>
                <w:szCs w:val="22"/>
              </w:rPr>
              <w:t xml:space="preserve"> (if PI is a Resident or </w:t>
            </w:r>
            <w:r w:rsidR="007A0BF0">
              <w:rPr>
                <w:sz w:val="22"/>
                <w:szCs w:val="22"/>
              </w:rPr>
              <w:t>Trainee</w:t>
            </w:r>
            <w:r w:rsidR="00E234F0">
              <w:rPr>
                <w:sz w:val="22"/>
                <w:szCs w:val="22"/>
              </w:rPr>
              <w:t>)</w:t>
            </w:r>
          </w:p>
          <w:p w14:paraId="32561C06" w14:textId="77777777" w:rsidR="00CD2BAC" w:rsidRPr="004E78D5" w:rsidRDefault="00CD2BAC" w:rsidP="00432159">
            <w:pPr>
              <w:spacing w:before="120"/>
              <w:rPr>
                <w:sz w:val="22"/>
                <w:szCs w:val="22"/>
              </w:rPr>
            </w:pPr>
          </w:p>
          <w:p w14:paraId="2C7DF23D" w14:textId="77777777" w:rsidR="00CD2BAC" w:rsidRPr="004E78D5" w:rsidRDefault="00CD2BAC" w:rsidP="00432159">
            <w:pPr>
              <w:spacing w:before="120"/>
              <w:rPr>
                <w:sz w:val="22"/>
                <w:szCs w:val="22"/>
              </w:rPr>
            </w:pPr>
          </w:p>
        </w:tc>
        <w:tc>
          <w:tcPr>
            <w:tcW w:w="2005" w:type="dxa"/>
            <w:tcBorders>
              <w:top w:val="single" w:sz="4" w:space="0" w:color="auto"/>
              <w:left w:val="single" w:sz="4" w:space="0" w:color="auto"/>
              <w:bottom w:val="single" w:sz="4" w:space="0" w:color="auto"/>
              <w:right w:val="single" w:sz="4" w:space="0" w:color="auto"/>
            </w:tcBorders>
          </w:tcPr>
          <w:p w14:paraId="76C2E2C0" w14:textId="77777777" w:rsidR="00CD2BAC" w:rsidRPr="004E78D5" w:rsidRDefault="00CD2BAC" w:rsidP="00432159">
            <w:pPr>
              <w:spacing w:before="120"/>
              <w:rPr>
                <w:sz w:val="22"/>
                <w:szCs w:val="22"/>
              </w:rPr>
            </w:pPr>
            <w:r w:rsidRPr="004E78D5">
              <w:rPr>
                <w:sz w:val="22"/>
                <w:szCs w:val="22"/>
              </w:rPr>
              <w:t>Date</w:t>
            </w:r>
          </w:p>
          <w:p w14:paraId="2D81E2BA" w14:textId="77777777" w:rsidR="00CD2BAC" w:rsidRPr="004E78D5" w:rsidRDefault="00CD2BAC" w:rsidP="00432159">
            <w:pPr>
              <w:spacing w:before="120"/>
              <w:rPr>
                <w:sz w:val="22"/>
                <w:szCs w:val="22"/>
              </w:rPr>
            </w:pPr>
          </w:p>
        </w:tc>
      </w:tr>
    </w:tbl>
    <w:p w14:paraId="3E5DD568" w14:textId="77777777" w:rsidR="00E36D7D" w:rsidRPr="00B77C1E" w:rsidRDefault="00E36D7D" w:rsidP="009A43E3"/>
    <w:sectPr w:rsidR="00E36D7D" w:rsidRPr="00B77C1E" w:rsidSect="003D44C7">
      <w:headerReference w:type="default" r:id="rId13"/>
      <w:type w:val="continuous"/>
      <w:pgSz w:w="12240" w:h="15840"/>
      <w:pgMar w:top="1440" w:right="1320" w:bottom="81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6921D" w14:textId="77777777" w:rsidR="003D44C7" w:rsidRDefault="003D44C7">
      <w:r>
        <w:separator/>
      </w:r>
    </w:p>
  </w:endnote>
  <w:endnote w:type="continuationSeparator" w:id="0">
    <w:p w14:paraId="738CCEC5" w14:textId="77777777" w:rsidR="003D44C7" w:rsidRDefault="003D44C7">
      <w:r>
        <w:continuationSeparator/>
      </w:r>
    </w:p>
  </w:endnote>
  <w:endnote w:type="continuationNotice" w:id="1">
    <w:p w14:paraId="27DEF33F" w14:textId="77777777" w:rsidR="003D44C7" w:rsidRDefault="003D44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7D9F4" w14:textId="77777777" w:rsidR="00021322" w:rsidRPr="00F2191E" w:rsidRDefault="00021322">
    <w:pPr>
      <w:pStyle w:val="Footer"/>
      <w:jc w:val="right"/>
    </w:pPr>
    <w:r w:rsidRPr="00F2191E">
      <w:t xml:space="preserve">Page </w:t>
    </w:r>
    <w:r w:rsidRPr="00F2191E">
      <w:rPr>
        <w:rStyle w:val="PageNumber"/>
      </w:rPr>
      <w:fldChar w:fldCharType="begin"/>
    </w:r>
    <w:r w:rsidRPr="00F2191E">
      <w:rPr>
        <w:rStyle w:val="PageNumber"/>
      </w:rPr>
      <w:instrText xml:space="preserve"> PAGE </w:instrText>
    </w:r>
    <w:r w:rsidRPr="00F2191E">
      <w:rPr>
        <w:rStyle w:val="PageNumber"/>
      </w:rPr>
      <w:fldChar w:fldCharType="separate"/>
    </w:r>
    <w:r w:rsidR="007B4CE7">
      <w:rPr>
        <w:rStyle w:val="PageNumber"/>
        <w:noProof/>
      </w:rPr>
      <w:t>2</w:t>
    </w:r>
    <w:r w:rsidRPr="00F2191E">
      <w:rPr>
        <w:rStyle w:val="PageNumber"/>
      </w:rPr>
      <w:fldChar w:fldCharType="end"/>
    </w:r>
    <w:r w:rsidRPr="00F2191E">
      <w:rPr>
        <w:rStyle w:val="PageNumber"/>
      </w:rPr>
      <w:t xml:space="preserve"> of </w:t>
    </w:r>
    <w:r w:rsidRPr="00F2191E">
      <w:rPr>
        <w:rStyle w:val="PageNumber"/>
      </w:rPr>
      <w:fldChar w:fldCharType="begin"/>
    </w:r>
    <w:r w:rsidRPr="00F2191E">
      <w:rPr>
        <w:rStyle w:val="PageNumber"/>
      </w:rPr>
      <w:instrText xml:space="preserve"> NUMPAGES </w:instrText>
    </w:r>
    <w:r w:rsidRPr="00F2191E">
      <w:rPr>
        <w:rStyle w:val="PageNumber"/>
      </w:rPr>
      <w:fldChar w:fldCharType="separate"/>
    </w:r>
    <w:r w:rsidR="007B4CE7">
      <w:rPr>
        <w:rStyle w:val="PageNumber"/>
        <w:noProof/>
      </w:rPr>
      <w:t>11</w:t>
    </w:r>
    <w:r w:rsidRPr="00F2191E">
      <w:rPr>
        <w:rStyle w:val="PageNumber"/>
      </w:rPr>
      <w:fldChar w:fldCharType="end"/>
    </w:r>
    <w:r w:rsidRPr="00F2191E">
      <w:rPr>
        <w:rStyle w:val="PageNumbe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A53E1" w14:textId="77777777" w:rsidR="003D44C7" w:rsidRDefault="003D44C7">
      <w:r>
        <w:separator/>
      </w:r>
    </w:p>
  </w:footnote>
  <w:footnote w:type="continuationSeparator" w:id="0">
    <w:p w14:paraId="32E76DAF" w14:textId="77777777" w:rsidR="003D44C7" w:rsidRDefault="003D44C7">
      <w:r>
        <w:continuationSeparator/>
      </w:r>
    </w:p>
  </w:footnote>
  <w:footnote w:type="continuationNotice" w:id="1">
    <w:p w14:paraId="683A939D" w14:textId="77777777" w:rsidR="003D44C7" w:rsidRDefault="003D44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5C91F" w14:textId="77777777" w:rsidR="00021322" w:rsidRPr="00FB74E7" w:rsidRDefault="00021322" w:rsidP="00511BE2">
    <w:pPr>
      <w:pStyle w:val="Header"/>
      <w:ind w:left="-120"/>
      <w:jc w:val="center"/>
      <w:rPr>
        <w:rFonts w:ascii="Arial (W1)" w:hAnsi="Arial (W1)"/>
        <w:i/>
        <w:smallCaps/>
        <w:sz w:val="16"/>
        <w:szCs w:val="16"/>
      </w:rPr>
    </w:pPr>
  </w:p>
  <w:p w14:paraId="72A16B5F" w14:textId="77777777" w:rsidR="00021322" w:rsidRDefault="00021322" w:rsidP="00511BE2">
    <w:pPr>
      <w:pStyle w:val="Header"/>
      <w:ind w:left="-120"/>
      <w:jc w:val="center"/>
      <w:rPr>
        <w:rFonts w:ascii="Arial" w:hAnsi="Arial"/>
        <w:b/>
        <w:sz w:val="22"/>
        <w:szCs w:val="22"/>
      </w:rPr>
    </w:pPr>
    <w:r w:rsidRPr="00A25FA2">
      <w:rPr>
        <w:rFonts w:ascii="Arial" w:hAnsi="Arial"/>
        <w:b/>
        <w:sz w:val="22"/>
        <w:szCs w:val="22"/>
      </w:rPr>
      <w:t>Application to Conduct Research on Human Subjects</w:t>
    </w:r>
  </w:p>
  <w:p w14:paraId="35A115CC" w14:textId="77777777" w:rsidR="00021322" w:rsidRPr="00FB74E7" w:rsidRDefault="00021322" w:rsidP="00511BE2">
    <w:pPr>
      <w:pStyle w:val="Header"/>
      <w:rPr>
        <w:rFonts w:ascii="Arial" w:hAnsi="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513F"/>
    <w:multiLevelType w:val="hybridMultilevel"/>
    <w:tmpl w:val="53A8CE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11A2D"/>
    <w:multiLevelType w:val="hybridMultilevel"/>
    <w:tmpl w:val="3236C4FE"/>
    <w:lvl w:ilvl="0" w:tplc="30DCB974">
      <w:start w:val="1"/>
      <w:numFmt w:val="lowerLetter"/>
      <w:lvlText w:val="%1."/>
      <w:lvlJc w:val="left"/>
      <w:pPr>
        <w:tabs>
          <w:tab w:val="num" w:pos="1656"/>
        </w:tabs>
        <w:ind w:left="1656" w:hanging="696"/>
      </w:pPr>
      <w:rPr>
        <w:rFonts w:hint="default"/>
      </w:rPr>
    </w:lvl>
    <w:lvl w:ilvl="1" w:tplc="04090019" w:tentative="1">
      <w:start w:val="1"/>
      <w:numFmt w:val="lowerLetter"/>
      <w:lvlText w:val="%2."/>
      <w:lvlJc w:val="left"/>
      <w:pPr>
        <w:tabs>
          <w:tab w:val="num" w:pos="2256"/>
        </w:tabs>
        <w:ind w:left="2256" w:hanging="360"/>
      </w:pPr>
    </w:lvl>
    <w:lvl w:ilvl="2" w:tplc="0409001B" w:tentative="1">
      <w:start w:val="1"/>
      <w:numFmt w:val="lowerRoman"/>
      <w:lvlText w:val="%3."/>
      <w:lvlJc w:val="right"/>
      <w:pPr>
        <w:tabs>
          <w:tab w:val="num" w:pos="2976"/>
        </w:tabs>
        <w:ind w:left="2976" w:hanging="180"/>
      </w:pPr>
    </w:lvl>
    <w:lvl w:ilvl="3" w:tplc="0409000F" w:tentative="1">
      <w:start w:val="1"/>
      <w:numFmt w:val="decimal"/>
      <w:lvlText w:val="%4."/>
      <w:lvlJc w:val="left"/>
      <w:pPr>
        <w:tabs>
          <w:tab w:val="num" w:pos="3696"/>
        </w:tabs>
        <w:ind w:left="3696" w:hanging="360"/>
      </w:pPr>
    </w:lvl>
    <w:lvl w:ilvl="4" w:tplc="04090019" w:tentative="1">
      <w:start w:val="1"/>
      <w:numFmt w:val="lowerLetter"/>
      <w:lvlText w:val="%5."/>
      <w:lvlJc w:val="left"/>
      <w:pPr>
        <w:tabs>
          <w:tab w:val="num" w:pos="4416"/>
        </w:tabs>
        <w:ind w:left="4416" w:hanging="360"/>
      </w:pPr>
    </w:lvl>
    <w:lvl w:ilvl="5" w:tplc="0409001B" w:tentative="1">
      <w:start w:val="1"/>
      <w:numFmt w:val="lowerRoman"/>
      <w:lvlText w:val="%6."/>
      <w:lvlJc w:val="right"/>
      <w:pPr>
        <w:tabs>
          <w:tab w:val="num" w:pos="5136"/>
        </w:tabs>
        <w:ind w:left="5136" w:hanging="180"/>
      </w:pPr>
    </w:lvl>
    <w:lvl w:ilvl="6" w:tplc="0409000F" w:tentative="1">
      <w:start w:val="1"/>
      <w:numFmt w:val="decimal"/>
      <w:lvlText w:val="%7."/>
      <w:lvlJc w:val="left"/>
      <w:pPr>
        <w:tabs>
          <w:tab w:val="num" w:pos="5856"/>
        </w:tabs>
        <w:ind w:left="5856" w:hanging="360"/>
      </w:pPr>
    </w:lvl>
    <w:lvl w:ilvl="7" w:tplc="04090019" w:tentative="1">
      <w:start w:val="1"/>
      <w:numFmt w:val="lowerLetter"/>
      <w:lvlText w:val="%8."/>
      <w:lvlJc w:val="left"/>
      <w:pPr>
        <w:tabs>
          <w:tab w:val="num" w:pos="6576"/>
        </w:tabs>
        <w:ind w:left="6576" w:hanging="360"/>
      </w:pPr>
    </w:lvl>
    <w:lvl w:ilvl="8" w:tplc="0409001B" w:tentative="1">
      <w:start w:val="1"/>
      <w:numFmt w:val="lowerRoman"/>
      <w:lvlText w:val="%9."/>
      <w:lvlJc w:val="right"/>
      <w:pPr>
        <w:tabs>
          <w:tab w:val="num" w:pos="7296"/>
        </w:tabs>
        <w:ind w:left="7296" w:hanging="180"/>
      </w:pPr>
    </w:lvl>
  </w:abstractNum>
  <w:abstractNum w:abstractNumId="2" w15:restartNumberingAfterBreak="0">
    <w:nsid w:val="12CA0C82"/>
    <w:multiLevelType w:val="hybridMultilevel"/>
    <w:tmpl w:val="926E1CEA"/>
    <w:lvl w:ilvl="0" w:tplc="34D2B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D5F48"/>
    <w:multiLevelType w:val="hybridMultilevel"/>
    <w:tmpl w:val="3280E52A"/>
    <w:lvl w:ilvl="0" w:tplc="04090001">
      <w:start w:val="1"/>
      <w:numFmt w:val="bullet"/>
      <w:lvlText w:val=""/>
      <w:lvlJc w:val="left"/>
      <w:pPr>
        <w:ind w:left="1001" w:hanging="360"/>
      </w:pPr>
      <w:rPr>
        <w:rFonts w:ascii="Symbol" w:hAnsi="Symbol" w:hint="default"/>
      </w:rPr>
    </w:lvl>
    <w:lvl w:ilvl="1" w:tplc="04090003" w:tentative="1">
      <w:start w:val="1"/>
      <w:numFmt w:val="bullet"/>
      <w:lvlText w:val="o"/>
      <w:lvlJc w:val="left"/>
      <w:pPr>
        <w:ind w:left="1721" w:hanging="360"/>
      </w:pPr>
      <w:rPr>
        <w:rFonts w:ascii="Courier New" w:hAnsi="Courier New" w:cs="Courier New" w:hint="default"/>
      </w:rPr>
    </w:lvl>
    <w:lvl w:ilvl="2" w:tplc="04090005" w:tentative="1">
      <w:start w:val="1"/>
      <w:numFmt w:val="bullet"/>
      <w:lvlText w:val=""/>
      <w:lvlJc w:val="left"/>
      <w:pPr>
        <w:ind w:left="2441" w:hanging="360"/>
      </w:pPr>
      <w:rPr>
        <w:rFonts w:ascii="Wingdings" w:hAnsi="Wingdings" w:hint="default"/>
      </w:rPr>
    </w:lvl>
    <w:lvl w:ilvl="3" w:tplc="04090001" w:tentative="1">
      <w:start w:val="1"/>
      <w:numFmt w:val="bullet"/>
      <w:lvlText w:val=""/>
      <w:lvlJc w:val="left"/>
      <w:pPr>
        <w:ind w:left="3161" w:hanging="360"/>
      </w:pPr>
      <w:rPr>
        <w:rFonts w:ascii="Symbol" w:hAnsi="Symbol" w:hint="default"/>
      </w:rPr>
    </w:lvl>
    <w:lvl w:ilvl="4" w:tplc="04090003" w:tentative="1">
      <w:start w:val="1"/>
      <w:numFmt w:val="bullet"/>
      <w:lvlText w:val="o"/>
      <w:lvlJc w:val="left"/>
      <w:pPr>
        <w:ind w:left="3881" w:hanging="360"/>
      </w:pPr>
      <w:rPr>
        <w:rFonts w:ascii="Courier New" w:hAnsi="Courier New" w:cs="Courier New" w:hint="default"/>
      </w:rPr>
    </w:lvl>
    <w:lvl w:ilvl="5" w:tplc="04090005" w:tentative="1">
      <w:start w:val="1"/>
      <w:numFmt w:val="bullet"/>
      <w:lvlText w:val=""/>
      <w:lvlJc w:val="left"/>
      <w:pPr>
        <w:ind w:left="4601" w:hanging="360"/>
      </w:pPr>
      <w:rPr>
        <w:rFonts w:ascii="Wingdings" w:hAnsi="Wingdings" w:hint="default"/>
      </w:rPr>
    </w:lvl>
    <w:lvl w:ilvl="6" w:tplc="04090001" w:tentative="1">
      <w:start w:val="1"/>
      <w:numFmt w:val="bullet"/>
      <w:lvlText w:val=""/>
      <w:lvlJc w:val="left"/>
      <w:pPr>
        <w:ind w:left="5321" w:hanging="360"/>
      </w:pPr>
      <w:rPr>
        <w:rFonts w:ascii="Symbol" w:hAnsi="Symbol" w:hint="default"/>
      </w:rPr>
    </w:lvl>
    <w:lvl w:ilvl="7" w:tplc="04090003" w:tentative="1">
      <w:start w:val="1"/>
      <w:numFmt w:val="bullet"/>
      <w:lvlText w:val="o"/>
      <w:lvlJc w:val="left"/>
      <w:pPr>
        <w:ind w:left="6041" w:hanging="360"/>
      </w:pPr>
      <w:rPr>
        <w:rFonts w:ascii="Courier New" w:hAnsi="Courier New" w:cs="Courier New" w:hint="default"/>
      </w:rPr>
    </w:lvl>
    <w:lvl w:ilvl="8" w:tplc="04090005" w:tentative="1">
      <w:start w:val="1"/>
      <w:numFmt w:val="bullet"/>
      <w:lvlText w:val=""/>
      <w:lvlJc w:val="left"/>
      <w:pPr>
        <w:ind w:left="6761" w:hanging="360"/>
      </w:pPr>
      <w:rPr>
        <w:rFonts w:ascii="Wingdings" w:hAnsi="Wingdings" w:hint="default"/>
      </w:rPr>
    </w:lvl>
  </w:abstractNum>
  <w:abstractNum w:abstractNumId="4" w15:restartNumberingAfterBreak="0">
    <w:nsid w:val="19086D72"/>
    <w:multiLevelType w:val="hybridMultilevel"/>
    <w:tmpl w:val="0B041A6E"/>
    <w:lvl w:ilvl="0" w:tplc="04090017">
      <w:start w:val="1"/>
      <w:numFmt w:val="lowerLetter"/>
      <w:lvlText w:val="%1)"/>
      <w:lvlJc w:val="left"/>
      <w:pPr>
        <w:tabs>
          <w:tab w:val="num" w:pos="816"/>
        </w:tabs>
        <w:ind w:left="816" w:hanging="696"/>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A237259"/>
    <w:multiLevelType w:val="hybridMultilevel"/>
    <w:tmpl w:val="20DE6CDA"/>
    <w:lvl w:ilvl="0" w:tplc="30DCB974">
      <w:start w:val="1"/>
      <w:numFmt w:val="lowerLetter"/>
      <w:lvlText w:val="%1."/>
      <w:lvlJc w:val="left"/>
      <w:pPr>
        <w:tabs>
          <w:tab w:val="num" w:pos="936"/>
        </w:tabs>
        <w:ind w:left="936" w:hanging="696"/>
      </w:pPr>
      <w:rPr>
        <w:rFonts w:hint="default"/>
      </w:rPr>
    </w:lvl>
    <w:lvl w:ilvl="1" w:tplc="04090019" w:tentative="1">
      <w:start w:val="1"/>
      <w:numFmt w:val="lowerLetter"/>
      <w:lvlText w:val="%2."/>
      <w:lvlJc w:val="left"/>
      <w:pPr>
        <w:tabs>
          <w:tab w:val="num" w:pos="1536"/>
        </w:tabs>
        <w:ind w:left="1536" w:hanging="360"/>
      </w:pPr>
    </w:lvl>
    <w:lvl w:ilvl="2" w:tplc="0409001B" w:tentative="1">
      <w:start w:val="1"/>
      <w:numFmt w:val="lowerRoman"/>
      <w:lvlText w:val="%3."/>
      <w:lvlJc w:val="right"/>
      <w:pPr>
        <w:tabs>
          <w:tab w:val="num" w:pos="2256"/>
        </w:tabs>
        <w:ind w:left="2256" w:hanging="180"/>
      </w:pPr>
    </w:lvl>
    <w:lvl w:ilvl="3" w:tplc="0409000F" w:tentative="1">
      <w:start w:val="1"/>
      <w:numFmt w:val="decimal"/>
      <w:lvlText w:val="%4."/>
      <w:lvlJc w:val="left"/>
      <w:pPr>
        <w:tabs>
          <w:tab w:val="num" w:pos="2976"/>
        </w:tabs>
        <w:ind w:left="2976" w:hanging="360"/>
      </w:pPr>
    </w:lvl>
    <w:lvl w:ilvl="4" w:tplc="04090019" w:tentative="1">
      <w:start w:val="1"/>
      <w:numFmt w:val="lowerLetter"/>
      <w:lvlText w:val="%5."/>
      <w:lvlJc w:val="left"/>
      <w:pPr>
        <w:tabs>
          <w:tab w:val="num" w:pos="3696"/>
        </w:tabs>
        <w:ind w:left="3696" w:hanging="360"/>
      </w:pPr>
    </w:lvl>
    <w:lvl w:ilvl="5" w:tplc="0409001B" w:tentative="1">
      <w:start w:val="1"/>
      <w:numFmt w:val="lowerRoman"/>
      <w:lvlText w:val="%6."/>
      <w:lvlJc w:val="right"/>
      <w:pPr>
        <w:tabs>
          <w:tab w:val="num" w:pos="4416"/>
        </w:tabs>
        <w:ind w:left="4416" w:hanging="180"/>
      </w:pPr>
    </w:lvl>
    <w:lvl w:ilvl="6" w:tplc="0409000F" w:tentative="1">
      <w:start w:val="1"/>
      <w:numFmt w:val="decimal"/>
      <w:lvlText w:val="%7."/>
      <w:lvlJc w:val="left"/>
      <w:pPr>
        <w:tabs>
          <w:tab w:val="num" w:pos="5136"/>
        </w:tabs>
        <w:ind w:left="5136" w:hanging="360"/>
      </w:pPr>
    </w:lvl>
    <w:lvl w:ilvl="7" w:tplc="04090019" w:tentative="1">
      <w:start w:val="1"/>
      <w:numFmt w:val="lowerLetter"/>
      <w:lvlText w:val="%8."/>
      <w:lvlJc w:val="left"/>
      <w:pPr>
        <w:tabs>
          <w:tab w:val="num" w:pos="5856"/>
        </w:tabs>
        <w:ind w:left="5856" w:hanging="360"/>
      </w:pPr>
    </w:lvl>
    <w:lvl w:ilvl="8" w:tplc="0409001B" w:tentative="1">
      <w:start w:val="1"/>
      <w:numFmt w:val="lowerRoman"/>
      <w:lvlText w:val="%9."/>
      <w:lvlJc w:val="right"/>
      <w:pPr>
        <w:tabs>
          <w:tab w:val="num" w:pos="6576"/>
        </w:tabs>
        <w:ind w:left="6576" w:hanging="180"/>
      </w:pPr>
    </w:lvl>
  </w:abstractNum>
  <w:abstractNum w:abstractNumId="6" w15:restartNumberingAfterBreak="0">
    <w:nsid w:val="1C9246CF"/>
    <w:multiLevelType w:val="hybridMultilevel"/>
    <w:tmpl w:val="4BEA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51651"/>
    <w:multiLevelType w:val="hybridMultilevel"/>
    <w:tmpl w:val="AE7A27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865EB"/>
    <w:multiLevelType w:val="hybridMultilevel"/>
    <w:tmpl w:val="0388CBC0"/>
    <w:lvl w:ilvl="0" w:tplc="30DCB974">
      <w:start w:val="1"/>
      <w:numFmt w:val="lowerLetter"/>
      <w:lvlText w:val="%1."/>
      <w:lvlJc w:val="left"/>
      <w:pPr>
        <w:tabs>
          <w:tab w:val="num" w:pos="840"/>
        </w:tabs>
        <w:ind w:left="840" w:hanging="6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CD17D26"/>
    <w:multiLevelType w:val="hybridMultilevel"/>
    <w:tmpl w:val="C590B5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5F5C45"/>
    <w:multiLevelType w:val="hybridMultilevel"/>
    <w:tmpl w:val="35F4480A"/>
    <w:lvl w:ilvl="0" w:tplc="10FAB61C">
      <w:start w:val="1"/>
      <w:numFmt w:val="lowerLetter"/>
      <w:pStyle w:val="aList"/>
      <w:lvlText w:val="(%1)"/>
      <w:lvlJc w:val="left"/>
      <w:pPr>
        <w:tabs>
          <w:tab w:val="num" w:pos="432"/>
        </w:tabs>
        <w:ind w:left="432" w:hanging="432"/>
      </w:pPr>
      <w:rPr>
        <w:rFonts w:hint="default"/>
      </w:rPr>
    </w:lvl>
    <w:lvl w:ilvl="1" w:tplc="E6060448" w:tentative="1">
      <w:start w:val="1"/>
      <w:numFmt w:val="lowerLetter"/>
      <w:lvlText w:val="%2."/>
      <w:lvlJc w:val="left"/>
      <w:pPr>
        <w:tabs>
          <w:tab w:val="num" w:pos="1440"/>
        </w:tabs>
        <w:ind w:left="1440" w:hanging="360"/>
      </w:pPr>
    </w:lvl>
    <w:lvl w:ilvl="2" w:tplc="9410BA8E" w:tentative="1">
      <w:start w:val="1"/>
      <w:numFmt w:val="lowerRoman"/>
      <w:lvlText w:val="%3."/>
      <w:lvlJc w:val="right"/>
      <w:pPr>
        <w:tabs>
          <w:tab w:val="num" w:pos="2160"/>
        </w:tabs>
        <w:ind w:left="2160" w:hanging="180"/>
      </w:pPr>
    </w:lvl>
    <w:lvl w:ilvl="3" w:tplc="732CFC0A" w:tentative="1">
      <w:start w:val="1"/>
      <w:numFmt w:val="decimal"/>
      <w:lvlText w:val="%4."/>
      <w:lvlJc w:val="left"/>
      <w:pPr>
        <w:tabs>
          <w:tab w:val="num" w:pos="2880"/>
        </w:tabs>
        <w:ind w:left="2880" w:hanging="360"/>
      </w:pPr>
    </w:lvl>
    <w:lvl w:ilvl="4" w:tplc="95EC18C6" w:tentative="1">
      <w:start w:val="1"/>
      <w:numFmt w:val="lowerLetter"/>
      <w:lvlText w:val="%5."/>
      <w:lvlJc w:val="left"/>
      <w:pPr>
        <w:tabs>
          <w:tab w:val="num" w:pos="3600"/>
        </w:tabs>
        <w:ind w:left="3600" w:hanging="360"/>
      </w:pPr>
    </w:lvl>
    <w:lvl w:ilvl="5" w:tplc="B9CC6DAE" w:tentative="1">
      <w:start w:val="1"/>
      <w:numFmt w:val="lowerRoman"/>
      <w:lvlText w:val="%6."/>
      <w:lvlJc w:val="right"/>
      <w:pPr>
        <w:tabs>
          <w:tab w:val="num" w:pos="4320"/>
        </w:tabs>
        <w:ind w:left="4320" w:hanging="180"/>
      </w:pPr>
    </w:lvl>
    <w:lvl w:ilvl="6" w:tplc="46DE42AC" w:tentative="1">
      <w:start w:val="1"/>
      <w:numFmt w:val="decimal"/>
      <w:lvlText w:val="%7."/>
      <w:lvlJc w:val="left"/>
      <w:pPr>
        <w:tabs>
          <w:tab w:val="num" w:pos="5040"/>
        </w:tabs>
        <w:ind w:left="5040" w:hanging="360"/>
      </w:pPr>
    </w:lvl>
    <w:lvl w:ilvl="7" w:tplc="510ED8B0" w:tentative="1">
      <w:start w:val="1"/>
      <w:numFmt w:val="lowerLetter"/>
      <w:lvlText w:val="%8."/>
      <w:lvlJc w:val="left"/>
      <w:pPr>
        <w:tabs>
          <w:tab w:val="num" w:pos="5760"/>
        </w:tabs>
        <w:ind w:left="5760" w:hanging="360"/>
      </w:pPr>
    </w:lvl>
    <w:lvl w:ilvl="8" w:tplc="868C3CA2" w:tentative="1">
      <w:start w:val="1"/>
      <w:numFmt w:val="lowerRoman"/>
      <w:lvlText w:val="%9."/>
      <w:lvlJc w:val="right"/>
      <w:pPr>
        <w:tabs>
          <w:tab w:val="num" w:pos="6480"/>
        </w:tabs>
        <w:ind w:left="6480" w:hanging="180"/>
      </w:pPr>
    </w:lvl>
  </w:abstractNum>
  <w:abstractNum w:abstractNumId="11" w15:restartNumberingAfterBreak="0">
    <w:nsid w:val="30C54507"/>
    <w:multiLevelType w:val="hybridMultilevel"/>
    <w:tmpl w:val="E2D00C10"/>
    <w:lvl w:ilvl="0" w:tplc="30DCB974">
      <w:start w:val="1"/>
      <w:numFmt w:val="lowerLetter"/>
      <w:lvlText w:val="%1."/>
      <w:lvlJc w:val="left"/>
      <w:pPr>
        <w:tabs>
          <w:tab w:val="num" w:pos="840"/>
        </w:tabs>
        <w:ind w:left="840" w:hanging="6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E25C2A"/>
    <w:multiLevelType w:val="hybridMultilevel"/>
    <w:tmpl w:val="F8BA7966"/>
    <w:lvl w:ilvl="0" w:tplc="04090017">
      <w:start w:val="1"/>
      <w:numFmt w:val="lowerLetter"/>
      <w:lvlText w:val="%1)"/>
      <w:lvlJc w:val="left"/>
      <w:pPr>
        <w:tabs>
          <w:tab w:val="num" w:pos="840"/>
        </w:tabs>
        <w:ind w:left="840" w:hanging="6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E67623"/>
    <w:multiLevelType w:val="hybridMultilevel"/>
    <w:tmpl w:val="EE2CC842"/>
    <w:lvl w:ilvl="0" w:tplc="04090017">
      <w:start w:val="1"/>
      <w:numFmt w:val="lowerLetter"/>
      <w:lvlText w:val="%1)"/>
      <w:lvlJc w:val="left"/>
      <w:pPr>
        <w:tabs>
          <w:tab w:val="num" w:pos="852"/>
        </w:tabs>
        <w:ind w:left="852" w:hanging="696"/>
      </w:pPr>
      <w:rPr>
        <w:rFonts w:hint="default"/>
      </w:rPr>
    </w:lvl>
    <w:lvl w:ilvl="1" w:tplc="04090019" w:tentative="1">
      <w:start w:val="1"/>
      <w:numFmt w:val="lowerLetter"/>
      <w:lvlText w:val="%2."/>
      <w:lvlJc w:val="left"/>
      <w:pPr>
        <w:tabs>
          <w:tab w:val="num" w:pos="1452"/>
        </w:tabs>
        <w:ind w:left="1452" w:hanging="360"/>
      </w:pPr>
    </w:lvl>
    <w:lvl w:ilvl="2" w:tplc="0409001B" w:tentative="1">
      <w:start w:val="1"/>
      <w:numFmt w:val="lowerRoman"/>
      <w:lvlText w:val="%3."/>
      <w:lvlJc w:val="right"/>
      <w:pPr>
        <w:tabs>
          <w:tab w:val="num" w:pos="2172"/>
        </w:tabs>
        <w:ind w:left="2172" w:hanging="180"/>
      </w:pPr>
    </w:lvl>
    <w:lvl w:ilvl="3" w:tplc="0409000F" w:tentative="1">
      <w:start w:val="1"/>
      <w:numFmt w:val="decimal"/>
      <w:lvlText w:val="%4."/>
      <w:lvlJc w:val="left"/>
      <w:pPr>
        <w:tabs>
          <w:tab w:val="num" w:pos="2892"/>
        </w:tabs>
        <w:ind w:left="2892" w:hanging="360"/>
      </w:pPr>
    </w:lvl>
    <w:lvl w:ilvl="4" w:tplc="04090019" w:tentative="1">
      <w:start w:val="1"/>
      <w:numFmt w:val="lowerLetter"/>
      <w:lvlText w:val="%5."/>
      <w:lvlJc w:val="left"/>
      <w:pPr>
        <w:tabs>
          <w:tab w:val="num" w:pos="3612"/>
        </w:tabs>
        <w:ind w:left="3612" w:hanging="360"/>
      </w:pPr>
    </w:lvl>
    <w:lvl w:ilvl="5" w:tplc="0409001B" w:tentative="1">
      <w:start w:val="1"/>
      <w:numFmt w:val="lowerRoman"/>
      <w:lvlText w:val="%6."/>
      <w:lvlJc w:val="right"/>
      <w:pPr>
        <w:tabs>
          <w:tab w:val="num" w:pos="4332"/>
        </w:tabs>
        <w:ind w:left="4332" w:hanging="180"/>
      </w:pPr>
    </w:lvl>
    <w:lvl w:ilvl="6" w:tplc="0409000F" w:tentative="1">
      <w:start w:val="1"/>
      <w:numFmt w:val="decimal"/>
      <w:lvlText w:val="%7."/>
      <w:lvlJc w:val="left"/>
      <w:pPr>
        <w:tabs>
          <w:tab w:val="num" w:pos="5052"/>
        </w:tabs>
        <w:ind w:left="5052" w:hanging="360"/>
      </w:pPr>
    </w:lvl>
    <w:lvl w:ilvl="7" w:tplc="04090019" w:tentative="1">
      <w:start w:val="1"/>
      <w:numFmt w:val="lowerLetter"/>
      <w:lvlText w:val="%8."/>
      <w:lvlJc w:val="left"/>
      <w:pPr>
        <w:tabs>
          <w:tab w:val="num" w:pos="5772"/>
        </w:tabs>
        <w:ind w:left="5772" w:hanging="360"/>
      </w:pPr>
    </w:lvl>
    <w:lvl w:ilvl="8" w:tplc="0409001B" w:tentative="1">
      <w:start w:val="1"/>
      <w:numFmt w:val="lowerRoman"/>
      <w:lvlText w:val="%9."/>
      <w:lvlJc w:val="right"/>
      <w:pPr>
        <w:tabs>
          <w:tab w:val="num" w:pos="6492"/>
        </w:tabs>
        <w:ind w:left="6492" w:hanging="180"/>
      </w:pPr>
    </w:lvl>
  </w:abstractNum>
  <w:abstractNum w:abstractNumId="14" w15:restartNumberingAfterBreak="0">
    <w:nsid w:val="3EB02A50"/>
    <w:multiLevelType w:val="hybridMultilevel"/>
    <w:tmpl w:val="23946186"/>
    <w:lvl w:ilvl="0" w:tplc="04090001">
      <w:start w:val="1"/>
      <w:numFmt w:val="bullet"/>
      <w:lvlText w:val=""/>
      <w:lvlJc w:val="left"/>
      <w:pPr>
        <w:tabs>
          <w:tab w:val="num" w:pos="840"/>
        </w:tabs>
        <w:ind w:left="840" w:hanging="696"/>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F12322"/>
    <w:multiLevelType w:val="hybridMultilevel"/>
    <w:tmpl w:val="99FABBCA"/>
    <w:lvl w:ilvl="0" w:tplc="30DCB974">
      <w:start w:val="1"/>
      <w:numFmt w:val="lowerLetter"/>
      <w:lvlText w:val="%1."/>
      <w:lvlJc w:val="left"/>
      <w:pPr>
        <w:tabs>
          <w:tab w:val="num" w:pos="936"/>
        </w:tabs>
        <w:ind w:left="936" w:hanging="6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4D84E07"/>
    <w:multiLevelType w:val="hybridMultilevel"/>
    <w:tmpl w:val="6668FD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CE65E5"/>
    <w:multiLevelType w:val="hybridMultilevel"/>
    <w:tmpl w:val="0B10EAA0"/>
    <w:lvl w:ilvl="0" w:tplc="30DCB974">
      <w:start w:val="1"/>
      <w:numFmt w:val="lowerLetter"/>
      <w:lvlText w:val="%1."/>
      <w:lvlJc w:val="left"/>
      <w:pPr>
        <w:tabs>
          <w:tab w:val="num" w:pos="816"/>
        </w:tabs>
        <w:ind w:left="816" w:hanging="696"/>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C906C7F"/>
    <w:multiLevelType w:val="hybridMultilevel"/>
    <w:tmpl w:val="0B10EAA0"/>
    <w:lvl w:ilvl="0" w:tplc="30DCB974">
      <w:start w:val="1"/>
      <w:numFmt w:val="lowerLetter"/>
      <w:lvlText w:val="%1."/>
      <w:lvlJc w:val="left"/>
      <w:pPr>
        <w:tabs>
          <w:tab w:val="num" w:pos="816"/>
        </w:tabs>
        <w:ind w:left="816" w:hanging="696"/>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E5B3899"/>
    <w:multiLevelType w:val="hybridMultilevel"/>
    <w:tmpl w:val="0B10EAA0"/>
    <w:lvl w:ilvl="0" w:tplc="30DCB974">
      <w:start w:val="1"/>
      <w:numFmt w:val="lowerLetter"/>
      <w:lvlText w:val="%1."/>
      <w:lvlJc w:val="left"/>
      <w:pPr>
        <w:tabs>
          <w:tab w:val="num" w:pos="816"/>
        </w:tabs>
        <w:ind w:left="816" w:hanging="696"/>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167942"/>
    <w:multiLevelType w:val="hybridMultilevel"/>
    <w:tmpl w:val="0B10EAA0"/>
    <w:lvl w:ilvl="0" w:tplc="30DCB974">
      <w:start w:val="1"/>
      <w:numFmt w:val="lowerLetter"/>
      <w:lvlText w:val="%1."/>
      <w:lvlJc w:val="left"/>
      <w:pPr>
        <w:tabs>
          <w:tab w:val="num" w:pos="816"/>
        </w:tabs>
        <w:ind w:left="816" w:hanging="696"/>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F434619"/>
    <w:multiLevelType w:val="hybridMultilevel"/>
    <w:tmpl w:val="06B843F2"/>
    <w:lvl w:ilvl="0" w:tplc="CB540BC4">
      <w:start w:val="1"/>
      <w:numFmt w:val="upperLetter"/>
      <w:pStyle w:val="ListA"/>
      <w:lvlText w:val="%1."/>
      <w:lvlJc w:val="left"/>
      <w:pPr>
        <w:tabs>
          <w:tab w:val="num" w:pos="720"/>
        </w:tabs>
        <w:ind w:left="720" w:hanging="360"/>
      </w:pPr>
      <w:rPr>
        <w:rFonts w:hint="default"/>
      </w:rPr>
    </w:lvl>
    <w:lvl w:ilvl="1" w:tplc="B7D4BE08" w:tentative="1">
      <w:start w:val="1"/>
      <w:numFmt w:val="lowerLetter"/>
      <w:lvlText w:val="%2."/>
      <w:lvlJc w:val="left"/>
      <w:pPr>
        <w:tabs>
          <w:tab w:val="num" w:pos="1440"/>
        </w:tabs>
        <w:ind w:left="1440" w:hanging="360"/>
      </w:pPr>
    </w:lvl>
    <w:lvl w:ilvl="2" w:tplc="ED26697E" w:tentative="1">
      <w:start w:val="1"/>
      <w:numFmt w:val="lowerRoman"/>
      <w:lvlText w:val="%3."/>
      <w:lvlJc w:val="right"/>
      <w:pPr>
        <w:tabs>
          <w:tab w:val="num" w:pos="2160"/>
        </w:tabs>
        <w:ind w:left="2160" w:hanging="180"/>
      </w:pPr>
    </w:lvl>
    <w:lvl w:ilvl="3" w:tplc="7D4A20A0" w:tentative="1">
      <w:start w:val="1"/>
      <w:numFmt w:val="decimal"/>
      <w:lvlText w:val="%4."/>
      <w:lvlJc w:val="left"/>
      <w:pPr>
        <w:tabs>
          <w:tab w:val="num" w:pos="2880"/>
        </w:tabs>
        <w:ind w:left="2880" w:hanging="360"/>
      </w:pPr>
    </w:lvl>
    <w:lvl w:ilvl="4" w:tplc="ED906908" w:tentative="1">
      <w:start w:val="1"/>
      <w:numFmt w:val="lowerLetter"/>
      <w:lvlText w:val="%5."/>
      <w:lvlJc w:val="left"/>
      <w:pPr>
        <w:tabs>
          <w:tab w:val="num" w:pos="3600"/>
        </w:tabs>
        <w:ind w:left="3600" w:hanging="360"/>
      </w:pPr>
    </w:lvl>
    <w:lvl w:ilvl="5" w:tplc="ED7C3BC4" w:tentative="1">
      <w:start w:val="1"/>
      <w:numFmt w:val="lowerRoman"/>
      <w:lvlText w:val="%6."/>
      <w:lvlJc w:val="right"/>
      <w:pPr>
        <w:tabs>
          <w:tab w:val="num" w:pos="4320"/>
        </w:tabs>
        <w:ind w:left="4320" w:hanging="180"/>
      </w:pPr>
    </w:lvl>
    <w:lvl w:ilvl="6" w:tplc="3E14DA26" w:tentative="1">
      <w:start w:val="1"/>
      <w:numFmt w:val="decimal"/>
      <w:lvlText w:val="%7."/>
      <w:lvlJc w:val="left"/>
      <w:pPr>
        <w:tabs>
          <w:tab w:val="num" w:pos="5040"/>
        </w:tabs>
        <w:ind w:left="5040" w:hanging="360"/>
      </w:pPr>
    </w:lvl>
    <w:lvl w:ilvl="7" w:tplc="74D0C0D4" w:tentative="1">
      <w:start w:val="1"/>
      <w:numFmt w:val="lowerLetter"/>
      <w:lvlText w:val="%8."/>
      <w:lvlJc w:val="left"/>
      <w:pPr>
        <w:tabs>
          <w:tab w:val="num" w:pos="5760"/>
        </w:tabs>
        <w:ind w:left="5760" w:hanging="360"/>
      </w:pPr>
    </w:lvl>
    <w:lvl w:ilvl="8" w:tplc="22BCE812" w:tentative="1">
      <w:start w:val="1"/>
      <w:numFmt w:val="lowerRoman"/>
      <w:lvlText w:val="%9."/>
      <w:lvlJc w:val="right"/>
      <w:pPr>
        <w:tabs>
          <w:tab w:val="num" w:pos="6480"/>
        </w:tabs>
        <w:ind w:left="6480" w:hanging="180"/>
      </w:pPr>
    </w:lvl>
  </w:abstractNum>
  <w:abstractNum w:abstractNumId="22" w15:restartNumberingAfterBreak="0">
    <w:nsid w:val="66937061"/>
    <w:multiLevelType w:val="hybridMultilevel"/>
    <w:tmpl w:val="1F7C2CCE"/>
    <w:lvl w:ilvl="0" w:tplc="04090017">
      <w:start w:val="1"/>
      <w:numFmt w:val="lowerLetter"/>
      <w:lvlText w:val="%1)"/>
      <w:lvlJc w:val="left"/>
      <w:pPr>
        <w:tabs>
          <w:tab w:val="num" w:pos="840"/>
        </w:tabs>
        <w:ind w:left="840" w:hanging="6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6D11AA8"/>
    <w:multiLevelType w:val="hybridMultilevel"/>
    <w:tmpl w:val="B540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D22B67"/>
    <w:multiLevelType w:val="hybridMultilevel"/>
    <w:tmpl w:val="17965084"/>
    <w:lvl w:ilvl="0" w:tplc="30DCB974">
      <w:start w:val="1"/>
      <w:numFmt w:val="lowerLetter"/>
      <w:lvlText w:val="%1."/>
      <w:lvlJc w:val="left"/>
      <w:pPr>
        <w:tabs>
          <w:tab w:val="num" w:pos="852"/>
        </w:tabs>
        <w:ind w:left="852" w:hanging="696"/>
      </w:pPr>
      <w:rPr>
        <w:rFonts w:hint="default"/>
      </w:rPr>
    </w:lvl>
    <w:lvl w:ilvl="1" w:tplc="04090019" w:tentative="1">
      <w:start w:val="1"/>
      <w:numFmt w:val="lowerLetter"/>
      <w:lvlText w:val="%2."/>
      <w:lvlJc w:val="left"/>
      <w:pPr>
        <w:tabs>
          <w:tab w:val="num" w:pos="1452"/>
        </w:tabs>
        <w:ind w:left="1452" w:hanging="360"/>
      </w:pPr>
    </w:lvl>
    <w:lvl w:ilvl="2" w:tplc="0409001B" w:tentative="1">
      <w:start w:val="1"/>
      <w:numFmt w:val="lowerRoman"/>
      <w:lvlText w:val="%3."/>
      <w:lvlJc w:val="right"/>
      <w:pPr>
        <w:tabs>
          <w:tab w:val="num" w:pos="2172"/>
        </w:tabs>
        <w:ind w:left="2172" w:hanging="180"/>
      </w:pPr>
    </w:lvl>
    <w:lvl w:ilvl="3" w:tplc="0409000F" w:tentative="1">
      <w:start w:val="1"/>
      <w:numFmt w:val="decimal"/>
      <w:lvlText w:val="%4."/>
      <w:lvlJc w:val="left"/>
      <w:pPr>
        <w:tabs>
          <w:tab w:val="num" w:pos="2892"/>
        </w:tabs>
        <w:ind w:left="2892" w:hanging="360"/>
      </w:pPr>
    </w:lvl>
    <w:lvl w:ilvl="4" w:tplc="04090019" w:tentative="1">
      <w:start w:val="1"/>
      <w:numFmt w:val="lowerLetter"/>
      <w:lvlText w:val="%5."/>
      <w:lvlJc w:val="left"/>
      <w:pPr>
        <w:tabs>
          <w:tab w:val="num" w:pos="3612"/>
        </w:tabs>
        <w:ind w:left="3612" w:hanging="360"/>
      </w:pPr>
    </w:lvl>
    <w:lvl w:ilvl="5" w:tplc="0409001B" w:tentative="1">
      <w:start w:val="1"/>
      <w:numFmt w:val="lowerRoman"/>
      <w:lvlText w:val="%6."/>
      <w:lvlJc w:val="right"/>
      <w:pPr>
        <w:tabs>
          <w:tab w:val="num" w:pos="4332"/>
        </w:tabs>
        <w:ind w:left="4332" w:hanging="180"/>
      </w:pPr>
    </w:lvl>
    <w:lvl w:ilvl="6" w:tplc="0409000F" w:tentative="1">
      <w:start w:val="1"/>
      <w:numFmt w:val="decimal"/>
      <w:lvlText w:val="%7."/>
      <w:lvlJc w:val="left"/>
      <w:pPr>
        <w:tabs>
          <w:tab w:val="num" w:pos="5052"/>
        </w:tabs>
        <w:ind w:left="5052" w:hanging="360"/>
      </w:pPr>
    </w:lvl>
    <w:lvl w:ilvl="7" w:tplc="04090019" w:tentative="1">
      <w:start w:val="1"/>
      <w:numFmt w:val="lowerLetter"/>
      <w:lvlText w:val="%8."/>
      <w:lvlJc w:val="left"/>
      <w:pPr>
        <w:tabs>
          <w:tab w:val="num" w:pos="5772"/>
        </w:tabs>
        <w:ind w:left="5772" w:hanging="360"/>
      </w:pPr>
    </w:lvl>
    <w:lvl w:ilvl="8" w:tplc="0409001B" w:tentative="1">
      <w:start w:val="1"/>
      <w:numFmt w:val="lowerRoman"/>
      <w:lvlText w:val="%9."/>
      <w:lvlJc w:val="right"/>
      <w:pPr>
        <w:tabs>
          <w:tab w:val="num" w:pos="6492"/>
        </w:tabs>
        <w:ind w:left="6492" w:hanging="180"/>
      </w:pPr>
    </w:lvl>
  </w:abstractNum>
  <w:abstractNum w:abstractNumId="25" w15:restartNumberingAfterBreak="0">
    <w:nsid w:val="783E3B20"/>
    <w:multiLevelType w:val="hybridMultilevel"/>
    <w:tmpl w:val="363E4714"/>
    <w:lvl w:ilvl="0" w:tplc="30DCB974">
      <w:start w:val="1"/>
      <w:numFmt w:val="lowerLetter"/>
      <w:lvlText w:val="%1."/>
      <w:lvlJc w:val="left"/>
      <w:pPr>
        <w:tabs>
          <w:tab w:val="num" w:pos="1044"/>
        </w:tabs>
        <w:ind w:left="1044" w:hanging="6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A87D37"/>
    <w:multiLevelType w:val="hybridMultilevel"/>
    <w:tmpl w:val="B172E4AC"/>
    <w:lvl w:ilvl="0" w:tplc="30DCB974">
      <w:start w:val="1"/>
      <w:numFmt w:val="lowerLetter"/>
      <w:lvlText w:val="%1."/>
      <w:lvlJc w:val="left"/>
      <w:pPr>
        <w:tabs>
          <w:tab w:val="num" w:pos="840"/>
        </w:tabs>
        <w:ind w:left="840" w:hanging="6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5715278">
    <w:abstractNumId w:val="21"/>
  </w:num>
  <w:num w:numId="2" w16cid:durableId="947660520">
    <w:abstractNumId w:val="10"/>
  </w:num>
  <w:num w:numId="3" w16cid:durableId="1466972610">
    <w:abstractNumId w:val="26"/>
  </w:num>
  <w:num w:numId="4" w16cid:durableId="1389838782">
    <w:abstractNumId w:val="18"/>
  </w:num>
  <w:num w:numId="5" w16cid:durableId="760491225">
    <w:abstractNumId w:val="11"/>
  </w:num>
  <w:num w:numId="6" w16cid:durableId="1170560583">
    <w:abstractNumId w:val="8"/>
  </w:num>
  <w:num w:numId="7" w16cid:durableId="2128425982">
    <w:abstractNumId w:val="1"/>
  </w:num>
  <w:num w:numId="8" w16cid:durableId="1668241459">
    <w:abstractNumId w:val="25"/>
  </w:num>
  <w:num w:numId="9" w16cid:durableId="1472554589">
    <w:abstractNumId w:val="14"/>
  </w:num>
  <w:num w:numId="10" w16cid:durableId="816335802">
    <w:abstractNumId w:val="15"/>
  </w:num>
  <w:num w:numId="11" w16cid:durableId="1195265272">
    <w:abstractNumId w:val="5"/>
  </w:num>
  <w:num w:numId="12" w16cid:durableId="748580403">
    <w:abstractNumId w:val="24"/>
  </w:num>
  <w:num w:numId="13" w16cid:durableId="370499670">
    <w:abstractNumId w:val="23"/>
  </w:num>
  <w:num w:numId="14" w16cid:durableId="942805213">
    <w:abstractNumId w:val="2"/>
  </w:num>
  <w:num w:numId="15" w16cid:durableId="184564726">
    <w:abstractNumId w:val="6"/>
  </w:num>
  <w:num w:numId="16" w16cid:durableId="933392978">
    <w:abstractNumId w:val="3"/>
  </w:num>
  <w:num w:numId="17" w16cid:durableId="276252791">
    <w:abstractNumId w:val="19"/>
  </w:num>
  <w:num w:numId="18" w16cid:durableId="789974183">
    <w:abstractNumId w:val="20"/>
  </w:num>
  <w:num w:numId="19" w16cid:durableId="1898928637">
    <w:abstractNumId w:val="17"/>
  </w:num>
  <w:num w:numId="20" w16cid:durableId="656884056">
    <w:abstractNumId w:val="9"/>
  </w:num>
  <w:num w:numId="21" w16cid:durableId="2085758582">
    <w:abstractNumId w:val="16"/>
  </w:num>
  <w:num w:numId="22" w16cid:durableId="653950162">
    <w:abstractNumId w:val="0"/>
  </w:num>
  <w:num w:numId="23" w16cid:durableId="1677342181">
    <w:abstractNumId w:val="12"/>
  </w:num>
  <w:num w:numId="24" w16cid:durableId="1442262990">
    <w:abstractNumId w:val="4"/>
  </w:num>
  <w:num w:numId="25" w16cid:durableId="980765529">
    <w:abstractNumId w:val="7"/>
  </w:num>
  <w:num w:numId="26" w16cid:durableId="747652609">
    <w:abstractNumId w:val="13"/>
  </w:num>
  <w:num w:numId="27" w16cid:durableId="165375648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ocumentProtection w:edit="forms" w:enforcement="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Dc2MrM0NDK3MDNX0lEKTi0uzszPAykwqgUAuoUjJywAAAA="/>
  </w:docVars>
  <w:rsids>
    <w:rsidRoot w:val="00723D99"/>
    <w:rsid w:val="000027EB"/>
    <w:rsid w:val="00002CCA"/>
    <w:rsid w:val="00005EB8"/>
    <w:rsid w:val="0000668F"/>
    <w:rsid w:val="000135B4"/>
    <w:rsid w:val="00016096"/>
    <w:rsid w:val="00021322"/>
    <w:rsid w:val="00025B4F"/>
    <w:rsid w:val="00033CCB"/>
    <w:rsid w:val="000355FF"/>
    <w:rsid w:val="00037E64"/>
    <w:rsid w:val="00042079"/>
    <w:rsid w:val="00042CF3"/>
    <w:rsid w:val="0004721C"/>
    <w:rsid w:val="000509E5"/>
    <w:rsid w:val="00051947"/>
    <w:rsid w:val="000537B2"/>
    <w:rsid w:val="0005557A"/>
    <w:rsid w:val="0006222F"/>
    <w:rsid w:val="00066CE5"/>
    <w:rsid w:val="00067D08"/>
    <w:rsid w:val="000746D9"/>
    <w:rsid w:val="00075665"/>
    <w:rsid w:val="00077A4F"/>
    <w:rsid w:val="00081F76"/>
    <w:rsid w:val="00095EF2"/>
    <w:rsid w:val="000A7ED1"/>
    <w:rsid w:val="000B5347"/>
    <w:rsid w:val="000B7429"/>
    <w:rsid w:val="000C0787"/>
    <w:rsid w:val="000C080D"/>
    <w:rsid w:val="000C30C3"/>
    <w:rsid w:val="000C3EEE"/>
    <w:rsid w:val="000C78E6"/>
    <w:rsid w:val="000D1ED3"/>
    <w:rsid w:val="000D29F2"/>
    <w:rsid w:val="000D679D"/>
    <w:rsid w:val="000E1E7F"/>
    <w:rsid w:val="000E476D"/>
    <w:rsid w:val="000E4A7D"/>
    <w:rsid w:val="000E6F4C"/>
    <w:rsid w:val="000F2D41"/>
    <w:rsid w:val="000F67DD"/>
    <w:rsid w:val="000F6B2F"/>
    <w:rsid w:val="00102065"/>
    <w:rsid w:val="00103C99"/>
    <w:rsid w:val="00104CBB"/>
    <w:rsid w:val="00105B7C"/>
    <w:rsid w:val="00107366"/>
    <w:rsid w:val="0010777C"/>
    <w:rsid w:val="00107B8E"/>
    <w:rsid w:val="00110116"/>
    <w:rsid w:val="0011511E"/>
    <w:rsid w:val="00116E73"/>
    <w:rsid w:val="00117FD2"/>
    <w:rsid w:val="0012003B"/>
    <w:rsid w:val="001210CA"/>
    <w:rsid w:val="00121AAA"/>
    <w:rsid w:val="00122C38"/>
    <w:rsid w:val="00127C38"/>
    <w:rsid w:val="00137557"/>
    <w:rsid w:val="00143972"/>
    <w:rsid w:val="00144F6B"/>
    <w:rsid w:val="00147615"/>
    <w:rsid w:val="001512E4"/>
    <w:rsid w:val="00160FE9"/>
    <w:rsid w:val="00161C4E"/>
    <w:rsid w:val="00161E97"/>
    <w:rsid w:val="00164CEB"/>
    <w:rsid w:val="00174EFD"/>
    <w:rsid w:val="00176D2C"/>
    <w:rsid w:val="00180B0C"/>
    <w:rsid w:val="001842F0"/>
    <w:rsid w:val="001849BC"/>
    <w:rsid w:val="001942B8"/>
    <w:rsid w:val="0019430C"/>
    <w:rsid w:val="001947C0"/>
    <w:rsid w:val="00196F3D"/>
    <w:rsid w:val="001A03F2"/>
    <w:rsid w:val="001A1266"/>
    <w:rsid w:val="001A4AA0"/>
    <w:rsid w:val="001A7B8A"/>
    <w:rsid w:val="001B61ED"/>
    <w:rsid w:val="001B6285"/>
    <w:rsid w:val="001B6512"/>
    <w:rsid w:val="001B7AD0"/>
    <w:rsid w:val="001D44B3"/>
    <w:rsid w:val="001D6FCE"/>
    <w:rsid w:val="001E02F5"/>
    <w:rsid w:val="001F07F6"/>
    <w:rsid w:val="001F0F04"/>
    <w:rsid w:val="001F35BC"/>
    <w:rsid w:val="001F4323"/>
    <w:rsid w:val="001F455A"/>
    <w:rsid w:val="001F47F4"/>
    <w:rsid w:val="001F4B96"/>
    <w:rsid w:val="001F507E"/>
    <w:rsid w:val="001F7948"/>
    <w:rsid w:val="00205476"/>
    <w:rsid w:val="002072D7"/>
    <w:rsid w:val="0021011F"/>
    <w:rsid w:val="002104E8"/>
    <w:rsid w:val="00211B0B"/>
    <w:rsid w:val="00211D2D"/>
    <w:rsid w:val="00222281"/>
    <w:rsid w:val="002302E0"/>
    <w:rsid w:val="00232B77"/>
    <w:rsid w:val="00234B77"/>
    <w:rsid w:val="00235C19"/>
    <w:rsid w:val="00240E63"/>
    <w:rsid w:val="00243428"/>
    <w:rsid w:val="0024379B"/>
    <w:rsid w:val="0025163D"/>
    <w:rsid w:val="00252731"/>
    <w:rsid w:val="00253297"/>
    <w:rsid w:val="002562F3"/>
    <w:rsid w:val="00262609"/>
    <w:rsid w:val="002655D7"/>
    <w:rsid w:val="002675E8"/>
    <w:rsid w:val="002677A3"/>
    <w:rsid w:val="00273A3F"/>
    <w:rsid w:val="00275384"/>
    <w:rsid w:val="002769C6"/>
    <w:rsid w:val="00280621"/>
    <w:rsid w:val="002828B2"/>
    <w:rsid w:val="00296D40"/>
    <w:rsid w:val="002979B6"/>
    <w:rsid w:val="002A0F74"/>
    <w:rsid w:val="002A347F"/>
    <w:rsid w:val="002A47DD"/>
    <w:rsid w:val="002A4FB1"/>
    <w:rsid w:val="002A7D36"/>
    <w:rsid w:val="002B07ED"/>
    <w:rsid w:val="002B0E6A"/>
    <w:rsid w:val="002B2D12"/>
    <w:rsid w:val="002B2E1C"/>
    <w:rsid w:val="002C1E09"/>
    <w:rsid w:val="002C3D02"/>
    <w:rsid w:val="002C45AE"/>
    <w:rsid w:val="002C599B"/>
    <w:rsid w:val="002D0E38"/>
    <w:rsid w:val="002E07DE"/>
    <w:rsid w:val="002E1670"/>
    <w:rsid w:val="002E2BF4"/>
    <w:rsid w:val="002F196D"/>
    <w:rsid w:val="002F1CC2"/>
    <w:rsid w:val="002F1FFD"/>
    <w:rsid w:val="002F5075"/>
    <w:rsid w:val="00300342"/>
    <w:rsid w:val="0030215B"/>
    <w:rsid w:val="00304537"/>
    <w:rsid w:val="00310A95"/>
    <w:rsid w:val="00311C62"/>
    <w:rsid w:val="0031290A"/>
    <w:rsid w:val="00312DEE"/>
    <w:rsid w:val="00317AFA"/>
    <w:rsid w:val="00320561"/>
    <w:rsid w:val="00320C79"/>
    <w:rsid w:val="0032516D"/>
    <w:rsid w:val="003256EA"/>
    <w:rsid w:val="003279A4"/>
    <w:rsid w:val="003312A2"/>
    <w:rsid w:val="003371A1"/>
    <w:rsid w:val="00347FF1"/>
    <w:rsid w:val="003534F7"/>
    <w:rsid w:val="00353D43"/>
    <w:rsid w:val="003555E7"/>
    <w:rsid w:val="00356441"/>
    <w:rsid w:val="003564DA"/>
    <w:rsid w:val="00361749"/>
    <w:rsid w:val="003663ED"/>
    <w:rsid w:val="00366BD7"/>
    <w:rsid w:val="00371A7E"/>
    <w:rsid w:val="003827A7"/>
    <w:rsid w:val="00382EED"/>
    <w:rsid w:val="003842FC"/>
    <w:rsid w:val="003859FA"/>
    <w:rsid w:val="00396DF2"/>
    <w:rsid w:val="00397BE0"/>
    <w:rsid w:val="003A03BF"/>
    <w:rsid w:val="003A2BA7"/>
    <w:rsid w:val="003B1F3A"/>
    <w:rsid w:val="003B3F07"/>
    <w:rsid w:val="003B581A"/>
    <w:rsid w:val="003C2C03"/>
    <w:rsid w:val="003C3A5C"/>
    <w:rsid w:val="003C43BD"/>
    <w:rsid w:val="003C4CD7"/>
    <w:rsid w:val="003C6ABF"/>
    <w:rsid w:val="003C6FF0"/>
    <w:rsid w:val="003D0484"/>
    <w:rsid w:val="003D23B8"/>
    <w:rsid w:val="003D4109"/>
    <w:rsid w:val="003D44C7"/>
    <w:rsid w:val="003D7906"/>
    <w:rsid w:val="003E08EA"/>
    <w:rsid w:val="003E247E"/>
    <w:rsid w:val="003F5EB7"/>
    <w:rsid w:val="003F79AF"/>
    <w:rsid w:val="003F7A2E"/>
    <w:rsid w:val="004056A2"/>
    <w:rsid w:val="004063E0"/>
    <w:rsid w:val="004109EC"/>
    <w:rsid w:val="00420F5C"/>
    <w:rsid w:val="004257B0"/>
    <w:rsid w:val="00430749"/>
    <w:rsid w:val="00430F68"/>
    <w:rsid w:val="00432159"/>
    <w:rsid w:val="00433192"/>
    <w:rsid w:val="00436A07"/>
    <w:rsid w:val="0043710F"/>
    <w:rsid w:val="00441B00"/>
    <w:rsid w:val="00441EE7"/>
    <w:rsid w:val="004425B2"/>
    <w:rsid w:val="00445062"/>
    <w:rsid w:val="0046122E"/>
    <w:rsid w:val="00465E1F"/>
    <w:rsid w:val="004670A9"/>
    <w:rsid w:val="00472ABA"/>
    <w:rsid w:val="004751D9"/>
    <w:rsid w:val="00475411"/>
    <w:rsid w:val="00482768"/>
    <w:rsid w:val="004859B4"/>
    <w:rsid w:val="00486118"/>
    <w:rsid w:val="00486CED"/>
    <w:rsid w:val="004908E2"/>
    <w:rsid w:val="00492BE8"/>
    <w:rsid w:val="00493C4D"/>
    <w:rsid w:val="00494762"/>
    <w:rsid w:val="004A3909"/>
    <w:rsid w:val="004A4937"/>
    <w:rsid w:val="004B09EF"/>
    <w:rsid w:val="004B53F6"/>
    <w:rsid w:val="004B5418"/>
    <w:rsid w:val="004B5CB2"/>
    <w:rsid w:val="004B7866"/>
    <w:rsid w:val="004B7C26"/>
    <w:rsid w:val="004C186B"/>
    <w:rsid w:val="004C489D"/>
    <w:rsid w:val="004C62A5"/>
    <w:rsid w:val="004D2B5D"/>
    <w:rsid w:val="004D5F2F"/>
    <w:rsid w:val="004D7B79"/>
    <w:rsid w:val="004E78D5"/>
    <w:rsid w:val="004F0D6B"/>
    <w:rsid w:val="004F220F"/>
    <w:rsid w:val="004F3F9D"/>
    <w:rsid w:val="004F57F4"/>
    <w:rsid w:val="004F754A"/>
    <w:rsid w:val="00500444"/>
    <w:rsid w:val="005015C8"/>
    <w:rsid w:val="00501BB4"/>
    <w:rsid w:val="00503E51"/>
    <w:rsid w:val="00511BE2"/>
    <w:rsid w:val="00513289"/>
    <w:rsid w:val="00513361"/>
    <w:rsid w:val="005141D9"/>
    <w:rsid w:val="005146A4"/>
    <w:rsid w:val="00514F55"/>
    <w:rsid w:val="00522C65"/>
    <w:rsid w:val="00523A96"/>
    <w:rsid w:val="0052434C"/>
    <w:rsid w:val="00526EAA"/>
    <w:rsid w:val="00530579"/>
    <w:rsid w:val="0053100F"/>
    <w:rsid w:val="0053134D"/>
    <w:rsid w:val="00532377"/>
    <w:rsid w:val="005366D8"/>
    <w:rsid w:val="00537D16"/>
    <w:rsid w:val="0054574A"/>
    <w:rsid w:val="00550C57"/>
    <w:rsid w:val="00552AB6"/>
    <w:rsid w:val="00552F58"/>
    <w:rsid w:val="00554D4C"/>
    <w:rsid w:val="0055544C"/>
    <w:rsid w:val="0055723B"/>
    <w:rsid w:val="00557668"/>
    <w:rsid w:val="0056331F"/>
    <w:rsid w:val="0056595D"/>
    <w:rsid w:val="0057040E"/>
    <w:rsid w:val="0057141E"/>
    <w:rsid w:val="00572327"/>
    <w:rsid w:val="005725B4"/>
    <w:rsid w:val="00572608"/>
    <w:rsid w:val="00573324"/>
    <w:rsid w:val="00585691"/>
    <w:rsid w:val="005856EA"/>
    <w:rsid w:val="00587E2C"/>
    <w:rsid w:val="005A1319"/>
    <w:rsid w:val="005A50BD"/>
    <w:rsid w:val="005A5864"/>
    <w:rsid w:val="005A5A7A"/>
    <w:rsid w:val="005A6D00"/>
    <w:rsid w:val="005B0CAC"/>
    <w:rsid w:val="005B42F4"/>
    <w:rsid w:val="005C121D"/>
    <w:rsid w:val="005C236A"/>
    <w:rsid w:val="005C410B"/>
    <w:rsid w:val="005D3360"/>
    <w:rsid w:val="005E19E7"/>
    <w:rsid w:val="005E2D43"/>
    <w:rsid w:val="005F66BC"/>
    <w:rsid w:val="005F73A7"/>
    <w:rsid w:val="005F7BBE"/>
    <w:rsid w:val="00600630"/>
    <w:rsid w:val="006016A6"/>
    <w:rsid w:val="006059E4"/>
    <w:rsid w:val="006105EE"/>
    <w:rsid w:val="00611BA7"/>
    <w:rsid w:val="006120F8"/>
    <w:rsid w:val="00615D0E"/>
    <w:rsid w:val="00616ACB"/>
    <w:rsid w:val="00620B79"/>
    <w:rsid w:val="006323A7"/>
    <w:rsid w:val="006329C2"/>
    <w:rsid w:val="00633F77"/>
    <w:rsid w:val="00634BA5"/>
    <w:rsid w:val="00635F38"/>
    <w:rsid w:val="00643586"/>
    <w:rsid w:val="00643B41"/>
    <w:rsid w:val="00646B60"/>
    <w:rsid w:val="006510AD"/>
    <w:rsid w:val="00654530"/>
    <w:rsid w:val="00654A36"/>
    <w:rsid w:val="00655500"/>
    <w:rsid w:val="006606B1"/>
    <w:rsid w:val="0066113D"/>
    <w:rsid w:val="006626B3"/>
    <w:rsid w:val="0066270C"/>
    <w:rsid w:val="006640BC"/>
    <w:rsid w:val="00664981"/>
    <w:rsid w:val="00667100"/>
    <w:rsid w:val="00670C69"/>
    <w:rsid w:val="006722EC"/>
    <w:rsid w:val="00672C24"/>
    <w:rsid w:val="00672E32"/>
    <w:rsid w:val="0067378C"/>
    <w:rsid w:val="00676919"/>
    <w:rsid w:val="00682DFB"/>
    <w:rsid w:val="006833FB"/>
    <w:rsid w:val="00684FC9"/>
    <w:rsid w:val="00687739"/>
    <w:rsid w:val="00691DD7"/>
    <w:rsid w:val="00692704"/>
    <w:rsid w:val="006A1AFE"/>
    <w:rsid w:val="006A7D7C"/>
    <w:rsid w:val="006B7A3A"/>
    <w:rsid w:val="006C2FEB"/>
    <w:rsid w:val="006C6FE4"/>
    <w:rsid w:val="006D0A98"/>
    <w:rsid w:val="006D3B68"/>
    <w:rsid w:val="006D4102"/>
    <w:rsid w:val="006E0869"/>
    <w:rsid w:val="006F1080"/>
    <w:rsid w:val="006F2253"/>
    <w:rsid w:val="006F3642"/>
    <w:rsid w:val="006F3980"/>
    <w:rsid w:val="00703BAD"/>
    <w:rsid w:val="0070699D"/>
    <w:rsid w:val="00712CA5"/>
    <w:rsid w:val="0071474B"/>
    <w:rsid w:val="0072352F"/>
    <w:rsid w:val="00723808"/>
    <w:rsid w:val="00723D99"/>
    <w:rsid w:val="00730803"/>
    <w:rsid w:val="00732715"/>
    <w:rsid w:val="00732C47"/>
    <w:rsid w:val="00735981"/>
    <w:rsid w:val="00736B9A"/>
    <w:rsid w:val="00740004"/>
    <w:rsid w:val="0074041F"/>
    <w:rsid w:val="00741015"/>
    <w:rsid w:val="00743C6A"/>
    <w:rsid w:val="007441E5"/>
    <w:rsid w:val="007502D1"/>
    <w:rsid w:val="0075036F"/>
    <w:rsid w:val="00752459"/>
    <w:rsid w:val="007575BE"/>
    <w:rsid w:val="00760069"/>
    <w:rsid w:val="00764907"/>
    <w:rsid w:val="00765156"/>
    <w:rsid w:val="00777057"/>
    <w:rsid w:val="00777347"/>
    <w:rsid w:val="00780517"/>
    <w:rsid w:val="007845F5"/>
    <w:rsid w:val="00784F76"/>
    <w:rsid w:val="00787EF0"/>
    <w:rsid w:val="00791EE0"/>
    <w:rsid w:val="00794F20"/>
    <w:rsid w:val="00795A0F"/>
    <w:rsid w:val="00795E2B"/>
    <w:rsid w:val="00796C47"/>
    <w:rsid w:val="0079722E"/>
    <w:rsid w:val="007A0BF0"/>
    <w:rsid w:val="007A0DBF"/>
    <w:rsid w:val="007A19D5"/>
    <w:rsid w:val="007A6931"/>
    <w:rsid w:val="007A6C8B"/>
    <w:rsid w:val="007A726E"/>
    <w:rsid w:val="007B0E57"/>
    <w:rsid w:val="007B4CE7"/>
    <w:rsid w:val="007B523A"/>
    <w:rsid w:val="007B5C38"/>
    <w:rsid w:val="007D397B"/>
    <w:rsid w:val="007D4DFD"/>
    <w:rsid w:val="007D65F7"/>
    <w:rsid w:val="007E23C5"/>
    <w:rsid w:val="007E5A97"/>
    <w:rsid w:val="007E6BFA"/>
    <w:rsid w:val="007E78AC"/>
    <w:rsid w:val="007E79C6"/>
    <w:rsid w:val="007F3C6F"/>
    <w:rsid w:val="00800C22"/>
    <w:rsid w:val="008028E8"/>
    <w:rsid w:val="008050FE"/>
    <w:rsid w:val="00805A32"/>
    <w:rsid w:val="00807679"/>
    <w:rsid w:val="0081269F"/>
    <w:rsid w:val="00812897"/>
    <w:rsid w:val="00813222"/>
    <w:rsid w:val="00813F8D"/>
    <w:rsid w:val="0081626A"/>
    <w:rsid w:val="008178C9"/>
    <w:rsid w:val="00827722"/>
    <w:rsid w:val="00832AE9"/>
    <w:rsid w:val="00840465"/>
    <w:rsid w:val="00845260"/>
    <w:rsid w:val="00846490"/>
    <w:rsid w:val="00850899"/>
    <w:rsid w:val="00851AD1"/>
    <w:rsid w:val="00852CA3"/>
    <w:rsid w:val="008579F0"/>
    <w:rsid w:val="00857CD0"/>
    <w:rsid w:val="00860DBB"/>
    <w:rsid w:val="00860F2C"/>
    <w:rsid w:val="00864FC5"/>
    <w:rsid w:val="008654E9"/>
    <w:rsid w:val="008658A0"/>
    <w:rsid w:val="00870390"/>
    <w:rsid w:val="00883CB5"/>
    <w:rsid w:val="00883E56"/>
    <w:rsid w:val="00884405"/>
    <w:rsid w:val="00884DA5"/>
    <w:rsid w:val="00886B26"/>
    <w:rsid w:val="00890316"/>
    <w:rsid w:val="00890EE9"/>
    <w:rsid w:val="008918CE"/>
    <w:rsid w:val="0089367C"/>
    <w:rsid w:val="00893C93"/>
    <w:rsid w:val="00897C13"/>
    <w:rsid w:val="008A0A26"/>
    <w:rsid w:val="008A6045"/>
    <w:rsid w:val="008B2F81"/>
    <w:rsid w:val="008C09D6"/>
    <w:rsid w:val="008C47A1"/>
    <w:rsid w:val="008D296D"/>
    <w:rsid w:val="008D3A19"/>
    <w:rsid w:val="008D4E85"/>
    <w:rsid w:val="008E316A"/>
    <w:rsid w:val="008F2D01"/>
    <w:rsid w:val="008F4D74"/>
    <w:rsid w:val="008F5463"/>
    <w:rsid w:val="00900CA2"/>
    <w:rsid w:val="0090255E"/>
    <w:rsid w:val="0090484B"/>
    <w:rsid w:val="009050F2"/>
    <w:rsid w:val="0090549C"/>
    <w:rsid w:val="00905A7B"/>
    <w:rsid w:val="00905D0E"/>
    <w:rsid w:val="00911011"/>
    <w:rsid w:val="009126E5"/>
    <w:rsid w:val="00913993"/>
    <w:rsid w:val="0091790E"/>
    <w:rsid w:val="00923282"/>
    <w:rsid w:val="00924D99"/>
    <w:rsid w:val="00925B6D"/>
    <w:rsid w:val="00926044"/>
    <w:rsid w:val="009275FB"/>
    <w:rsid w:val="00932932"/>
    <w:rsid w:val="0093527D"/>
    <w:rsid w:val="009353CC"/>
    <w:rsid w:val="00937591"/>
    <w:rsid w:val="00941834"/>
    <w:rsid w:val="009425FB"/>
    <w:rsid w:val="009440E4"/>
    <w:rsid w:val="009446F2"/>
    <w:rsid w:val="00944D72"/>
    <w:rsid w:val="00945DDA"/>
    <w:rsid w:val="009463A7"/>
    <w:rsid w:val="0094644A"/>
    <w:rsid w:val="00946792"/>
    <w:rsid w:val="00947906"/>
    <w:rsid w:val="00947FDA"/>
    <w:rsid w:val="00952D47"/>
    <w:rsid w:val="0095536C"/>
    <w:rsid w:val="00955767"/>
    <w:rsid w:val="00956A12"/>
    <w:rsid w:val="00961837"/>
    <w:rsid w:val="009674BD"/>
    <w:rsid w:val="0097230B"/>
    <w:rsid w:val="00972856"/>
    <w:rsid w:val="00974490"/>
    <w:rsid w:val="0097638B"/>
    <w:rsid w:val="0097701E"/>
    <w:rsid w:val="009853C9"/>
    <w:rsid w:val="00985B56"/>
    <w:rsid w:val="009A064E"/>
    <w:rsid w:val="009A40B4"/>
    <w:rsid w:val="009A43E3"/>
    <w:rsid w:val="009A4853"/>
    <w:rsid w:val="009A57B1"/>
    <w:rsid w:val="009A62D7"/>
    <w:rsid w:val="009A691E"/>
    <w:rsid w:val="009A6939"/>
    <w:rsid w:val="009B1BB2"/>
    <w:rsid w:val="009B1C42"/>
    <w:rsid w:val="009B24DD"/>
    <w:rsid w:val="009B2EC7"/>
    <w:rsid w:val="009B4F93"/>
    <w:rsid w:val="009C0A66"/>
    <w:rsid w:val="009C25CA"/>
    <w:rsid w:val="009C2B29"/>
    <w:rsid w:val="009C5260"/>
    <w:rsid w:val="009C7927"/>
    <w:rsid w:val="009D1AFA"/>
    <w:rsid w:val="009D2ADC"/>
    <w:rsid w:val="009D3A69"/>
    <w:rsid w:val="009D5155"/>
    <w:rsid w:val="009D5B8C"/>
    <w:rsid w:val="009D71B9"/>
    <w:rsid w:val="009E0ABF"/>
    <w:rsid w:val="009F4BE5"/>
    <w:rsid w:val="009F620D"/>
    <w:rsid w:val="00A06BB9"/>
    <w:rsid w:val="00A10CC7"/>
    <w:rsid w:val="00A14DA0"/>
    <w:rsid w:val="00A15357"/>
    <w:rsid w:val="00A165C5"/>
    <w:rsid w:val="00A16E97"/>
    <w:rsid w:val="00A2128C"/>
    <w:rsid w:val="00A232FF"/>
    <w:rsid w:val="00A23750"/>
    <w:rsid w:val="00A23B40"/>
    <w:rsid w:val="00A24B55"/>
    <w:rsid w:val="00A25FA2"/>
    <w:rsid w:val="00A26059"/>
    <w:rsid w:val="00A30711"/>
    <w:rsid w:val="00A32528"/>
    <w:rsid w:val="00A33FA3"/>
    <w:rsid w:val="00A34B07"/>
    <w:rsid w:val="00A42466"/>
    <w:rsid w:val="00A42500"/>
    <w:rsid w:val="00A425C1"/>
    <w:rsid w:val="00A43B1F"/>
    <w:rsid w:val="00A53CA4"/>
    <w:rsid w:val="00A6327A"/>
    <w:rsid w:val="00A644B7"/>
    <w:rsid w:val="00A77A3A"/>
    <w:rsid w:val="00A8034B"/>
    <w:rsid w:val="00A803F1"/>
    <w:rsid w:val="00A83C37"/>
    <w:rsid w:val="00A905D5"/>
    <w:rsid w:val="00A913B3"/>
    <w:rsid w:val="00AA2ADE"/>
    <w:rsid w:val="00AA32F4"/>
    <w:rsid w:val="00AA352D"/>
    <w:rsid w:val="00AA4E0C"/>
    <w:rsid w:val="00AB7CC7"/>
    <w:rsid w:val="00AC215D"/>
    <w:rsid w:val="00AC3595"/>
    <w:rsid w:val="00AC6E36"/>
    <w:rsid w:val="00AD0A0C"/>
    <w:rsid w:val="00AD69DD"/>
    <w:rsid w:val="00AE1E17"/>
    <w:rsid w:val="00AE21A6"/>
    <w:rsid w:val="00AE41FB"/>
    <w:rsid w:val="00AF2ADD"/>
    <w:rsid w:val="00AF4504"/>
    <w:rsid w:val="00AF5301"/>
    <w:rsid w:val="00AF6250"/>
    <w:rsid w:val="00AF7227"/>
    <w:rsid w:val="00B0157D"/>
    <w:rsid w:val="00B11788"/>
    <w:rsid w:val="00B13588"/>
    <w:rsid w:val="00B17AFB"/>
    <w:rsid w:val="00B203FD"/>
    <w:rsid w:val="00B20465"/>
    <w:rsid w:val="00B25277"/>
    <w:rsid w:val="00B25AB1"/>
    <w:rsid w:val="00B31043"/>
    <w:rsid w:val="00B41541"/>
    <w:rsid w:val="00B41D1F"/>
    <w:rsid w:val="00B43FBB"/>
    <w:rsid w:val="00B4422E"/>
    <w:rsid w:val="00B46716"/>
    <w:rsid w:val="00B46F44"/>
    <w:rsid w:val="00B4707F"/>
    <w:rsid w:val="00B50A44"/>
    <w:rsid w:val="00B51958"/>
    <w:rsid w:val="00B51D97"/>
    <w:rsid w:val="00B5215F"/>
    <w:rsid w:val="00B579A8"/>
    <w:rsid w:val="00B60999"/>
    <w:rsid w:val="00B63EF1"/>
    <w:rsid w:val="00B67A2E"/>
    <w:rsid w:val="00B706C1"/>
    <w:rsid w:val="00B72886"/>
    <w:rsid w:val="00B72E14"/>
    <w:rsid w:val="00B765E6"/>
    <w:rsid w:val="00B77C1E"/>
    <w:rsid w:val="00B80A85"/>
    <w:rsid w:val="00B8123A"/>
    <w:rsid w:val="00B827ED"/>
    <w:rsid w:val="00B85B08"/>
    <w:rsid w:val="00B9122E"/>
    <w:rsid w:val="00B969E5"/>
    <w:rsid w:val="00BA0DD4"/>
    <w:rsid w:val="00BA402E"/>
    <w:rsid w:val="00BA4ABC"/>
    <w:rsid w:val="00BB0BB2"/>
    <w:rsid w:val="00BB2281"/>
    <w:rsid w:val="00BB367C"/>
    <w:rsid w:val="00BB4BEC"/>
    <w:rsid w:val="00BB67B1"/>
    <w:rsid w:val="00BC203F"/>
    <w:rsid w:val="00BC2682"/>
    <w:rsid w:val="00BC2936"/>
    <w:rsid w:val="00BC7EBA"/>
    <w:rsid w:val="00BD2456"/>
    <w:rsid w:val="00BD7425"/>
    <w:rsid w:val="00BD757A"/>
    <w:rsid w:val="00BE147E"/>
    <w:rsid w:val="00BE30A9"/>
    <w:rsid w:val="00BE70B7"/>
    <w:rsid w:val="00BF274E"/>
    <w:rsid w:val="00BF7E2A"/>
    <w:rsid w:val="00C003DE"/>
    <w:rsid w:val="00C00EAD"/>
    <w:rsid w:val="00C05A28"/>
    <w:rsid w:val="00C149E5"/>
    <w:rsid w:val="00C15DFC"/>
    <w:rsid w:val="00C16B9A"/>
    <w:rsid w:val="00C23C34"/>
    <w:rsid w:val="00C24191"/>
    <w:rsid w:val="00C24EF8"/>
    <w:rsid w:val="00C2572F"/>
    <w:rsid w:val="00C31D2F"/>
    <w:rsid w:val="00C33620"/>
    <w:rsid w:val="00C364A0"/>
    <w:rsid w:val="00C36B0F"/>
    <w:rsid w:val="00C42271"/>
    <w:rsid w:val="00C439F7"/>
    <w:rsid w:val="00C50646"/>
    <w:rsid w:val="00C50CDE"/>
    <w:rsid w:val="00C53569"/>
    <w:rsid w:val="00C56085"/>
    <w:rsid w:val="00C57F2E"/>
    <w:rsid w:val="00C57FEC"/>
    <w:rsid w:val="00C6028F"/>
    <w:rsid w:val="00C6378B"/>
    <w:rsid w:val="00C7007C"/>
    <w:rsid w:val="00C718EC"/>
    <w:rsid w:val="00C75406"/>
    <w:rsid w:val="00C7687C"/>
    <w:rsid w:val="00C77D6E"/>
    <w:rsid w:val="00C81743"/>
    <w:rsid w:val="00C83A3E"/>
    <w:rsid w:val="00C9010A"/>
    <w:rsid w:val="00C92A67"/>
    <w:rsid w:val="00C94B32"/>
    <w:rsid w:val="00CA4B8B"/>
    <w:rsid w:val="00CA598D"/>
    <w:rsid w:val="00CA5F89"/>
    <w:rsid w:val="00CA7449"/>
    <w:rsid w:val="00CB0292"/>
    <w:rsid w:val="00CB51E8"/>
    <w:rsid w:val="00CB76B0"/>
    <w:rsid w:val="00CC3CA4"/>
    <w:rsid w:val="00CD08C7"/>
    <w:rsid w:val="00CD2BAC"/>
    <w:rsid w:val="00CD2C9F"/>
    <w:rsid w:val="00CE0482"/>
    <w:rsid w:val="00CE1A05"/>
    <w:rsid w:val="00CE1C80"/>
    <w:rsid w:val="00CE2492"/>
    <w:rsid w:val="00CE4475"/>
    <w:rsid w:val="00CF1E5D"/>
    <w:rsid w:val="00CF7B6A"/>
    <w:rsid w:val="00D00955"/>
    <w:rsid w:val="00D106A0"/>
    <w:rsid w:val="00D10B39"/>
    <w:rsid w:val="00D1601A"/>
    <w:rsid w:val="00D20466"/>
    <w:rsid w:val="00D20973"/>
    <w:rsid w:val="00D21DD7"/>
    <w:rsid w:val="00D21DDA"/>
    <w:rsid w:val="00D262E5"/>
    <w:rsid w:val="00D30760"/>
    <w:rsid w:val="00D40619"/>
    <w:rsid w:val="00D42386"/>
    <w:rsid w:val="00D44231"/>
    <w:rsid w:val="00D45F4F"/>
    <w:rsid w:val="00D47E0E"/>
    <w:rsid w:val="00D553FD"/>
    <w:rsid w:val="00D558D9"/>
    <w:rsid w:val="00D56EC8"/>
    <w:rsid w:val="00D61A0F"/>
    <w:rsid w:val="00D6345D"/>
    <w:rsid w:val="00D7004A"/>
    <w:rsid w:val="00D739EB"/>
    <w:rsid w:val="00D7473A"/>
    <w:rsid w:val="00D74F72"/>
    <w:rsid w:val="00D7629F"/>
    <w:rsid w:val="00D77C43"/>
    <w:rsid w:val="00D81E3F"/>
    <w:rsid w:val="00D829FD"/>
    <w:rsid w:val="00D864C5"/>
    <w:rsid w:val="00D87208"/>
    <w:rsid w:val="00D950BA"/>
    <w:rsid w:val="00D9633F"/>
    <w:rsid w:val="00DA4C51"/>
    <w:rsid w:val="00DB0859"/>
    <w:rsid w:val="00DB1F36"/>
    <w:rsid w:val="00DB36B0"/>
    <w:rsid w:val="00DB3928"/>
    <w:rsid w:val="00DC1753"/>
    <w:rsid w:val="00DC34FF"/>
    <w:rsid w:val="00DC6A7A"/>
    <w:rsid w:val="00DD7910"/>
    <w:rsid w:val="00DE3013"/>
    <w:rsid w:val="00DF36F2"/>
    <w:rsid w:val="00DF46EB"/>
    <w:rsid w:val="00DF529B"/>
    <w:rsid w:val="00DF71A1"/>
    <w:rsid w:val="00E040A1"/>
    <w:rsid w:val="00E1153B"/>
    <w:rsid w:val="00E20E98"/>
    <w:rsid w:val="00E221C0"/>
    <w:rsid w:val="00E234F0"/>
    <w:rsid w:val="00E23EA5"/>
    <w:rsid w:val="00E36348"/>
    <w:rsid w:val="00E36D7D"/>
    <w:rsid w:val="00E37E37"/>
    <w:rsid w:val="00E40078"/>
    <w:rsid w:val="00E52391"/>
    <w:rsid w:val="00E528A8"/>
    <w:rsid w:val="00E52AEA"/>
    <w:rsid w:val="00E60D5F"/>
    <w:rsid w:val="00E63641"/>
    <w:rsid w:val="00E6446B"/>
    <w:rsid w:val="00E711FF"/>
    <w:rsid w:val="00E74EFF"/>
    <w:rsid w:val="00E809B7"/>
    <w:rsid w:val="00E817E6"/>
    <w:rsid w:val="00E96AB1"/>
    <w:rsid w:val="00EB10BC"/>
    <w:rsid w:val="00EB32C1"/>
    <w:rsid w:val="00EB4B2D"/>
    <w:rsid w:val="00EC2B5B"/>
    <w:rsid w:val="00ED3A72"/>
    <w:rsid w:val="00ED3FDD"/>
    <w:rsid w:val="00ED4EC7"/>
    <w:rsid w:val="00ED53F6"/>
    <w:rsid w:val="00EE4D15"/>
    <w:rsid w:val="00EE4F47"/>
    <w:rsid w:val="00EE70F3"/>
    <w:rsid w:val="00EF35FA"/>
    <w:rsid w:val="00EF38C7"/>
    <w:rsid w:val="00EF3B3F"/>
    <w:rsid w:val="00EF5BA6"/>
    <w:rsid w:val="00EF67D8"/>
    <w:rsid w:val="00EF6F9D"/>
    <w:rsid w:val="00F02E88"/>
    <w:rsid w:val="00F03F2C"/>
    <w:rsid w:val="00F042C4"/>
    <w:rsid w:val="00F068D6"/>
    <w:rsid w:val="00F132A9"/>
    <w:rsid w:val="00F15368"/>
    <w:rsid w:val="00F16E28"/>
    <w:rsid w:val="00F17E06"/>
    <w:rsid w:val="00F20084"/>
    <w:rsid w:val="00F2191E"/>
    <w:rsid w:val="00F315EE"/>
    <w:rsid w:val="00F33B81"/>
    <w:rsid w:val="00F3480D"/>
    <w:rsid w:val="00F36F5E"/>
    <w:rsid w:val="00F401A7"/>
    <w:rsid w:val="00F42E1E"/>
    <w:rsid w:val="00F43B0E"/>
    <w:rsid w:val="00F457CD"/>
    <w:rsid w:val="00F4600C"/>
    <w:rsid w:val="00F517F9"/>
    <w:rsid w:val="00F51BE5"/>
    <w:rsid w:val="00F552BD"/>
    <w:rsid w:val="00F56720"/>
    <w:rsid w:val="00F60D10"/>
    <w:rsid w:val="00F671B5"/>
    <w:rsid w:val="00F8184D"/>
    <w:rsid w:val="00F94745"/>
    <w:rsid w:val="00F9547A"/>
    <w:rsid w:val="00F9573A"/>
    <w:rsid w:val="00FA534D"/>
    <w:rsid w:val="00FA55A0"/>
    <w:rsid w:val="00FB2C62"/>
    <w:rsid w:val="00FB5C20"/>
    <w:rsid w:val="00FB74E7"/>
    <w:rsid w:val="00FC2844"/>
    <w:rsid w:val="00FC28C3"/>
    <w:rsid w:val="00FC42F4"/>
    <w:rsid w:val="00FC4515"/>
    <w:rsid w:val="00FC7407"/>
    <w:rsid w:val="00FC796F"/>
    <w:rsid w:val="00FD2009"/>
    <w:rsid w:val="00FE01F9"/>
    <w:rsid w:val="00FF2BA4"/>
    <w:rsid w:val="00FF4164"/>
    <w:rsid w:val="00FF6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29C5D9B1"/>
  <w15:chartTrackingRefBased/>
  <w15:docId w15:val="{E0C8D0DF-609F-4CA6-8F80-6F2F40309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B9A"/>
    <w:rPr>
      <w:rFonts w:ascii="Arial" w:hAnsi="Arial"/>
    </w:rPr>
  </w:style>
  <w:style w:type="paragraph" w:styleId="Heading1">
    <w:name w:val="heading 1"/>
    <w:basedOn w:val="Normal"/>
    <w:next w:val="Normal"/>
    <w:autoRedefine/>
    <w:qFormat/>
    <w:rsid w:val="00522C65"/>
    <w:pPr>
      <w:keepNext/>
      <w:spacing w:before="120" w:after="120"/>
      <w:ind w:left="360" w:right="-115"/>
      <w:outlineLvl w:val="0"/>
    </w:pPr>
    <w:rPr>
      <w:b/>
      <w:color w:val="0000FF"/>
      <w:sz w:val="24"/>
      <w:szCs w:val="24"/>
    </w:rPr>
  </w:style>
  <w:style w:type="paragraph" w:styleId="Heading2">
    <w:name w:val="heading 2"/>
    <w:basedOn w:val="Normal"/>
    <w:next w:val="Normal"/>
    <w:link w:val="Heading2Char"/>
    <w:autoRedefine/>
    <w:qFormat/>
    <w:rsid w:val="00522C65"/>
    <w:pPr>
      <w:keepNext/>
      <w:tabs>
        <w:tab w:val="left" w:pos="695"/>
      </w:tabs>
      <w:spacing w:before="60"/>
      <w:ind w:left="-14"/>
      <w:outlineLvl w:val="1"/>
    </w:pPr>
    <w:rPr>
      <w:rFonts w:eastAsia="MS Mincho" w:cs="Courier New"/>
      <w:b/>
      <w:bCs/>
      <w:iCs/>
    </w:rPr>
  </w:style>
  <w:style w:type="paragraph" w:styleId="Heading3">
    <w:name w:val="heading 3"/>
    <w:basedOn w:val="Normal"/>
    <w:next w:val="Normal"/>
    <w:link w:val="Heading3Char"/>
    <w:qFormat/>
    <w:pPr>
      <w:keepNext/>
      <w:overflowPunct w:val="0"/>
      <w:autoSpaceDE w:val="0"/>
      <w:autoSpaceDN w:val="0"/>
      <w:adjustRightInd w:val="0"/>
      <w:spacing w:before="60" w:after="144"/>
      <w:ind w:left="180"/>
      <w:textAlignment w:val="baseline"/>
      <w:outlineLvl w:val="2"/>
    </w:pPr>
    <w:rPr>
      <w:b/>
      <w:lang w:val="fr-FR"/>
    </w:rPr>
  </w:style>
  <w:style w:type="paragraph" w:styleId="Heading4">
    <w:name w:val="heading 4"/>
    <w:basedOn w:val="Normal"/>
    <w:next w:val="Normal"/>
    <w:qFormat/>
    <w:pPr>
      <w:keepNext/>
      <w:spacing w:before="60" w:after="144"/>
      <w:ind w:left="372" w:right="-108"/>
      <w:outlineLvl w:val="3"/>
    </w:pPr>
    <w:rPr>
      <w:b/>
      <w:bCs/>
    </w:rPr>
  </w:style>
  <w:style w:type="paragraph" w:styleId="Heading5">
    <w:name w:val="heading 5"/>
    <w:basedOn w:val="Normal"/>
    <w:next w:val="Normal"/>
    <w:qFormat/>
    <w:pPr>
      <w:keepNext/>
      <w:ind w:left="252" w:right="-108"/>
      <w:outlineLvl w:val="4"/>
    </w:pPr>
    <w:rPr>
      <w:b/>
    </w:rPr>
  </w:style>
  <w:style w:type="paragraph" w:styleId="Heading6">
    <w:name w:val="heading 6"/>
    <w:basedOn w:val="Normal"/>
    <w:next w:val="Normal"/>
    <w:qFormat/>
    <w:pPr>
      <w:keepNext/>
      <w:tabs>
        <w:tab w:val="left" w:pos="720"/>
      </w:tabs>
      <w:overflowPunct w:val="0"/>
      <w:autoSpaceDE w:val="0"/>
      <w:autoSpaceDN w:val="0"/>
      <w:adjustRightInd w:val="0"/>
      <w:spacing w:before="60" w:after="144"/>
      <w:ind w:left="270"/>
      <w:textAlignment w:val="baseline"/>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A">
    <w:name w:val="List A"/>
    <w:basedOn w:val="Normal"/>
    <w:pPr>
      <w:numPr>
        <w:numId w:val="1"/>
      </w:numPr>
    </w:pPr>
    <w:rPr>
      <w:rFonts w:cs="Arial"/>
      <w:szCs w:val="24"/>
    </w:rPr>
  </w:style>
  <w:style w:type="paragraph" w:customStyle="1" w:styleId="aList">
    <w:name w:val="(a) List"/>
    <w:autoRedefine/>
    <w:pPr>
      <w:numPr>
        <w:numId w:val="2"/>
      </w:numPr>
      <w:tabs>
        <w:tab w:val="left" w:pos="360"/>
      </w:tabs>
    </w:pPr>
  </w:style>
  <w:style w:type="character" w:styleId="CommentReference">
    <w:name w:val="annotation reference"/>
    <w:semiHidden/>
    <w:rPr>
      <w:sz w:val="16"/>
    </w:rPr>
  </w:style>
  <w:style w:type="paragraph" w:styleId="CommentText">
    <w:name w:val="annotation text"/>
    <w:basedOn w:val="Normal"/>
    <w:semiHidden/>
    <w:pPr>
      <w:overflowPunct w:val="0"/>
      <w:autoSpaceDE w:val="0"/>
      <w:autoSpaceDN w:val="0"/>
      <w:adjustRightInd w:val="0"/>
      <w:textAlignment w:val="baseline"/>
    </w:pPr>
    <w:rPr>
      <w:rFonts w:ascii="Times New Roman" w:hAnsi="Times New Roman"/>
    </w:rPr>
  </w:style>
  <w:style w:type="paragraph" w:styleId="Header">
    <w:name w:val="header"/>
    <w:basedOn w:val="Normal"/>
    <w:pPr>
      <w:tabs>
        <w:tab w:val="center" w:pos="4320"/>
        <w:tab w:val="right" w:pos="8640"/>
      </w:tabs>
      <w:overflowPunct w:val="0"/>
      <w:autoSpaceDE w:val="0"/>
      <w:autoSpaceDN w:val="0"/>
      <w:adjustRightInd w:val="0"/>
      <w:textAlignment w:val="baseline"/>
    </w:pPr>
    <w:rPr>
      <w:rFonts w:ascii="Times New Roman" w:hAnsi="Times New Roman"/>
    </w:rPr>
  </w:style>
  <w:style w:type="paragraph" w:styleId="BodyText">
    <w:name w:val="Body Text"/>
    <w:basedOn w:val="Normal"/>
    <w:pPr>
      <w:shd w:val="clear" w:color="auto" w:fill="C0C0C0"/>
      <w:tabs>
        <w:tab w:val="center" w:pos="5400"/>
        <w:tab w:val="right" w:pos="10620"/>
      </w:tabs>
      <w:overflowPunct w:val="0"/>
      <w:autoSpaceDE w:val="0"/>
      <w:autoSpaceDN w:val="0"/>
      <w:adjustRightInd w:val="0"/>
      <w:jc w:val="center"/>
      <w:textAlignment w:val="baseline"/>
    </w:pPr>
    <w:rPr>
      <w:b/>
      <w:smallCaps/>
      <w:spacing w:val="4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E60D5F"/>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1A7B8A"/>
    <w:rPr>
      <w:rFonts w:ascii="Tahoma" w:hAnsi="Tahoma" w:cs="Tahoma"/>
      <w:sz w:val="16"/>
      <w:szCs w:val="16"/>
    </w:rPr>
  </w:style>
  <w:style w:type="paragraph" w:styleId="CommentSubject">
    <w:name w:val="annotation subject"/>
    <w:basedOn w:val="CommentText"/>
    <w:next w:val="CommentText"/>
    <w:semiHidden/>
    <w:rsid w:val="00AF6250"/>
    <w:pPr>
      <w:overflowPunct/>
      <w:autoSpaceDE/>
      <w:autoSpaceDN/>
      <w:adjustRightInd/>
      <w:textAlignment w:val="auto"/>
    </w:pPr>
    <w:rPr>
      <w:rFonts w:ascii="Arial" w:hAnsi="Arial"/>
      <w:b/>
      <w:bCs/>
    </w:rPr>
  </w:style>
  <w:style w:type="paragraph" w:customStyle="1" w:styleId="Formfill-in">
    <w:name w:val="Form fill-in"/>
    <w:basedOn w:val="Normal"/>
    <w:link w:val="Formfill-inChar"/>
    <w:autoRedefine/>
    <w:rsid w:val="00D00955"/>
    <w:pPr>
      <w:numPr>
        <w:ilvl w:val="12"/>
      </w:numPr>
      <w:tabs>
        <w:tab w:val="left" w:pos="735"/>
      </w:tabs>
      <w:spacing w:after="60"/>
      <w:ind w:left="930" w:right="-115" w:hanging="818"/>
    </w:pPr>
    <w:rPr>
      <w:rFonts w:eastAsia="Arial Unicode MS" w:cs="Arial"/>
      <w:b/>
      <w:bCs/>
      <w:noProof/>
    </w:rPr>
  </w:style>
  <w:style w:type="character" w:customStyle="1" w:styleId="Formfill-inChar">
    <w:name w:val="Form fill-in Char"/>
    <w:link w:val="Formfill-in"/>
    <w:rsid w:val="00D00955"/>
    <w:rPr>
      <w:rFonts w:ascii="Arial" w:eastAsia="Arial Unicode MS" w:hAnsi="Arial" w:cs="Arial"/>
      <w:b/>
      <w:bCs/>
      <w:noProof/>
    </w:rPr>
  </w:style>
  <w:style w:type="paragraph" w:customStyle="1" w:styleId="StyleHeading1DarkBlue">
    <w:name w:val="Style Heading 1 + Dark Blue"/>
    <w:basedOn w:val="Heading1"/>
    <w:autoRedefine/>
    <w:rsid w:val="00C2572F"/>
    <w:pPr>
      <w:tabs>
        <w:tab w:val="num" w:pos="1092"/>
      </w:tabs>
      <w:ind w:left="1092" w:hanging="732"/>
    </w:pPr>
    <w:rPr>
      <w:bCs/>
      <w:color w:val="000080"/>
    </w:rPr>
  </w:style>
  <w:style w:type="character" w:styleId="Hyperlink">
    <w:name w:val="Hyperlink"/>
    <w:uiPriority w:val="99"/>
    <w:rsid w:val="009D3A69"/>
    <w:rPr>
      <w:color w:val="0000FF"/>
      <w:u w:val="single"/>
    </w:rPr>
  </w:style>
  <w:style w:type="character" w:styleId="FollowedHyperlink">
    <w:name w:val="FollowedHyperlink"/>
    <w:rsid w:val="00A30711"/>
    <w:rPr>
      <w:color w:val="800080"/>
      <w:u w:val="single"/>
    </w:rPr>
  </w:style>
  <w:style w:type="character" w:customStyle="1" w:styleId="Heading2Char">
    <w:name w:val="Heading 2 Char"/>
    <w:link w:val="Heading2"/>
    <w:rsid w:val="00522C65"/>
    <w:rPr>
      <w:rFonts w:ascii="Arial" w:eastAsia="MS Mincho" w:hAnsi="Arial" w:cs="Courier New"/>
      <w:b/>
      <w:bCs/>
      <w:iCs/>
    </w:rPr>
  </w:style>
  <w:style w:type="paragraph" w:styleId="TOC1">
    <w:name w:val="toc 1"/>
    <w:basedOn w:val="Normal"/>
    <w:next w:val="Normal"/>
    <w:autoRedefine/>
    <w:uiPriority w:val="39"/>
    <w:rsid w:val="00514F55"/>
    <w:pPr>
      <w:tabs>
        <w:tab w:val="right" w:leader="dot" w:pos="9000"/>
      </w:tabs>
      <w:spacing w:before="120" w:after="60"/>
    </w:pPr>
    <w:rPr>
      <w:b/>
      <w:noProof/>
      <w:sz w:val="24"/>
      <w:szCs w:val="24"/>
    </w:rPr>
  </w:style>
  <w:style w:type="paragraph" w:styleId="TOC2">
    <w:name w:val="toc 2"/>
    <w:basedOn w:val="Normal"/>
    <w:next w:val="Normal"/>
    <w:autoRedefine/>
    <w:uiPriority w:val="39"/>
    <w:rsid w:val="0030215B"/>
    <w:pPr>
      <w:tabs>
        <w:tab w:val="right" w:leader="dot" w:pos="7920"/>
      </w:tabs>
      <w:ind w:left="720"/>
    </w:pPr>
    <w:rPr>
      <w:noProof/>
      <w:sz w:val="22"/>
      <w:szCs w:val="22"/>
    </w:rPr>
  </w:style>
  <w:style w:type="paragraph" w:styleId="TOC3">
    <w:name w:val="toc 3"/>
    <w:basedOn w:val="Normal"/>
    <w:next w:val="Normal"/>
    <w:autoRedefine/>
    <w:semiHidden/>
    <w:rsid w:val="00E36D7D"/>
    <w:pPr>
      <w:ind w:left="400"/>
    </w:pPr>
  </w:style>
  <w:style w:type="paragraph" w:styleId="TOC4">
    <w:name w:val="toc 4"/>
    <w:basedOn w:val="Normal"/>
    <w:next w:val="Normal"/>
    <w:autoRedefine/>
    <w:semiHidden/>
    <w:rsid w:val="00E36D7D"/>
    <w:pPr>
      <w:ind w:left="720"/>
    </w:pPr>
    <w:rPr>
      <w:rFonts w:ascii="Times New Roman" w:hAnsi="Times New Roman"/>
      <w:sz w:val="24"/>
      <w:szCs w:val="24"/>
    </w:rPr>
  </w:style>
  <w:style w:type="paragraph" w:styleId="TOC5">
    <w:name w:val="toc 5"/>
    <w:basedOn w:val="Normal"/>
    <w:next w:val="Normal"/>
    <w:autoRedefine/>
    <w:semiHidden/>
    <w:rsid w:val="00E36D7D"/>
    <w:pPr>
      <w:ind w:left="960"/>
    </w:pPr>
    <w:rPr>
      <w:rFonts w:ascii="Times New Roman" w:hAnsi="Times New Roman"/>
      <w:sz w:val="24"/>
      <w:szCs w:val="24"/>
    </w:rPr>
  </w:style>
  <w:style w:type="paragraph" w:styleId="TOC6">
    <w:name w:val="toc 6"/>
    <w:basedOn w:val="Normal"/>
    <w:next w:val="Normal"/>
    <w:autoRedefine/>
    <w:semiHidden/>
    <w:rsid w:val="00E36D7D"/>
    <w:pPr>
      <w:ind w:left="1200"/>
    </w:pPr>
    <w:rPr>
      <w:rFonts w:ascii="Times New Roman" w:hAnsi="Times New Roman"/>
      <w:sz w:val="24"/>
      <w:szCs w:val="24"/>
    </w:rPr>
  </w:style>
  <w:style w:type="paragraph" w:styleId="TOC7">
    <w:name w:val="toc 7"/>
    <w:basedOn w:val="Normal"/>
    <w:next w:val="Normal"/>
    <w:autoRedefine/>
    <w:semiHidden/>
    <w:rsid w:val="00E36D7D"/>
    <w:pPr>
      <w:ind w:left="1440"/>
    </w:pPr>
    <w:rPr>
      <w:rFonts w:ascii="Times New Roman" w:hAnsi="Times New Roman"/>
      <w:sz w:val="24"/>
      <w:szCs w:val="24"/>
    </w:rPr>
  </w:style>
  <w:style w:type="paragraph" w:styleId="TOC8">
    <w:name w:val="toc 8"/>
    <w:basedOn w:val="Normal"/>
    <w:next w:val="Normal"/>
    <w:autoRedefine/>
    <w:semiHidden/>
    <w:rsid w:val="00E36D7D"/>
    <w:pPr>
      <w:ind w:left="1680"/>
    </w:pPr>
    <w:rPr>
      <w:rFonts w:ascii="Times New Roman" w:hAnsi="Times New Roman"/>
      <w:sz w:val="24"/>
      <w:szCs w:val="24"/>
    </w:rPr>
  </w:style>
  <w:style w:type="paragraph" w:styleId="TOC9">
    <w:name w:val="toc 9"/>
    <w:basedOn w:val="Normal"/>
    <w:next w:val="Normal"/>
    <w:autoRedefine/>
    <w:semiHidden/>
    <w:rsid w:val="00E36D7D"/>
    <w:pPr>
      <w:ind w:left="1920"/>
    </w:pPr>
    <w:rPr>
      <w:rFonts w:ascii="Times New Roman" w:hAnsi="Times New Roman"/>
      <w:sz w:val="24"/>
      <w:szCs w:val="24"/>
    </w:rPr>
  </w:style>
  <w:style w:type="paragraph" w:customStyle="1" w:styleId="StyleHeading311pt">
    <w:name w:val="Style Heading 3 + 11 pt"/>
    <w:basedOn w:val="Heading3"/>
    <w:link w:val="StyleHeading311ptChar"/>
    <w:autoRedefine/>
    <w:rsid w:val="0043710F"/>
    <w:rPr>
      <w:bCs/>
      <w:color w:val="008080"/>
    </w:rPr>
  </w:style>
  <w:style w:type="character" w:customStyle="1" w:styleId="Heading3Char">
    <w:name w:val="Heading 3 Char"/>
    <w:link w:val="Heading3"/>
    <w:rsid w:val="000A7ED1"/>
    <w:rPr>
      <w:rFonts w:ascii="Arial" w:hAnsi="Arial"/>
      <w:b/>
      <w:lang w:val="fr-FR" w:eastAsia="en-US" w:bidi="ar-SA"/>
    </w:rPr>
  </w:style>
  <w:style w:type="character" w:customStyle="1" w:styleId="StyleHeading311ptChar">
    <w:name w:val="Style Heading 3 + 11 pt Char"/>
    <w:link w:val="StyleHeading311pt"/>
    <w:rsid w:val="0043710F"/>
    <w:rPr>
      <w:rFonts w:ascii="Arial" w:hAnsi="Arial"/>
      <w:b/>
      <w:bCs/>
      <w:color w:val="008080"/>
      <w:lang w:val="fr-FR" w:eastAsia="en-US" w:bidi="ar-SA"/>
    </w:rPr>
  </w:style>
  <w:style w:type="paragraph" w:customStyle="1" w:styleId="Default">
    <w:name w:val="Default"/>
    <w:rsid w:val="000C3EE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ate xmlns="b1df3b66-906b-4b4c-9622-a134f54391e0" xsi:nil="true"/>
    <TaxCatchAll xmlns="ce0b85cb-149a-473e-894f-11b92aa13270" xsi:nil="true"/>
    <lcf76f155ced4ddcb4097134ff3c332f xmlns="b1df3b66-906b-4b4c-9622-a134f54391e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B15A2DC23E2143B7E2F99A95FDED8E" ma:contentTypeVersion="18" ma:contentTypeDescription="Create a new document." ma:contentTypeScope="" ma:versionID="b248bf52a3f8544331d75d1cfa6c7c67">
  <xsd:schema xmlns:xsd="http://www.w3.org/2001/XMLSchema" xmlns:xs="http://www.w3.org/2001/XMLSchema" xmlns:p="http://schemas.microsoft.com/office/2006/metadata/properties" xmlns:ns2="b1df3b66-906b-4b4c-9622-a134f54391e0" xmlns:ns3="ce0b85cb-149a-473e-894f-11b92aa13270" targetNamespace="http://schemas.microsoft.com/office/2006/metadata/properties" ma:root="true" ma:fieldsID="de2e9561138a0fc7d2d65af8aabfacf5" ns2:_="" ns3:_="">
    <xsd:import namespace="b1df3b66-906b-4b4c-9622-a134f54391e0"/>
    <xsd:import namespace="ce0b85cb-149a-473e-894f-11b92aa13270"/>
    <xsd:element name="properties">
      <xsd:complexType>
        <xsd:sequence>
          <xsd:element name="documentManagement">
            <xsd:complexType>
              <xsd:all>
                <xsd:element ref="ns2:MediaServiceMetadata" minOccurs="0"/>
                <xsd:element ref="ns2:MediaServiceFastMetadata" minOccurs="0"/>
                <xsd:element ref="ns2:Date"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f3b66-906b-4b4c-9622-a134f5439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0" nillable="true" ma:displayName="Date" ma:format="DateOnly" ma:internalName="Date">
      <xsd:simpleType>
        <xsd:restriction base="dms:DateTim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653b17c-41b9-4956-8bcd-828850fa21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0b85cb-149a-473e-894f-11b92aa1327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6c72b32-f2f5-41fc-83b0-714bd45491cc}" ma:internalName="TaxCatchAll" ma:showField="CatchAllData" ma:web="ce0b85cb-149a-473e-894f-11b92aa132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AFC322-37D6-4614-A865-20F14B100FAE}">
  <ds:schemaRefs>
    <ds:schemaRef ds:uri="http://schemas.microsoft.com/sharepoint/v3/contenttype/forms"/>
  </ds:schemaRefs>
</ds:datastoreItem>
</file>

<file path=customXml/itemProps2.xml><?xml version="1.0" encoding="utf-8"?>
<ds:datastoreItem xmlns:ds="http://schemas.openxmlformats.org/officeDocument/2006/customXml" ds:itemID="{C6F028AD-A947-4ECE-9306-CEF1149F0074}">
  <ds:schemaRefs>
    <ds:schemaRef ds:uri="http://schemas.openxmlformats.org/officeDocument/2006/bibliography"/>
  </ds:schemaRefs>
</ds:datastoreItem>
</file>

<file path=customXml/itemProps3.xml><?xml version="1.0" encoding="utf-8"?>
<ds:datastoreItem xmlns:ds="http://schemas.openxmlformats.org/officeDocument/2006/customXml" ds:itemID="{A47C90CB-1C89-4ED0-A818-66DDEF0BDADB}">
  <ds:schemaRefs>
    <ds:schemaRef ds:uri="http://schemas.microsoft.com/office/2006/metadata/properties"/>
    <ds:schemaRef ds:uri="http://schemas.microsoft.com/office/infopath/2007/PartnerControls"/>
    <ds:schemaRef ds:uri="b1df3b66-906b-4b4c-9622-a134f54391e0"/>
    <ds:schemaRef ds:uri="ce0b85cb-149a-473e-894f-11b92aa13270"/>
  </ds:schemaRefs>
</ds:datastoreItem>
</file>

<file path=customXml/itemProps4.xml><?xml version="1.0" encoding="utf-8"?>
<ds:datastoreItem xmlns:ds="http://schemas.openxmlformats.org/officeDocument/2006/customXml" ds:itemID="{D3FCE052-D58C-489E-8CF5-D2A3B3C5E4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f3b66-906b-4b4c-9622-a134f54391e0"/>
    <ds:schemaRef ds:uri="ce0b85cb-149a-473e-894f-11b92aa13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9</Pages>
  <Words>3544</Words>
  <Characters>2020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I</vt:lpstr>
    </vt:vector>
  </TitlesOfParts>
  <Company>IHS</Company>
  <LinksUpToDate>false</LinksUpToDate>
  <CharactersWithSpaces>2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Robert S Bienkowski</dc:creator>
  <cp:keywords/>
  <dc:description/>
  <cp:lastModifiedBy>Robinson, Lori A</cp:lastModifiedBy>
  <cp:revision>38</cp:revision>
  <cp:lastPrinted>2018-02-15T22:07:00Z</cp:lastPrinted>
  <dcterms:created xsi:type="dcterms:W3CDTF">2024-01-09T20:37:00Z</dcterms:created>
  <dcterms:modified xsi:type="dcterms:W3CDTF">2024-01-1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B15A2DC23E2143B7E2F99A95FDED8E</vt:lpwstr>
  </property>
  <property fmtid="{D5CDD505-2E9C-101B-9397-08002B2CF9AE}" pid="3" name="MediaServiceImageTags">
    <vt:lpwstr/>
  </property>
</Properties>
</file>